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308F3C" w14:textId="77777777" w:rsidR="00E30867" w:rsidRDefault="00E30867" w:rsidP="00E30867">
      <w:pPr>
        <w:jc w:val="center"/>
        <w:rPr>
          <w:rFonts w:ascii="Times New Roman" w:hAnsi="Times New Roman" w:cs="Times New Roman"/>
          <w:u w:val="single"/>
        </w:rPr>
      </w:pPr>
      <w:r w:rsidRPr="00E9136A">
        <w:rPr>
          <w:rFonts w:ascii="Times New Roman" w:hAnsi="Times New Roman" w:cs="Times New Roman"/>
          <w:u w:val="single"/>
        </w:rPr>
        <w:t>MARKING REPORT</w:t>
      </w:r>
    </w:p>
    <w:p w14:paraId="1EF3E863" w14:textId="77777777" w:rsidR="00E30867" w:rsidRPr="002727D5" w:rsidRDefault="00E30867" w:rsidP="00E30867">
      <w:pPr>
        <w:jc w:val="center"/>
        <w:rPr>
          <w:rFonts w:ascii="Times New Roman" w:hAnsi="Times New Roman" w:cs="Times New Roman"/>
          <w:u w:val="single"/>
        </w:rPr>
      </w:pPr>
    </w:p>
    <w:p w14:paraId="0E26CD8C" w14:textId="0569B6DB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Group</w:t>
      </w:r>
      <w:r>
        <w:rPr>
          <w:rFonts w:ascii="Times New Roman" w:hAnsi="Times New Roman" w:cs="Times New Roman"/>
          <w:b/>
          <w:bCs/>
          <w:u w:val="single"/>
        </w:rPr>
        <w:t xml:space="preserve"> number:  _</w:t>
      </w:r>
      <w:r w:rsidR="00852322">
        <w:rPr>
          <w:rFonts w:ascii="Times New Roman" w:hAnsi="Times New Roman" w:cs="Times New Roman" w:hint="eastAsia"/>
          <w:b/>
          <w:bCs/>
          <w:u w:val="single"/>
          <w:lang w:eastAsia="zh-CN"/>
        </w:rPr>
        <w:t>12</w:t>
      </w:r>
      <w:r>
        <w:rPr>
          <w:rFonts w:ascii="Times New Roman" w:hAnsi="Times New Roman" w:cs="Times New Roman"/>
          <w:b/>
          <w:bCs/>
          <w:u w:val="single"/>
        </w:rPr>
        <w:t>___</w:t>
      </w:r>
    </w:p>
    <w:p w14:paraId="01A83474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tbl>
      <w:tblPr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85"/>
        <w:gridCol w:w="3510"/>
      </w:tblGrid>
      <w:tr w:rsidR="00E30867" w:rsidRPr="00E9136A" w14:paraId="723E0F43" w14:textId="77777777" w:rsidTr="00470F9A">
        <w:tc>
          <w:tcPr>
            <w:tcW w:w="6385" w:type="dxa"/>
            <w:shd w:val="clear" w:color="auto" w:fill="auto"/>
          </w:tcPr>
          <w:p w14:paraId="2CF0E949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Name</w:t>
            </w:r>
          </w:p>
        </w:tc>
        <w:tc>
          <w:tcPr>
            <w:tcW w:w="3510" w:type="dxa"/>
            <w:shd w:val="clear" w:color="auto" w:fill="auto"/>
          </w:tcPr>
          <w:p w14:paraId="31325044" w14:textId="77777777" w:rsidR="00E30867" w:rsidRPr="00E9136A" w:rsidRDefault="00E30867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>Student ID</w:t>
            </w:r>
          </w:p>
        </w:tc>
      </w:tr>
      <w:tr w:rsidR="00E30867" w:rsidRPr="00E9136A" w14:paraId="4A55A1BC" w14:textId="77777777" w:rsidTr="00470F9A">
        <w:tc>
          <w:tcPr>
            <w:tcW w:w="6385" w:type="dxa"/>
            <w:shd w:val="clear" w:color="auto" w:fill="auto"/>
          </w:tcPr>
          <w:p w14:paraId="51DC7BA1" w14:textId="15A5B80A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1. </w:t>
            </w:r>
            <w:r w:rsidR="00BF4E4E" w:rsidRPr="00BF4E4E">
              <w:rPr>
                <w:rFonts w:ascii="Times New Roman" w:eastAsia="Calibri" w:hAnsi="Times New Roman" w:cs="Times New Roman"/>
                <w:lang w:val="en-GB"/>
              </w:rPr>
              <w:t>KUIK RUI LUAN</w:t>
            </w:r>
          </w:p>
        </w:tc>
        <w:tc>
          <w:tcPr>
            <w:tcW w:w="3510" w:type="dxa"/>
            <w:shd w:val="clear" w:color="auto" w:fill="auto"/>
          </w:tcPr>
          <w:p w14:paraId="127FC282" w14:textId="278BC1F8" w:rsidR="00E30867" w:rsidRPr="00BF4E4E" w:rsidRDefault="00BF4E4E" w:rsidP="00470F9A">
            <w:pPr>
              <w:jc w:val="both"/>
              <w:rPr>
                <w:rFonts w:ascii="Times New Roman" w:eastAsiaTheme="minorEastAsia" w:hAnsi="Times New Roman" w:cs="Times New Roman"/>
                <w:lang w:val="en-GB"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val="en-GB" w:eastAsia="zh-CN"/>
              </w:rPr>
              <w:t>2103790</w:t>
            </w:r>
          </w:p>
        </w:tc>
      </w:tr>
      <w:tr w:rsidR="00E30867" w:rsidRPr="00E9136A" w14:paraId="7F490441" w14:textId="77777777" w:rsidTr="00470F9A">
        <w:tc>
          <w:tcPr>
            <w:tcW w:w="6385" w:type="dxa"/>
            <w:shd w:val="clear" w:color="auto" w:fill="auto"/>
          </w:tcPr>
          <w:p w14:paraId="522A7F17" w14:textId="04E50198" w:rsidR="00E30867" w:rsidRPr="00DA5A34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strike/>
                <w:lang w:val="en-GB"/>
              </w:rPr>
            </w:pPr>
            <w:r w:rsidRPr="00DA5A34">
              <w:rPr>
                <w:rFonts w:ascii="Times New Roman" w:eastAsia="Calibri" w:hAnsi="Times New Roman" w:cs="Times New Roman"/>
                <w:strike/>
                <w:lang w:val="en-GB"/>
              </w:rPr>
              <w:t xml:space="preserve">2. </w:t>
            </w:r>
            <w:r w:rsidR="00BD2C35" w:rsidRPr="00DA5A34">
              <w:rPr>
                <w:rFonts w:ascii="Times New Roman" w:eastAsia="Calibri" w:hAnsi="Times New Roman" w:cs="Times New Roman"/>
                <w:strike/>
                <w:lang w:val="en-GB"/>
              </w:rPr>
              <w:t>LEE WAI LUN</w:t>
            </w:r>
          </w:p>
        </w:tc>
        <w:tc>
          <w:tcPr>
            <w:tcW w:w="3510" w:type="dxa"/>
            <w:shd w:val="clear" w:color="auto" w:fill="auto"/>
          </w:tcPr>
          <w:p w14:paraId="435A6E5F" w14:textId="127EA350" w:rsidR="00E30867" w:rsidRPr="00DA5A34" w:rsidRDefault="00BD2C35" w:rsidP="00470F9A">
            <w:pPr>
              <w:jc w:val="both"/>
              <w:rPr>
                <w:rFonts w:ascii="Times New Roman" w:eastAsiaTheme="minorEastAsia" w:hAnsi="Times New Roman" w:cs="Times New Roman"/>
                <w:strike/>
                <w:lang w:val="en-GB" w:eastAsia="zh-CN"/>
              </w:rPr>
            </w:pPr>
            <w:r w:rsidRPr="00DA5A34">
              <w:rPr>
                <w:rFonts w:ascii="Times New Roman" w:eastAsia="Calibri" w:hAnsi="Times New Roman" w:cs="Times New Roman"/>
                <w:strike/>
                <w:lang w:val="en-GB"/>
              </w:rPr>
              <w:t>2103328</w:t>
            </w:r>
          </w:p>
        </w:tc>
      </w:tr>
      <w:tr w:rsidR="00E30867" w:rsidRPr="00E9136A" w14:paraId="6642B333" w14:textId="77777777" w:rsidTr="00470F9A">
        <w:tc>
          <w:tcPr>
            <w:tcW w:w="6385" w:type="dxa"/>
            <w:shd w:val="clear" w:color="auto" w:fill="auto"/>
          </w:tcPr>
          <w:p w14:paraId="2F353856" w14:textId="33145D22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E9136A">
              <w:rPr>
                <w:rFonts w:ascii="Times New Roman" w:eastAsia="Calibri" w:hAnsi="Times New Roman" w:cs="Times New Roman"/>
                <w:lang w:val="en-GB"/>
              </w:rPr>
              <w:t xml:space="preserve">3. 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>LOW SI QING</w:t>
            </w:r>
            <w:r w:rsidR="00BD2C35" w:rsidRPr="00BD2C35">
              <w:rPr>
                <w:rFonts w:ascii="Times New Roman" w:eastAsia="Calibri" w:hAnsi="Times New Roman" w:cs="Times New Roman"/>
                <w:lang w:val="en-GB"/>
              </w:rPr>
              <w:tab/>
            </w:r>
          </w:p>
        </w:tc>
        <w:tc>
          <w:tcPr>
            <w:tcW w:w="3510" w:type="dxa"/>
            <w:shd w:val="clear" w:color="auto" w:fill="auto"/>
          </w:tcPr>
          <w:p w14:paraId="27BF057F" w14:textId="7A00D7B2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4872</w:t>
            </w:r>
          </w:p>
        </w:tc>
      </w:tr>
      <w:tr w:rsidR="00E30867" w:rsidRPr="00E9136A" w14:paraId="3740FB18" w14:textId="77777777" w:rsidTr="00470F9A">
        <w:tc>
          <w:tcPr>
            <w:tcW w:w="6385" w:type="dxa"/>
            <w:shd w:val="clear" w:color="auto" w:fill="auto"/>
          </w:tcPr>
          <w:p w14:paraId="27E1921B" w14:textId="5A5F1A06" w:rsidR="00E30867" w:rsidRPr="00E9136A" w:rsidRDefault="00E30867" w:rsidP="00470F9A">
            <w:pPr>
              <w:contextualSpacing/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>
              <w:rPr>
                <w:rFonts w:ascii="Times New Roman" w:eastAsia="Calibri" w:hAnsi="Times New Roman" w:cs="Times New Roman"/>
                <w:lang w:val="en-GB"/>
              </w:rPr>
              <w:t>4.</w:t>
            </w:r>
            <w:r w:rsidR="00852322">
              <w:t xml:space="preserve"> </w:t>
            </w:r>
            <w:r w:rsidR="00852322" w:rsidRPr="00852322">
              <w:rPr>
                <w:rFonts w:ascii="Times New Roman" w:eastAsia="Calibri" w:hAnsi="Times New Roman" w:cs="Times New Roman"/>
                <w:lang w:val="en-GB"/>
              </w:rPr>
              <w:t>VINCY LIM WEI JUN</w:t>
            </w:r>
          </w:p>
        </w:tc>
        <w:tc>
          <w:tcPr>
            <w:tcW w:w="3510" w:type="dxa"/>
            <w:shd w:val="clear" w:color="auto" w:fill="auto"/>
          </w:tcPr>
          <w:p w14:paraId="13AEE2D7" w14:textId="0EFA4614" w:rsidR="00E30867" w:rsidRPr="00E9136A" w:rsidRDefault="00852322" w:rsidP="00470F9A">
            <w:pPr>
              <w:jc w:val="both"/>
              <w:rPr>
                <w:rFonts w:ascii="Times New Roman" w:eastAsia="Calibri" w:hAnsi="Times New Roman" w:cs="Times New Roman"/>
                <w:lang w:val="en-GB"/>
              </w:rPr>
            </w:pPr>
            <w:r w:rsidRPr="00852322">
              <w:rPr>
                <w:rFonts w:ascii="Times New Roman" w:eastAsia="Calibri" w:hAnsi="Times New Roman" w:cs="Times New Roman"/>
                <w:lang w:val="en-GB"/>
              </w:rPr>
              <w:t>2105978</w:t>
            </w:r>
          </w:p>
        </w:tc>
      </w:tr>
    </w:tbl>
    <w:p w14:paraId="52ED88E8" w14:textId="77777777" w:rsidR="00E30867" w:rsidRDefault="00E30867" w:rsidP="00E30867">
      <w:pPr>
        <w:jc w:val="both"/>
        <w:rPr>
          <w:rFonts w:ascii="Times New Roman" w:hAnsi="Times New Roman" w:cs="Times New Roman"/>
        </w:rPr>
      </w:pPr>
    </w:p>
    <w:p w14:paraId="7DAA072A" w14:textId="77777777" w:rsidR="00E30867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  <w:r w:rsidRPr="002727D5">
        <w:rPr>
          <w:rFonts w:ascii="Times New Roman" w:hAnsi="Times New Roman" w:cs="Times New Roman"/>
          <w:b/>
          <w:bCs/>
          <w:u w:val="single"/>
        </w:rPr>
        <w:t>Marks breakdown</w:t>
      </w:r>
    </w:p>
    <w:p w14:paraId="7EE1E31F" w14:textId="77777777" w:rsidR="00E30867" w:rsidRPr="002727D5" w:rsidRDefault="00E30867" w:rsidP="00E30867">
      <w:pPr>
        <w:jc w:val="both"/>
        <w:rPr>
          <w:rFonts w:ascii="Times New Roman" w:hAnsi="Times New Roman" w:cs="Times New Roman"/>
          <w:b/>
          <w:bCs/>
          <w:u w:val="single"/>
        </w:rPr>
      </w:pPr>
    </w:p>
    <w:p w14:paraId="3AD308A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A: Test Plan (1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48C28B3E" w14:textId="77777777" w:rsidTr="00470F9A">
        <w:trPr>
          <w:trHeight w:val="383"/>
        </w:trPr>
        <w:tc>
          <w:tcPr>
            <w:tcW w:w="3397" w:type="dxa"/>
          </w:tcPr>
          <w:p w14:paraId="4D00F51E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8C86E0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C32764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36F0A3A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0FCEEF81" w14:textId="77777777" w:rsidTr="00470F9A">
        <w:trPr>
          <w:trHeight w:val="469"/>
        </w:trPr>
        <w:tc>
          <w:tcPr>
            <w:tcW w:w="3397" w:type="dxa"/>
          </w:tcPr>
          <w:p w14:paraId="6A6499F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Test objective, </w:t>
            </w:r>
            <w:proofErr w:type="gramStart"/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scope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 test basis</w:t>
            </w:r>
          </w:p>
        </w:tc>
        <w:tc>
          <w:tcPr>
            <w:tcW w:w="1418" w:type="dxa"/>
          </w:tcPr>
          <w:p w14:paraId="3074A8A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0675C59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F28EB1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CEF2866" w14:textId="77777777" w:rsidTr="00470F9A">
        <w:trPr>
          <w:trHeight w:val="469"/>
        </w:trPr>
        <w:tc>
          <w:tcPr>
            <w:tcW w:w="3397" w:type="dxa"/>
          </w:tcPr>
          <w:p w14:paraId="10C6D2F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Test condition, entry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nd</w:t>
            </w: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exit criteria</w:t>
            </w:r>
          </w:p>
        </w:tc>
        <w:tc>
          <w:tcPr>
            <w:tcW w:w="1418" w:type="dxa"/>
          </w:tcPr>
          <w:p w14:paraId="369778C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6C00AB6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0BD659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5096F250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B: Test Design (2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54AF6748" w14:textId="77777777" w:rsidTr="00470F9A">
        <w:trPr>
          <w:trHeight w:val="383"/>
        </w:trPr>
        <w:tc>
          <w:tcPr>
            <w:tcW w:w="3397" w:type="dxa"/>
          </w:tcPr>
          <w:p w14:paraId="49DAC73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6918A4B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71744C0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1596C92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4AC3C57A" w14:textId="77777777" w:rsidTr="00470F9A">
        <w:trPr>
          <w:trHeight w:val="469"/>
        </w:trPr>
        <w:tc>
          <w:tcPr>
            <w:tcW w:w="3397" w:type="dxa"/>
          </w:tcPr>
          <w:p w14:paraId="681A2300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Decision table</w:t>
            </w:r>
          </w:p>
        </w:tc>
        <w:tc>
          <w:tcPr>
            <w:tcW w:w="1418" w:type="dxa"/>
          </w:tcPr>
          <w:p w14:paraId="4DBD9BC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7E0E06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7B2B64B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C396C66" w14:textId="77777777" w:rsidTr="00470F9A">
        <w:trPr>
          <w:trHeight w:val="469"/>
        </w:trPr>
        <w:tc>
          <w:tcPr>
            <w:tcW w:w="3397" w:type="dxa"/>
          </w:tcPr>
          <w:p w14:paraId="537BC30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ppropriateness of test cases</w:t>
            </w:r>
          </w:p>
        </w:tc>
        <w:tc>
          <w:tcPr>
            <w:tcW w:w="1418" w:type="dxa"/>
          </w:tcPr>
          <w:p w14:paraId="4DF66226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5</w:t>
            </w:r>
          </w:p>
        </w:tc>
        <w:tc>
          <w:tcPr>
            <w:tcW w:w="1984" w:type="dxa"/>
          </w:tcPr>
          <w:p w14:paraId="00202DE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D2E6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041FBF0A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  <w:r w:rsidRPr="00693248">
        <w:rPr>
          <w:rFonts w:ascii="Times New Roman" w:hAnsi="Times New Roman" w:cs="Times New Roman"/>
          <w:sz w:val="21"/>
          <w:szCs w:val="21"/>
        </w:rPr>
        <w:t>Part C: Java Program (application code and test code) (70 marks)</w:t>
      </w:r>
    </w:p>
    <w:tbl>
      <w:tblPr>
        <w:tblStyle w:val="TableGrid"/>
        <w:tblW w:w="9907" w:type="dxa"/>
        <w:tblLook w:val="04A0" w:firstRow="1" w:lastRow="0" w:firstColumn="1" w:lastColumn="0" w:noHBand="0" w:noVBand="1"/>
      </w:tblPr>
      <w:tblGrid>
        <w:gridCol w:w="3397"/>
        <w:gridCol w:w="1418"/>
        <w:gridCol w:w="1984"/>
        <w:gridCol w:w="3108"/>
      </w:tblGrid>
      <w:tr w:rsidR="00E30867" w:rsidRPr="00693248" w14:paraId="1E18685A" w14:textId="77777777" w:rsidTr="00470F9A">
        <w:trPr>
          <w:trHeight w:val="383"/>
        </w:trPr>
        <w:tc>
          <w:tcPr>
            <w:tcW w:w="3397" w:type="dxa"/>
          </w:tcPr>
          <w:p w14:paraId="50F08F5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Component</w:t>
            </w:r>
          </w:p>
        </w:tc>
        <w:tc>
          <w:tcPr>
            <w:tcW w:w="1418" w:type="dxa"/>
          </w:tcPr>
          <w:p w14:paraId="37B8CD7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x Mark</w:t>
            </w:r>
          </w:p>
        </w:tc>
        <w:tc>
          <w:tcPr>
            <w:tcW w:w="1984" w:type="dxa"/>
          </w:tcPr>
          <w:p w14:paraId="47AFDA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Marks Obtained</w:t>
            </w:r>
          </w:p>
        </w:tc>
        <w:tc>
          <w:tcPr>
            <w:tcW w:w="3108" w:type="dxa"/>
          </w:tcPr>
          <w:p w14:paraId="4065D7E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mark/Comment</w:t>
            </w:r>
          </w:p>
        </w:tc>
      </w:tr>
      <w:tr w:rsidR="00E30867" w:rsidRPr="00693248" w14:paraId="35A65D90" w14:textId="77777777" w:rsidTr="00470F9A">
        <w:trPr>
          <w:trHeight w:val="469"/>
        </w:trPr>
        <w:tc>
          <w:tcPr>
            <w:tcW w:w="3397" w:type="dxa"/>
          </w:tcPr>
          <w:p w14:paraId="2967F759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Setup jar file location to </w:t>
            </w:r>
            <w:r w:rsidRPr="006505FC">
              <w:rPr>
                <w:rFonts w:ascii="Times New Roman" w:hAnsi="Times New Roman" w:cs="Times New Roman"/>
                <w:sz w:val="21"/>
                <w:szCs w:val="21"/>
              </w:rPr>
              <w:t xml:space="preserve">C:\ </w:t>
            </w:r>
            <w:proofErr w:type="spellStart"/>
            <w:r w:rsidRPr="006505FC">
              <w:rPr>
                <w:rFonts w:ascii="Times New Roman" w:hAnsi="Times New Roman" w:cs="Times New Roman"/>
                <w:sz w:val="21"/>
                <w:szCs w:val="21"/>
              </w:rPr>
              <w:t>jar_files</w:t>
            </w:r>
            <w:proofErr w:type="spellEnd"/>
          </w:p>
        </w:tc>
        <w:tc>
          <w:tcPr>
            <w:tcW w:w="1418" w:type="dxa"/>
          </w:tcPr>
          <w:p w14:paraId="1488E31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4" w:type="dxa"/>
          </w:tcPr>
          <w:p w14:paraId="627C569F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714023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2DAED8EF" w14:textId="77777777" w:rsidTr="00470F9A">
        <w:trPr>
          <w:trHeight w:val="469"/>
        </w:trPr>
        <w:tc>
          <w:tcPr>
            <w:tcW w:w="3397" w:type="dxa"/>
          </w:tcPr>
          <w:p w14:paraId="4A6025C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Source directories</w:t>
            </w:r>
          </w:p>
        </w:tc>
        <w:tc>
          <w:tcPr>
            <w:tcW w:w="1418" w:type="dxa"/>
          </w:tcPr>
          <w:p w14:paraId="6595C2D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984" w:type="dxa"/>
          </w:tcPr>
          <w:p w14:paraId="3D60AEDD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121185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B941C81" w14:textId="77777777" w:rsidTr="00470F9A">
        <w:trPr>
          <w:trHeight w:val="469"/>
        </w:trPr>
        <w:tc>
          <w:tcPr>
            <w:tcW w:w="3397" w:type="dxa"/>
          </w:tcPr>
          <w:p w14:paraId="27C505D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 xml:space="preserve">Appropriate used of </w:t>
            </w:r>
            <w:proofErr w:type="spellStart"/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assertsXXX</w:t>
            </w:r>
            <w:proofErr w:type="spellEnd"/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 xml:space="preserve"> methods.</w:t>
            </w:r>
          </w:p>
        </w:tc>
        <w:tc>
          <w:tcPr>
            <w:tcW w:w="1418" w:type="dxa"/>
          </w:tcPr>
          <w:p w14:paraId="4C7CF738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125067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4751A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579AF18E" w14:textId="77777777" w:rsidTr="00470F9A">
        <w:trPr>
          <w:trHeight w:val="469"/>
        </w:trPr>
        <w:tc>
          <w:tcPr>
            <w:tcW w:w="3397" w:type="dxa"/>
          </w:tcPr>
          <w:p w14:paraId="4C16254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ing parameterised tests correctly</w:t>
            </w:r>
          </w:p>
        </w:tc>
        <w:tc>
          <w:tcPr>
            <w:tcW w:w="1418" w:type="dxa"/>
          </w:tcPr>
          <w:p w14:paraId="08A0F94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2287BC29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4C4A408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3C72FF99" w14:textId="77777777" w:rsidTr="00470F9A">
        <w:trPr>
          <w:trHeight w:val="469"/>
        </w:trPr>
        <w:tc>
          <w:tcPr>
            <w:tcW w:w="3397" w:type="dxa"/>
          </w:tcPr>
          <w:p w14:paraId="6E31C55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Invalid values are checked for in implemented code, and tests for invalid values are performed.</w:t>
            </w:r>
          </w:p>
        </w:tc>
        <w:tc>
          <w:tcPr>
            <w:tcW w:w="1418" w:type="dxa"/>
          </w:tcPr>
          <w:p w14:paraId="066CF5B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A8C00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E79A9C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6E1AA15F" w14:textId="77777777" w:rsidTr="00470F9A">
        <w:trPr>
          <w:trHeight w:val="465"/>
        </w:trPr>
        <w:tc>
          <w:tcPr>
            <w:tcW w:w="3397" w:type="dxa"/>
          </w:tcPr>
          <w:p w14:paraId="22C4754A" w14:textId="77777777" w:rsidR="00E30867" w:rsidRPr="007651E5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Use of mocks or stubs for testing.</w:t>
            </w:r>
          </w:p>
        </w:tc>
        <w:tc>
          <w:tcPr>
            <w:tcW w:w="1418" w:type="dxa"/>
          </w:tcPr>
          <w:p w14:paraId="65D45027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1D13D1D2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1C651D1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9A58C8D" w14:textId="77777777" w:rsidTr="00470F9A">
        <w:trPr>
          <w:trHeight w:val="465"/>
        </w:trPr>
        <w:tc>
          <w:tcPr>
            <w:tcW w:w="3397" w:type="dxa"/>
          </w:tcPr>
          <w:p w14:paraId="0EADB06D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Combining test cases into test suites</w:t>
            </w:r>
          </w:p>
        </w:tc>
        <w:tc>
          <w:tcPr>
            <w:tcW w:w="1418" w:type="dxa"/>
          </w:tcPr>
          <w:p w14:paraId="38560344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4" w:type="dxa"/>
          </w:tcPr>
          <w:p w14:paraId="56C80DFC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53CD64E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05D1DBB0" w14:textId="77777777" w:rsidTr="00470F9A">
        <w:trPr>
          <w:trHeight w:val="465"/>
        </w:trPr>
        <w:tc>
          <w:tcPr>
            <w:tcW w:w="3397" w:type="dxa"/>
          </w:tcPr>
          <w:p w14:paraId="2F0DB665" w14:textId="77777777" w:rsidR="00E30867" w:rsidRDefault="00E30867" w:rsidP="00470F9A">
            <w:pPr>
              <w:jc w:val="both"/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 xml:space="preserve">Setting up some tests so that test values are read from a text file instead of hardcoding into test </w:t>
            </w:r>
            <w:proofErr w:type="gramStart"/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code</w:t>
            </w:r>
            <w:proofErr w:type="gramEnd"/>
          </w:p>
          <w:p w14:paraId="3C1B0ADF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1418" w:type="dxa"/>
          </w:tcPr>
          <w:p w14:paraId="747CE01B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75AE5681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3C3985E1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  <w:tr w:rsidR="00E30867" w:rsidRPr="00693248" w14:paraId="72E75CB3" w14:textId="77777777" w:rsidTr="00470F9A">
        <w:trPr>
          <w:trHeight w:val="465"/>
        </w:trPr>
        <w:tc>
          <w:tcPr>
            <w:tcW w:w="3397" w:type="dxa"/>
          </w:tcPr>
          <w:p w14:paraId="5EE5A555" w14:textId="77777777" w:rsidR="00E30867" w:rsidRPr="007651E5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eastAsia="Calibri" w:hAnsi="Times New Roman" w:cs="Times New Roman"/>
                <w:sz w:val="21"/>
                <w:szCs w:val="21"/>
                <w:lang w:val="en-GB"/>
              </w:rPr>
              <w:t>Perform integration testing after unit tests have been completed</w:t>
            </w:r>
          </w:p>
        </w:tc>
        <w:tc>
          <w:tcPr>
            <w:tcW w:w="1418" w:type="dxa"/>
          </w:tcPr>
          <w:p w14:paraId="2B04A923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10</w:t>
            </w:r>
          </w:p>
        </w:tc>
        <w:tc>
          <w:tcPr>
            <w:tcW w:w="1984" w:type="dxa"/>
          </w:tcPr>
          <w:p w14:paraId="6CD975D5" w14:textId="77777777" w:rsidR="00E30867" w:rsidRPr="00693248" w:rsidRDefault="00E30867" w:rsidP="00470F9A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3108" w:type="dxa"/>
          </w:tcPr>
          <w:p w14:paraId="6D8A6F9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</w:tr>
    </w:tbl>
    <w:p w14:paraId="30DC3A6F" w14:textId="77777777" w:rsidR="00E30867" w:rsidRPr="00693248" w:rsidRDefault="00E30867" w:rsidP="00E30867">
      <w:pPr>
        <w:jc w:val="both"/>
        <w:rPr>
          <w:rFonts w:ascii="Times New Roman" w:hAnsi="Times New Roman" w:cs="Times New Roman"/>
          <w:sz w:val="21"/>
          <w:szCs w:val="21"/>
        </w:rPr>
      </w:pP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896"/>
        <w:gridCol w:w="1898"/>
        <w:gridCol w:w="1730"/>
        <w:gridCol w:w="2066"/>
        <w:gridCol w:w="2328"/>
      </w:tblGrid>
      <w:tr w:rsidR="00E30867" w:rsidRPr="00693248" w14:paraId="060BC71F" w14:textId="77777777" w:rsidTr="00470F9A">
        <w:trPr>
          <w:trHeight w:val="649"/>
        </w:trPr>
        <w:tc>
          <w:tcPr>
            <w:tcW w:w="1896" w:type="dxa"/>
          </w:tcPr>
          <w:p w14:paraId="0BBA9476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A:</w:t>
            </w:r>
          </w:p>
        </w:tc>
        <w:tc>
          <w:tcPr>
            <w:tcW w:w="1898" w:type="dxa"/>
          </w:tcPr>
          <w:p w14:paraId="0FDE2812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B:</w:t>
            </w:r>
          </w:p>
        </w:tc>
        <w:tc>
          <w:tcPr>
            <w:tcW w:w="1730" w:type="dxa"/>
          </w:tcPr>
          <w:p w14:paraId="58B3ECAA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>C:</w:t>
            </w:r>
          </w:p>
        </w:tc>
        <w:tc>
          <w:tcPr>
            <w:tcW w:w="2066" w:type="dxa"/>
          </w:tcPr>
          <w:p w14:paraId="098B2375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Total:     </w:t>
            </w:r>
          </w:p>
          <w:p w14:paraId="39DBEFFC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45925E07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/100</w:t>
            </w:r>
          </w:p>
        </w:tc>
        <w:tc>
          <w:tcPr>
            <w:tcW w:w="2328" w:type="dxa"/>
          </w:tcPr>
          <w:p w14:paraId="1B2E1753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</w:t>
            </w:r>
          </w:p>
          <w:p w14:paraId="52418A64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</w:p>
          <w:p w14:paraId="376703DB" w14:textId="77777777" w:rsidR="00E30867" w:rsidRPr="00693248" w:rsidRDefault="00E30867" w:rsidP="00470F9A">
            <w:pPr>
              <w:jc w:val="both"/>
              <w:rPr>
                <w:rFonts w:ascii="Times New Roman" w:hAnsi="Times New Roman" w:cs="Times New Roman"/>
                <w:sz w:val="21"/>
                <w:szCs w:val="21"/>
              </w:rPr>
            </w:pPr>
            <w:r w:rsidRPr="00693248">
              <w:rPr>
                <w:rFonts w:ascii="Times New Roman" w:hAnsi="Times New Roman" w:cs="Times New Roman"/>
                <w:sz w:val="21"/>
                <w:szCs w:val="21"/>
              </w:rPr>
              <w:t xml:space="preserve">                      /20</w:t>
            </w:r>
          </w:p>
        </w:tc>
      </w:tr>
    </w:tbl>
    <w:p w14:paraId="15CB4BD7" w14:textId="331D4041" w:rsidR="00731AC3" w:rsidRPr="00F336B3" w:rsidRDefault="00731AC3" w:rsidP="00731AC3">
      <w:pPr>
        <w:rPr>
          <w:rFonts w:ascii="Times New Roman" w:hAnsi="Times New Roman" w:cs="Times New Roman"/>
          <w:b/>
        </w:rPr>
        <w:sectPr w:rsidR="00731AC3" w:rsidRPr="00F336B3" w:rsidSect="003C4643">
          <w:headerReference w:type="default" r:id="rId8"/>
          <w:footerReference w:type="even" r:id="rId9"/>
          <w:footerReference w:type="default" r:id="rId10"/>
          <w:pgSz w:w="12240" w:h="15840"/>
          <w:pgMar w:top="1440" w:right="1106" w:bottom="919" w:left="1298" w:header="720" w:footer="720" w:gutter="0"/>
          <w:cols w:space="720"/>
        </w:sectPr>
      </w:pPr>
    </w:p>
    <w:p w14:paraId="12198C8C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  <w:r w:rsidRPr="006E56AA">
        <w:rPr>
          <w:rFonts w:ascii="Book Antiqua" w:eastAsia="Book Antiqua" w:hAnsi="Book Antiqua" w:cs="Book Antiqua"/>
          <w:bCs/>
        </w:rPr>
        <w:lastRenderedPageBreak/>
        <w:t>Table of Content</w:t>
      </w:r>
    </w:p>
    <w:p w14:paraId="1C6FD52A" w14:textId="35D5E428" w:rsidR="006E56AA" w:rsidRPr="006E56AA" w:rsidRDefault="00B62D98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r w:rsidRPr="006E56AA">
        <w:rPr>
          <w:b w:val="0"/>
          <w:u w:val="none"/>
        </w:rPr>
        <w:fldChar w:fldCharType="begin"/>
      </w:r>
      <w:r w:rsidR="00731AC3" w:rsidRPr="006E56AA">
        <w:rPr>
          <w:b w:val="0"/>
          <w:u w:val="none"/>
        </w:rPr>
        <w:instrText>TOC \o "1-5" \h \z \u</w:instrText>
      </w:r>
      <w:r w:rsidRPr="006E56AA">
        <w:rPr>
          <w:b w:val="0"/>
          <w:u w:val="none"/>
        </w:rPr>
        <w:fldChar w:fldCharType="separate"/>
      </w:r>
      <w:hyperlink w:anchor="_Toc164881393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A </w:t>
        </w:r>
        <w:r w:rsidR="006E56AA" w:rsidRPr="006E56AA">
          <w:rPr>
            <w:rStyle w:val="Hyperlink"/>
            <w:rFonts w:ascii="Times New Roman" w:eastAsia="Times New Roman" w:hAnsi="Times New Roman" w:cs="Times New Roman"/>
            <w:b w:val="0"/>
            <w:iCs/>
            <w:noProof/>
            <w:u w:val="none"/>
          </w:rPr>
          <w:t>Test Pla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3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09516009" w14:textId="64DD4430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4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 xml:space="preserve">Part B </w:t>
        </w:r>
        <w:r w:rsidR="006E56AA" w:rsidRPr="006E56AA">
          <w:rPr>
            <w:rStyle w:val="Hyperlink"/>
            <w:rFonts w:ascii="Times New Roman" w:hAnsi="Times New Roman" w:cs="Times New Roman"/>
            <w:b w:val="0"/>
            <w:iCs/>
            <w:noProof/>
            <w:u w:val="none"/>
            <w:lang w:eastAsia="zh-CN"/>
          </w:rPr>
          <w:t>Test Cases Design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4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3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11DE0074" w14:textId="14BA9642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5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Decision Tabl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5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CC42B0D" w14:textId="038D8A0C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6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ase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6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5CB43B15" w14:textId="1BACAC3D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7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ssumptions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7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094B78A9" w14:textId="39C35386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398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Class Diagram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398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4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2F60B1AE" w14:textId="09F9259E" w:rsidR="006E56AA" w:rsidRPr="006E56AA" w:rsidRDefault="00000000">
      <w:pPr>
        <w:pStyle w:val="TOC1"/>
        <w:tabs>
          <w:tab w:val="right" w:leader="dot" w:pos="10070"/>
        </w:tabs>
        <w:rPr>
          <w:rFonts w:eastAsiaTheme="minorEastAsia" w:cstheme="minorBidi"/>
          <w:b w:val="0"/>
          <w:caps w:val="0"/>
          <w:noProof/>
          <w:kern w:val="2"/>
          <w:u w:val="none"/>
          <w:lang w:val="en-MY" w:eastAsia="zh-CN"/>
          <w14:ligatures w14:val="standardContextual"/>
        </w:rPr>
      </w:pPr>
      <w:hyperlink w:anchor="_Toc164881399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art C</w:t>
        </w:r>
        <w:r w:rsidR="006E56AA" w:rsidRPr="006E56AA">
          <w:rPr>
            <w:b w:val="0"/>
            <w:noProof/>
            <w:webHidden/>
            <w:u w:val="none"/>
          </w:rPr>
          <w:tab/>
        </w:r>
        <w:r w:rsidR="006E56AA" w:rsidRPr="006E56AA">
          <w:rPr>
            <w:b w:val="0"/>
            <w:noProof/>
            <w:webHidden/>
            <w:u w:val="none"/>
          </w:rPr>
          <w:fldChar w:fldCharType="begin"/>
        </w:r>
        <w:r w:rsidR="006E56AA" w:rsidRPr="006E56AA">
          <w:rPr>
            <w:b w:val="0"/>
            <w:noProof/>
            <w:webHidden/>
            <w:u w:val="none"/>
          </w:rPr>
          <w:instrText xml:space="preserve"> PAGEREF _Toc164881399 \h </w:instrText>
        </w:r>
        <w:r w:rsidR="006E56AA" w:rsidRPr="006E56AA">
          <w:rPr>
            <w:b w:val="0"/>
            <w:noProof/>
            <w:webHidden/>
            <w:u w:val="none"/>
          </w:rPr>
        </w:r>
        <w:r w:rsidR="006E56AA" w:rsidRPr="006E56AA">
          <w:rPr>
            <w:b w:val="0"/>
            <w:noProof/>
            <w:webHidden/>
            <w:u w:val="none"/>
          </w:rPr>
          <w:fldChar w:fldCharType="separate"/>
        </w:r>
        <w:r w:rsidR="006E56AA" w:rsidRPr="006E56AA">
          <w:rPr>
            <w:b w:val="0"/>
            <w:noProof/>
            <w:webHidden/>
            <w:u w:val="none"/>
          </w:rPr>
          <w:t>5</w:t>
        </w:r>
        <w:r w:rsidR="006E56AA" w:rsidRPr="006E56AA">
          <w:rPr>
            <w:b w:val="0"/>
            <w:noProof/>
            <w:webHidden/>
            <w:u w:val="none"/>
          </w:rPr>
          <w:fldChar w:fldCharType="end"/>
        </w:r>
      </w:hyperlink>
    </w:p>
    <w:p w14:paraId="2B8D2239" w14:textId="38B12445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0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Application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0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66BF85" w14:textId="3FC4328E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1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Test Code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1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12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60CE30D9" w14:textId="21420313" w:rsidR="006E56AA" w:rsidRPr="006E56AA" w:rsidRDefault="00000000">
      <w:pPr>
        <w:pStyle w:val="TOC2"/>
        <w:tabs>
          <w:tab w:val="right" w:leader="dot" w:pos="10070"/>
        </w:tabs>
        <w:rPr>
          <w:rFonts w:eastAsiaTheme="minorEastAsia" w:cstheme="minorBidi"/>
          <w:b w:val="0"/>
          <w:smallCaps w:val="0"/>
          <w:noProof/>
          <w:kern w:val="2"/>
          <w:lang w:val="en-MY" w:eastAsia="zh-CN"/>
          <w14:ligatures w14:val="standardContextual"/>
        </w:rPr>
      </w:pPr>
      <w:hyperlink w:anchor="_Toc164881402" w:history="1">
        <w:r w:rsidR="006E56AA" w:rsidRPr="006E56AA">
          <w:rPr>
            <w:rStyle w:val="Hyperlink"/>
            <w:rFonts w:ascii="Times New Roman" w:hAnsi="Times New Roman" w:cs="Times New Roman"/>
            <w:b w:val="0"/>
            <w:noProof/>
            <w:u w:val="none"/>
            <w:lang w:eastAsia="zh-CN"/>
          </w:rPr>
          <w:t>Project folder</w:t>
        </w:r>
        <w:r w:rsidR="006E56AA" w:rsidRPr="006E56AA">
          <w:rPr>
            <w:b w:val="0"/>
            <w:noProof/>
            <w:webHidden/>
          </w:rPr>
          <w:tab/>
        </w:r>
        <w:r w:rsidR="006E56AA" w:rsidRPr="006E56AA">
          <w:rPr>
            <w:b w:val="0"/>
            <w:noProof/>
            <w:webHidden/>
          </w:rPr>
          <w:fldChar w:fldCharType="begin"/>
        </w:r>
        <w:r w:rsidR="006E56AA" w:rsidRPr="006E56AA">
          <w:rPr>
            <w:b w:val="0"/>
            <w:noProof/>
            <w:webHidden/>
          </w:rPr>
          <w:instrText xml:space="preserve"> PAGEREF _Toc164881402 \h </w:instrText>
        </w:r>
        <w:r w:rsidR="006E56AA" w:rsidRPr="006E56AA">
          <w:rPr>
            <w:b w:val="0"/>
            <w:noProof/>
            <w:webHidden/>
          </w:rPr>
        </w:r>
        <w:r w:rsidR="006E56AA" w:rsidRPr="006E56AA">
          <w:rPr>
            <w:b w:val="0"/>
            <w:noProof/>
            <w:webHidden/>
          </w:rPr>
          <w:fldChar w:fldCharType="separate"/>
        </w:r>
        <w:r w:rsidR="006E56AA" w:rsidRPr="006E56AA">
          <w:rPr>
            <w:b w:val="0"/>
            <w:noProof/>
            <w:webHidden/>
          </w:rPr>
          <w:t>35</w:t>
        </w:r>
        <w:r w:rsidR="006E56AA" w:rsidRPr="006E56AA">
          <w:rPr>
            <w:b w:val="0"/>
            <w:noProof/>
            <w:webHidden/>
          </w:rPr>
          <w:fldChar w:fldCharType="end"/>
        </w:r>
      </w:hyperlink>
    </w:p>
    <w:p w14:paraId="4FE6DB50" w14:textId="6134E55F" w:rsidR="00731AC3" w:rsidRPr="006E56AA" w:rsidRDefault="00B62D98" w:rsidP="7A95A295">
      <w:pPr>
        <w:pStyle w:val="TOC2"/>
        <w:tabs>
          <w:tab w:val="right" w:leader="dot" w:pos="10080"/>
        </w:tabs>
        <w:rPr>
          <w:rFonts w:ascii="Book Antiqua" w:eastAsia="Book Antiqua" w:hAnsi="Book Antiqua" w:cs="Book Antiqua"/>
          <w:b w:val="0"/>
          <w:smallCaps w:val="0"/>
          <w:sz w:val="24"/>
          <w:szCs w:val="24"/>
          <w:lang w:val="en-MY" w:eastAsia="en-GB"/>
        </w:rPr>
      </w:pPr>
      <w:r w:rsidRPr="006E56AA">
        <w:rPr>
          <w:b w:val="0"/>
        </w:rPr>
        <w:fldChar w:fldCharType="end"/>
      </w:r>
    </w:p>
    <w:p w14:paraId="38BAAFAE" w14:textId="77777777" w:rsidR="00731AC3" w:rsidRPr="006E56AA" w:rsidRDefault="00731AC3" w:rsidP="00731AC3">
      <w:pPr>
        <w:rPr>
          <w:rFonts w:ascii="Book Antiqua" w:eastAsia="Book Antiqua" w:hAnsi="Book Antiqua" w:cs="Book Antiqua"/>
          <w:bCs/>
        </w:rPr>
      </w:pPr>
    </w:p>
    <w:p w14:paraId="6CF27170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</w:pPr>
    </w:p>
    <w:p w14:paraId="2BF6BD9D" w14:textId="77777777" w:rsidR="00731AC3" w:rsidRPr="00301B44" w:rsidRDefault="00731AC3" w:rsidP="00731AC3">
      <w:pPr>
        <w:rPr>
          <w:rFonts w:ascii="Times New Roman" w:eastAsia="Times New Roman" w:hAnsi="Times New Roman" w:cs="Times New Roman"/>
        </w:rPr>
        <w:sectPr w:rsidR="00731AC3" w:rsidRPr="00301B44" w:rsidSect="003C4643">
          <w:headerReference w:type="default" r:id="rId11"/>
          <w:footerReference w:type="default" r:id="rId12"/>
          <w:pgSz w:w="12240" w:h="15840"/>
          <w:pgMar w:top="1980" w:right="1220" w:bottom="1579" w:left="940" w:header="713" w:footer="1172" w:gutter="0"/>
          <w:cols w:space="720"/>
        </w:sectPr>
      </w:pPr>
    </w:p>
    <w:p w14:paraId="33D5077A" w14:textId="77777777" w:rsidR="00731AC3" w:rsidRPr="00301B44" w:rsidRDefault="00731AC3" w:rsidP="00731AC3">
      <w:pPr>
        <w:rPr>
          <w:rFonts w:ascii="Times New Roman" w:hAnsi="Times New Roman" w:cs="Times New Roman"/>
        </w:rPr>
        <w:sectPr w:rsidR="00731AC3" w:rsidRPr="00301B44" w:rsidSect="003C4643">
          <w:type w:val="continuous"/>
          <w:pgSz w:w="12240" w:h="15840"/>
          <w:pgMar w:top="1999" w:right="1220" w:bottom="1579" w:left="940" w:header="720" w:footer="720" w:gutter="0"/>
          <w:cols w:space="720"/>
        </w:sectPr>
      </w:pPr>
    </w:p>
    <w:p w14:paraId="60888984" w14:textId="036A03E9" w:rsidR="00EB7752" w:rsidRPr="006B12A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0" w:name="_Toc164881393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A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EB7752" w:rsidRPr="006B12A9">
        <w:rPr>
          <w:rFonts w:ascii="Times New Roman" w:eastAsia="Times New Roman" w:hAnsi="Times New Roman" w:cs="Times New Roman"/>
          <w:b/>
          <w:bCs/>
          <w:i w:val="0"/>
          <w:iCs/>
        </w:rPr>
        <w:t>Test Plan</w:t>
      </w:r>
      <w:bookmarkEnd w:id="0"/>
    </w:p>
    <w:p w14:paraId="543B5BE3" w14:textId="1DE9CE37" w:rsidR="00EB7752" w:rsidRPr="0031331B" w:rsidRDefault="00EB7752" w:rsidP="0031331B">
      <w:pPr>
        <w:rPr>
          <w:rFonts w:ascii="Times New Roman" w:hAnsi="Times New Roman" w:cs="Times New Roman"/>
          <w:i/>
          <w:iCs/>
        </w:rPr>
      </w:pPr>
      <w:r w:rsidRPr="0031331B">
        <w:rPr>
          <w:rFonts w:ascii="Times New Roman" w:hAnsi="Times New Roman" w:cs="Times New Roman"/>
        </w:rPr>
        <w:t>Refer to</w:t>
      </w:r>
      <w:r w:rsidR="00DA3BFB">
        <w:rPr>
          <w:rFonts w:ascii="Times New Roman" w:hAnsi="Times New Roman" w:cs="Times New Roman" w:hint="eastAsia"/>
          <w:lang w:eastAsia="zh-CN"/>
        </w:rPr>
        <w:t xml:space="preserve"> attached</w:t>
      </w:r>
      <w:r w:rsidRPr="0031331B">
        <w:rPr>
          <w:rFonts w:ascii="Times New Roman" w:hAnsi="Times New Roman" w:cs="Times New Roman"/>
        </w:rPr>
        <w:t xml:space="preserve"> </w:t>
      </w:r>
      <w:r w:rsidRPr="0031331B">
        <w:rPr>
          <w:rFonts w:ascii="Times New Roman" w:hAnsi="Times New Roman" w:cs="Times New Roman"/>
          <w:i/>
          <w:iCs/>
        </w:rPr>
        <w:t>Test Plan.doc</w:t>
      </w:r>
    </w:p>
    <w:p w14:paraId="399EE1F6" w14:textId="77777777" w:rsidR="0031331B" w:rsidRDefault="0031331B" w:rsidP="002E09A1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7907AE10" w14:textId="76933FD9" w:rsidR="00326BD9" w:rsidRDefault="002E09A1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6"/>
          <w:szCs w:val="36"/>
          <w:lang w:eastAsia="zh-CN"/>
        </w:rPr>
      </w:pPr>
      <w:bookmarkStart w:id="1" w:name="_Toc164881394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t>Part B</w:t>
      </w:r>
      <w:r w:rsidR="006B12A9"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  <w:t xml:space="preserve"> </w:t>
      </w:r>
      <w:r w:rsidR="006B12A9" w:rsidRPr="006B12A9">
        <w:rPr>
          <w:rFonts w:ascii="Times New Roman" w:eastAsiaTheme="minorEastAsia" w:hAnsi="Times New Roman" w:cs="Times New Roman"/>
          <w:b/>
          <w:bCs/>
          <w:i w:val="0"/>
          <w:iCs/>
          <w:sz w:val="36"/>
          <w:szCs w:val="36"/>
          <w:lang w:eastAsia="zh-CN"/>
        </w:rPr>
        <w:t>Test Cases Design</w:t>
      </w:r>
      <w:bookmarkEnd w:id="1"/>
      <w:r w:rsidR="006B12A9" w:rsidRPr="006B12A9">
        <w:rPr>
          <w:rFonts w:ascii="Times New Roman" w:eastAsiaTheme="minorEastAsia" w:hAnsi="Times New Roman" w:cs="Times New Roman"/>
          <w:sz w:val="36"/>
          <w:szCs w:val="36"/>
          <w:lang w:eastAsia="zh-CN"/>
        </w:rPr>
        <w:t xml:space="preserve"> </w:t>
      </w:r>
    </w:p>
    <w:p w14:paraId="08E2C8C5" w14:textId="77777777" w:rsidR="001512C9" w:rsidRPr="006B12A9" w:rsidRDefault="001512C9" w:rsidP="006B12A9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</w:p>
    <w:p w14:paraId="523C3916" w14:textId="5DD8302C" w:rsidR="00CF5184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2" w:name="_Toc164881395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Decision Tables</w:t>
      </w:r>
      <w:bookmarkEnd w:id="2"/>
    </w:p>
    <w:p w14:paraId="291B5303" w14:textId="5DE3A5CF" w:rsidR="00267690" w:rsidRDefault="00267690" w:rsidP="00BE53A9">
      <w:pPr>
        <w:spacing w:line="360" w:lineRule="auto"/>
        <w:rPr>
          <w:rFonts w:ascii="Times New Roman" w:eastAsiaTheme="minorEastAsia" w:hAnsi="Times New Roman" w:cs="Times New Roman"/>
          <w:bCs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>Refer</w:t>
      </w:r>
      <w:r w:rsidR="00450321" w:rsidRPr="00BE53A9">
        <w:rPr>
          <w:rFonts w:ascii="Times New Roman" w:eastAsiaTheme="minorEastAsia" w:hAnsi="Times New Roman" w:cs="Times New Roman" w:hint="eastAsia"/>
          <w:b/>
          <w:lang w:eastAsia="zh-CN"/>
        </w:rPr>
        <w:t xml:space="preserve"> </w:t>
      </w:r>
      <w:r w:rsidR="00450321" w:rsidRPr="00BE53A9">
        <w:rPr>
          <w:rFonts w:ascii="Times New Roman" w:eastAsiaTheme="minorEastAsia" w:hAnsi="Times New Roman" w:cs="Times New Roman" w:hint="eastAsia"/>
          <w:bCs/>
          <w:lang w:eastAsia="zh-CN"/>
        </w:rPr>
        <w:t>to</w:t>
      </w:r>
      <w:r w:rsidR="00B855D1"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 attached </w:t>
      </w:r>
      <w:r w:rsidR="00C35116"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Decision Table.xlsx</w:t>
      </w:r>
    </w:p>
    <w:p w14:paraId="4EA6DDAC" w14:textId="77777777" w:rsidR="001512C9" w:rsidRPr="00BE53A9" w:rsidRDefault="001512C9" w:rsidP="00BE53A9">
      <w:pPr>
        <w:spacing w:line="360" w:lineRule="auto"/>
        <w:rPr>
          <w:rFonts w:ascii="Times New Roman" w:eastAsiaTheme="minorEastAsia" w:hAnsi="Times New Roman" w:cs="Times New Roman"/>
          <w:bCs/>
          <w:lang w:eastAsia="zh-CN"/>
        </w:rPr>
      </w:pPr>
    </w:p>
    <w:p w14:paraId="30645087" w14:textId="5846F4AF" w:rsidR="00267690" w:rsidRPr="001512C9" w:rsidRDefault="00267690" w:rsidP="00BE53A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3" w:name="_Toc164881396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 Cases</w:t>
      </w:r>
      <w:bookmarkEnd w:id="3"/>
    </w:p>
    <w:p w14:paraId="5F253197" w14:textId="0A055395" w:rsidR="00C35116" w:rsidRPr="00BE53A9" w:rsidRDefault="00C35116" w:rsidP="00BE53A9">
      <w:pPr>
        <w:spacing w:line="360" w:lineRule="auto"/>
        <w:rPr>
          <w:rFonts w:ascii="Times New Roman" w:eastAsiaTheme="minorEastAsia" w:hAnsi="Times New Roman" w:cs="Times New Roman"/>
          <w:b/>
          <w:i/>
          <w:lang w:eastAsia="zh-CN"/>
        </w:rPr>
      </w:pPr>
      <w:r w:rsidRPr="00BE53A9">
        <w:rPr>
          <w:rFonts w:ascii="Times New Roman" w:hAnsi="Times New Roman" w:cs="Times New Roman"/>
          <w:lang w:eastAsia="zh-CN"/>
        </w:rPr>
        <w:t xml:space="preserve">Refer to </w:t>
      </w:r>
      <w:r w:rsidRPr="00BE53A9">
        <w:rPr>
          <w:rFonts w:ascii="Times New Roman" w:eastAsiaTheme="minorEastAsia" w:hAnsi="Times New Roman" w:cs="Times New Roman" w:hint="eastAsia"/>
          <w:bCs/>
          <w:lang w:eastAsia="zh-CN"/>
        </w:rPr>
        <w:t xml:space="preserve">attached </w:t>
      </w:r>
      <w:r w:rsidRPr="00BE53A9">
        <w:rPr>
          <w:rFonts w:ascii="Times New Roman" w:eastAsiaTheme="minorEastAsia" w:hAnsi="Times New Roman" w:cs="Times New Roman" w:hint="eastAsia"/>
          <w:bCs/>
          <w:i/>
          <w:lang w:eastAsia="zh-CN"/>
        </w:rPr>
        <w:t>Test Case.xlsx</w:t>
      </w:r>
    </w:p>
    <w:p w14:paraId="18035A82" w14:textId="77777777" w:rsidR="00326BD9" w:rsidRPr="009D2AED" w:rsidRDefault="00326BD9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val="en-MY" w:eastAsia="zh-CN"/>
        </w:rPr>
      </w:pPr>
    </w:p>
    <w:p w14:paraId="17079EE2" w14:textId="717F7425" w:rsidR="008A7864" w:rsidRPr="00540EB4" w:rsidRDefault="002C54D1" w:rsidP="002F637A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4" w:name="_Toc164881397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t>Assumption</w:t>
      </w:r>
      <w:r>
        <w:rPr>
          <w:rFonts w:ascii="Times New Roman" w:eastAsiaTheme="minorEastAsia" w:hAnsi="Times New Roman" w:cs="Times New Roman"/>
          <w:sz w:val="32"/>
          <w:szCs w:val="32"/>
          <w:lang w:eastAsia="zh-CN"/>
        </w:rPr>
        <w:t>s</w:t>
      </w:r>
      <w:bookmarkEnd w:id="4"/>
    </w:p>
    <w:p w14:paraId="1A670C1C" w14:textId="77777777" w:rsidR="008A7864" w:rsidRPr="00615063" w:rsidRDefault="008A7864" w:rsidP="008A7864">
      <w:pPr>
        <w:spacing w:line="360" w:lineRule="auto"/>
        <w:jc w:val="both"/>
        <w:rPr>
          <w:rFonts w:ascii="Times New Roman" w:eastAsiaTheme="minorEastAsia" w:hAnsi="Times New Roman" w:cs="Times New Roman"/>
          <w:color w:val="000000"/>
          <w:lang w:eastAsia="zh-CN"/>
        </w:rPr>
      </w:pPr>
      <w:r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The test plan includes following assumptions: </w:t>
      </w:r>
    </w:p>
    <w:p w14:paraId="7E485700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lang w:eastAsia="zh-CN"/>
        </w:rPr>
        <w:t>O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ne exclusive reward only 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 xml:space="preserve">can be 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>redee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e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for one VIP room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383E8A1F" w14:textId="77777777" w:rsidR="008A7864" w:rsidRPr="00664B67" w:rsidRDefault="008A7864" w:rsidP="008A7864">
      <w:pPr>
        <w:pStyle w:val="ListParagraph"/>
        <w:numPr>
          <w:ilvl w:val="0"/>
          <w:numId w:val="76"/>
        </w:numPr>
        <w:spacing w:line="360" w:lineRule="auto"/>
        <w:jc w:val="both"/>
        <w:rPr>
          <w:rFonts w:ascii="Times New Roman" w:eastAsia="Times New Roman" w:hAnsi="Times New Roman" w:cs="Times New Roman"/>
          <w:color w:val="000000"/>
          <w:lang w:eastAsia="zh-CN"/>
        </w:rPr>
      </w:pP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Reward</w:t>
      </w:r>
      <w:r w:rsidRPr="00664B67">
        <w:rPr>
          <w:rFonts w:ascii="Times New Roman" w:eastAsia="Times New Roman" w:hAnsi="Times New Roman" w:cs="Times New Roman"/>
          <w:color w:val="000000"/>
          <w:lang w:eastAsia="zh-CN"/>
        </w:rPr>
        <w:t xml:space="preserve"> used to book VIP room will not be returned after cancellation</w:t>
      </w:r>
      <w:r w:rsidRPr="00664B67">
        <w:rPr>
          <w:rFonts w:ascii="Times New Roman" w:eastAsiaTheme="minorEastAsia" w:hAnsi="Times New Roman" w:cs="Times New Roman" w:hint="eastAsia"/>
          <w:color w:val="000000"/>
          <w:lang w:eastAsia="zh-CN"/>
        </w:rPr>
        <w:t>.</w:t>
      </w:r>
    </w:p>
    <w:p w14:paraId="2AA1AA1B" w14:textId="0EF6D06F" w:rsidR="00510F85" w:rsidRDefault="00510F85">
      <w:pPr>
        <w:rPr>
          <w:rFonts w:ascii="Times New Roman" w:eastAsiaTheme="minorEastAsia" w:hAnsi="Times New Roman" w:cs="Times New Roman"/>
          <w:lang w:eastAsia="zh-CN"/>
        </w:rPr>
      </w:pPr>
      <w:r>
        <w:rPr>
          <w:rFonts w:ascii="Times New Roman" w:eastAsiaTheme="minorEastAsia" w:hAnsi="Times New Roman" w:cs="Times New Roman"/>
          <w:lang w:eastAsia="zh-CN"/>
        </w:rPr>
        <w:br w:type="page"/>
      </w:r>
    </w:p>
    <w:p w14:paraId="181D104E" w14:textId="757DDDDF" w:rsidR="00940E54" w:rsidRDefault="002C54D1" w:rsidP="002C54D1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  <w:bookmarkStart w:id="5" w:name="_Toc164881398"/>
      <w:r w:rsidRPr="00540EB4">
        <w:rPr>
          <w:rFonts w:ascii="Times New Roman" w:eastAsiaTheme="minorEastAsia" w:hAnsi="Times New Roman" w:cs="Times New Roman"/>
          <w:sz w:val="32"/>
          <w:szCs w:val="32"/>
          <w:lang w:eastAsia="zh-CN"/>
        </w:rPr>
        <w:lastRenderedPageBreak/>
        <w:t>Class Diagram</w:t>
      </w:r>
      <w:bookmarkEnd w:id="5"/>
    </w:p>
    <w:p w14:paraId="2DEF0EA6" w14:textId="496F044A" w:rsidR="00940E54" w:rsidRDefault="00940E54" w:rsidP="00940E54">
      <w:pPr>
        <w:rPr>
          <w:lang w:eastAsia="zh-CN"/>
        </w:rPr>
      </w:pPr>
      <w:r w:rsidRPr="00296F44">
        <w:rPr>
          <w:noProof/>
          <w:lang w:eastAsia="zh-CN"/>
        </w:rPr>
        <w:drawing>
          <wp:inline distT="0" distB="0" distL="0" distR="0" wp14:anchorId="4304747A" wp14:editId="1CF53BAC">
            <wp:extent cx="5052734" cy="5105400"/>
            <wp:effectExtent l="0" t="0" r="0" b="0"/>
            <wp:docPr id="2139634239" name="Picture 3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634239" name="Picture 3" descr="A black scree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964" cy="51177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E4C9" w14:textId="688340CD" w:rsidR="00510F85" w:rsidRDefault="00510F85">
      <w:pPr>
        <w:rPr>
          <w:lang w:eastAsia="zh-CN"/>
        </w:rPr>
      </w:pPr>
      <w:r>
        <w:rPr>
          <w:lang w:eastAsia="zh-CN"/>
        </w:rPr>
        <w:br w:type="page"/>
      </w:r>
    </w:p>
    <w:p w14:paraId="35470FC5" w14:textId="73976F6B" w:rsidR="009F4AAD" w:rsidRDefault="009F4AAD" w:rsidP="009F4AAD">
      <w:pPr>
        <w:pStyle w:val="Heading1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/>
          <w:i w:val="0"/>
          <w:sz w:val="36"/>
          <w:szCs w:val="36"/>
          <w:lang w:eastAsia="zh-CN"/>
        </w:rPr>
      </w:pPr>
      <w:bookmarkStart w:id="6" w:name="_Toc164881399"/>
      <w:r>
        <w:rPr>
          <w:rFonts w:ascii="Times New Roman" w:eastAsiaTheme="minorEastAsia" w:hAnsi="Times New Roman" w:cs="Times New Roman" w:hint="eastAsia"/>
          <w:b/>
          <w:i w:val="0"/>
          <w:sz w:val="36"/>
          <w:szCs w:val="36"/>
          <w:lang w:eastAsia="zh-CN"/>
        </w:rPr>
        <w:lastRenderedPageBreak/>
        <w:t>Part C</w:t>
      </w:r>
      <w:bookmarkEnd w:id="6"/>
    </w:p>
    <w:p w14:paraId="59F45629" w14:textId="73976F6B" w:rsidR="00A517D7" w:rsidRPr="001512C9" w:rsidRDefault="00A517D7" w:rsidP="001512C9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7" w:name="_Toc164881400"/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Application </w:t>
      </w:r>
      <w:r w:rsidR="00267690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C</w:t>
      </w:r>
      <w:r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ode</w:t>
      </w:r>
      <w:bookmarkEnd w:id="7"/>
    </w:p>
    <w:p w14:paraId="3D9DE050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5C78A81" w14:textId="77777777" w:rsidTr="00531A68">
        <w:tc>
          <w:tcPr>
            <w:tcW w:w="9488" w:type="dxa"/>
          </w:tcPr>
          <w:p w14:paraId="49607DD1" w14:textId="3F874B9E" w:rsidR="004A1A53" w:rsidRPr="00096292" w:rsidRDefault="004A1A53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096292">
              <w:rPr>
                <w:rFonts w:ascii="Times New Roman" w:hAnsi="Times New Roman" w:cs="Times New Roman"/>
                <w:lang w:eastAsia="zh-CN"/>
              </w:rPr>
              <w:t>User</w:t>
            </w:r>
          </w:p>
        </w:tc>
      </w:tr>
      <w:tr w:rsidR="004A1A53" w14:paraId="16EA63BF" w14:textId="77777777" w:rsidTr="00531A68">
        <w:tc>
          <w:tcPr>
            <w:tcW w:w="9488" w:type="dxa"/>
          </w:tcPr>
          <w:p w14:paraId="20F44F3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8FE3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1661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3A3EBC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299546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F482A8A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3E94EDA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6D69A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constructor</w:t>
            </w:r>
          </w:p>
          <w:p w14:paraId="6A7ABA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146400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F12E59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FDDF2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0664A0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sEmpty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F32181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mpty nam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FD27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88EF31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</w:t>
            </w:r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F10886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memb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4DC97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B3678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C80E6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CDC736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0434F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57F1E2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5E7699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9CA43F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F9EDFA1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1CF60F76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proofErr w:type="gramEnd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_type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6BBF1E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</w:t>
            </w:r>
            <w:proofErr w:type="gramEnd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_reward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33B915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F449F4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6A0839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Nam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46E46B3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3F18AB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462C295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CF818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member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62A9091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09CF54C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1F36B4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2680DC4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excl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CE4D2E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_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17A977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711A3FF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ACD3977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excl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4E225D2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_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typ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equals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amp;&amp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175D641D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n-member are not entitled to exclusive rew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4D65B10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f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!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||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=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E706D4C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exclusive reward status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A1DD973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2BC648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i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excl</w:t>
            </w:r>
            <w:proofErr w:type="gramEnd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_reward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625FCB" w14:textId="77777777" w:rsid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3192698" w14:textId="37ED458A" w:rsidR="004A1A53" w:rsidRPr="002F65CC" w:rsidRDefault="002F65CC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CB333E7" w14:textId="77777777" w:rsidR="00153B17" w:rsidRDefault="00153B17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10E8FA3B" w14:textId="77777777" w:rsidTr="00531A68">
        <w:tc>
          <w:tcPr>
            <w:tcW w:w="9488" w:type="dxa"/>
          </w:tcPr>
          <w:p w14:paraId="3ADED047" w14:textId="5DF39ED0" w:rsidR="004A1A53" w:rsidRPr="00096292" w:rsidRDefault="00EB0BF9" w:rsidP="00096292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096292">
              <w:rPr>
                <w:rFonts w:ascii="Times New Roman" w:hAnsi="Times New Roman" w:cs="Times New Roman"/>
                <w:lang w:eastAsia="zh-CN"/>
              </w:rPr>
              <w:t>WaitingList</w:t>
            </w:r>
            <w:proofErr w:type="spellEnd"/>
          </w:p>
        </w:tc>
      </w:tr>
      <w:tr w:rsidR="004A1A53" w14:paraId="7081B962" w14:textId="77777777" w:rsidTr="00531A68">
        <w:tc>
          <w:tcPr>
            <w:tcW w:w="9488" w:type="dxa"/>
          </w:tcPr>
          <w:p w14:paraId="482E340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F8E0C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util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78B8A9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F50E48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D5CCE7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696B8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34EA15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3A8F454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5620FC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3E054F9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CCA3F9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F5B25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DC74F1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2328BA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25A05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685662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6ABB3C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addWaiting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41C2D6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805F7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</w:p>
          <w:p w14:paraId="2802F5B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49A1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VIP into VIP array list</w:t>
            </w:r>
          </w:p>
          <w:p w14:paraId="759789C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18E3F7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592652E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E4881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member into member array list</w:t>
            </w:r>
          </w:p>
          <w:p w14:paraId="2E96399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42B8FD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63B453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ADA20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add non-member into normal array list</w:t>
            </w:r>
          </w:p>
          <w:p w14:paraId="2D2AF99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4B566F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ad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1E3B5D5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679472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type cannot add waiting list</w:t>
            </w:r>
          </w:p>
          <w:p w14:paraId="55AC380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EE449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CA9C8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4E436B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15045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B547E5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lt;</w:t>
            </w:r>
            <w:r>
              <w:rPr>
                <w:rFonts w:ascii="Courier New" w:hAnsi="Courier New" w:cs="Courier New"/>
                <w:color w:val="B166DA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&gt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Waiting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37F5EF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86B23A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143126F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5270DA8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VIP array list</w:t>
            </w:r>
          </w:p>
          <w:p w14:paraId="0643BE0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6FDCC2E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032E7EB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member array list</w:t>
            </w:r>
          </w:p>
          <w:p w14:paraId="29BF5DE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2D81A48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191E8C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turn to normal array list</w:t>
            </w:r>
          </w:p>
          <w:p w14:paraId="359CA97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1DD50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518354F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365FBAF6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94356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DD26A1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C3BF55B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3405C2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71D2C6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emoveWaiting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053E1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User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93865D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witc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</w:p>
          <w:p w14:paraId="43A80D6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117CF0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VIP from VIP array list</w:t>
            </w:r>
          </w:p>
          <w:p w14:paraId="296E6E34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0C8683E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1F7E110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260F00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member from member array list</w:t>
            </w:r>
          </w:p>
          <w:p w14:paraId="1BE5CB6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9B946D2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memb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DED1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061E2567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remove non-member from normal array list</w:t>
            </w:r>
          </w:p>
          <w:p w14:paraId="4D8D8E33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as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4A9513B1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norma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remove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214CF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reak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1C9337AA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defaul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:</w:t>
            </w:r>
          </w:p>
          <w:p w14:paraId="56CB3F9C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hro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IllegalArgumentExcep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Invalid user typ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E542F1E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EA07DE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E09A409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2E6C6D0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A65CF5D" w14:textId="77777777" w:rsid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4D45305" w14:textId="26DD0A74" w:rsidR="004A1A53" w:rsidRPr="00F250AB" w:rsidRDefault="00F250AB" w:rsidP="00A01249">
            <w:pPr>
              <w:pStyle w:val="NormalWeb"/>
              <w:shd w:val="clear" w:color="auto" w:fill="2F2F2F"/>
              <w:tabs>
                <w:tab w:val="left" w:pos="721"/>
              </w:tabs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eastAsiaTheme="minorEastAsia"/>
                <w:b/>
                <w:bCs/>
              </w:rPr>
              <w:tab/>
            </w:r>
          </w:p>
        </w:tc>
      </w:tr>
    </w:tbl>
    <w:p w14:paraId="038C5D2A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4A1A53" w14:paraId="431AFEF4" w14:textId="77777777" w:rsidTr="00531A68">
        <w:tc>
          <w:tcPr>
            <w:tcW w:w="9488" w:type="dxa"/>
          </w:tcPr>
          <w:p w14:paraId="51C9BB15" w14:textId="2D95D26D" w:rsidR="004A1A53" w:rsidRPr="00FF07C7" w:rsidRDefault="00EB0BF9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Booking</w:t>
            </w:r>
          </w:p>
        </w:tc>
      </w:tr>
      <w:tr w:rsidR="004A1A53" w14:paraId="70136109" w14:textId="77777777" w:rsidTr="00531A68">
        <w:tc>
          <w:tcPr>
            <w:tcW w:w="9488" w:type="dxa"/>
          </w:tcPr>
          <w:p w14:paraId="46B3104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hotel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3F3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*;</w:t>
            </w:r>
            <w:proofErr w:type="gramEnd"/>
          </w:p>
          <w:p w14:paraId="0723ECF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46EA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9EBC0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A0A46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CD0A67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B8E036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inal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2259C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E62E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89A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F42B8F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DBFC9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1B476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337CD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C69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Booking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7313E0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C89B15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vip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96521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deluxe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5F17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FD5E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2654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831A7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9C35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C243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3B288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3294D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89BB5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vip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8E572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5605D1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CE0A50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128F88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deluxe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D349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3AC3AF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15EDE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98828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_standard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8D532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60E27B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1743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F8F2D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Booking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C932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9498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AFB89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should be greater than 0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48845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709EC7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2C2BDC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typ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F61AA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36989C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2D88E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DDAE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B7F29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Store initial room quantities to revert changes if necessary</w:t>
            </w:r>
          </w:p>
          <w:p w14:paraId="6854B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Vip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5389AA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Deluxe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7915FD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itialStandard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F179CC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ewardRedem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7E5F23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B8A91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VIP members</w:t>
            </w:r>
          </w:p>
          <w:p w14:paraId="4E0C4E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23708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VIP is more than maximum room can be booked</w:t>
            </w:r>
          </w:p>
          <w:p w14:paraId="6F9FCA9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VIP_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602D13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5A71A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4C6F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1EE88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VIP into waiting list</w:t>
            </w:r>
          </w:p>
          <w:p w14:paraId="69CBE73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716D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070E67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46F25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ACB14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DF1F4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9BF2B3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5EA1A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1039C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287DA7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0D43B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F4DF4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2697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VIP: VIP room</w:t>
            </w:r>
          </w:p>
          <w:p w14:paraId="249CB0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A29602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105B6DA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1E894D5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6907F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1C63E7F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C61E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E9A9FA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unavailable, allocate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</w:t>
            </w:r>
          </w:p>
          <w:p w14:paraId="7CEAEF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BE59B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127F493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3827C4F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8BB8A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7DBF08C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BFC38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BD162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VIP and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unavailable, allocate Standard room</w:t>
            </w:r>
          </w:p>
          <w:p w14:paraId="500745D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20EE5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5092D91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2CA0201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5FC54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0C50B72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8FC36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4793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9FF880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11739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378C50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A1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F18836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772D3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90F56F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896CA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F1AD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</w:p>
          <w:p w14:paraId="1471EE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DB55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673800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802876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11102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DA54F3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DC70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C4A89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rmal member</w:t>
            </w:r>
          </w:p>
          <w:p w14:paraId="6B83EC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typ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equals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07DC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the room quantity requested by normal member is more than maximum room can be booked</w:t>
            </w:r>
          </w:p>
          <w:p w14:paraId="2B95965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MEMBER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24B6519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64E5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6C8ECF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5374CB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rmal member into waiting list</w:t>
            </w:r>
          </w:p>
          <w:p w14:paraId="258617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excl_rew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44FC2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F259A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6655B6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w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amp;&amp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97156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C08A7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300910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C987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95D23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16EB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B5D893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E661C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E71C75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DF8EA0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37332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DB288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Allocate default room of normal member: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</w:p>
          <w:p w14:paraId="45202AB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E12FF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39F1EED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11644E6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_room_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02083E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0A7147D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6DE579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Default room unavailable, assign standard room to normal member</w:t>
            </w:r>
          </w:p>
          <w:p w14:paraId="0AD38DE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proofErr w:type="gramStart"/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proofErr w:type="spellEnd"/>
            <w:proofErr w:type="gram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Standard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){</w:t>
            </w:r>
          </w:p>
          <w:p w14:paraId="70F6CFE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4792784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591C3D6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B6BEEC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66B3629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DB0E9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Standard room not available, allocate VIP room to user with exclusive reward</w:t>
            </w:r>
          </w:p>
          <w:p w14:paraId="10CB33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else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eastAsia="zh-CN"/>
              </w:rPr>
              <w:t>if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user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get_excl_</w:t>
            </w:r>
            <w:proofErr w:type="gramStart"/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ward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gram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eastAsia="zh-CN"/>
              </w:rPr>
              <w:t>room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checkRoom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r w:rsidRPr="42183C8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eastAsia="zh-CN"/>
              </w:rPr>
              <w:t>"VIP"</w:t>
            </w:r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&amp;&amp;</w:t>
            </w:r>
            <w:r w:rsidRPr="42183C8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eastAsia="zh-CN"/>
              </w:rPr>
              <w:t xml:space="preserve"> 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!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rewardRedemption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{</w:t>
            </w:r>
          </w:p>
          <w:p w14:paraId="5E71AF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4A79874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3348819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A172C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FBCF0B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;</w:t>
            </w:r>
            <w:proofErr w:type="gramEnd"/>
          </w:p>
          <w:p w14:paraId="3E6C888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BFA03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When 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not available, allocate user to waiting list</w:t>
            </w:r>
          </w:p>
          <w:p w14:paraId="2671C4F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59DAB3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CBE505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C1E1BD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A1FAE7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C75330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If all requested rooms were allocated, else place the member on the waiting list</w:t>
            </w:r>
          </w:p>
          <w:p w14:paraId="07322EB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llocate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B36E04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34797D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98802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790D7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587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ewardRedem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2C6FC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2C9E2B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60A644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7B52E83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Revert changes</w:t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</w:r>
          </w:p>
          <w:p w14:paraId="5CC63F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Vip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6E431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Deluxe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D10DA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itialStandard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A9527A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1F08D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CA1D08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6CAABE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0BDD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Non-member</w:t>
            </w:r>
          </w:p>
          <w:p w14:paraId="60EFB88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87ABB9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Check if room quantity requested by non-member is more than maximum room can be booked</w:t>
            </w:r>
          </w:p>
          <w:p w14:paraId="5AD3C26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NORMAL_MAX_ROOM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{</w:t>
            </w:r>
          </w:p>
          <w:p w14:paraId="08D4EBD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ro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IllegalArgumentExceptio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oom quantity requested more than maximum quantity allowed"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68607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E49620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When the number of rooms requested cannot be fulfilled, place non-member into waiting list</w:t>
            </w:r>
          </w:p>
          <w:p w14:paraId="0042E51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ueste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5B53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79DA0D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5316C6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Allocate default room of non-member: Standard room</w:t>
            </w:r>
          </w:p>
          <w:p w14:paraId="541923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7F74F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_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;</w:t>
            </w:r>
          </w:p>
          <w:p w14:paraId="2BB8285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52F052F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_room_qty</w:t>
            </w:r>
            <w:proofErr w:type="spellEnd"/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8AAD06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printer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Info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C08D12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94BF28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1A3CB2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3B68F1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9BFDB4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60E3D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1290B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Remove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745B65D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871BC2B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member_typ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4C81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: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1CA0E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List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560C1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list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his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91BD64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BF94E65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reak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6414D4A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23EC621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43CD5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!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Removed</w:t>
            </w:r>
            <w:proofErr w:type="spellEnd"/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D282A10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E283E7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deluxe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AF176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tandard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43E0CB8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7AA1F2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AA3961C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delux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deluxe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C277CE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oom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</w:t>
            </w:r>
            <w:proofErr w:type="gramStart"/>
            <w:r w:rsidRPr="004C685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tandard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4C685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tandardToRelease</w:t>
            </w:r>
            <w:proofErr w:type="spellEnd"/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4C685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7AE62F" w14:textId="77777777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6A2D69" w14:textId="0B6148EC" w:rsidR="004C685F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DB3A6CF" w14:textId="6911C098" w:rsidR="004A1A53" w:rsidRPr="004C685F" w:rsidRDefault="004C685F" w:rsidP="004C685F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4C685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230C0EE7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5F1F33DA" w14:textId="77777777" w:rsidTr="00531A68">
        <w:tc>
          <w:tcPr>
            <w:tcW w:w="9488" w:type="dxa"/>
          </w:tcPr>
          <w:p w14:paraId="20A46E11" w14:textId="302F2A76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Room</w:t>
            </w:r>
          </w:p>
        </w:tc>
      </w:tr>
      <w:tr w:rsidR="00773A4F" w14:paraId="03F10A9F" w14:textId="77777777" w:rsidTr="00531A68">
        <w:tc>
          <w:tcPr>
            <w:tcW w:w="9488" w:type="dxa"/>
          </w:tcPr>
          <w:p w14:paraId="447E3F4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A4DCE3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proofErr w:type="gram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5ED353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81FC7B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63D828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0C681F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1A73B3C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3C56A41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78A34F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room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room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room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C1E39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vip_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E8AFAD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deluxe_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24C555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standard_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416582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E58A00E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</w:p>
          <w:p w14:paraId="59013D4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method to check for room availability</w:t>
            </w:r>
          </w:p>
          <w:p w14:paraId="1F97F6B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checkRoom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room_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3E0162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66BFC4CA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availabl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5ED70A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108308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23B88A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10F68367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5C1BCF3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1EA93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F16758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6BA70ED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vip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02F1F9D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09B659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7A52BA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delux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687B2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3ECF3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2DC2B16B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11D2DC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delux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77716E26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delux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559B9F9D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4734F5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CC77C90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g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tand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2C0266D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732F5D34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B1788B3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0E4421F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et_</w:t>
            </w:r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stand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n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{</w:t>
            </w:r>
          </w:p>
          <w:p w14:paraId="5FC98C48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66E1F8"/>
                <w:sz w:val="20"/>
                <w:szCs w:val="20"/>
              </w:rPr>
              <w:t>standar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u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52178B02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6C3CB84C" w14:textId="77777777" w:rsid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4B151C71" w14:textId="117C844A" w:rsidR="00773A4F" w:rsidRPr="00AA1E63" w:rsidRDefault="00AA1E63" w:rsidP="00AA1E63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51313AFF" w14:textId="77777777" w:rsidR="00773A4F" w:rsidRDefault="00773A4F" w:rsidP="00773A4F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73A4F" w14:paraId="6D92FEDA" w14:textId="77777777" w:rsidTr="0087568C">
        <w:tc>
          <w:tcPr>
            <w:tcW w:w="9488" w:type="dxa"/>
          </w:tcPr>
          <w:p w14:paraId="68B11C2E" w14:textId="7C0FDCAC" w:rsidR="00773A4F" w:rsidRPr="00FF07C7" w:rsidRDefault="00773A4F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FF07C7">
              <w:rPr>
                <w:rFonts w:ascii="Times New Roman" w:hAnsi="Times New Roman" w:cs="Times New Roman"/>
                <w:lang w:eastAsia="zh-CN"/>
              </w:rPr>
              <w:t>Printer</w:t>
            </w:r>
          </w:p>
        </w:tc>
      </w:tr>
      <w:tr w:rsidR="00773A4F" w14:paraId="5215E706" w14:textId="77777777" w:rsidTr="0087568C">
        <w:tc>
          <w:tcPr>
            <w:tcW w:w="9488" w:type="dxa"/>
          </w:tcPr>
          <w:p w14:paraId="1D7DFD24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5651AE2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Print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2C50A8C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C326A6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printInfo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52917E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t ready for testing</w:t>
            </w:r>
          </w:p>
          <w:p w14:paraId="34871059" w14:textId="77777777" w:rsid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3B47F1D9" w14:textId="09C2B58C" w:rsidR="00773A4F" w:rsidRPr="00AE7856" w:rsidRDefault="00AE7856" w:rsidP="00AE7856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3C7F3BCB" w14:textId="77777777" w:rsidR="004A1A53" w:rsidRDefault="004A1A53" w:rsidP="004A1A53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lang w:eastAsia="zh-CN"/>
        </w:rPr>
      </w:pPr>
    </w:p>
    <w:p w14:paraId="4CA9E752" w14:textId="61CE6E5F" w:rsidR="00A517D7" w:rsidRPr="001512C9" w:rsidRDefault="006E56AA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8" w:name="_Toc164881401"/>
      <w:r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>Test</w:t>
      </w:r>
      <w:r w:rsidR="00A517D7" w:rsidRPr="001512C9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t xml:space="preserve"> Code</w:t>
      </w:r>
      <w:bookmarkEnd w:id="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32163478" w14:textId="77777777" w:rsidTr="00105FCB">
        <w:tc>
          <w:tcPr>
            <w:tcW w:w="9488" w:type="dxa"/>
          </w:tcPr>
          <w:p w14:paraId="3D3840AE" w14:textId="55DD39FD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FF07C7">
              <w:rPr>
                <w:rFonts w:ascii="Times New Roman" w:hAnsi="Times New Roman" w:cs="Times New Roman"/>
                <w:lang w:eastAsia="zh-CN"/>
              </w:rPr>
              <w:t>UserTest</w:t>
            </w:r>
            <w:proofErr w:type="spellEnd"/>
          </w:p>
        </w:tc>
      </w:tr>
      <w:tr w:rsidR="007C3E55" w14:paraId="0B6E7843" w14:textId="77777777" w:rsidTr="00105FCB">
        <w:tc>
          <w:tcPr>
            <w:tcW w:w="9488" w:type="dxa"/>
          </w:tcPr>
          <w:p w14:paraId="4B492EE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9925E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4F6AB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proofErr w:type="spellEnd"/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BE45A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Parameters</w:t>
            </w:r>
            <w:proofErr w:type="spellEnd"/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E83CB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113625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FB0586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7B3D50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gumentMatch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  <w:u w:val="single"/>
              </w:rPr>
              <w:t>anyIn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34BF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Mockito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49A648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2104E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AA6B0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2D7C8D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lastRenderedPageBreak/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B42061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EF0E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CBDB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6A4C05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973A5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24AB3A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7DFDDF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1.1~1.1.5</w:t>
            </w:r>
          </w:p>
          <w:p w14:paraId="4254331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test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with VALID user constructor</w:t>
            </w:r>
          </w:p>
          <w:p w14:paraId="3339B13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75017A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6A7E32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1C2B4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ValidUser</w:t>
            </w:r>
            <w:proofErr w:type="spell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58E92D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User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39A4961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A1E5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erify User object is created successfully</w:t>
            </w:r>
          </w:p>
          <w:p w14:paraId="783461A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Nam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C9381E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member_typ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1EBA8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8B2D74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FFA98B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BC2567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ValidUser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197CCC5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63B89BE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C417C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Zebr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3740F31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arbe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51BA703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Joey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</w:p>
          <w:p w14:paraId="786F533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arien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61D8DE3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7D0DD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2BC76F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132BB8C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0F5C206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5C54012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2.1~1.2.17</w:t>
            </w:r>
          </w:p>
          <w:p w14:paraId="1DBD5165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test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with INVALID user constructor</w:t>
            </w:r>
          </w:p>
          <w:p w14:paraId="02E85ED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278A4A9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F5BAA4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7AA0D5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Parameter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metho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InvalidUser</w:t>
            </w:r>
            <w:proofErr w:type="spell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072259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tr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boolean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4BC724C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  <w:u w:val="single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nam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member_typ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79ABFF"/>
                <w:sz w:val="20"/>
                <w:szCs w:val="20"/>
              </w:rPr>
              <w:t>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1DB8E9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4EF8E5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D92125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rivat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EB540"/>
                <w:sz w:val="20"/>
                <w:szCs w:val="20"/>
                <w:u w:val="single"/>
              </w:rPr>
              <w:t>InvalidUser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  <w:u w:val="single"/>
              </w:rPr>
              <w:t>(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7D6AAE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return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66960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no exclusive reward)</w:t>
            </w:r>
          </w:p>
          <w:p w14:paraId="0796D3B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null name (exclusive reward)</w:t>
            </w:r>
          </w:p>
          <w:p w14:paraId="404555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no exclusive reward)</w:t>
            </w:r>
          </w:p>
          <w:p w14:paraId="3EE1413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with null name (exclusive reward)</w:t>
            </w:r>
          </w:p>
          <w:p w14:paraId="628FB8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null name</w:t>
            </w:r>
          </w:p>
          <w:p w14:paraId="3EAE273D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no exclusive reward)</w:t>
            </w:r>
          </w:p>
          <w:p w14:paraId="3A241212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VIP member with empty name (exclusive reward)</w:t>
            </w:r>
          </w:p>
          <w:p w14:paraId="14D61E4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no exclusive reward) with empty name</w:t>
            </w:r>
          </w:p>
          <w:p w14:paraId="75532B5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rmal member (exclusive reward) with empty name</w:t>
            </w:r>
          </w:p>
          <w:p w14:paraId="12B22A8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mpty name</w:t>
            </w:r>
          </w:p>
          <w:p w14:paraId="581758E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no exclusive reward</w:t>
            </w:r>
          </w:p>
          <w:p w14:paraId="12BBB06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Brian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ul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ull member with exclusive reward</w:t>
            </w:r>
          </w:p>
          <w:p w14:paraId="456A2DC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Cecel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no exclusive reward</w:t>
            </w:r>
          </w:p>
          <w:p w14:paraId="156A78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smond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empty member with exclusive reward</w:t>
            </w:r>
          </w:p>
          <w:p w14:paraId="30978E0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Esth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vipMember</w:t>
            </w:r>
            <w:proofErr w:type="spell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no exclusive reward</w:t>
            </w:r>
          </w:p>
          <w:p w14:paraId="4130760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Felicia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try123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invalid member with exclusive reward</w:t>
            </w:r>
          </w:p>
          <w:p w14:paraId="7B2C3843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Objec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[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]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non-member with exclusive reward</w:t>
            </w:r>
          </w:p>
          <w:p w14:paraId="6A77671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BB98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4CDC65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353EDCB0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47A517B1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238AAD4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3.1</w:t>
            </w:r>
          </w:p>
          <w:p w14:paraId="1A265DA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test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with VALID set exclusive reward</w:t>
            </w:r>
          </w:p>
          <w:p w14:paraId="4CE48A5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769D0DC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226EFD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ACB4BC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542771E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ValidSetUserExcl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84A975F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member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9DDE2C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3360FC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Equal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AC29A8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06AF0E7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04CA30B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BBB9546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User Class Unit Test</w:t>
            </w:r>
          </w:p>
          <w:p w14:paraId="465A927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1.4.1</w:t>
            </w:r>
          </w:p>
          <w:p w14:paraId="1BB2D37A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test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with INVALID set exclusive reward</w:t>
            </w:r>
          </w:p>
          <w:p w14:paraId="3667B1C8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31C23E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99AB52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2F25722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A988D0B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SetUserExcl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5967C127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C69CD0E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1EC94C4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_excl_rew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proofErr w:type="gramEnd"/>
          </w:p>
          <w:p w14:paraId="6C13CE49" w14:textId="77777777" w:rsidR="002C7A98" w:rsidRDefault="002C7A98" w:rsidP="002C7A9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8E7B098" w14:textId="4EDE9154" w:rsidR="007C3E55" w:rsidRPr="00117D01" w:rsidRDefault="002C7A98" w:rsidP="00117D01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eastAsiaTheme="minorEastAsia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26743064" w14:textId="6BA26DC0" w:rsidR="00E465B5" w:rsidRDefault="00E465B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0C9C50BB" w14:textId="77777777" w:rsidTr="00105FCB">
        <w:tc>
          <w:tcPr>
            <w:tcW w:w="9488" w:type="dxa"/>
          </w:tcPr>
          <w:p w14:paraId="4CB9BD34" w14:textId="269AF892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FF07C7">
              <w:rPr>
                <w:rFonts w:ascii="Times New Roman" w:hAnsi="Times New Roman" w:cs="Times New Roman"/>
                <w:lang w:eastAsia="zh-CN"/>
              </w:rPr>
              <w:t>WaitingListTest</w:t>
            </w:r>
            <w:proofErr w:type="spellEnd"/>
          </w:p>
        </w:tc>
      </w:tr>
      <w:tr w:rsidR="007C3E55" w14:paraId="02762F54" w14:textId="77777777" w:rsidTr="00105FCB">
        <w:tc>
          <w:tcPr>
            <w:tcW w:w="9488" w:type="dxa"/>
          </w:tcPr>
          <w:p w14:paraId="435FB0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154C7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512490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CD71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</w:t>
            </w:r>
            <w:proofErr w:type="spellEnd"/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8006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lastRenderedPageBreak/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io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FileNotFoundException</w:t>
            </w:r>
            <w:proofErr w:type="spellEnd"/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9703F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804F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ava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cann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7DB9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fter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F40588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9209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efore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70B8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666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7346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32636D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2B7122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E3952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1DA6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proofErr w:type="spellEnd"/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99A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params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Parameters</w:t>
            </w:r>
            <w:proofErr w:type="spellEnd"/>
            <w:proofErr w:type="gram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1E0B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99C65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RunWith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2FDD42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Te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64235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07D9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9310E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1275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11FF5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216D0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Class</w:t>
            </w:r>
          </w:p>
          <w:p w14:paraId="405BEF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1F14C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101A2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fileNam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user.txt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6C296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20E125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Reading test values from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\n"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0E1AC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y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CAC4CB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cann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Fil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07C6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atch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FileNotFoundExceptio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A5AA54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Error opening the file "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fileName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284BD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exi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96ECC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9EAAF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while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hasNextLin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1280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singleLin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nextLin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4D5D1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tokens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singleLine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pli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,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D6F26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tokens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61D99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8A805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0DE39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84CCD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AfterClass</w:t>
            </w:r>
          </w:p>
          <w:p w14:paraId="156270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end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C8726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losing the input file once all tests are complete</w:t>
            </w:r>
          </w:p>
          <w:p w14:paraId="67DDED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losing input file"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7F3B7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inputStrea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lose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BC8F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3CC1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DC8EC9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Before</w:t>
            </w:r>
          </w:p>
          <w:p w14:paraId="502A51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setupMethod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29893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ystem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b/>
                <w:bCs/>
                <w:i/>
                <w:iCs/>
                <w:color w:val="8DDAF8"/>
                <w:sz w:val="20"/>
                <w:szCs w:val="20"/>
                <w:lang w:val="en-US" w:eastAsia="zh-CN"/>
              </w:rPr>
              <w:t>ou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printl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Initializing the list"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259DD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88EBB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BC891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876F5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AF04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1341844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1</w:t>
            </w:r>
          </w:p>
          <w:p w14:paraId="537B76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VIP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426B9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4AB62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</w:p>
          <w:p w14:paraId="2DE3FA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E1C3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VIP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BBE802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473A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839E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F29E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5ABDC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D3129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217FE6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D869BB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0118D0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C5C5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0C98CE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2</w:t>
            </w:r>
          </w:p>
          <w:p w14:paraId="5D41F4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member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464F7E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2B672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C57BBE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CFDE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Memb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DAA5C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AAF35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8451D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BD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CBFC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B9779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10EA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D02DA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973B5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1CBDA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547E20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1.3</w:t>
            </w:r>
          </w:p>
          <w:p w14:paraId="05B78F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ormal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6E1712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629388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66A87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6FEABD3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Normal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B69CD1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E74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4B1B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E21DA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580D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0BD63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Tru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9CD8F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83D54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3D31C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4F2EE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46C1F2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1</w:t>
            </w:r>
          </w:p>
          <w:p w14:paraId="197AE8F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1B4750A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9ECD34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D71493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E13A7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301CA3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B731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E4FC6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B419E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22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0AC7B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40759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901E5C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8D918C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3B984C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2</w:t>
            </w:r>
          </w:p>
          <w:p w14:paraId="5CAB87A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INVALID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3B813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84402F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324F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1D6A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88203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ED88E3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D3A2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0FD0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B5A0D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DE80D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A5621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57936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BBE223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68329A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3</w:t>
            </w:r>
          </w:p>
          <w:p w14:paraId="786B69F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empty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4BCE3C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1F1AEF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FD213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942B9D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FE04AB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9E3D1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B9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59587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A3A8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28C6C5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0261D9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14A736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8B8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310710E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2.4</w:t>
            </w:r>
          </w:p>
          <w:p w14:paraId="772078D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add waiting list with null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33C87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D0E0C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F08471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B9B66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Add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3BE5B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CA26B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3CA1D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1A4B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C266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AEB80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7A313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636AF3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AEB88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48CE21E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1</w:t>
            </w:r>
          </w:p>
          <w:p w14:paraId="26F664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VIP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556ABEC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B253B1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E58018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13F3F6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VIP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6F53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3F4070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BDD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BB2F8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1A34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D54DF3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03FCD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007EF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B8611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154EA7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61B48C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2</w:t>
            </w:r>
          </w:p>
          <w:p w14:paraId="667A7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member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032D53B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CF1963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B1D2DD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974DBA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Memb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1AD5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6D4A7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CD934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9847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F1C2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0B9022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958D9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8664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6AD87D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41C75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1888DB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3.3</w:t>
            </w:r>
          </w:p>
          <w:p w14:paraId="55598C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ormal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676649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A1B63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7BFCA4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3C05B1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RemoveWaitingNormal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74466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8BD68E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6D77E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E80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2A3ABC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C027D9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Fals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ontain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99B4F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C06C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E01064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859C46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66D086B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1</w:t>
            </w:r>
          </w:p>
          <w:p w14:paraId="68CC4E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00E6BDE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F10B7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F5A20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Test remove waiting list with INVALID member type</w:t>
            </w:r>
          </w:p>
          <w:p w14:paraId="2F8D5C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D2EB3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3A16C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C66C8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3F05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B008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5149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proofErr w:type="spellEnd"/>
            <w:proofErr w:type="gramStart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7C878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268983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A4631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A79BB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lastRenderedPageBreak/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4B23A7A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2</w:t>
            </w:r>
          </w:p>
          <w:p w14:paraId="31E39D9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INVALID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0422B4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27946F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1A4DCA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B0F75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C0D78D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E14E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7D592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D187E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5884B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proofErr w:type="spellEnd"/>
            <w:proofErr w:type="gramStart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E900E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D396D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04DE36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71912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07E4A1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3</w:t>
            </w:r>
          </w:p>
          <w:p w14:paraId="691B98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empty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62B0B67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550A8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981132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77C9085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52333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83D2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41560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B8E0D8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A9DC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proofErr w:type="spellEnd"/>
            <w:proofErr w:type="gramStart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6854F3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33DD38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E9430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0BE357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0C161E1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4.4</w:t>
            </w:r>
          </w:p>
          <w:p w14:paraId="478CA4C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the remove waiting list method with null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799B4D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607587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D9181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D7EA5F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Remove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EB1CCC5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98BD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459A2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36CF9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C6810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eastAsia="zh-CN"/>
              </w:rPr>
              <w:t>waitingList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.</w:t>
            </w:r>
            <w:r w:rsidRPr="42183C8F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eastAsia="zh-CN"/>
              </w:rPr>
              <w:t>removeWaiting</w:t>
            </w:r>
            <w:proofErr w:type="spellEnd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(</w:t>
            </w:r>
            <w:proofErr w:type="spellStart"/>
            <w:r w:rsidRPr="42183C8F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eastAsia="zh-CN"/>
              </w:rPr>
              <w:t>mockBooking</w:t>
            </w:r>
            <w:proofErr w:type="spellEnd"/>
            <w:proofErr w:type="gramStart"/>
            <w:r w:rsidRPr="42183C8F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eastAsia="zh-CN"/>
              </w:rPr>
              <w:t>)</w:t>
            </w:r>
            <w:r w:rsidRPr="42183C8F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eastAsia="zh-CN"/>
              </w:rPr>
              <w:t>;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5124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2EED0C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CCF74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838330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0F0B005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5.1</w:t>
            </w:r>
          </w:p>
          <w:p w14:paraId="3417FC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to get waiting list based on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1744EC6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A2E4C2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D2BCC4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449B4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9545C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Test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for each member type</w:t>
            </w:r>
          </w:p>
          <w:p w14:paraId="2BA2E28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o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7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++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2D8F27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DB8E0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CE3D272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ockBook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B0D32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User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5D4FA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ockBooking</w:t>
            </w:r>
            <w:proofErr w:type="spellEnd"/>
            <w:proofErr w:type="gramStart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AC6178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8190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17F2B4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2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ACB27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4841D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nteger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parseIn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8B2F82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ize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13E7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A0F04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2F6EF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36C02F7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05EA34F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1</w:t>
            </w:r>
          </w:p>
          <w:p w14:paraId="04FDA65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list with INVALID member type</w:t>
            </w:r>
          </w:p>
          <w:p w14:paraId="11E3389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54FDC7C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6E6D4F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086061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A476D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1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F47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81CD68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55FD19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7F8D22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FA3919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711428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2</w:t>
            </w:r>
          </w:p>
          <w:p w14:paraId="2D59825C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INVALID member type</w:t>
            </w:r>
          </w:p>
          <w:p w14:paraId="5DEACC2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3A7C28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5DD6E69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AE177A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2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6B9174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BE695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4DCF0B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B0BBE2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C8B9D7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7323AA6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3</w:t>
            </w:r>
          </w:p>
          <w:p w14:paraId="3A4D0DA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empty member type</w:t>
            </w:r>
          </w:p>
          <w:p w14:paraId="3911B09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6B03A1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1B07444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96949A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3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3BED5A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10D73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C1225B7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F3DC6C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FFEC76F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</w:t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Class Unit Test</w:t>
            </w:r>
          </w:p>
          <w:p w14:paraId="4C35C7B0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2.6.4</w:t>
            </w:r>
          </w:p>
          <w:p w14:paraId="463A870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waiting with null member type</w:t>
            </w:r>
          </w:p>
          <w:p w14:paraId="4E5AD416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D8720D8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03B193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8B2F82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6CC0033B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4_</w:t>
            </w:r>
            <w:proofErr w:type="gramStart"/>
            <w:r w:rsidRPr="008B2F82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GetWaiting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48DC6E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8B2F82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waitingList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8B2F82">
              <w:rPr>
                <w:rFonts w:ascii="Courier New" w:eastAsia="Times New Roman" w:hAnsi="Courier New" w:cs="Courier New"/>
                <w:i/>
                <w:iCs/>
                <w:color w:val="8DDAF8"/>
                <w:sz w:val="20"/>
                <w:szCs w:val="20"/>
                <w:lang w:val="en-US" w:eastAsia="zh-CN"/>
              </w:rPr>
              <w:t>linesRead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8B2F82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</w:t>
            </w:r>
            <w:proofErr w:type="spellEnd"/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6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[</w:t>
            </w:r>
            <w:r w:rsidRPr="008B2F82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)</w:t>
            </w:r>
            <w:r w:rsidRPr="008B2F82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3D3451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A0CBE6D" w14:textId="77777777" w:rsidR="008B2F82" w:rsidRPr="008B2F82" w:rsidRDefault="008B2F82" w:rsidP="008B2F82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D1CB6E" w14:textId="7ACEF20C" w:rsidR="007C3E55" w:rsidRPr="008B2F82" w:rsidRDefault="008B2F82" w:rsidP="008B2F82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8B2F82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66AE1E86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7C3E55" w14:paraId="103F9D0F" w14:textId="77777777" w:rsidTr="00105FCB">
        <w:tc>
          <w:tcPr>
            <w:tcW w:w="9488" w:type="dxa"/>
          </w:tcPr>
          <w:p w14:paraId="603299B5" w14:textId="5A736C49" w:rsidR="007C3E55" w:rsidRPr="00FF07C7" w:rsidRDefault="007C3E55" w:rsidP="00FF07C7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FF07C7">
              <w:rPr>
                <w:rFonts w:ascii="Times New Roman" w:hAnsi="Times New Roman" w:cs="Times New Roman"/>
                <w:lang w:eastAsia="zh-CN"/>
              </w:rPr>
              <w:t>BookingTest</w:t>
            </w:r>
            <w:proofErr w:type="spellEnd"/>
          </w:p>
        </w:tc>
      </w:tr>
      <w:tr w:rsidR="007C3E55" w14:paraId="027F8F1F" w14:textId="77777777" w:rsidTr="00105FCB">
        <w:tc>
          <w:tcPr>
            <w:tcW w:w="9488" w:type="dxa"/>
          </w:tcPr>
          <w:p w14:paraId="68A13B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ackag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booking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syste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6AC2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6C576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Runner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5992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param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Parameters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754B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hote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booking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yste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67B73FE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C1CA3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sser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71C09E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gumentMatchers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89E5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stat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Mockito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*;</w:t>
            </w:r>
          </w:p>
          <w:p w14:paraId="162AEB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79D92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sq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1733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uti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29FB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ava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uti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Array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A0B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B777E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juni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u w:val="single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u w:val="single"/>
                <w:lang w:val="en-US" w:eastAsia="zh-CN"/>
              </w:rPr>
              <w:t>Ignor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57EE4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Te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1012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mpor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or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juni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>RunWith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39664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B8ECB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RunWith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JUnitParamsRunn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30153E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Te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</w:t>
            </w:r>
          </w:p>
          <w:p w14:paraId="3A0169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33273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18DEF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D3547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00193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77E1E5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7C5DB5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31FF88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.1</w:t>
            </w:r>
          </w:p>
          <w:p w14:paraId="332F38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user method </w:t>
            </w:r>
          </w:p>
          <w:p w14:paraId="35936F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426A8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20D2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349B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52D0F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CACEA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A640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793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493EF6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A5325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2C8EE1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16249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2A43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2.1</w:t>
            </w:r>
          </w:p>
          <w:p w14:paraId="2162BE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VIP room method</w:t>
            </w:r>
          </w:p>
          <w:p w14:paraId="6432BF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09E9F9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00EE5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67BE5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A32FC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F2D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637C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A2988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C1BD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C9A02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B6C99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103A32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3AFE0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3.1</w:t>
            </w:r>
          </w:p>
          <w:p w14:paraId="2D4512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u w:val="single"/>
                <w:lang w:val="en-US" w:eastAsia="zh-CN"/>
              </w:rPr>
              <w:t>Deluxe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room method</w:t>
            </w:r>
          </w:p>
          <w:p w14:paraId="4DE39D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0211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FB7B9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465F0D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79DF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95474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3DB6D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40BFA6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A9289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B3C6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5CA8C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6867E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0AA7C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4.1</w:t>
            </w:r>
          </w:p>
          <w:p w14:paraId="27805F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get Standard room method</w:t>
            </w:r>
          </w:p>
          <w:p w14:paraId="02D835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B7822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AC22B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560B24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Get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49307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c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9107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B07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B3404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9B6C0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30142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26DBD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67089C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505A1A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5.1 ~ 3.5.25</w:t>
            </w:r>
          </w:p>
          <w:p w14:paraId="07C8C290" w14:textId="5A1BF512" w:rsidR="00732E9B" w:rsidRPr="00DC2888" w:rsidRDefault="00732E9B" w:rsidP="006755AA">
            <w:pPr>
              <w:shd w:val="clear" w:color="auto" w:fill="2F2F2F"/>
              <w:rPr>
                <w:rFonts w:ascii="Courier New" w:eastAsiaTheme="minorEastAsia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VIP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3BDCD6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20E31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57AEE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2829BB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40AC7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C9888A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BF7E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3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77177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3, 3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6F457A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D459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6CBD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3, 0, 3, 2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5ABE8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FF56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B247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3, 3, 2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6EB1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1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8E03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1, 1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62813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3, 3, 0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82AC9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2, 0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222ED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10A85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B075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2, 3, 3, 0, 2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8AA0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3462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1, 0, 1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B82D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3, 0, 3, 0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B75DB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1, 0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9264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1, 0, 0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2E54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3, 0, 0, 3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7D45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1, 3, 0, 0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D53A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1, 0, 0, 0, true"</w:t>
            </w:r>
          </w:p>
          <w:p w14:paraId="5F3233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3EF21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7F171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VIP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499FB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24F7C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4E700C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B905E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C868F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Mock the User, Room, and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413FA9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253104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A3C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06921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C3DFC1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0FD87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93999B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1CB76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59669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66367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E8A670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9F10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73D1EC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ED2EF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D4BD2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0C842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B2E42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2E694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2D96D5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5A44A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7F85B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DEB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39DE2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B06CC7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DF09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D7BB77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E3AD6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2543B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648920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BBDC1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B927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F2F61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7AD1F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7A13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EC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F39C0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9BE4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88A39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D84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C528D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FED1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BA9106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6FE691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6555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97F2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F612A3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9D85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F1493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372D91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0062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D7C1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5D366F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0C7247A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6.1 ~ 3.6.24</w:t>
            </w:r>
          </w:p>
          <w:p w14:paraId="2CFDDFD5" w14:textId="75706E3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VIP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2280BC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3FDBD1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</w:p>
          <w:p w14:paraId="6F02A3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534196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62743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B5FD9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73528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5732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481B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506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9DA223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06038D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670FF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0592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CC9F4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062D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3, 0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00B3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30360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8C25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7C64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1C11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D27E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3, 0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5D98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A9BD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C8B8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3, 4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C6A7F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C9865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7C67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, 0, 0, 0, 4"</w:t>
            </w:r>
          </w:p>
          <w:p w14:paraId="28900A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38E953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480D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VIP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9387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735210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C3FD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0963B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1C84A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Mock the User, Room, and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0BDC7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4A16E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1B03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764C4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FD4CD6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1D9D2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C8058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2DF6E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30A6F9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AC9B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DA01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E76231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52E124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38053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CFD61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F8F43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D1D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03B0D2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74E9D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543C8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0655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149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</w:p>
          <w:p w14:paraId="415DC5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5CF6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A67E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E2D296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9978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BAD05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7B9B4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3D56C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E36D4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870F2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0077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393FF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44F49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168A2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63740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0B0E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D26EA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8F954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01F98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7.1 ~ 3.7.43</w:t>
            </w:r>
          </w:p>
          <w:p w14:paraId="35D7D284" w14:textId="13B37EA0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member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33B3EA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18301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92248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03422A8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C65A9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31319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ED212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2C2F1F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E776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8BCA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91900B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F3C58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2A434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1, 0, 2, 1, 1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647DD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3BB89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D24F70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26C68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9A04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A5C11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1, 0, 1, 2, 1, 0, 1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ED8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16993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600BE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5A1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0, 1, 1, 0, 0, false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A5E2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8898C2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D2F5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B1AA2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7CDAD6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826D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3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A38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3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9AAF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1, 3, 2, 0, 1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0412B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306D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FF055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21CDE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0, 1, 0, 1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87F961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0, 2, 0, 2, 0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1AD52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1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49E0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A2778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478B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B2A5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3, 1, 0, 0, 1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69601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3, 2, 0, 0, 2, fals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3C530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1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EECCD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D875E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0, 2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D3AC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0, 1, 0, 0, 0, true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29D22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0, 2, 0, 0, 0, true, false"</w:t>
            </w:r>
          </w:p>
          <w:p w14:paraId="01433D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0B9C81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E1144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478810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Normal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9F743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DD3E2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34A32D5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31055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4BE2D3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Mock the User, Room, and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1ED93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A063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15A4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266DA3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ECF6B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64A5B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AF2EB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A00B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E16D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Get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argument passed to the method</w:t>
            </w:r>
          </w:p>
          <w:p w14:paraId="453157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0EE31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Update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to false after the first loop</w:t>
            </w:r>
          </w:p>
          <w:p w14:paraId="1CFF64D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CCB4D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6E5A2B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Return null or any other value if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necessary</w:t>
            </w:r>
            <w:proofErr w:type="gramEnd"/>
          </w:p>
          <w:p w14:paraId="143BF3A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0011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A9A4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030AEA9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4D6AA2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4B5B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0F09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3E35E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4AB5F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D78F0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3A5B9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7D096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8318EF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04585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361D54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E478B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D1E9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4E6C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53596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3DB86A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7C908C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61E9B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55114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227D5A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DFA43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EFD7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025BF3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032640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7EC7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A75D8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6BC9F3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D342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Assertions on room allocation</w:t>
            </w:r>
          </w:p>
          <w:p w14:paraId="5566CB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38F6C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037C6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6B70B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774A32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interactions with the waiting list</w:t>
            </w:r>
          </w:p>
          <w:p w14:paraId="746DB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9C30F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0E36B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A54C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24BB17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CE3BC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7CD1D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reward redemption</w:t>
            </w:r>
          </w:p>
          <w:p w14:paraId="32F13B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wardRedemptio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807C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39749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63AB1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4C6C3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83C74A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25398F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C20DA7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436A7F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67B74F5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8.1 ~ 3.8.48</w:t>
            </w:r>
          </w:p>
          <w:p w14:paraId="62236265" w14:textId="2552E3B1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member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02829B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679EE8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6381A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14A717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5FEF47D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9A47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5BAF4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60460D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A8501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BA3C1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44576E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7F00BC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FEB0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AE7D49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AD4750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39B9B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39A7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82B9F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C9634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795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 xml:space="preserve">"member, false, 3, 0,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3,-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EF702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24D85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18CDC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404169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4BE4467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6F733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3926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B33F3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3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1FA1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F7B16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02999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FCE0E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E4DAD1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4F5AE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45CC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0D5D38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6210F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5C8E7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D189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B8D196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3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F135F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551F2B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3D8FD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169102A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3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41F669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3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3AF388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3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041830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F11B3A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524BE1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true, 0, 0, 0, 3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D9E59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ED093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2C6DC5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member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false, 0, 0, 0, 3"</w:t>
            </w:r>
          </w:p>
          <w:p w14:paraId="02008E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6A5F70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A731EE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5D75644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Normal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B94C1E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4DF60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588CE20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2FC81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2A7AF6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Mock the User, Room, and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4A4E1D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380A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FA83D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A0C9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56924F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DBB08F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c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54D12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3FE8160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5A24DC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ar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getArgument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Get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argument passed to the method</w:t>
            </w:r>
          </w:p>
          <w:p w14:paraId="7E8FBF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ar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AB33F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Update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to false after the first loop</w:t>
            </w:r>
          </w:p>
          <w:p w14:paraId="21F60E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A2E0F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3E9CF4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Return null or any other value if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necessary</w:t>
            </w:r>
            <w:proofErr w:type="gramEnd"/>
          </w:p>
          <w:p w14:paraId="266E792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excl_rew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72B9E3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F60BE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availability</w:t>
            </w:r>
          </w:p>
          <w:p w14:paraId="1D82BC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B927B7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Deluxe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645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F6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5C20C8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066EA8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774067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7CDB221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B818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A8C58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538357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</w:p>
          <w:p w14:paraId="2867495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1D75F3F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1CFE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053E8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doAnsw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invocatio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E16AF6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-;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752EA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ull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proofErr w:type="gramEnd"/>
          </w:p>
          <w:p w14:paraId="6308025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when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In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54E7AF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ED0AB9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Mocking room count getters</w:t>
            </w:r>
          </w:p>
          <w:p w14:paraId="56530F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vip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8D41A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deluxe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51B98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66E1F8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C5A0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4EAA118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Booking instantiation and action</w:t>
            </w:r>
          </w:p>
          <w:p w14:paraId="6D6F647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F51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A843A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DD0D2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F2FB2D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3EC69C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FA1B27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494805D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9.1 ~ 3.9.2</w:t>
            </w:r>
          </w:p>
          <w:p w14:paraId="043D397C" w14:textId="4C9E063E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VALID set booking method for normal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3BD2F7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277A59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BC19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1A270F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796430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1, 1, 1, fals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0A97352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0, 1, 0, true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5DF9E9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4ED3FD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Non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boolea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5A70D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64ACF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B250C5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756E59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BB3452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477094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4FCE5B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505455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420CB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</w:t>
            </w:r>
          </w:p>
          <w:p w14:paraId="4EEEE12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Create a mock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3D41A8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AFB938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4057515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70D7A83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5DB96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529F43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Call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set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method with requested room quantity</w:t>
            </w:r>
          </w:p>
          <w:p w14:paraId="42FD667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5194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6AB1B9C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booking has been made successfully</w:t>
            </w:r>
          </w:p>
          <w:p w14:paraId="3F313FF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ssertEqual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_room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5F70C3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401142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f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86ED1F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 xml:space="preserve">    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79DA9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els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73C4390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   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Wait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9CCE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4F14BE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47FA56B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69DE0E0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6CD61C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102C3E4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0.1 ~ 3.10.6</w:t>
            </w:r>
          </w:p>
          <w:p w14:paraId="28749BDC" w14:textId="146F2567" w:rsidR="00732E9B" w:rsidRPr="00732E9B" w:rsidRDefault="00732E9B" w:rsidP="006755AA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INVALID set booking method for normal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member_type</w:t>
            </w:r>
            <w:proofErr w:type="spellEnd"/>
          </w:p>
          <w:p w14:paraId="1C8C0AF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438D3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A7CDEC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Te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expecte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IllegalArgumentException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437C0C6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8F4B2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1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E716FC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1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0D93E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1, 2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393979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0, -1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6D01AFE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0, 0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4C5AD8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normal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, 0, 2"</w:t>
            </w:r>
          </w:p>
          <w:p w14:paraId="5E9FA7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)</w:t>
            </w:r>
          </w:p>
          <w:p w14:paraId="2DDA89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InvalidSetBooking_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NonMemb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Str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3CC8EE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User for non-member</w:t>
            </w:r>
          </w:p>
          <w:p w14:paraId="4993502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user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3766A9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0E30F5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01CFA40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mock Room with available Standard rooms</w:t>
            </w:r>
          </w:p>
          <w:p w14:paraId="15D4F90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661B8B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heckRoom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Standard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DF820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standard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2F21E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1D8868B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Create a mock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152717D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7CB7E2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</w:p>
          <w:p w14:paraId="74B2BA1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Create a Booking instance</w:t>
            </w:r>
          </w:p>
          <w:p w14:paraId="0798DE3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92AF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2C6AD18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Call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set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method with requested room quantity</w:t>
            </w:r>
          </w:p>
          <w:p w14:paraId="18F3D7D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req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DAB4F3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   </w:t>
            </w:r>
          </w:p>
          <w:p w14:paraId="100B70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21DE8E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20A245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0A2101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2F3FF0E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1.1 ~ 3.11.3</w:t>
            </w:r>
          </w:p>
          <w:p w14:paraId="430902D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method and verify released room quantity</w:t>
            </w:r>
          </w:p>
          <w:p w14:paraId="4BBECBC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19D14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3235841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BookingPara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4A19A6F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5285E6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8BA602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10662C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1D0813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5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59EBAF0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4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41A5A0E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3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0A1B0BE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AA436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8D310B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355C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3E3140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getBookingParam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027204AB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testCancel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int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6B29C9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Mock the Room and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WaitingList</w:t>
            </w:r>
            <w:proofErr w:type="spellEnd"/>
          </w:p>
          <w:p w14:paraId="3D22E70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F05A74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6EEF6F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6884D64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B1CD08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9E055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initial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7D9FE34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</w:p>
          <w:p w14:paraId="79E044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// Call the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cancelBook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 xml:space="preserve"> method</w:t>
            </w:r>
          </w:p>
          <w:p w14:paraId="2B9DF9B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682889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38C0281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room quantities are updated</w:t>
            </w:r>
          </w:p>
          <w:p w14:paraId="3ECF86A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VIP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A6E5FC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Deluxe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375D59B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set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_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expectedStandar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</w:p>
          <w:p w14:paraId="1346B39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</w:p>
          <w:p w14:paraId="1A639A7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/ Verify that the user is not removed from the waiting list</w:t>
            </w:r>
          </w:p>
          <w:p w14:paraId="7A29AA6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  <w:t xml:space="preserve">   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nev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2B7C51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5B3E026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74EF7A2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>/*</w:t>
            </w:r>
          </w:p>
          <w:p w14:paraId="222E9F6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Booking Class Unit Test</w:t>
            </w:r>
          </w:p>
          <w:p w14:paraId="71A6464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se 3.12.1 ~ 3.12.3</w:t>
            </w:r>
          </w:p>
          <w:p w14:paraId="12E1ED8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 Test cancel booking and remove user from waiting list</w:t>
            </w:r>
          </w:p>
          <w:p w14:paraId="00630E1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808080"/>
                <w:sz w:val="20"/>
                <w:szCs w:val="20"/>
                <w:lang w:val="en-US" w:eastAsia="zh-CN"/>
              </w:rPr>
              <w:tab/>
              <w:t xml:space="preserve"> */</w:t>
            </w:r>
          </w:p>
          <w:p w14:paraId="731F85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5E063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rivate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u w:val="single"/>
                <w:lang w:val="en-US" w:eastAsia="zh-CN"/>
              </w:rPr>
              <w:t>getWaitingListPara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u w:val="single"/>
                <w:lang w:val="en-US" w:eastAsia="zh-CN"/>
              </w:rPr>
              <w:t>(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01201E2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Ali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VIP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831994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Bunn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member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tru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1D2343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Cally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normal"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false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0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6897BB"/>
                <w:sz w:val="20"/>
                <w:szCs w:val="20"/>
                <w:lang w:val="en-US" w:eastAsia="zh-CN"/>
              </w:rPr>
              <w:t>1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829740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955E34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0EFDCCE1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9A9874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return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37B7FA8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1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VIP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2812BBF3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2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member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</w:p>
          <w:p w14:paraId="71C127E0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new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Objec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[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]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booking3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normal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A23AAF9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6562C9D4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19E5ACC6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B21EAD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Test</w:t>
            </w:r>
          </w:p>
          <w:p w14:paraId="7F3B1BC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@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A0A0A0"/>
                <w:sz w:val="20"/>
                <w:szCs w:val="20"/>
                <w:lang w:val="en-US" w:eastAsia="zh-CN"/>
              </w:rPr>
              <w:t>Parameters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EB4B64"/>
                <w:sz w:val="20"/>
                <w:szCs w:val="20"/>
                <w:lang w:val="en-US" w:eastAsia="zh-CN"/>
              </w:rPr>
              <w:t>metho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getWaitingListPara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17C6A3"/>
                <w:sz w:val="20"/>
                <w:szCs w:val="20"/>
                <w:lang w:val="en-US" w:eastAsia="zh-CN"/>
              </w:rPr>
              <w:t>"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</w:p>
          <w:p w14:paraId="19A6CF02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public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void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1EB540"/>
                <w:sz w:val="20"/>
                <w:szCs w:val="20"/>
                <w:lang w:val="en-US" w:eastAsia="zh-CN"/>
              </w:rPr>
              <w:t>cancelBookingIn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Array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lt;</w:t>
            </w:r>
            <w:r w:rsidRPr="00732E9B">
              <w:rPr>
                <w:rFonts w:ascii="Courier New" w:eastAsia="Times New Roman" w:hAnsi="Courier New" w:cs="Courier New"/>
                <w:color w:val="B166DA"/>
                <w:sz w:val="20"/>
                <w:szCs w:val="20"/>
                <w:lang w:val="en-US" w:eastAsia="zh-CN"/>
              </w:rPr>
              <w:t>User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&gt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{</w:t>
            </w:r>
          </w:p>
          <w:p w14:paraId="2F604E7A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room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CAF747E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2F200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=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gramStart"/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mock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End"/>
            <w:r w:rsidRPr="00732E9B">
              <w:rPr>
                <w:rFonts w:ascii="Courier New" w:eastAsia="Times New Roman" w:hAnsi="Courier New" w:cs="Courier New"/>
                <w:color w:val="1290C3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CC6C1D"/>
                <w:sz w:val="20"/>
                <w:szCs w:val="20"/>
                <w:lang w:val="en-US" w:eastAsia="zh-CN"/>
              </w:rPr>
              <w:t>class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1214B4E8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add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User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3F6CE56C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whe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gram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getWaiting</w:t>
            </w:r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anyStr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))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80F6A7"/>
                <w:sz w:val="20"/>
                <w:szCs w:val="20"/>
                <w:lang w:val="en-US" w:eastAsia="zh-CN"/>
              </w:rPr>
              <w:t>thenReturn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member_type_list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4FAA427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lastRenderedPageBreak/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proofErr w:type="spellStart"/>
            <w:proofErr w:type="gramStart"/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cancelBook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room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,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 xml:space="preserve"> 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</w:p>
          <w:p w14:paraId="51C4AE17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0157808D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i/>
                <w:iCs/>
                <w:color w:val="96EC3F"/>
                <w:sz w:val="20"/>
                <w:szCs w:val="20"/>
                <w:lang w:val="en-US" w:eastAsia="zh-CN"/>
              </w:rPr>
              <w:t>verify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F3EC79"/>
                <w:sz w:val="20"/>
                <w:szCs w:val="20"/>
                <w:lang w:val="en-US" w:eastAsia="zh-CN"/>
              </w:rPr>
              <w:t>waitinglist</w:t>
            </w:r>
            <w:proofErr w:type="spellEnd"/>
            <w:proofErr w:type="gramStart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.</w:t>
            </w:r>
            <w:proofErr w:type="spellStart"/>
            <w:r w:rsidRPr="00732E9B">
              <w:rPr>
                <w:rFonts w:ascii="Courier New" w:eastAsia="Times New Roman" w:hAnsi="Courier New" w:cs="Courier New"/>
                <w:color w:val="A7EC21"/>
                <w:sz w:val="20"/>
                <w:szCs w:val="20"/>
                <w:lang w:val="en-US" w:eastAsia="zh-CN"/>
              </w:rPr>
              <w:t>removeWaiting</w:t>
            </w:r>
            <w:proofErr w:type="spellEnd"/>
            <w:proofErr w:type="gramEnd"/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(</w:t>
            </w:r>
            <w:r w:rsidRPr="00732E9B">
              <w:rPr>
                <w:rFonts w:ascii="Courier New" w:eastAsia="Times New Roman" w:hAnsi="Courier New" w:cs="Courier New"/>
                <w:color w:val="79ABFF"/>
                <w:sz w:val="20"/>
                <w:szCs w:val="20"/>
                <w:lang w:val="en-US" w:eastAsia="zh-CN"/>
              </w:rPr>
              <w:t>booking</w:t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)</w:t>
            </w:r>
            <w:r w:rsidRPr="00732E9B">
              <w:rPr>
                <w:rFonts w:ascii="Courier New" w:eastAsia="Times New Roman" w:hAnsi="Courier New" w:cs="Courier New"/>
                <w:color w:val="E6E6FA"/>
                <w:sz w:val="20"/>
                <w:szCs w:val="20"/>
                <w:lang w:val="en-US" w:eastAsia="zh-CN"/>
              </w:rPr>
              <w:t>;</w:t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</w:p>
          <w:p w14:paraId="14EB4CAF" w14:textId="77777777" w:rsidR="00732E9B" w:rsidRPr="00732E9B" w:rsidRDefault="00732E9B" w:rsidP="00732E9B">
            <w:pPr>
              <w:shd w:val="clear" w:color="auto" w:fill="2F2F2F"/>
              <w:rPr>
                <w:rFonts w:ascii="Courier New" w:eastAsia="Times New Roman" w:hAnsi="Courier New" w:cs="Courier New"/>
                <w:color w:val="AAAAAA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="Times New Roman" w:hAnsi="Courier New" w:cs="Courier New"/>
                <w:color w:val="D9E8F7"/>
                <w:sz w:val="20"/>
                <w:szCs w:val="20"/>
                <w:lang w:val="en-US" w:eastAsia="zh-CN"/>
              </w:rPr>
              <w:tab/>
            </w:r>
            <w:r w:rsidRPr="00732E9B">
              <w:rPr>
                <w:rFonts w:ascii="Courier New" w:eastAsia="Times New Roman" w:hAnsi="Courier New" w:cs="Courier New"/>
                <w:color w:val="F9FAF4"/>
                <w:sz w:val="20"/>
                <w:szCs w:val="20"/>
                <w:lang w:val="en-US" w:eastAsia="zh-CN"/>
              </w:rPr>
              <w:t>}</w:t>
            </w:r>
          </w:p>
          <w:p w14:paraId="7378F5EE" w14:textId="439F86A4" w:rsidR="007C3E55" w:rsidRPr="00732E9B" w:rsidRDefault="00732E9B" w:rsidP="00732E9B">
            <w:pPr>
              <w:shd w:val="clear" w:color="auto" w:fill="2F2F2F"/>
              <w:rPr>
                <w:rFonts w:ascii="Courier New" w:eastAsiaTheme="minorEastAsia" w:hAnsi="Courier New" w:cs="Courier New"/>
                <w:color w:val="FFFFFF" w:themeColor="background1"/>
                <w:sz w:val="20"/>
                <w:szCs w:val="20"/>
                <w:lang w:val="en-US" w:eastAsia="zh-CN"/>
              </w:rPr>
            </w:pPr>
            <w:r w:rsidRPr="00732E9B">
              <w:rPr>
                <w:rFonts w:ascii="Courier New" w:eastAsiaTheme="minorEastAsia" w:hAnsi="Courier New" w:cs="Courier New" w:hint="eastAsia"/>
                <w:color w:val="FFFFFF" w:themeColor="background1"/>
                <w:sz w:val="20"/>
                <w:szCs w:val="20"/>
                <w:lang w:val="en-US" w:eastAsia="zh-CN"/>
              </w:rPr>
              <w:t>}</w:t>
            </w:r>
          </w:p>
        </w:tc>
      </w:tr>
    </w:tbl>
    <w:p w14:paraId="5B5B7F61" w14:textId="77777777" w:rsidR="007C3E55" w:rsidRDefault="007C3E55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9488"/>
      </w:tblGrid>
      <w:tr w:rsidR="00D10316" w14:paraId="7506BB14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6F876" w14:textId="77E31CCC" w:rsidR="00D10316" w:rsidRPr="00AC11FC" w:rsidRDefault="00D10316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AC11FC">
              <w:rPr>
                <w:rFonts w:ascii="Times New Roman" w:hAnsi="Times New Roman" w:cs="Times New Roman"/>
                <w:lang w:eastAsia="zh-CN"/>
              </w:rPr>
              <w:t>IntegrationTest</w:t>
            </w:r>
            <w:proofErr w:type="spellEnd"/>
          </w:p>
        </w:tc>
      </w:tr>
      <w:tr w:rsidR="00D10316" w14:paraId="2D8DD573" w14:textId="77777777" w:rsidTr="00105FCB">
        <w:tc>
          <w:tcPr>
            <w:tcW w:w="94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58D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BA62D4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23F77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5BD8DDE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C4D82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rrayLi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FA6410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ava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util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Scanner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819FEC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AfterClas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5063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F03107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BeforeClas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9C2E4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Ignor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9A738D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Te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F3CB0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Asser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164741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stat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Mockito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*;</w:t>
            </w:r>
          </w:p>
          <w:p w14:paraId="4696371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BCCDBE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D1DF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ParamsRunner</w:t>
            </w:r>
            <w:proofErr w:type="spellEnd"/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2116E1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junitparam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  <w:u w:val="single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  <w:u w:val="single"/>
              </w:rPr>
              <w:t>Parameters</w:t>
            </w:r>
            <w:proofErr w:type="spellEnd"/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1B9921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257FF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JUnitParams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44AB5F9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ntegrationTe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D7E8E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72523ED7" w14:textId="130BE5F9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5841BA8F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6C9EF4E9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1</w:t>
            </w:r>
          </w:p>
          <w:p w14:paraId="29267D3E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integration between booking, room, user, and waiting list </w:t>
            </w:r>
          </w:p>
          <w:p w14:paraId="449F6AE5" w14:textId="77777777" w:rsidR="00AB1948" w:rsidRDefault="00AB1948" w:rsidP="00AB1948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54A872C5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B3646D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6C498F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BookingIntegra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5D1823B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021F636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934145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2DFC5B58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549095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DF90D8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68933B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891990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4A82E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3187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C380A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CFA054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5EA9ACB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4CC1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6266AB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AD9D37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191566A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FACFB7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4A38181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500061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4CF75A6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added to the waiting list</w:t>
            </w:r>
          </w:p>
          <w:p w14:paraId="48531EE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Tru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7D500F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1940D4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27CD4F8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A71C55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9AD70C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heck if the booking was removed from the waiting list</w:t>
            </w:r>
          </w:p>
          <w:p w14:paraId="1DCBE7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assertFals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Waiting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ontain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2800F2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75D224B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D9E8F7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</w:p>
          <w:p w14:paraId="5C0738E9" w14:textId="77777777" w:rsidR="00AB1948" w:rsidRDefault="00AB1948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8F10613" w14:textId="77777777" w:rsidR="00B201B9" w:rsidRDefault="00B201B9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359DB48" w14:textId="77777777" w:rsidR="00B201B9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 w:rsidR="00B201B9">
              <w:rPr>
                <w:rFonts w:ascii="Courier New" w:hAnsi="Courier New" w:cs="Courier New"/>
                <w:color w:val="808080"/>
                <w:sz w:val="20"/>
                <w:szCs w:val="20"/>
              </w:rPr>
              <w:t>/*</w:t>
            </w:r>
          </w:p>
          <w:p w14:paraId="593E492C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58A0C1A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2</w:t>
            </w:r>
          </w:p>
          <w:p w14:paraId="5BFF299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 </w:t>
            </w:r>
          </w:p>
          <w:p w14:paraId="66EB987D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with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invalid user exclusive reward</w:t>
            </w:r>
          </w:p>
          <w:p w14:paraId="7745DF4E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19D70FEB" w14:textId="4E94A2C1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A8A6E0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5BAC039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UserBookingIntegra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7111C9A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27144A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user with invalid exclusive reward corresponding to member type</w:t>
            </w:r>
          </w:p>
          <w:p w14:paraId="5E62F38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1526A6B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D5A3C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CF9BE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411C63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8EE865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1A3DD2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16688B3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3B2B47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9C15AF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9CBC8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E982A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E45E8C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5AFF14C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6CCAFB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7D093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58D8779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03710DF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233166FE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3948E2D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C32E6F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07D24BB3" w14:textId="339ECCB6" w:rsidR="009D578F" w:rsidRDefault="009D578F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F9FAF4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54E36B78" w14:textId="77777777" w:rsidR="00B201B9" w:rsidRDefault="00B201B9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1E8714C1" w14:textId="2A35D94B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     /*</w:t>
            </w:r>
          </w:p>
          <w:p w14:paraId="3F34035C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tegration Test</w:t>
            </w:r>
          </w:p>
          <w:p w14:paraId="4971B2B1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Test Case 4.1.3</w:t>
            </w:r>
          </w:p>
          <w:p w14:paraId="29E11B13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Invalid test for integration between booking, room, user, and waiting list</w:t>
            </w:r>
          </w:p>
          <w:p w14:paraId="3BD87B86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 </w:t>
            </w:r>
            <w:proofErr w:type="gram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with</w:t>
            </w:r>
            <w:proofErr w:type="gramEnd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 invalid requested room quantity </w:t>
            </w:r>
          </w:p>
          <w:p w14:paraId="7B07926D" w14:textId="77777777" w:rsidR="006F6B9A" w:rsidRDefault="006F6B9A" w:rsidP="006F6B9A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ab/>
              <w:t xml:space="preserve"> */</w:t>
            </w:r>
          </w:p>
          <w:p w14:paraId="419BC5AC" w14:textId="77777777" w:rsidR="006F6B9A" w:rsidRDefault="006F6B9A" w:rsidP="00B201B9">
            <w:pPr>
              <w:pStyle w:val="NormalWeb"/>
              <w:shd w:val="clear" w:color="auto" w:fill="2F2F2F"/>
              <w:spacing w:before="0" w:beforeAutospacing="0" w:after="0" w:afterAutospacing="0"/>
              <w:ind w:firstLine="48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29AEC2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306B9C9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Test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EB4B64"/>
                <w:sz w:val="20"/>
                <w:szCs w:val="20"/>
              </w:rPr>
              <w:t>expecte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IllegalArgumentException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2B62BA6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void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1EB540"/>
                <w:sz w:val="20"/>
                <w:szCs w:val="20"/>
              </w:rPr>
              <w:t>testInvalidRoomBookingIntegratio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0596A7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7F99A4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ab/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user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Alice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normal"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444D581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mock room</w:t>
            </w:r>
          </w:p>
          <w:p w14:paraId="6638DBE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room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mock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E58B7D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lastRenderedPageBreak/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VIP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</w:p>
          <w:p w14:paraId="1C923A55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Deluxe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tru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0D4865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heckRoom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17C6A3"/>
                <w:sz w:val="20"/>
                <w:szCs w:val="20"/>
              </w:rPr>
              <w:t>"Standard"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false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43207E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VIP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6E65018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deluxe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3F87A2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i/>
                <w:iCs/>
                <w:color w:val="96EC3F"/>
                <w:sz w:val="20"/>
                <w:szCs w:val="20"/>
              </w:rPr>
              <w:t>when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get_standard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)</w:t>
            </w:r>
            <w:proofErr w:type="gramStart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80F6A7"/>
                <w:sz w:val="20"/>
                <w:szCs w:val="20"/>
              </w:rPr>
              <w:t>thenReturn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E71EE9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53DC3129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waiting list</w:t>
            </w:r>
          </w:p>
          <w:p w14:paraId="4156E536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3DA41100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5A2CF24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reate a booking</w:t>
            </w:r>
          </w:p>
          <w:p w14:paraId="09589B37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2F200"/>
                <w:sz w:val="20"/>
                <w:szCs w:val="20"/>
              </w:rPr>
              <w:t>booking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=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new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us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74750A4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5ED7E3D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Perform the booking</w:t>
            </w:r>
          </w:p>
          <w:p w14:paraId="3310E21F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set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 xml:space="preserve">//invalid requested room quantity for </w:t>
            </w:r>
            <w:proofErr w:type="spellStart"/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non member</w:t>
            </w:r>
            <w:proofErr w:type="spellEnd"/>
          </w:p>
          <w:p w14:paraId="29BF91C2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</w:p>
          <w:p w14:paraId="354798CB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808080"/>
                <w:sz w:val="20"/>
                <w:szCs w:val="20"/>
              </w:rPr>
              <w:t>// Cancel the booking</w:t>
            </w:r>
          </w:p>
          <w:p w14:paraId="16BD6B01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bookin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A7EC21"/>
                <w:sz w:val="20"/>
                <w:szCs w:val="20"/>
              </w:rPr>
              <w:t>cancelBooking</w:t>
            </w:r>
            <w:proofErr w:type="spellEnd"/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room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F3EC79"/>
                <w:sz w:val="20"/>
                <w:szCs w:val="20"/>
              </w:rPr>
              <w:t>waitingList</w:t>
            </w:r>
            <w:proofErr w:type="spell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7BBED53C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630750C3" w14:textId="77777777" w:rsid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  <w:p w14:paraId="1E43E3FB" w14:textId="6A409D39" w:rsidR="00D10316" w:rsidRPr="009D578F" w:rsidRDefault="009D578F" w:rsidP="009D578F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664EC9CA" w14:textId="77777777" w:rsidR="005071DB" w:rsidRDefault="005071DB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488"/>
      </w:tblGrid>
      <w:tr w:rsidR="003A0E0E" w14:paraId="7C7C3F1D" w14:textId="77777777" w:rsidTr="0092796B">
        <w:tc>
          <w:tcPr>
            <w:tcW w:w="9488" w:type="dxa"/>
          </w:tcPr>
          <w:p w14:paraId="35B1AE66" w14:textId="2592480F" w:rsidR="003A0E0E" w:rsidRPr="00AC11FC" w:rsidRDefault="003A0E0E" w:rsidP="00AC11FC">
            <w:pPr>
              <w:rPr>
                <w:rFonts w:ascii="Times New Roman" w:hAnsi="Times New Roman" w:cs="Times New Roman"/>
                <w:b/>
                <w:bCs/>
                <w:lang w:eastAsia="zh-CN"/>
              </w:rPr>
            </w:pPr>
            <w:proofErr w:type="spellStart"/>
            <w:r w:rsidRPr="00AC11FC">
              <w:rPr>
                <w:rFonts w:ascii="Times New Roman" w:hAnsi="Times New Roman" w:cs="Times New Roman"/>
                <w:lang w:eastAsia="zh-CN"/>
              </w:rPr>
              <w:t>TestSuite</w:t>
            </w:r>
            <w:proofErr w:type="spellEnd"/>
          </w:p>
        </w:tc>
      </w:tr>
      <w:tr w:rsidR="003A0E0E" w14:paraId="7E541F6F" w14:textId="77777777" w:rsidTr="0092796B">
        <w:tc>
          <w:tcPr>
            <w:tcW w:w="9488" w:type="dxa"/>
          </w:tcPr>
          <w:p w14:paraId="552354C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ackage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hotel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booking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ystem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4777758F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CE5DC0B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With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9377DD2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50E2A360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import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org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junit</w:t>
            </w:r>
            <w:proofErr w:type="gram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runners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>SuiteClasse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;</w:t>
            </w:r>
          </w:p>
          <w:p w14:paraId="21A27BA9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716EB771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RunWith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Suite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)</w:t>
            </w:r>
          </w:p>
          <w:p w14:paraId="3F805AF8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@</w:t>
            </w:r>
            <w:proofErr w:type="gramStart"/>
            <w:r>
              <w:rPr>
                <w:rFonts w:ascii="Courier New" w:hAnsi="Courier New" w:cs="Courier New"/>
                <w:i/>
                <w:iCs/>
                <w:color w:val="A0A0A0"/>
                <w:sz w:val="20"/>
                <w:szCs w:val="20"/>
              </w:rPr>
              <w:t>SuiteClasses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(</w:t>
            </w:r>
            <w:proofErr w:type="gramEnd"/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Booking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User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,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WaitingListTest</w:t>
            </w:r>
            <w:r>
              <w:rPr>
                <w:rFonts w:ascii="Courier New" w:hAnsi="Courier New" w:cs="Courier New"/>
                <w:color w:val="E6E6FA"/>
                <w:sz w:val="20"/>
                <w:szCs w:val="20"/>
              </w:rPr>
              <w:t>.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)</w:t>
            </w:r>
          </w:p>
          <w:p w14:paraId="3A2EABBE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public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CC6C1D"/>
                <w:sz w:val="20"/>
                <w:szCs w:val="20"/>
              </w:rPr>
              <w:t>class</w:t>
            </w:r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1290C3"/>
                <w:sz w:val="20"/>
                <w:szCs w:val="20"/>
              </w:rPr>
              <w:t>TestSuite</w:t>
            </w:r>
            <w:proofErr w:type="spellEnd"/>
            <w:r>
              <w:rPr>
                <w:rFonts w:ascii="Courier New" w:hAnsi="Courier New" w:cs="Courier New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{</w:t>
            </w:r>
          </w:p>
          <w:p w14:paraId="2B7F7516" w14:textId="77777777" w:rsid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</w:p>
          <w:p w14:paraId="458E475A" w14:textId="717D4A2D" w:rsidR="003A0E0E" w:rsidRPr="00B953CC" w:rsidRDefault="00B953CC" w:rsidP="00B953CC">
            <w:pPr>
              <w:pStyle w:val="NormalWeb"/>
              <w:shd w:val="clear" w:color="auto" w:fill="2F2F2F"/>
              <w:spacing w:before="0" w:beforeAutospacing="0" w:after="0" w:afterAutospacing="0"/>
              <w:rPr>
                <w:rFonts w:ascii="Courier New" w:hAnsi="Courier New" w:cs="Courier New"/>
                <w:color w:val="AAAAAA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F9FAF4"/>
                <w:sz w:val="20"/>
                <w:szCs w:val="20"/>
              </w:rPr>
              <w:t>}</w:t>
            </w:r>
          </w:p>
        </w:tc>
      </w:tr>
    </w:tbl>
    <w:p w14:paraId="12313192" w14:textId="3F6B654F" w:rsidR="006F6C07" w:rsidRDefault="006F6C07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b w:val="0"/>
          <w:bCs w:val="0"/>
          <w:sz w:val="24"/>
          <w:szCs w:val="24"/>
          <w:lang w:eastAsia="zh-CN"/>
        </w:rPr>
      </w:pPr>
    </w:p>
    <w:p w14:paraId="161A5F98" w14:textId="77777777" w:rsidR="006F6C07" w:rsidRDefault="006F6C07">
      <w:pPr>
        <w:rPr>
          <w:rFonts w:ascii="Times New Roman" w:eastAsiaTheme="minorEastAsia" w:hAnsi="Times New Roman" w:cs="Times New Roman"/>
          <w:lang w:val="en-US" w:eastAsia="zh-CN"/>
        </w:rPr>
      </w:pPr>
      <w:r>
        <w:rPr>
          <w:rFonts w:ascii="Times New Roman" w:eastAsiaTheme="minorEastAsia" w:hAnsi="Times New Roman" w:cs="Times New Roman"/>
          <w:b/>
          <w:bCs/>
          <w:lang w:eastAsia="zh-CN"/>
        </w:rPr>
        <w:br w:type="page"/>
      </w:r>
    </w:p>
    <w:p w14:paraId="3513A08C" w14:textId="65AD91B9" w:rsidR="00B818F3" w:rsidRPr="006F6C07" w:rsidRDefault="00B818F3" w:rsidP="00A517D7">
      <w:pPr>
        <w:pStyle w:val="Heading2"/>
        <w:spacing w:before="0" w:line="360" w:lineRule="auto"/>
        <w:ind w:left="0"/>
        <w:jc w:val="both"/>
        <w:rPr>
          <w:rFonts w:ascii="Times New Roman" w:eastAsiaTheme="minorEastAsia" w:hAnsi="Times New Roman" w:cs="Times New Roman"/>
          <w:sz w:val="32"/>
          <w:szCs w:val="32"/>
          <w:lang w:eastAsia="zh-CN"/>
        </w:rPr>
      </w:pPr>
      <w:bookmarkStart w:id="9" w:name="_Toc164881402"/>
      <w:r w:rsidRPr="006F6C07">
        <w:rPr>
          <w:rFonts w:ascii="Times New Roman" w:eastAsiaTheme="minorEastAsia" w:hAnsi="Times New Roman" w:cs="Times New Roman" w:hint="eastAsia"/>
          <w:sz w:val="32"/>
          <w:szCs w:val="32"/>
          <w:lang w:eastAsia="zh-CN"/>
        </w:rPr>
        <w:lastRenderedPageBreak/>
        <w:t>Project folder</w:t>
      </w:r>
      <w:bookmarkEnd w:id="9"/>
    </w:p>
    <w:p w14:paraId="03757F98" w14:textId="71699A1E" w:rsidR="00B818F3" w:rsidRPr="00E465B5" w:rsidRDefault="00AA188C" w:rsidP="00940E54">
      <w:pPr>
        <w:rPr>
          <w:lang w:eastAsia="zh-CN"/>
        </w:rPr>
      </w:pPr>
      <w:r w:rsidRPr="00AA188C">
        <w:rPr>
          <w:noProof/>
          <w:lang w:eastAsia="zh-CN"/>
        </w:rPr>
        <w:drawing>
          <wp:inline distT="0" distB="0" distL="0" distR="0" wp14:anchorId="5FDB4197" wp14:editId="7B4A5B25">
            <wp:extent cx="2667372" cy="4477375"/>
            <wp:effectExtent l="0" t="0" r="0" b="0"/>
            <wp:docPr id="10138715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87157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18F3" w:rsidRPr="00E465B5" w:rsidSect="003C4643">
      <w:headerReference w:type="default" r:id="rId15"/>
      <w:pgSz w:w="11900" w:h="16840"/>
      <w:pgMar w:top="1440" w:right="1104" w:bottom="921" w:left="129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E07696" w14:textId="77777777" w:rsidR="00B15201" w:rsidRDefault="00B15201" w:rsidP="00D30223">
      <w:r>
        <w:separator/>
      </w:r>
    </w:p>
  </w:endnote>
  <w:endnote w:type="continuationSeparator" w:id="0">
    <w:p w14:paraId="42A1C2F4" w14:textId="77777777" w:rsidR="00B15201" w:rsidRDefault="00B15201" w:rsidP="00D30223">
      <w:r>
        <w:continuationSeparator/>
      </w:r>
    </w:p>
  </w:endnote>
  <w:endnote w:type="continuationNotice" w:id="1">
    <w:p w14:paraId="4D51F11F" w14:textId="77777777" w:rsidR="00B15201" w:rsidRDefault="00B152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587187825"/>
      <w:docPartObj>
        <w:docPartGallery w:val="Page Numbers (Bottom of Page)"/>
        <w:docPartUnique/>
      </w:docPartObj>
    </w:sdtPr>
    <w:sdtContent>
      <w:p w14:paraId="0C92B963" w14:textId="77777777" w:rsidR="00731AC3" w:rsidRDefault="00731AC3" w:rsidP="005F6F9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3DEB991" w14:textId="77777777" w:rsidR="00731AC3" w:rsidRDefault="00731AC3" w:rsidP="005F6F9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338482" w14:textId="3554ECD1" w:rsidR="00731AC3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455B2E03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455B2E03">
      <w:fldChar w:fldCharType="separate"/>
    </w:r>
    <w:r w:rsidR="00C012E2" w:rsidRPr="455B2E03">
      <w:rPr>
        <w:rFonts w:ascii="Times New Roman" w:eastAsia="Times New Roman" w:hAnsi="Times New Roman" w:cs="Times New Roman"/>
        <w:b/>
      </w:rPr>
      <w:t>1</w:t>
    </w:r>
    <w:r w:rsidRPr="455B2E03">
      <w:rPr>
        <w:rFonts w:ascii="Times New Roman" w:eastAsia="Times New Roman" w:hAnsi="Times New Roman" w:cs="Times New Roman"/>
        <w:b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11FC80" w14:textId="586C95C2" w:rsidR="3756717B" w:rsidRDefault="3756717B" w:rsidP="3756717B">
    <w:pPr>
      <w:pStyle w:val="Footer"/>
      <w:jc w:val="right"/>
      <w:rPr>
        <w:rFonts w:ascii="Times New Roman" w:eastAsia="Times New Roman" w:hAnsi="Times New Roman" w:cs="Times New Roman"/>
        <w:b/>
      </w:rPr>
    </w:pPr>
    <w:r w:rsidRPr="79DB3EA4">
      <w:rPr>
        <w:rFonts w:ascii="Times New Roman" w:eastAsia="Times New Roman" w:hAnsi="Times New Roman" w:cs="Times New Roman"/>
        <w:b/>
      </w:rPr>
      <w:fldChar w:fldCharType="begin"/>
    </w:r>
    <w:r>
      <w:instrText>PAGE</w:instrText>
    </w:r>
    <w:r w:rsidRPr="79DB3EA4">
      <w:fldChar w:fldCharType="separate"/>
    </w:r>
    <w:r w:rsidR="00C012E2" w:rsidRPr="79DB3EA4">
      <w:rPr>
        <w:rFonts w:ascii="Times New Roman" w:eastAsia="Times New Roman" w:hAnsi="Times New Roman" w:cs="Times New Roman"/>
        <w:b/>
      </w:rPr>
      <w:t>1</w:t>
    </w:r>
    <w:r w:rsidRPr="79DB3EA4">
      <w:rPr>
        <w:rFonts w:ascii="Times New Roman" w:eastAsia="Times New Roman" w:hAnsi="Times New Roman" w:cs="Times New Roman"/>
        <w:b/>
      </w:rPr>
      <w:fldChar w:fldCharType="end"/>
    </w:r>
  </w:p>
  <w:p w14:paraId="22E606A8" w14:textId="77777777" w:rsidR="00731AC3" w:rsidRDefault="00731AC3">
    <w:pPr>
      <w:rPr>
        <w:rFonts w:ascii="Times New Roman" w:eastAsia="Times New Roman" w:hAnsi="Times New Roman" w:cs="Times New Roman"/>
        <w:b/>
      </w:rPr>
    </w:pPr>
    <w:r>
      <w:c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3DA815" w14:textId="77777777" w:rsidR="00B15201" w:rsidRDefault="00B15201" w:rsidP="00D30223">
      <w:r>
        <w:separator/>
      </w:r>
    </w:p>
  </w:footnote>
  <w:footnote w:type="continuationSeparator" w:id="0">
    <w:p w14:paraId="0CF17B81" w14:textId="77777777" w:rsidR="00B15201" w:rsidRDefault="00B15201" w:rsidP="00D30223">
      <w:r>
        <w:continuationSeparator/>
      </w:r>
    </w:p>
  </w:footnote>
  <w:footnote w:type="continuationNotice" w:id="1">
    <w:p w14:paraId="6B754BDF" w14:textId="77777777" w:rsidR="00B15201" w:rsidRDefault="00B152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1E9D03" w14:textId="663C8D38" w:rsidR="00731AC3" w:rsidRPr="00C91D4A" w:rsidRDefault="3756717B" w:rsidP="3756717B">
    <w:pPr>
      <w:pStyle w:val="Default"/>
      <w:jc w:val="center"/>
      <w:rPr>
        <w:rFonts w:ascii="Book Antiqua" w:eastAsia="Book Antiqua" w:hAnsi="Book Antiqua" w:cs="Book Antiqua"/>
        <w:b/>
      </w:rPr>
    </w:pPr>
    <w:r w:rsidRPr="3756717B">
      <w:rPr>
        <w:rFonts w:ascii="Book Antiqua" w:eastAsia="Book Antiqua" w:hAnsi="Book Antiqua" w:cs="Book Antiqua"/>
        <w:b/>
        <w:bCs/>
      </w:rPr>
      <w:t>&lt;</w:t>
    </w:r>
    <w:r w:rsidRPr="3756717B">
      <w:rPr>
        <w:rFonts w:ascii="Book Antiqua" w:eastAsia="Book Antiqua" w:hAnsi="Book Antiqua" w:cs="Book Antiqua"/>
        <w:b/>
        <w:bCs/>
        <w:sz w:val="22"/>
        <w:szCs w:val="22"/>
      </w:rPr>
      <w:t xml:space="preserve"> UECS2354 / SOFTWARE TESTING </w:t>
    </w:r>
    <w:r w:rsidRPr="3756717B">
      <w:rPr>
        <w:rFonts w:ascii="Book Antiqua" w:eastAsia="Book Antiqua" w:hAnsi="Book Antiqua" w:cs="Book Antiqua"/>
        <w:b/>
        <w:bCs/>
      </w:rPr>
      <w:t xml:space="preserve">/ Group </w:t>
    </w:r>
    <w:r w:rsidR="00B52B17">
      <w:rPr>
        <w:rFonts w:ascii="Book Antiqua" w:eastAsia="Book Antiqua" w:hAnsi="Book Antiqua" w:cs="Book Antiqua"/>
        <w:b/>
        <w:bCs/>
      </w:rPr>
      <w:t>12</w:t>
    </w:r>
    <w:r w:rsidRPr="3756717B">
      <w:rPr>
        <w:rFonts w:ascii="Book Antiqua" w:eastAsia="Book Antiqua" w:hAnsi="Book Antiqua" w:cs="Book Antiqua"/>
        <w:b/>
        <w:bCs/>
      </w:rPr>
      <w:t>&gt;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DCFADC" w14:textId="77777777" w:rsidR="00731AC3" w:rsidRDefault="00731AC3">
    <w:pPr>
      <w:pStyle w:val="Header"/>
    </w:pPr>
  </w:p>
  <w:p w14:paraId="799092E6" w14:textId="77777777" w:rsidR="00731AC3" w:rsidRDefault="00731AC3">
    <w:pPr>
      <w:pStyle w:val="BodyText"/>
      <w:spacing w:line="14" w:lineRule="auto"/>
      <w:rPr>
        <w:b w:val="0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88FE45" w14:textId="4351EE59" w:rsidR="00E9136A" w:rsidRDefault="00E9136A" w:rsidP="00E9136A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UECS2354 SOFTWARE TESTING</w:t>
    </w:r>
  </w:p>
  <w:p w14:paraId="5CEB0FBA" w14:textId="0DB4D6D9" w:rsidR="00D30223" w:rsidRPr="00B23ADA" w:rsidRDefault="000B0017" w:rsidP="3756717B">
    <w:pPr>
      <w:pStyle w:val="Default"/>
      <w:jc w:val="center"/>
      <w:rPr>
        <w:rFonts w:ascii="Book Antiqua" w:hAnsi="Book Antiqua" w:cs="Tahoma"/>
        <w:b/>
        <w:bCs/>
        <w:sz w:val="22"/>
        <w:szCs w:val="22"/>
      </w:rPr>
    </w:pPr>
    <w:r>
      <w:rPr>
        <w:rFonts w:ascii="Book Antiqua" w:hAnsi="Book Antiqua" w:cs="Tahoma"/>
        <w:b/>
        <w:bCs/>
        <w:sz w:val="22"/>
        <w:szCs w:val="22"/>
      </w:rPr>
      <w:t>202</w:t>
    </w:r>
    <w:r w:rsidR="00972C59">
      <w:rPr>
        <w:rFonts w:ascii="Book Antiqua" w:hAnsi="Book Antiqua" w:cs="Tahoma"/>
        <w:b/>
        <w:bCs/>
        <w:sz w:val="22"/>
        <w:szCs w:val="22"/>
      </w:rPr>
      <w:t>4</w:t>
    </w:r>
    <w:r>
      <w:rPr>
        <w:rFonts w:ascii="Book Antiqua" w:hAnsi="Book Antiqua" w:cs="Tahoma"/>
        <w:b/>
        <w:bCs/>
        <w:sz w:val="22"/>
        <w:szCs w:val="22"/>
      </w:rPr>
      <w:t xml:space="preserve">01 - </w:t>
    </w:r>
    <w:r w:rsidR="00E9136A">
      <w:rPr>
        <w:rFonts w:ascii="Book Antiqua" w:hAnsi="Book Antiqua" w:cs="Tahoma"/>
        <w:b/>
        <w:bCs/>
        <w:sz w:val="22"/>
        <w:szCs w:val="22"/>
      </w:rPr>
      <w:t>ASSIGNMENT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EzmXjoEP0y5HF" int2:id="1T5X0dyD">
      <int2:state int2:value="Rejected" int2:type="AugLoop_Text_Critique"/>
    </int2:textHash>
    <int2:textHash int2:hashCode="soXx8ZCtncw3Tf" int2:id="2fGxypYP">
      <int2:state int2:value="Rejected" int2:type="AugLoop_Text_Critique"/>
    </int2:textHash>
    <int2:textHash int2:hashCode="MBc6SRAzRanroQ" int2:id="2raMbRgt">
      <int2:state int2:value="Rejected" int2:type="AugLoop_Text_Critique"/>
    </int2:textHash>
    <int2:textHash int2:hashCode="17udqKuTCcHBKN" int2:id="34wHbE7r">
      <int2:state int2:value="Rejected" int2:type="AugLoop_Text_Critique"/>
    </int2:textHash>
    <int2:textHash int2:hashCode="EtvFVYEwum4vtK" int2:id="3QSiuVhi">
      <int2:state int2:value="Rejected" int2:type="AugLoop_Text_Critique"/>
    </int2:textHash>
    <int2:textHash int2:hashCode="0AELKiVY2u9SHC" int2:id="3vvN7qLr">
      <int2:state int2:value="Rejected" int2:type="AugLoop_Text_Critique"/>
    </int2:textHash>
    <int2:textHash int2:hashCode="bcSHjBbicIOZMT" int2:id="7CP5jNp3">
      <int2:state int2:value="Rejected" int2:type="AugLoop_Text_Critique"/>
    </int2:textHash>
    <int2:textHash int2:hashCode="OcW1Dd6YKWXCjo" int2:id="9Rbakm9k">
      <int2:state int2:value="Rejected" int2:type="AugLoop_Text_Critique"/>
    </int2:textHash>
    <int2:textHash int2:hashCode="PFVGJWpt1SGllF" int2:id="BYzSqQpy">
      <int2:state int2:value="Rejected" int2:type="AugLoop_Text_Critique"/>
    </int2:textHash>
    <int2:textHash int2:hashCode="Br3y0A2gW/zPcV" int2:id="CGBQS6ZD">
      <int2:state int2:value="Rejected" int2:type="AugLoop_Text_Critique"/>
    </int2:textHash>
    <int2:textHash int2:hashCode="TpHejb6QRK4Oj5" int2:id="DPyR8jHd">
      <int2:state int2:value="Rejected" int2:type="AugLoop_Text_Critique"/>
    </int2:textHash>
    <int2:textHash int2:hashCode="fDfJunO+R/qI+4" int2:id="G1Ih8aLH">
      <int2:state int2:value="Rejected" int2:type="AugLoop_Text_Critique"/>
    </int2:textHash>
    <int2:textHash int2:hashCode="nGwzfuUZcelzyf" int2:id="I6P7xgm4">
      <int2:state int2:value="Rejected" int2:type="AugLoop_Text_Critique"/>
    </int2:textHash>
    <int2:textHash int2:hashCode="pFgQTb7WPPvh1n" int2:id="I7zb9exK">
      <int2:state int2:value="Rejected" int2:type="AugLoop_Text_Critique"/>
    </int2:textHash>
    <int2:textHash int2:hashCode="MVIxSQxYWg4KBa" int2:id="IzGjFGPN">
      <int2:state int2:value="Rejected" int2:type="AugLoop_Text_Critique"/>
    </int2:textHash>
    <int2:textHash int2:hashCode="K7PaVniqOfzm6X" int2:id="KK2ZuNTd">
      <int2:state int2:value="Rejected" int2:type="AugLoop_Text_Critique"/>
    </int2:textHash>
    <int2:textHash int2:hashCode="BC3EUS+j05HFFw" int2:id="KggHgFvP">
      <int2:state int2:value="Rejected" int2:type="AugLoop_Text_Critique"/>
    </int2:textHash>
    <int2:textHash int2:hashCode="Mv6O//tZtUaLJP" int2:id="Mc4MidVo">
      <int2:state int2:value="Rejected" int2:type="AugLoop_Text_Critique"/>
    </int2:textHash>
    <int2:textHash int2:hashCode="nzQzwqyOL6nzeE" int2:id="NEwKtI2V">
      <int2:state int2:value="Rejected" int2:type="AugLoop_Text_Critique"/>
    </int2:textHash>
    <int2:textHash int2:hashCode="SGR0dLifqPVu1r" int2:id="O5fNfImj">
      <int2:state int2:value="Rejected" int2:type="AugLoop_Text_Critique"/>
    </int2:textHash>
    <int2:textHash int2:hashCode="oCfxIh3ExZnMM6" int2:id="Q5Dt3Uq7">
      <int2:state int2:value="Rejected" int2:type="AugLoop_Text_Critique"/>
    </int2:textHash>
    <int2:textHash int2:hashCode="VSNub+8F1D20JE" int2:id="SDOmJtbR">
      <int2:state int2:value="Rejected" int2:type="AugLoop_Text_Critique"/>
    </int2:textHash>
    <int2:textHash int2:hashCode="XKtE8NnDbQgcwp" int2:id="VqBQskFY">
      <int2:state int2:value="Rejected" int2:type="AugLoop_Text_Critique"/>
    </int2:textHash>
    <int2:textHash int2:hashCode="XrZfTBH9/h9/c3" int2:id="WdhCFg0d">
      <int2:state int2:value="Rejected" int2:type="AugLoop_Text_Critique"/>
    </int2:textHash>
    <int2:textHash int2:hashCode="P67xoTR+O1Mutz" int2:id="Y9aWNUqp">
      <int2:state int2:value="Rejected" int2:type="AugLoop_Text_Critique"/>
    </int2:textHash>
    <int2:textHash int2:hashCode="TtNA1wNhjoWg5L" int2:id="ZYhloUsa">
      <int2:state int2:value="Rejected" int2:type="AugLoop_Text_Critique"/>
    </int2:textHash>
    <int2:textHash int2:hashCode="TNuai122LNpMzD" int2:id="anVzxlKv">
      <int2:state int2:value="Rejected" int2:type="AugLoop_Text_Critique"/>
    </int2:textHash>
    <int2:textHash int2:hashCode="rF9rOLy6njzeuD" int2:id="bRMqqYVG">
      <int2:state int2:value="Rejected" int2:type="AugLoop_Text_Critique"/>
    </int2:textHash>
    <int2:textHash int2:hashCode="8gLzdsKLAPmlAa" int2:id="dHETOfbV">
      <int2:state int2:value="Rejected" int2:type="AugLoop_Text_Critique"/>
    </int2:textHash>
    <int2:textHash int2:hashCode="Uob3zswqNtDEWj" int2:id="dLuCUWXH">
      <int2:state int2:value="Rejected" int2:type="AugLoop_Text_Critique"/>
    </int2:textHash>
    <int2:textHash int2:hashCode="qs9l2Qve59W6ef" int2:id="dcNZj2YG">
      <int2:state int2:value="Rejected" int2:type="AugLoop_Text_Critique"/>
    </int2:textHash>
    <int2:textHash int2:hashCode="cRS/rTSv4EdxNO" int2:id="gQ6P35CD">
      <int2:state int2:value="Rejected" int2:type="AugLoop_Text_Critique"/>
    </int2:textHash>
    <int2:textHash int2:hashCode="Qs8n387mvi8zqt" int2:id="geiuIpdr">
      <int2:state int2:value="Rejected" int2:type="AugLoop_Text_Critique"/>
    </int2:textHash>
    <int2:textHash int2:hashCode="agNz2A93F0G7nb" int2:id="hs8jDAbM">
      <int2:state int2:value="Rejected" int2:type="AugLoop_Text_Critique"/>
    </int2:textHash>
    <int2:textHash int2:hashCode="lneBai5q2zurjw" int2:id="jGPgFgUw">
      <int2:state int2:value="Rejected" int2:type="AugLoop_Text_Critique"/>
    </int2:textHash>
    <int2:textHash int2:hashCode="Ph8VQ4ky66fT9p" int2:id="maA81M22">
      <int2:state int2:value="Rejected" int2:type="AugLoop_Text_Critique"/>
    </int2:textHash>
    <int2:textHash int2:hashCode="cUmmISuO8323bu" int2:id="mynvzuNm">
      <int2:state int2:value="Rejected" int2:type="AugLoop_Text_Critique"/>
    </int2:textHash>
    <int2:textHash int2:hashCode="QV/QPFBMvnJI0H" int2:id="ne5h4tyQ">
      <int2:state int2:value="Rejected" int2:type="AugLoop_Text_Critique"/>
    </int2:textHash>
    <int2:textHash int2:hashCode="glrZ/eSrzWnCZC" int2:id="oNuIlj9w">
      <int2:state int2:value="Rejected" int2:type="AugLoop_Text_Critique"/>
    </int2:textHash>
    <int2:textHash int2:hashCode="DFxqkHee3af7LM" int2:id="qpkLrUiZ">
      <int2:state int2:value="Rejected" int2:type="AugLoop_Text_Critique"/>
    </int2:textHash>
    <int2:textHash int2:hashCode="zAhBXW/vMx0d7o" int2:id="ryeeV9NU">
      <int2:state int2:value="Rejected" int2:type="AugLoop_Text_Critique"/>
    </int2:textHash>
    <int2:textHash int2:hashCode="MDDnKPFUv1FBkQ" int2:id="tr60xLo5">
      <int2:state int2:value="Rejected" int2:type="AugLoop_Text_Critique"/>
    </int2:textHash>
    <int2:textHash int2:hashCode="MX03C45epDlWck" int2:id="ujqbpPJr">
      <int2:state int2:value="Rejected" int2:type="AugLoop_Text_Critique"/>
    </int2:textHash>
    <int2:textHash int2:hashCode="efenpks+m3qqyw" int2:id="xaDHiWMd">
      <int2:state int2:value="Rejected" int2:type="AugLoop_Text_Critique"/>
    </int2:textHash>
    <int2:textHash int2:hashCode="L29C5vwjvndI9e" int2:id="z11XGGEh">
      <int2:state int2:value="Rejected" int2:type="AugLoop_Text_Critique"/>
    </int2:textHash>
  </int2:observations>
  <int2:intelligenceSettings>
    <int2:extLst>
      <oel:ext uri="74B372B9-2EFF-4315-9A3F-32BA87CA82B1">
        <int2:goals int2:version="1" int2:formality="1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EDB12"/>
    <w:multiLevelType w:val="hybridMultilevel"/>
    <w:tmpl w:val="5D969CE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CDBAFF8C">
      <w:start w:val="1"/>
      <w:numFmt w:val="bullet"/>
      <w:lvlText w:val="-"/>
      <w:lvlJc w:val="left"/>
      <w:pPr>
        <w:ind w:left="1440" w:hanging="360"/>
      </w:pPr>
      <w:rPr>
        <w:rFonts w:ascii="Symbol" w:hAnsi="Symbol" w:hint="default"/>
      </w:rPr>
    </w:lvl>
    <w:lvl w:ilvl="2" w:tplc="120240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78E8A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EA0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9060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1A1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49CE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58E6E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D6667"/>
    <w:multiLevelType w:val="hybridMultilevel"/>
    <w:tmpl w:val="4EBE36D0"/>
    <w:lvl w:ilvl="0" w:tplc="169476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510572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130899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626A0D7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22BFA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6662B2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701D9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B18ADA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2D6DBD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658A77"/>
    <w:multiLevelType w:val="hybridMultilevel"/>
    <w:tmpl w:val="FFFFFFFF"/>
    <w:lvl w:ilvl="0" w:tplc="92041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7C9B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49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B815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8C73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721A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C83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B059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4AE4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27D75"/>
    <w:multiLevelType w:val="hybridMultilevel"/>
    <w:tmpl w:val="47920DE0"/>
    <w:lvl w:ilvl="0" w:tplc="35E039C4">
      <w:start w:val="1"/>
      <w:numFmt w:val="lowerLetter"/>
      <w:lvlText w:val="%1."/>
      <w:lvlJc w:val="left"/>
      <w:pPr>
        <w:ind w:left="0" w:hanging="360"/>
      </w:pPr>
    </w:lvl>
    <w:lvl w:ilvl="1" w:tplc="73B67CE6">
      <w:start w:val="1"/>
      <w:numFmt w:val="lowerLetter"/>
      <w:lvlText w:val="%2."/>
      <w:lvlJc w:val="left"/>
      <w:pPr>
        <w:ind w:left="720" w:hanging="360"/>
      </w:pPr>
    </w:lvl>
    <w:lvl w:ilvl="2" w:tplc="0972D70C">
      <w:start w:val="1"/>
      <w:numFmt w:val="lowerRoman"/>
      <w:lvlText w:val="%3."/>
      <w:lvlJc w:val="right"/>
      <w:pPr>
        <w:ind w:left="1440" w:hanging="180"/>
      </w:pPr>
    </w:lvl>
    <w:lvl w:ilvl="3" w:tplc="9ECC915E">
      <w:start w:val="1"/>
      <w:numFmt w:val="decimal"/>
      <w:lvlText w:val="%4."/>
      <w:lvlJc w:val="left"/>
      <w:pPr>
        <w:ind w:left="2160" w:hanging="360"/>
      </w:pPr>
    </w:lvl>
    <w:lvl w:ilvl="4" w:tplc="6EA07DAA">
      <w:start w:val="1"/>
      <w:numFmt w:val="lowerLetter"/>
      <w:lvlText w:val="%5."/>
      <w:lvlJc w:val="left"/>
      <w:pPr>
        <w:ind w:left="2880" w:hanging="360"/>
      </w:pPr>
    </w:lvl>
    <w:lvl w:ilvl="5" w:tplc="85940788">
      <w:start w:val="1"/>
      <w:numFmt w:val="lowerRoman"/>
      <w:lvlText w:val="%6."/>
      <w:lvlJc w:val="right"/>
      <w:pPr>
        <w:ind w:left="3600" w:hanging="180"/>
      </w:pPr>
    </w:lvl>
    <w:lvl w:ilvl="6" w:tplc="567AF124">
      <w:start w:val="1"/>
      <w:numFmt w:val="decimal"/>
      <w:lvlText w:val="%7."/>
      <w:lvlJc w:val="left"/>
      <w:pPr>
        <w:ind w:left="4320" w:hanging="360"/>
      </w:pPr>
    </w:lvl>
    <w:lvl w:ilvl="7" w:tplc="ACF84478">
      <w:start w:val="1"/>
      <w:numFmt w:val="lowerLetter"/>
      <w:lvlText w:val="%8."/>
      <w:lvlJc w:val="left"/>
      <w:pPr>
        <w:ind w:left="5040" w:hanging="360"/>
      </w:pPr>
    </w:lvl>
    <w:lvl w:ilvl="8" w:tplc="2AB840B2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0510AB72"/>
    <w:multiLevelType w:val="hybridMultilevel"/>
    <w:tmpl w:val="628CFCBC"/>
    <w:lvl w:ilvl="0" w:tplc="4294ACB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D9643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E2BA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009E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2634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720DE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C84F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DC13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2F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F86C3D"/>
    <w:multiLevelType w:val="hybridMultilevel"/>
    <w:tmpl w:val="4984A6AE"/>
    <w:lvl w:ilvl="0" w:tplc="6B74D39E">
      <w:start w:val="1"/>
      <w:numFmt w:val="lowerLetter"/>
      <w:lvlText w:val="%1."/>
      <w:lvlJc w:val="left"/>
      <w:pPr>
        <w:ind w:left="0" w:hanging="360"/>
      </w:pPr>
    </w:lvl>
    <w:lvl w:ilvl="1" w:tplc="14403F08">
      <w:start w:val="1"/>
      <w:numFmt w:val="lowerLetter"/>
      <w:lvlText w:val="%2."/>
      <w:lvlJc w:val="left"/>
      <w:pPr>
        <w:ind w:left="720" w:hanging="360"/>
      </w:pPr>
    </w:lvl>
    <w:lvl w:ilvl="2" w:tplc="828843F0">
      <w:start w:val="1"/>
      <w:numFmt w:val="lowerRoman"/>
      <w:lvlText w:val="%3."/>
      <w:lvlJc w:val="right"/>
      <w:pPr>
        <w:ind w:left="1440" w:hanging="180"/>
      </w:pPr>
    </w:lvl>
    <w:lvl w:ilvl="3" w:tplc="CC94D2F6">
      <w:start w:val="1"/>
      <w:numFmt w:val="decimal"/>
      <w:lvlText w:val="%4."/>
      <w:lvlJc w:val="left"/>
      <w:pPr>
        <w:ind w:left="2160" w:hanging="360"/>
      </w:pPr>
    </w:lvl>
    <w:lvl w:ilvl="4" w:tplc="CF4E5BDC">
      <w:start w:val="1"/>
      <w:numFmt w:val="lowerLetter"/>
      <w:lvlText w:val="%5."/>
      <w:lvlJc w:val="left"/>
      <w:pPr>
        <w:ind w:left="2880" w:hanging="360"/>
      </w:pPr>
    </w:lvl>
    <w:lvl w:ilvl="5" w:tplc="77C673A4">
      <w:start w:val="1"/>
      <w:numFmt w:val="lowerRoman"/>
      <w:lvlText w:val="%6."/>
      <w:lvlJc w:val="right"/>
      <w:pPr>
        <w:ind w:left="3600" w:hanging="180"/>
      </w:pPr>
    </w:lvl>
    <w:lvl w:ilvl="6" w:tplc="E196D9A8">
      <w:start w:val="1"/>
      <w:numFmt w:val="decimal"/>
      <w:lvlText w:val="%7."/>
      <w:lvlJc w:val="left"/>
      <w:pPr>
        <w:ind w:left="4320" w:hanging="360"/>
      </w:pPr>
    </w:lvl>
    <w:lvl w:ilvl="7" w:tplc="A37C4D66">
      <w:start w:val="1"/>
      <w:numFmt w:val="lowerLetter"/>
      <w:lvlText w:val="%8."/>
      <w:lvlJc w:val="left"/>
      <w:pPr>
        <w:ind w:left="5040" w:hanging="360"/>
      </w:pPr>
    </w:lvl>
    <w:lvl w:ilvl="8" w:tplc="D97ABDCC">
      <w:start w:val="1"/>
      <w:numFmt w:val="lowerRoman"/>
      <w:lvlText w:val="%9."/>
      <w:lvlJc w:val="right"/>
      <w:pPr>
        <w:ind w:left="5760" w:hanging="180"/>
      </w:pPr>
    </w:lvl>
  </w:abstractNum>
  <w:abstractNum w:abstractNumId="6" w15:restartNumberingAfterBreak="0">
    <w:nsid w:val="085F8330"/>
    <w:multiLevelType w:val="hybridMultilevel"/>
    <w:tmpl w:val="7EEA6592"/>
    <w:lvl w:ilvl="0" w:tplc="8C0ABF96">
      <w:start w:val="1"/>
      <w:numFmt w:val="lowerLetter"/>
      <w:lvlText w:val="%1."/>
      <w:lvlJc w:val="left"/>
      <w:pPr>
        <w:ind w:left="0" w:hanging="360"/>
      </w:pPr>
    </w:lvl>
    <w:lvl w:ilvl="1" w:tplc="7C7C4188">
      <w:start w:val="1"/>
      <w:numFmt w:val="lowerLetter"/>
      <w:lvlText w:val="%2."/>
      <w:lvlJc w:val="left"/>
      <w:pPr>
        <w:ind w:left="720" w:hanging="360"/>
      </w:pPr>
    </w:lvl>
    <w:lvl w:ilvl="2" w:tplc="64F685BE">
      <w:start w:val="1"/>
      <w:numFmt w:val="lowerRoman"/>
      <w:lvlText w:val="%3."/>
      <w:lvlJc w:val="right"/>
      <w:pPr>
        <w:ind w:left="1440" w:hanging="180"/>
      </w:pPr>
    </w:lvl>
    <w:lvl w:ilvl="3" w:tplc="3496CA5A">
      <w:start w:val="1"/>
      <w:numFmt w:val="decimal"/>
      <w:lvlText w:val="%4."/>
      <w:lvlJc w:val="left"/>
      <w:pPr>
        <w:ind w:left="2160" w:hanging="360"/>
      </w:pPr>
    </w:lvl>
    <w:lvl w:ilvl="4" w:tplc="85905520">
      <w:start w:val="1"/>
      <w:numFmt w:val="lowerLetter"/>
      <w:lvlText w:val="%5."/>
      <w:lvlJc w:val="left"/>
      <w:pPr>
        <w:ind w:left="2880" w:hanging="360"/>
      </w:pPr>
    </w:lvl>
    <w:lvl w:ilvl="5" w:tplc="3CBA145E">
      <w:start w:val="1"/>
      <w:numFmt w:val="lowerRoman"/>
      <w:lvlText w:val="%6."/>
      <w:lvlJc w:val="right"/>
      <w:pPr>
        <w:ind w:left="3600" w:hanging="180"/>
      </w:pPr>
    </w:lvl>
    <w:lvl w:ilvl="6" w:tplc="C0AE6C40">
      <w:start w:val="1"/>
      <w:numFmt w:val="decimal"/>
      <w:lvlText w:val="%7."/>
      <w:lvlJc w:val="left"/>
      <w:pPr>
        <w:ind w:left="4320" w:hanging="360"/>
      </w:pPr>
    </w:lvl>
    <w:lvl w:ilvl="7" w:tplc="6E66B536">
      <w:start w:val="1"/>
      <w:numFmt w:val="lowerLetter"/>
      <w:lvlText w:val="%8."/>
      <w:lvlJc w:val="left"/>
      <w:pPr>
        <w:ind w:left="5040" w:hanging="360"/>
      </w:pPr>
    </w:lvl>
    <w:lvl w:ilvl="8" w:tplc="7068DA36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09A086EF"/>
    <w:multiLevelType w:val="hybridMultilevel"/>
    <w:tmpl w:val="3A5E7B50"/>
    <w:lvl w:ilvl="0" w:tplc="4350E56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2AA419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2B6F0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90E3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81A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5410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E21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D07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A86D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19493C"/>
    <w:multiLevelType w:val="hybridMultilevel"/>
    <w:tmpl w:val="5CBC060A"/>
    <w:lvl w:ilvl="0" w:tplc="0A1C2DA2">
      <w:start w:val="1"/>
      <w:numFmt w:val="decimal"/>
      <w:lvlText w:val="%1."/>
      <w:lvlJc w:val="left"/>
      <w:pPr>
        <w:ind w:left="720" w:hanging="360"/>
      </w:pPr>
    </w:lvl>
    <w:lvl w:ilvl="1" w:tplc="043E3280">
      <w:start w:val="1"/>
      <w:numFmt w:val="lowerLetter"/>
      <w:lvlText w:val="%2."/>
      <w:lvlJc w:val="left"/>
      <w:pPr>
        <w:ind w:left="1440" w:hanging="360"/>
      </w:pPr>
    </w:lvl>
    <w:lvl w:ilvl="2" w:tplc="BBCE78F8">
      <w:start w:val="1"/>
      <w:numFmt w:val="lowerRoman"/>
      <w:lvlText w:val="%3."/>
      <w:lvlJc w:val="right"/>
      <w:pPr>
        <w:ind w:left="2160" w:hanging="180"/>
      </w:pPr>
    </w:lvl>
    <w:lvl w:ilvl="3" w:tplc="29F4E6E2">
      <w:start w:val="1"/>
      <w:numFmt w:val="decimal"/>
      <w:lvlText w:val="%4."/>
      <w:lvlJc w:val="left"/>
      <w:pPr>
        <w:ind w:left="2880" w:hanging="360"/>
      </w:pPr>
    </w:lvl>
    <w:lvl w:ilvl="4" w:tplc="1898D528">
      <w:start w:val="1"/>
      <w:numFmt w:val="lowerLetter"/>
      <w:lvlText w:val="%5."/>
      <w:lvlJc w:val="left"/>
      <w:pPr>
        <w:ind w:left="3600" w:hanging="360"/>
      </w:pPr>
    </w:lvl>
    <w:lvl w:ilvl="5" w:tplc="E54E820A">
      <w:start w:val="1"/>
      <w:numFmt w:val="lowerRoman"/>
      <w:lvlText w:val="%6."/>
      <w:lvlJc w:val="right"/>
      <w:pPr>
        <w:ind w:left="4320" w:hanging="180"/>
      </w:pPr>
    </w:lvl>
    <w:lvl w:ilvl="6" w:tplc="47260E3E">
      <w:start w:val="1"/>
      <w:numFmt w:val="decimal"/>
      <w:lvlText w:val="%7."/>
      <w:lvlJc w:val="left"/>
      <w:pPr>
        <w:ind w:left="5040" w:hanging="360"/>
      </w:pPr>
    </w:lvl>
    <w:lvl w:ilvl="7" w:tplc="C838C988">
      <w:start w:val="1"/>
      <w:numFmt w:val="lowerLetter"/>
      <w:lvlText w:val="%8."/>
      <w:lvlJc w:val="left"/>
      <w:pPr>
        <w:ind w:left="5760" w:hanging="360"/>
      </w:pPr>
    </w:lvl>
    <w:lvl w:ilvl="8" w:tplc="E5D24B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9E566E"/>
    <w:multiLevelType w:val="hybridMultilevel"/>
    <w:tmpl w:val="FFFFFFFF"/>
    <w:lvl w:ilvl="0" w:tplc="344480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B51093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BE50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E21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FBC6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F2AD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96F7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B63C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747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7951D2"/>
    <w:multiLevelType w:val="hybridMultilevel"/>
    <w:tmpl w:val="D0781A6E"/>
    <w:lvl w:ilvl="0" w:tplc="59AEEF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5CA632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E8FEE15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B9ED6E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62CEE5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E4705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EA67A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32AAC8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7ACE31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0A00F9B"/>
    <w:multiLevelType w:val="multilevel"/>
    <w:tmpl w:val="B0A2EA48"/>
    <w:lvl w:ilvl="0">
      <w:start w:val="3"/>
      <w:numFmt w:val="decimal"/>
      <w:lvlText w:val="%1.0"/>
      <w:lvlJc w:val="left"/>
      <w:pPr>
        <w:ind w:left="400" w:hanging="400"/>
      </w:pPr>
      <w:rPr>
        <w:rFonts w:hint="default"/>
        <w:sz w:val="32"/>
      </w:rPr>
    </w:lvl>
    <w:lvl w:ilvl="1">
      <w:start w:val="1"/>
      <w:numFmt w:val="decimal"/>
      <w:lvlText w:val="%1.%2"/>
      <w:lvlJc w:val="left"/>
      <w:pPr>
        <w:ind w:left="1120" w:hanging="40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  <w:sz w:val="32"/>
      </w:rPr>
    </w:lvl>
  </w:abstractNum>
  <w:abstractNum w:abstractNumId="12" w15:restartNumberingAfterBreak="0">
    <w:nsid w:val="11FD51A4"/>
    <w:multiLevelType w:val="hybridMultilevel"/>
    <w:tmpl w:val="57524B7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1307EB3D"/>
    <w:multiLevelType w:val="hybridMultilevel"/>
    <w:tmpl w:val="6BCAC606"/>
    <w:lvl w:ilvl="0" w:tplc="91CCD43E">
      <w:start w:val="1"/>
      <w:numFmt w:val="lowerLetter"/>
      <w:lvlText w:val="%1."/>
      <w:lvlJc w:val="left"/>
      <w:pPr>
        <w:ind w:left="720" w:hanging="360"/>
      </w:pPr>
    </w:lvl>
    <w:lvl w:ilvl="1" w:tplc="D0341000">
      <w:start w:val="1"/>
      <w:numFmt w:val="lowerLetter"/>
      <w:lvlText w:val="%2."/>
      <w:lvlJc w:val="left"/>
      <w:pPr>
        <w:ind w:left="1440" w:hanging="360"/>
      </w:pPr>
    </w:lvl>
    <w:lvl w:ilvl="2" w:tplc="4776072C">
      <w:start w:val="1"/>
      <w:numFmt w:val="lowerRoman"/>
      <w:lvlText w:val="%3."/>
      <w:lvlJc w:val="right"/>
      <w:pPr>
        <w:ind w:left="2160" w:hanging="180"/>
      </w:pPr>
    </w:lvl>
    <w:lvl w:ilvl="3" w:tplc="60B46650">
      <w:start w:val="1"/>
      <w:numFmt w:val="decimal"/>
      <w:lvlText w:val="%4."/>
      <w:lvlJc w:val="left"/>
      <w:pPr>
        <w:ind w:left="2880" w:hanging="360"/>
      </w:pPr>
    </w:lvl>
    <w:lvl w:ilvl="4" w:tplc="760A0202">
      <w:start w:val="1"/>
      <w:numFmt w:val="lowerLetter"/>
      <w:lvlText w:val="%5."/>
      <w:lvlJc w:val="left"/>
      <w:pPr>
        <w:ind w:left="3600" w:hanging="360"/>
      </w:pPr>
    </w:lvl>
    <w:lvl w:ilvl="5" w:tplc="4DC605D2">
      <w:start w:val="1"/>
      <w:numFmt w:val="lowerRoman"/>
      <w:lvlText w:val="%6."/>
      <w:lvlJc w:val="right"/>
      <w:pPr>
        <w:ind w:left="4320" w:hanging="180"/>
      </w:pPr>
    </w:lvl>
    <w:lvl w:ilvl="6" w:tplc="99945C00">
      <w:start w:val="1"/>
      <w:numFmt w:val="decimal"/>
      <w:lvlText w:val="%7."/>
      <w:lvlJc w:val="left"/>
      <w:pPr>
        <w:ind w:left="5040" w:hanging="360"/>
      </w:pPr>
    </w:lvl>
    <w:lvl w:ilvl="7" w:tplc="049AEF80">
      <w:start w:val="1"/>
      <w:numFmt w:val="lowerLetter"/>
      <w:lvlText w:val="%8."/>
      <w:lvlJc w:val="left"/>
      <w:pPr>
        <w:ind w:left="5760" w:hanging="360"/>
      </w:pPr>
    </w:lvl>
    <w:lvl w:ilvl="8" w:tplc="86562A6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36CC815"/>
    <w:multiLevelType w:val="hybridMultilevel"/>
    <w:tmpl w:val="361E9B3E"/>
    <w:lvl w:ilvl="0" w:tplc="24AC30E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3A65F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5D8662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6B8E4F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180F4C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E26A4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5282D3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652C60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74857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5A63F8F"/>
    <w:multiLevelType w:val="hybridMultilevel"/>
    <w:tmpl w:val="755CC076"/>
    <w:lvl w:ilvl="0" w:tplc="CDBAFF8C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16196EB2"/>
    <w:multiLevelType w:val="hybridMultilevel"/>
    <w:tmpl w:val="479ED636"/>
    <w:lvl w:ilvl="0" w:tplc="487E6676">
      <w:start w:val="1"/>
      <w:numFmt w:val="lowerRoman"/>
      <w:lvlText w:val="%1."/>
      <w:lvlJc w:val="left"/>
      <w:pPr>
        <w:ind w:left="1498" w:hanging="720"/>
      </w:pPr>
      <w:rPr>
        <w:rFonts w:eastAsiaTheme="minorEastAsia" w:hint="default"/>
        <w:color w:val="auto"/>
        <w:sz w:val="24"/>
      </w:rPr>
    </w:lvl>
    <w:lvl w:ilvl="1" w:tplc="44090019" w:tentative="1">
      <w:start w:val="1"/>
      <w:numFmt w:val="lowerLetter"/>
      <w:lvlText w:val="%2."/>
      <w:lvlJc w:val="left"/>
      <w:pPr>
        <w:ind w:left="1858" w:hanging="360"/>
      </w:pPr>
    </w:lvl>
    <w:lvl w:ilvl="2" w:tplc="4409001B" w:tentative="1">
      <w:start w:val="1"/>
      <w:numFmt w:val="lowerRoman"/>
      <w:lvlText w:val="%3."/>
      <w:lvlJc w:val="right"/>
      <w:pPr>
        <w:ind w:left="2578" w:hanging="180"/>
      </w:pPr>
    </w:lvl>
    <w:lvl w:ilvl="3" w:tplc="4409000F" w:tentative="1">
      <w:start w:val="1"/>
      <w:numFmt w:val="decimal"/>
      <w:lvlText w:val="%4."/>
      <w:lvlJc w:val="left"/>
      <w:pPr>
        <w:ind w:left="3298" w:hanging="360"/>
      </w:pPr>
    </w:lvl>
    <w:lvl w:ilvl="4" w:tplc="44090019" w:tentative="1">
      <w:start w:val="1"/>
      <w:numFmt w:val="lowerLetter"/>
      <w:lvlText w:val="%5."/>
      <w:lvlJc w:val="left"/>
      <w:pPr>
        <w:ind w:left="4018" w:hanging="360"/>
      </w:pPr>
    </w:lvl>
    <w:lvl w:ilvl="5" w:tplc="4409001B" w:tentative="1">
      <w:start w:val="1"/>
      <w:numFmt w:val="lowerRoman"/>
      <w:lvlText w:val="%6."/>
      <w:lvlJc w:val="right"/>
      <w:pPr>
        <w:ind w:left="4738" w:hanging="180"/>
      </w:pPr>
    </w:lvl>
    <w:lvl w:ilvl="6" w:tplc="4409000F" w:tentative="1">
      <w:start w:val="1"/>
      <w:numFmt w:val="decimal"/>
      <w:lvlText w:val="%7."/>
      <w:lvlJc w:val="left"/>
      <w:pPr>
        <w:ind w:left="5458" w:hanging="360"/>
      </w:pPr>
    </w:lvl>
    <w:lvl w:ilvl="7" w:tplc="44090019" w:tentative="1">
      <w:start w:val="1"/>
      <w:numFmt w:val="lowerLetter"/>
      <w:lvlText w:val="%8."/>
      <w:lvlJc w:val="left"/>
      <w:pPr>
        <w:ind w:left="6178" w:hanging="360"/>
      </w:pPr>
    </w:lvl>
    <w:lvl w:ilvl="8" w:tplc="4409001B" w:tentative="1">
      <w:start w:val="1"/>
      <w:numFmt w:val="lowerRoman"/>
      <w:lvlText w:val="%9."/>
      <w:lvlJc w:val="right"/>
      <w:pPr>
        <w:ind w:left="6898" w:hanging="180"/>
      </w:pPr>
    </w:lvl>
  </w:abstractNum>
  <w:abstractNum w:abstractNumId="17" w15:restartNumberingAfterBreak="0">
    <w:nsid w:val="16A97718"/>
    <w:multiLevelType w:val="multilevel"/>
    <w:tmpl w:val="F6F6E72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8" w15:restartNumberingAfterBreak="0">
    <w:nsid w:val="1700B142"/>
    <w:multiLevelType w:val="hybridMultilevel"/>
    <w:tmpl w:val="7F2069F6"/>
    <w:lvl w:ilvl="0" w:tplc="600ADE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59C100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3C4DA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945DE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956828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6B4A7C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466310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5347DB0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5C0466F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B61F1EB"/>
    <w:multiLevelType w:val="hybridMultilevel"/>
    <w:tmpl w:val="78F84066"/>
    <w:lvl w:ilvl="0" w:tplc="F5EC2A9A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62407A2">
      <w:start w:val="1"/>
      <w:numFmt w:val="lowerRoman"/>
      <w:lvlText w:val="%3."/>
      <w:lvlJc w:val="right"/>
      <w:pPr>
        <w:ind w:left="2160" w:hanging="180"/>
      </w:pPr>
    </w:lvl>
    <w:lvl w:ilvl="3" w:tplc="37F05F04">
      <w:start w:val="1"/>
      <w:numFmt w:val="decimal"/>
      <w:lvlText w:val="%4."/>
      <w:lvlJc w:val="left"/>
      <w:pPr>
        <w:ind w:left="2880" w:hanging="360"/>
      </w:pPr>
    </w:lvl>
    <w:lvl w:ilvl="4" w:tplc="A48408B8">
      <w:start w:val="1"/>
      <w:numFmt w:val="lowerLetter"/>
      <w:lvlText w:val="%5."/>
      <w:lvlJc w:val="left"/>
      <w:pPr>
        <w:ind w:left="3600" w:hanging="360"/>
      </w:pPr>
    </w:lvl>
    <w:lvl w:ilvl="5" w:tplc="FFB0C4EE">
      <w:start w:val="1"/>
      <w:numFmt w:val="lowerRoman"/>
      <w:lvlText w:val="%6."/>
      <w:lvlJc w:val="right"/>
      <w:pPr>
        <w:ind w:left="4320" w:hanging="180"/>
      </w:pPr>
    </w:lvl>
    <w:lvl w:ilvl="6" w:tplc="80A84D50">
      <w:start w:val="1"/>
      <w:numFmt w:val="decimal"/>
      <w:lvlText w:val="%7."/>
      <w:lvlJc w:val="left"/>
      <w:pPr>
        <w:ind w:left="5040" w:hanging="360"/>
      </w:pPr>
    </w:lvl>
    <w:lvl w:ilvl="7" w:tplc="4740C862">
      <w:start w:val="1"/>
      <w:numFmt w:val="lowerLetter"/>
      <w:lvlText w:val="%8."/>
      <w:lvlJc w:val="left"/>
      <w:pPr>
        <w:ind w:left="5760" w:hanging="360"/>
      </w:pPr>
    </w:lvl>
    <w:lvl w:ilvl="8" w:tplc="EE18B03C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26D5E97"/>
    <w:multiLevelType w:val="hybridMultilevel"/>
    <w:tmpl w:val="FFFFFFFF"/>
    <w:lvl w:ilvl="0" w:tplc="F8F679C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E4C8774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A5A00A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570623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91CE60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B52556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63ED16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9E2334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528771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251C7A7E"/>
    <w:multiLevelType w:val="hybridMultilevel"/>
    <w:tmpl w:val="F7FE65A0"/>
    <w:lvl w:ilvl="0" w:tplc="E5D4B592">
      <w:start w:val="1"/>
      <w:numFmt w:val="lowerLetter"/>
      <w:lvlText w:val="%1."/>
      <w:lvlJc w:val="left"/>
      <w:pPr>
        <w:ind w:left="0" w:hanging="360"/>
      </w:pPr>
    </w:lvl>
    <w:lvl w:ilvl="1" w:tplc="13CA6AE6">
      <w:start w:val="1"/>
      <w:numFmt w:val="lowerLetter"/>
      <w:lvlText w:val="%2."/>
      <w:lvlJc w:val="left"/>
      <w:pPr>
        <w:ind w:left="720" w:hanging="360"/>
      </w:pPr>
    </w:lvl>
    <w:lvl w:ilvl="2" w:tplc="787A72B0">
      <w:start w:val="1"/>
      <w:numFmt w:val="lowerRoman"/>
      <w:lvlText w:val="%3."/>
      <w:lvlJc w:val="right"/>
      <w:pPr>
        <w:ind w:left="1440" w:hanging="180"/>
      </w:pPr>
    </w:lvl>
    <w:lvl w:ilvl="3" w:tplc="3C40EFEE">
      <w:start w:val="1"/>
      <w:numFmt w:val="decimal"/>
      <w:lvlText w:val="%4."/>
      <w:lvlJc w:val="left"/>
      <w:pPr>
        <w:ind w:left="2160" w:hanging="360"/>
      </w:pPr>
    </w:lvl>
    <w:lvl w:ilvl="4" w:tplc="2072032C">
      <w:start w:val="1"/>
      <w:numFmt w:val="lowerLetter"/>
      <w:lvlText w:val="%5."/>
      <w:lvlJc w:val="left"/>
      <w:pPr>
        <w:ind w:left="2880" w:hanging="360"/>
      </w:pPr>
    </w:lvl>
    <w:lvl w:ilvl="5" w:tplc="15BE72FC">
      <w:start w:val="1"/>
      <w:numFmt w:val="lowerRoman"/>
      <w:lvlText w:val="%6."/>
      <w:lvlJc w:val="right"/>
      <w:pPr>
        <w:ind w:left="3600" w:hanging="180"/>
      </w:pPr>
    </w:lvl>
    <w:lvl w:ilvl="6" w:tplc="C01203BE">
      <w:start w:val="1"/>
      <w:numFmt w:val="decimal"/>
      <w:lvlText w:val="%7."/>
      <w:lvlJc w:val="left"/>
      <w:pPr>
        <w:ind w:left="4320" w:hanging="360"/>
      </w:pPr>
    </w:lvl>
    <w:lvl w:ilvl="7" w:tplc="110420BE">
      <w:start w:val="1"/>
      <w:numFmt w:val="lowerLetter"/>
      <w:lvlText w:val="%8."/>
      <w:lvlJc w:val="left"/>
      <w:pPr>
        <w:ind w:left="5040" w:hanging="360"/>
      </w:pPr>
    </w:lvl>
    <w:lvl w:ilvl="8" w:tplc="94C02F2C">
      <w:start w:val="1"/>
      <w:numFmt w:val="lowerRoman"/>
      <w:lvlText w:val="%9."/>
      <w:lvlJc w:val="right"/>
      <w:pPr>
        <w:ind w:left="5760" w:hanging="180"/>
      </w:pPr>
    </w:lvl>
  </w:abstractNum>
  <w:abstractNum w:abstractNumId="22" w15:restartNumberingAfterBreak="0">
    <w:nsid w:val="27A9F140"/>
    <w:multiLevelType w:val="hybridMultilevel"/>
    <w:tmpl w:val="A64E792C"/>
    <w:lvl w:ilvl="0" w:tplc="0FCA249C">
      <w:start w:val="1"/>
      <w:numFmt w:val="decimal"/>
      <w:lvlText w:val="%1."/>
      <w:lvlJc w:val="left"/>
      <w:pPr>
        <w:ind w:left="360" w:hanging="360"/>
      </w:pPr>
    </w:lvl>
    <w:lvl w:ilvl="1" w:tplc="E9ECA210">
      <w:start w:val="1"/>
      <w:numFmt w:val="lowerLetter"/>
      <w:lvlText w:val="%2."/>
      <w:lvlJc w:val="left"/>
      <w:pPr>
        <w:ind w:left="1080" w:hanging="360"/>
      </w:pPr>
    </w:lvl>
    <w:lvl w:ilvl="2" w:tplc="C4963434">
      <w:start w:val="1"/>
      <w:numFmt w:val="lowerRoman"/>
      <w:lvlText w:val="%3."/>
      <w:lvlJc w:val="right"/>
      <w:pPr>
        <w:ind w:left="1800" w:hanging="180"/>
      </w:pPr>
    </w:lvl>
    <w:lvl w:ilvl="3" w:tplc="0F1E6CE2">
      <w:start w:val="1"/>
      <w:numFmt w:val="decimal"/>
      <w:lvlText w:val="%4."/>
      <w:lvlJc w:val="left"/>
      <w:pPr>
        <w:ind w:left="2520" w:hanging="360"/>
      </w:pPr>
    </w:lvl>
    <w:lvl w:ilvl="4" w:tplc="89784AFE">
      <w:start w:val="1"/>
      <w:numFmt w:val="lowerLetter"/>
      <w:lvlText w:val="%5."/>
      <w:lvlJc w:val="left"/>
      <w:pPr>
        <w:ind w:left="3240" w:hanging="360"/>
      </w:pPr>
    </w:lvl>
    <w:lvl w:ilvl="5" w:tplc="8232261A">
      <w:start w:val="1"/>
      <w:numFmt w:val="lowerRoman"/>
      <w:lvlText w:val="%6."/>
      <w:lvlJc w:val="right"/>
      <w:pPr>
        <w:ind w:left="3960" w:hanging="180"/>
      </w:pPr>
    </w:lvl>
    <w:lvl w:ilvl="6" w:tplc="038698A0">
      <w:start w:val="1"/>
      <w:numFmt w:val="decimal"/>
      <w:lvlText w:val="%7."/>
      <w:lvlJc w:val="left"/>
      <w:pPr>
        <w:ind w:left="4680" w:hanging="360"/>
      </w:pPr>
    </w:lvl>
    <w:lvl w:ilvl="7" w:tplc="B0B0025E">
      <w:start w:val="1"/>
      <w:numFmt w:val="lowerLetter"/>
      <w:lvlText w:val="%8."/>
      <w:lvlJc w:val="left"/>
      <w:pPr>
        <w:ind w:left="5400" w:hanging="360"/>
      </w:pPr>
    </w:lvl>
    <w:lvl w:ilvl="8" w:tplc="3064D63C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9A818FF"/>
    <w:multiLevelType w:val="hybridMultilevel"/>
    <w:tmpl w:val="C8842D60"/>
    <w:lvl w:ilvl="0" w:tplc="14844B5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7E86C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DB66D5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34E435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0E25C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EFECB8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28638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D4EF45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3DC691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AB10C09"/>
    <w:multiLevelType w:val="multilevel"/>
    <w:tmpl w:val="BA8C25D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5" w15:restartNumberingAfterBreak="0">
    <w:nsid w:val="2BD10F73"/>
    <w:multiLevelType w:val="hybridMultilevel"/>
    <w:tmpl w:val="1AF465EE"/>
    <w:lvl w:ilvl="0" w:tplc="BAAE20D0">
      <w:start w:val="1"/>
      <w:numFmt w:val="decimal"/>
      <w:lvlText w:val="%1."/>
      <w:lvlJc w:val="left"/>
      <w:pPr>
        <w:ind w:left="720" w:hanging="360"/>
      </w:pPr>
    </w:lvl>
    <w:lvl w:ilvl="1" w:tplc="32741D38">
      <w:start w:val="1"/>
      <w:numFmt w:val="lowerLetter"/>
      <w:lvlText w:val="%2."/>
      <w:lvlJc w:val="left"/>
      <w:pPr>
        <w:ind w:left="1440" w:hanging="360"/>
      </w:pPr>
    </w:lvl>
    <w:lvl w:ilvl="2" w:tplc="6E482370">
      <w:start w:val="1"/>
      <w:numFmt w:val="lowerRoman"/>
      <w:lvlText w:val="%3."/>
      <w:lvlJc w:val="right"/>
      <w:pPr>
        <w:ind w:left="2160" w:hanging="180"/>
      </w:pPr>
    </w:lvl>
    <w:lvl w:ilvl="3" w:tplc="CBD41EB2">
      <w:start w:val="1"/>
      <w:numFmt w:val="decimal"/>
      <w:lvlText w:val="%4."/>
      <w:lvlJc w:val="left"/>
      <w:pPr>
        <w:ind w:left="2880" w:hanging="360"/>
      </w:pPr>
    </w:lvl>
    <w:lvl w:ilvl="4" w:tplc="1AA80974">
      <w:start w:val="1"/>
      <w:numFmt w:val="lowerLetter"/>
      <w:lvlText w:val="%5."/>
      <w:lvlJc w:val="left"/>
      <w:pPr>
        <w:ind w:left="3600" w:hanging="360"/>
      </w:pPr>
    </w:lvl>
    <w:lvl w:ilvl="5" w:tplc="E14CD5BE">
      <w:start w:val="1"/>
      <w:numFmt w:val="lowerRoman"/>
      <w:lvlText w:val="%6."/>
      <w:lvlJc w:val="right"/>
      <w:pPr>
        <w:ind w:left="4320" w:hanging="180"/>
      </w:pPr>
    </w:lvl>
    <w:lvl w:ilvl="6" w:tplc="6D3AB69A">
      <w:start w:val="1"/>
      <w:numFmt w:val="decimal"/>
      <w:lvlText w:val="%7."/>
      <w:lvlJc w:val="left"/>
      <w:pPr>
        <w:ind w:left="5040" w:hanging="360"/>
      </w:pPr>
    </w:lvl>
    <w:lvl w:ilvl="7" w:tplc="EAA671D0">
      <w:start w:val="1"/>
      <w:numFmt w:val="lowerLetter"/>
      <w:lvlText w:val="%8."/>
      <w:lvlJc w:val="left"/>
      <w:pPr>
        <w:ind w:left="5760" w:hanging="360"/>
      </w:pPr>
    </w:lvl>
    <w:lvl w:ilvl="8" w:tplc="CF8A822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C674C42"/>
    <w:multiLevelType w:val="hybridMultilevel"/>
    <w:tmpl w:val="A7E0BE9C"/>
    <w:lvl w:ilvl="0" w:tplc="F7E6DA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2B81BD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697AFBE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46690F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D6426B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3E8017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C9A441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F66E13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ABA8BD4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D5B45FF"/>
    <w:multiLevelType w:val="hybridMultilevel"/>
    <w:tmpl w:val="FFFFFFFF"/>
    <w:lvl w:ilvl="0" w:tplc="3C9461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018D0A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B0762D3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5216A44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AD2519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704F2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46E78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46C1B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D71627A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F74B5FE"/>
    <w:multiLevelType w:val="hybridMultilevel"/>
    <w:tmpl w:val="A946863A"/>
    <w:lvl w:ilvl="0" w:tplc="58367F04">
      <w:start w:val="1"/>
      <w:numFmt w:val="lowerLetter"/>
      <w:lvlText w:val="%1."/>
      <w:lvlJc w:val="left"/>
      <w:pPr>
        <w:ind w:left="0" w:hanging="360"/>
      </w:pPr>
    </w:lvl>
    <w:lvl w:ilvl="1" w:tplc="5D20F24A">
      <w:start w:val="1"/>
      <w:numFmt w:val="lowerLetter"/>
      <w:lvlText w:val="%2."/>
      <w:lvlJc w:val="left"/>
      <w:pPr>
        <w:ind w:left="720" w:hanging="360"/>
      </w:pPr>
    </w:lvl>
    <w:lvl w:ilvl="2" w:tplc="C0BC9B20">
      <w:start w:val="1"/>
      <w:numFmt w:val="lowerRoman"/>
      <w:lvlText w:val="%3."/>
      <w:lvlJc w:val="right"/>
      <w:pPr>
        <w:ind w:left="1440" w:hanging="180"/>
      </w:pPr>
    </w:lvl>
    <w:lvl w:ilvl="3" w:tplc="B26457F4">
      <w:start w:val="1"/>
      <w:numFmt w:val="decimal"/>
      <w:lvlText w:val="%4."/>
      <w:lvlJc w:val="left"/>
      <w:pPr>
        <w:ind w:left="2160" w:hanging="360"/>
      </w:pPr>
    </w:lvl>
    <w:lvl w:ilvl="4" w:tplc="9E78FA40">
      <w:start w:val="1"/>
      <w:numFmt w:val="lowerLetter"/>
      <w:lvlText w:val="%5."/>
      <w:lvlJc w:val="left"/>
      <w:pPr>
        <w:ind w:left="2880" w:hanging="360"/>
      </w:pPr>
    </w:lvl>
    <w:lvl w:ilvl="5" w:tplc="1ACC7FA2">
      <w:start w:val="1"/>
      <w:numFmt w:val="lowerRoman"/>
      <w:lvlText w:val="%6."/>
      <w:lvlJc w:val="right"/>
      <w:pPr>
        <w:ind w:left="3600" w:hanging="180"/>
      </w:pPr>
    </w:lvl>
    <w:lvl w:ilvl="6" w:tplc="D78CA58C">
      <w:start w:val="1"/>
      <w:numFmt w:val="decimal"/>
      <w:lvlText w:val="%7."/>
      <w:lvlJc w:val="left"/>
      <w:pPr>
        <w:ind w:left="4320" w:hanging="360"/>
      </w:pPr>
    </w:lvl>
    <w:lvl w:ilvl="7" w:tplc="71BC9BEA">
      <w:start w:val="1"/>
      <w:numFmt w:val="lowerLetter"/>
      <w:lvlText w:val="%8."/>
      <w:lvlJc w:val="left"/>
      <w:pPr>
        <w:ind w:left="5040" w:hanging="360"/>
      </w:pPr>
    </w:lvl>
    <w:lvl w:ilvl="8" w:tplc="CD969E16">
      <w:start w:val="1"/>
      <w:numFmt w:val="lowerRoman"/>
      <w:lvlText w:val="%9."/>
      <w:lvlJc w:val="right"/>
      <w:pPr>
        <w:ind w:left="5760" w:hanging="180"/>
      </w:pPr>
    </w:lvl>
  </w:abstractNum>
  <w:abstractNum w:abstractNumId="29" w15:restartNumberingAfterBreak="0">
    <w:nsid w:val="3237B5E9"/>
    <w:multiLevelType w:val="hybridMultilevel"/>
    <w:tmpl w:val="738E6988"/>
    <w:lvl w:ilvl="0" w:tplc="06704D64">
      <w:start w:val="1"/>
      <w:numFmt w:val="lowerLetter"/>
      <w:lvlText w:val="%1."/>
      <w:lvlJc w:val="left"/>
      <w:pPr>
        <w:ind w:left="0" w:hanging="360"/>
      </w:pPr>
    </w:lvl>
    <w:lvl w:ilvl="1" w:tplc="52D8A370">
      <w:start w:val="1"/>
      <w:numFmt w:val="lowerLetter"/>
      <w:lvlText w:val="%2."/>
      <w:lvlJc w:val="left"/>
      <w:pPr>
        <w:ind w:left="720" w:hanging="360"/>
      </w:pPr>
    </w:lvl>
    <w:lvl w:ilvl="2" w:tplc="79760574">
      <w:start w:val="1"/>
      <w:numFmt w:val="lowerRoman"/>
      <w:lvlText w:val="%3."/>
      <w:lvlJc w:val="right"/>
      <w:pPr>
        <w:ind w:left="1440" w:hanging="180"/>
      </w:pPr>
    </w:lvl>
    <w:lvl w:ilvl="3" w:tplc="814494EC">
      <w:start w:val="1"/>
      <w:numFmt w:val="decimal"/>
      <w:lvlText w:val="%4."/>
      <w:lvlJc w:val="left"/>
      <w:pPr>
        <w:ind w:left="2160" w:hanging="360"/>
      </w:pPr>
    </w:lvl>
    <w:lvl w:ilvl="4" w:tplc="BF965F1C">
      <w:start w:val="1"/>
      <w:numFmt w:val="lowerLetter"/>
      <w:lvlText w:val="%5."/>
      <w:lvlJc w:val="left"/>
      <w:pPr>
        <w:ind w:left="2880" w:hanging="360"/>
      </w:pPr>
    </w:lvl>
    <w:lvl w:ilvl="5" w:tplc="3D74FE1A">
      <w:start w:val="1"/>
      <w:numFmt w:val="lowerRoman"/>
      <w:lvlText w:val="%6."/>
      <w:lvlJc w:val="right"/>
      <w:pPr>
        <w:ind w:left="3600" w:hanging="180"/>
      </w:pPr>
    </w:lvl>
    <w:lvl w:ilvl="6" w:tplc="DE201F28">
      <w:start w:val="1"/>
      <w:numFmt w:val="decimal"/>
      <w:lvlText w:val="%7."/>
      <w:lvlJc w:val="left"/>
      <w:pPr>
        <w:ind w:left="4320" w:hanging="360"/>
      </w:pPr>
    </w:lvl>
    <w:lvl w:ilvl="7" w:tplc="CA7803A4">
      <w:start w:val="1"/>
      <w:numFmt w:val="lowerLetter"/>
      <w:lvlText w:val="%8."/>
      <w:lvlJc w:val="left"/>
      <w:pPr>
        <w:ind w:left="5040" w:hanging="360"/>
      </w:pPr>
    </w:lvl>
    <w:lvl w:ilvl="8" w:tplc="23222870">
      <w:start w:val="1"/>
      <w:numFmt w:val="lowerRoman"/>
      <w:lvlText w:val="%9."/>
      <w:lvlJc w:val="right"/>
      <w:pPr>
        <w:ind w:left="5760" w:hanging="180"/>
      </w:pPr>
    </w:lvl>
  </w:abstractNum>
  <w:abstractNum w:abstractNumId="30" w15:restartNumberingAfterBreak="0">
    <w:nsid w:val="32AB4EED"/>
    <w:multiLevelType w:val="hybridMultilevel"/>
    <w:tmpl w:val="21F8B2F4"/>
    <w:lvl w:ilvl="0" w:tplc="BC0C9E7C">
      <w:start w:val="1"/>
      <w:numFmt w:val="lowerLetter"/>
      <w:lvlText w:val="%1."/>
      <w:lvlJc w:val="left"/>
      <w:pPr>
        <w:ind w:left="720" w:hanging="360"/>
      </w:pPr>
    </w:lvl>
    <w:lvl w:ilvl="1" w:tplc="9FE8009A">
      <w:start w:val="1"/>
      <w:numFmt w:val="lowerLetter"/>
      <w:lvlText w:val="%2."/>
      <w:lvlJc w:val="left"/>
      <w:pPr>
        <w:ind w:left="1440" w:hanging="360"/>
      </w:pPr>
    </w:lvl>
    <w:lvl w:ilvl="2" w:tplc="903E3F7A">
      <w:start w:val="1"/>
      <w:numFmt w:val="lowerRoman"/>
      <w:lvlText w:val="%3."/>
      <w:lvlJc w:val="right"/>
      <w:pPr>
        <w:ind w:left="2160" w:hanging="180"/>
      </w:pPr>
    </w:lvl>
    <w:lvl w:ilvl="3" w:tplc="B210AC20">
      <w:start w:val="1"/>
      <w:numFmt w:val="decimal"/>
      <w:lvlText w:val="%4."/>
      <w:lvlJc w:val="left"/>
      <w:pPr>
        <w:ind w:left="2880" w:hanging="360"/>
      </w:pPr>
    </w:lvl>
    <w:lvl w:ilvl="4" w:tplc="E482F6C8">
      <w:start w:val="1"/>
      <w:numFmt w:val="lowerLetter"/>
      <w:lvlText w:val="%5."/>
      <w:lvlJc w:val="left"/>
      <w:pPr>
        <w:ind w:left="3600" w:hanging="360"/>
      </w:pPr>
    </w:lvl>
    <w:lvl w:ilvl="5" w:tplc="F5903CB4">
      <w:start w:val="1"/>
      <w:numFmt w:val="lowerRoman"/>
      <w:lvlText w:val="%6."/>
      <w:lvlJc w:val="right"/>
      <w:pPr>
        <w:ind w:left="4320" w:hanging="180"/>
      </w:pPr>
    </w:lvl>
    <w:lvl w:ilvl="6" w:tplc="3BBC1EDE">
      <w:start w:val="1"/>
      <w:numFmt w:val="decimal"/>
      <w:lvlText w:val="%7."/>
      <w:lvlJc w:val="left"/>
      <w:pPr>
        <w:ind w:left="5040" w:hanging="360"/>
      </w:pPr>
    </w:lvl>
    <w:lvl w:ilvl="7" w:tplc="AE465E78">
      <w:start w:val="1"/>
      <w:numFmt w:val="lowerLetter"/>
      <w:lvlText w:val="%8."/>
      <w:lvlJc w:val="left"/>
      <w:pPr>
        <w:ind w:left="5760" w:hanging="360"/>
      </w:pPr>
    </w:lvl>
    <w:lvl w:ilvl="8" w:tplc="8BEA1BAA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58D248C"/>
    <w:multiLevelType w:val="hybridMultilevel"/>
    <w:tmpl w:val="76B8D9F0"/>
    <w:lvl w:ilvl="0" w:tplc="7F707642">
      <w:start w:val="1"/>
      <w:numFmt w:val="decimal"/>
      <w:lvlText w:val="%1."/>
      <w:lvlJc w:val="left"/>
      <w:pPr>
        <w:ind w:left="720" w:hanging="360"/>
      </w:pPr>
    </w:lvl>
    <w:lvl w:ilvl="1" w:tplc="4454C86E">
      <w:start w:val="1"/>
      <w:numFmt w:val="lowerLetter"/>
      <w:lvlText w:val="%2."/>
      <w:lvlJc w:val="left"/>
      <w:pPr>
        <w:ind w:left="1440" w:hanging="360"/>
      </w:pPr>
    </w:lvl>
    <w:lvl w:ilvl="2" w:tplc="C6147686">
      <w:start w:val="1"/>
      <w:numFmt w:val="lowerRoman"/>
      <w:lvlText w:val="%3."/>
      <w:lvlJc w:val="right"/>
      <w:pPr>
        <w:ind w:left="2160" w:hanging="180"/>
      </w:pPr>
    </w:lvl>
    <w:lvl w:ilvl="3" w:tplc="75F26518">
      <w:start w:val="1"/>
      <w:numFmt w:val="decimal"/>
      <w:lvlText w:val="%4."/>
      <w:lvlJc w:val="left"/>
      <w:pPr>
        <w:ind w:left="2880" w:hanging="360"/>
      </w:pPr>
    </w:lvl>
    <w:lvl w:ilvl="4" w:tplc="DB8C450E">
      <w:start w:val="1"/>
      <w:numFmt w:val="lowerLetter"/>
      <w:lvlText w:val="%5."/>
      <w:lvlJc w:val="left"/>
      <w:pPr>
        <w:ind w:left="3600" w:hanging="360"/>
      </w:pPr>
    </w:lvl>
    <w:lvl w:ilvl="5" w:tplc="B3402F84">
      <w:start w:val="1"/>
      <w:numFmt w:val="lowerRoman"/>
      <w:lvlText w:val="%6."/>
      <w:lvlJc w:val="right"/>
      <w:pPr>
        <w:ind w:left="4320" w:hanging="180"/>
      </w:pPr>
    </w:lvl>
    <w:lvl w:ilvl="6" w:tplc="4CE0C394">
      <w:start w:val="1"/>
      <w:numFmt w:val="decimal"/>
      <w:lvlText w:val="%7."/>
      <w:lvlJc w:val="left"/>
      <w:pPr>
        <w:ind w:left="5040" w:hanging="360"/>
      </w:pPr>
    </w:lvl>
    <w:lvl w:ilvl="7" w:tplc="9B20B89A">
      <w:start w:val="1"/>
      <w:numFmt w:val="lowerLetter"/>
      <w:lvlText w:val="%8."/>
      <w:lvlJc w:val="left"/>
      <w:pPr>
        <w:ind w:left="5760" w:hanging="360"/>
      </w:pPr>
    </w:lvl>
    <w:lvl w:ilvl="8" w:tplc="5E7C1A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C41D8A"/>
    <w:multiLevelType w:val="hybridMultilevel"/>
    <w:tmpl w:val="FA1803F6"/>
    <w:lvl w:ilvl="0" w:tplc="3A5E8C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62860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59630A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7BA493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FEC9D2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6CAC6F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FA6A10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C4709DF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9E61AF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84EE2E0"/>
    <w:multiLevelType w:val="hybridMultilevel"/>
    <w:tmpl w:val="FFFFFFFF"/>
    <w:lvl w:ilvl="0" w:tplc="8CE824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8280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BCC9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602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7868D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D812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B2485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82B3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32BC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920B968"/>
    <w:multiLevelType w:val="hybridMultilevel"/>
    <w:tmpl w:val="265A9084"/>
    <w:lvl w:ilvl="0" w:tplc="BF2EC9CA">
      <w:start w:val="1"/>
      <w:numFmt w:val="lowerLetter"/>
      <w:lvlText w:val="%1."/>
      <w:lvlJc w:val="left"/>
      <w:pPr>
        <w:ind w:left="720" w:hanging="360"/>
      </w:pPr>
    </w:lvl>
    <w:lvl w:ilvl="1" w:tplc="DFB8422A">
      <w:start w:val="1"/>
      <w:numFmt w:val="lowerLetter"/>
      <w:lvlText w:val="%2."/>
      <w:lvlJc w:val="left"/>
      <w:pPr>
        <w:ind w:left="1440" w:hanging="360"/>
      </w:pPr>
    </w:lvl>
    <w:lvl w:ilvl="2" w:tplc="A720F8E0">
      <w:start w:val="1"/>
      <w:numFmt w:val="lowerRoman"/>
      <w:lvlText w:val="%3."/>
      <w:lvlJc w:val="right"/>
      <w:pPr>
        <w:ind w:left="2160" w:hanging="180"/>
      </w:pPr>
    </w:lvl>
    <w:lvl w:ilvl="3" w:tplc="6F3E0B6E">
      <w:start w:val="1"/>
      <w:numFmt w:val="decimal"/>
      <w:lvlText w:val="%4."/>
      <w:lvlJc w:val="left"/>
      <w:pPr>
        <w:ind w:left="2880" w:hanging="360"/>
      </w:pPr>
    </w:lvl>
    <w:lvl w:ilvl="4" w:tplc="CB4A7E28">
      <w:start w:val="1"/>
      <w:numFmt w:val="lowerLetter"/>
      <w:lvlText w:val="%5."/>
      <w:lvlJc w:val="left"/>
      <w:pPr>
        <w:ind w:left="3600" w:hanging="360"/>
      </w:pPr>
    </w:lvl>
    <w:lvl w:ilvl="5" w:tplc="346A2BFA">
      <w:start w:val="1"/>
      <w:numFmt w:val="lowerRoman"/>
      <w:lvlText w:val="%6."/>
      <w:lvlJc w:val="right"/>
      <w:pPr>
        <w:ind w:left="4320" w:hanging="180"/>
      </w:pPr>
    </w:lvl>
    <w:lvl w:ilvl="6" w:tplc="82743FAC">
      <w:start w:val="1"/>
      <w:numFmt w:val="decimal"/>
      <w:lvlText w:val="%7."/>
      <w:lvlJc w:val="left"/>
      <w:pPr>
        <w:ind w:left="5040" w:hanging="360"/>
      </w:pPr>
    </w:lvl>
    <w:lvl w:ilvl="7" w:tplc="325AEECA">
      <w:start w:val="1"/>
      <w:numFmt w:val="lowerLetter"/>
      <w:lvlText w:val="%8."/>
      <w:lvlJc w:val="left"/>
      <w:pPr>
        <w:ind w:left="5760" w:hanging="360"/>
      </w:pPr>
    </w:lvl>
    <w:lvl w:ilvl="8" w:tplc="48D6B73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9461D03"/>
    <w:multiLevelType w:val="hybridMultilevel"/>
    <w:tmpl w:val="5BCE7AB6"/>
    <w:lvl w:ilvl="0" w:tplc="05B8C8B0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30605454">
      <w:start w:val="1"/>
      <w:numFmt w:val="lowerLetter"/>
      <w:lvlText w:val="%2."/>
      <w:lvlJc w:val="left"/>
      <w:pPr>
        <w:ind w:left="1080" w:hanging="360"/>
      </w:pPr>
    </w:lvl>
    <w:lvl w:ilvl="2" w:tplc="A3D80652">
      <w:start w:val="1"/>
      <w:numFmt w:val="lowerRoman"/>
      <w:lvlText w:val="%3."/>
      <w:lvlJc w:val="right"/>
      <w:pPr>
        <w:ind w:left="1800" w:hanging="180"/>
      </w:pPr>
    </w:lvl>
    <w:lvl w:ilvl="3" w:tplc="B87CE766">
      <w:start w:val="1"/>
      <w:numFmt w:val="decimal"/>
      <w:lvlText w:val="%4."/>
      <w:lvlJc w:val="left"/>
      <w:pPr>
        <w:ind w:left="2520" w:hanging="360"/>
      </w:pPr>
    </w:lvl>
    <w:lvl w:ilvl="4" w:tplc="CA44152E">
      <w:start w:val="1"/>
      <w:numFmt w:val="lowerLetter"/>
      <w:lvlText w:val="%5."/>
      <w:lvlJc w:val="left"/>
      <w:pPr>
        <w:ind w:left="3240" w:hanging="360"/>
      </w:pPr>
    </w:lvl>
    <w:lvl w:ilvl="5" w:tplc="F18E8368">
      <w:start w:val="1"/>
      <w:numFmt w:val="lowerRoman"/>
      <w:lvlText w:val="%6."/>
      <w:lvlJc w:val="right"/>
      <w:pPr>
        <w:ind w:left="3960" w:hanging="180"/>
      </w:pPr>
    </w:lvl>
    <w:lvl w:ilvl="6" w:tplc="A7F4D012">
      <w:start w:val="1"/>
      <w:numFmt w:val="decimal"/>
      <w:lvlText w:val="%7."/>
      <w:lvlJc w:val="left"/>
      <w:pPr>
        <w:ind w:left="4680" w:hanging="360"/>
      </w:pPr>
    </w:lvl>
    <w:lvl w:ilvl="7" w:tplc="FC4C8DF0">
      <w:start w:val="1"/>
      <w:numFmt w:val="lowerLetter"/>
      <w:lvlText w:val="%8."/>
      <w:lvlJc w:val="left"/>
      <w:pPr>
        <w:ind w:left="5400" w:hanging="360"/>
      </w:pPr>
    </w:lvl>
    <w:lvl w:ilvl="8" w:tplc="C9A41B64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BA2C993"/>
    <w:multiLevelType w:val="hybridMultilevel"/>
    <w:tmpl w:val="6AA480B2"/>
    <w:lvl w:ilvl="0" w:tplc="BCA0BE5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2DB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B209F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D16C46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576C5BA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942E5604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AA45FD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DA3A1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7D185E7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3D2986B2"/>
    <w:multiLevelType w:val="hybridMultilevel"/>
    <w:tmpl w:val="83C20CFA"/>
    <w:lvl w:ilvl="0" w:tplc="247E775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12A1E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B20754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E1C1A4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E64CF9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4D00BB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B90C95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AE0A25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496703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3D851EBB"/>
    <w:multiLevelType w:val="hybridMultilevel"/>
    <w:tmpl w:val="10AE1F42"/>
    <w:lvl w:ilvl="0" w:tplc="AE6262C4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95683C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5891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E2F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2A7B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86E8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95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D270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2C64D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D8D0C18"/>
    <w:multiLevelType w:val="multilevel"/>
    <w:tmpl w:val="71D220B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40" w15:restartNumberingAfterBreak="0">
    <w:nsid w:val="3EF7AA5D"/>
    <w:multiLevelType w:val="hybridMultilevel"/>
    <w:tmpl w:val="1444DFF0"/>
    <w:lvl w:ilvl="0" w:tplc="322653BA">
      <w:start w:val="1"/>
      <w:numFmt w:val="lowerLetter"/>
      <w:lvlText w:val="%1."/>
      <w:lvlJc w:val="left"/>
      <w:pPr>
        <w:ind w:left="0" w:hanging="360"/>
      </w:pPr>
    </w:lvl>
    <w:lvl w:ilvl="1" w:tplc="874288C2">
      <w:start w:val="1"/>
      <w:numFmt w:val="lowerLetter"/>
      <w:lvlText w:val="%2."/>
      <w:lvlJc w:val="left"/>
      <w:pPr>
        <w:ind w:left="720" w:hanging="360"/>
      </w:pPr>
    </w:lvl>
    <w:lvl w:ilvl="2" w:tplc="13C864EC">
      <w:start w:val="1"/>
      <w:numFmt w:val="lowerRoman"/>
      <w:lvlText w:val="%3."/>
      <w:lvlJc w:val="right"/>
      <w:pPr>
        <w:ind w:left="1440" w:hanging="180"/>
      </w:pPr>
    </w:lvl>
    <w:lvl w:ilvl="3" w:tplc="2C60DCBC">
      <w:start w:val="1"/>
      <w:numFmt w:val="decimal"/>
      <w:lvlText w:val="%4."/>
      <w:lvlJc w:val="left"/>
      <w:pPr>
        <w:ind w:left="2160" w:hanging="360"/>
      </w:pPr>
    </w:lvl>
    <w:lvl w:ilvl="4" w:tplc="B552998A">
      <w:start w:val="1"/>
      <w:numFmt w:val="lowerLetter"/>
      <w:lvlText w:val="%5."/>
      <w:lvlJc w:val="left"/>
      <w:pPr>
        <w:ind w:left="2880" w:hanging="360"/>
      </w:pPr>
    </w:lvl>
    <w:lvl w:ilvl="5" w:tplc="A7C4AF52">
      <w:start w:val="1"/>
      <w:numFmt w:val="lowerRoman"/>
      <w:lvlText w:val="%6."/>
      <w:lvlJc w:val="right"/>
      <w:pPr>
        <w:ind w:left="3600" w:hanging="180"/>
      </w:pPr>
    </w:lvl>
    <w:lvl w:ilvl="6" w:tplc="8312DB60">
      <w:start w:val="1"/>
      <w:numFmt w:val="decimal"/>
      <w:lvlText w:val="%7."/>
      <w:lvlJc w:val="left"/>
      <w:pPr>
        <w:ind w:left="4320" w:hanging="360"/>
      </w:pPr>
    </w:lvl>
    <w:lvl w:ilvl="7" w:tplc="7CEE516C">
      <w:start w:val="1"/>
      <w:numFmt w:val="lowerLetter"/>
      <w:lvlText w:val="%8."/>
      <w:lvlJc w:val="left"/>
      <w:pPr>
        <w:ind w:left="5040" w:hanging="360"/>
      </w:pPr>
    </w:lvl>
    <w:lvl w:ilvl="8" w:tplc="0B8EB464">
      <w:start w:val="1"/>
      <w:numFmt w:val="lowerRoman"/>
      <w:lvlText w:val="%9."/>
      <w:lvlJc w:val="right"/>
      <w:pPr>
        <w:ind w:left="5760" w:hanging="180"/>
      </w:pPr>
    </w:lvl>
  </w:abstractNum>
  <w:abstractNum w:abstractNumId="41" w15:restartNumberingAfterBreak="0">
    <w:nsid w:val="408DA5C1"/>
    <w:multiLevelType w:val="hybridMultilevel"/>
    <w:tmpl w:val="FFFFFFFF"/>
    <w:lvl w:ilvl="0" w:tplc="48CC1A2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7032CB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89B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C78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AEC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7A81B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8E19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FC98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F012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167C861"/>
    <w:multiLevelType w:val="hybridMultilevel"/>
    <w:tmpl w:val="FFFFFFFF"/>
    <w:lvl w:ilvl="0" w:tplc="8F5E718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E86F34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AC3E3A3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A6D0FBC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17477D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84506F0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990F88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964CC58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FB98AE8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4375D400"/>
    <w:multiLevelType w:val="hybridMultilevel"/>
    <w:tmpl w:val="665A267C"/>
    <w:lvl w:ilvl="0" w:tplc="B1D27980">
      <w:start w:val="1"/>
      <w:numFmt w:val="lowerLetter"/>
      <w:lvlText w:val="%1."/>
      <w:lvlJc w:val="left"/>
      <w:pPr>
        <w:ind w:left="0" w:hanging="360"/>
      </w:pPr>
    </w:lvl>
    <w:lvl w:ilvl="1" w:tplc="8DA0AA1E">
      <w:start w:val="1"/>
      <w:numFmt w:val="lowerLetter"/>
      <w:lvlText w:val="%2."/>
      <w:lvlJc w:val="left"/>
      <w:pPr>
        <w:ind w:left="720" w:hanging="360"/>
      </w:pPr>
    </w:lvl>
    <w:lvl w:ilvl="2" w:tplc="CD5249BE">
      <w:start w:val="1"/>
      <w:numFmt w:val="lowerRoman"/>
      <w:lvlText w:val="%3."/>
      <w:lvlJc w:val="right"/>
      <w:pPr>
        <w:ind w:left="1440" w:hanging="180"/>
      </w:pPr>
    </w:lvl>
    <w:lvl w:ilvl="3" w:tplc="5290D5D0">
      <w:start w:val="1"/>
      <w:numFmt w:val="decimal"/>
      <w:lvlText w:val="%4."/>
      <w:lvlJc w:val="left"/>
      <w:pPr>
        <w:ind w:left="2160" w:hanging="360"/>
      </w:pPr>
    </w:lvl>
    <w:lvl w:ilvl="4" w:tplc="38B852D6">
      <w:start w:val="1"/>
      <w:numFmt w:val="lowerLetter"/>
      <w:lvlText w:val="%5."/>
      <w:lvlJc w:val="left"/>
      <w:pPr>
        <w:ind w:left="2880" w:hanging="360"/>
      </w:pPr>
    </w:lvl>
    <w:lvl w:ilvl="5" w:tplc="3FF05304">
      <w:start w:val="1"/>
      <w:numFmt w:val="lowerRoman"/>
      <w:lvlText w:val="%6."/>
      <w:lvlJc w:val="right"/>
      <w:pPr>
        <w:ind w:left="3600" w:hanging="180"/>
      </w:pPr>
    </w:lvl>
    <w:lvl w:ilvl="6" w:tplc="38DE043E">
      <w:start w:val="1"/>
      <w:numFmt w:val="decimal"/>
      <w:lvlText w:val="%7."/>
      <w:lvlJc w:val="left"/>
      <w:pPr>
        <w:ind w:left="4320" w:hanging="360"/>
      </w:pPr>
    </w:lvl>
    <w:lvl w:ilvl="7" w:tplc="FE4E89A0">
      <w:start w:val="1"/>
      <w:numFmt w:val="lowerLetter"/>
      <w:lvlText w:val="%8."/>
      <w:lvlJc w:val="left"/>
      <w:pPr>
        <w:ind w:left="5040" w:hanging="360"/>
      </w:pPr>
    </w:lvl>
    <w:lvl w:ilvl="8" w:tplc="25D0076A">
      <w:start w:val="1"/>
      <w:numFmt w:val="lowerRoman"/>
      <w:lvlText w:val="%9."/>
      <w:lvlJc w:val="right"/>
      <w:pPr>
        <w:ind w:left="5760" w:hanging="180"/>
      </w:pPr>
    </w:lvl>
  </w:abstractNum>
  <w:abstractNum w:abstractNumId="44" w15:restartNumberingAfterBreak="0">
    <w:nsid w:val="44DE2E60"/>
    <w:multiLevelType w:val="hybridMultilevel"/>
    <w:tmpl w:val="B3AAF0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68D7312"/>
    <w:multiLevelType w:val="hybridMultilevel"/>
    <w:tmpl w:val="6518D9AE"/>
    <w:lvl w:ilvl="0" w:tplc="6EFC17E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1EB31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8FE639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604A5D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EC0C80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CE8C918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ABAF96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804A85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8C8605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6DD9A6E"/>
    <w:multiLevelType w:val="hybridMultilevel"/>
    <w:tmpl w:val="17FA1380"/>
    <w:lvl w:ilvl="0" w:tplc="1D824978">
      <w:start w:val="1"/>
      <w:numFmt w:val="decimal"/>
      <w:lvlText w:val="%1."/>
      <w:lvlJc w:val="left"/>
      <w:pPr>
        <w:ind w:left="360" w:hanging="360"/>
      </w:pPr>
    </w:lvl>
    <w:lvl w:ilvl="1" w:tplc="CF64D4EA">
      <w:start w:val="1"/>
      <w:numFmt w:val="lowerLetter"/>
      <w:lvlText w:val="%2."/>
      <w:lvlJc w:val="left"/>
      <w:pPr>
        <w:ind w:left="1080" w:hanging="360"/>
      </w:pPr>
    </w:lvl>
    <w:lvl w:ilvl="2" w:tplc="D01A3516">
      <w:start w:val="1"/>
      <w:numFmt w:val="lowerRoman"/>
      <w:lvlText w:val="%3."/>
      <w:lvlJc w:val="right"/>
      <w:pPr>
        <w:ind w:left="1800" w:hanging="180"/>
      </w:pPr>
    </w:lvl>
    <w:lvl w:ilvl="3" w:tplc="1B5CE9BA">
      <w:start w:val="1"/>
      <w:numFmt w:val="decimal"/>
      <w:lvlText w:val="%4."/>
      <w:lvlJc w:val="left"/>
      <w:pPr>
        <w:ind w:left="2520" w:hanging="360"/>
      </w:pPr>
    </w:lvl>
    <w:lvl w:ilvl="4" w:tplc="3D88DD88">
      <w:start w:val="1"/>
      <w:numFmt w:val="lowerLetter"/>
      <w:lvlText w:val="%5."/>
      <w:lvlJc w:val="left"/>
      <w:pPr>
        <w:ind w:left="3240" w:hanging="360"/>
      </w:pPr>
    </w:lvl>
    <w:lvl w:ilvl="5" w:tplc="435ECEB0">
      <w:start w:val="1"/>
      <w:numFmt w:val="lowerRoman"/>
      <w:lvlText w:val="%6."/>
      <w:lvlJc w:val="right"/>
      <w:pPr>
        <w:ind w:left="3960" w:hanging="180"/>
      </w:pPr>
    </w:lvl>
    <w:lvl w:ilvl="6" w:tplc="F3824774">
      <w:start w:val="1"/>
      <w:numFmt w:val="decimal"/>
      <w:lvlText w:val="%7."/>
      <w:lvlJc w:val="left"/>
      <w:pPr>
        <w:ind w:left="4680" w:hanging="360"/>
      </w:pPr>
    </w:lvl>
    <w:lvl w:ilvl="7" w:tplc="98DE14A8">
      <w:start w:val="1"/>
      <w:numFmt w:val="lowerLetter"/>
      <w:lvlText w:val="%8."/>
      <w:lvlJc w:val="left"/>
      <w:pPr>
        <w:ind w:left="5400" w:hanging="360"/>
      </w:pPr>
    </w:lvl>
    <w:lvl w:ilvl="8" w:tplc="C80056F0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4805BB53"/>
    <w:multiLevelType w:val="hybridMultilevel"/>
    <w:tmpl w:val="F0B04ED0"/>
    <w:lvl w:ilvl="0" w:tplc="F7B69126">
      <w:start w:val="1"/>
      <w:numFmt w:val="lowerLetter"/>
      <w:lvlText w:val="%1."/>
      <w:lvlJc w:val="left"/>
      <w:pPr>
        <w:ind w:left="720" w:hanging="360"/>
      </w:pPr>
    </w:lvl>
    <w:lvl w:ilvl="1" w:tplc="FEC8E20A">
      <w:start w:val="1"/>
      <w:numFmt w:val="lowerLetter"/>
      <w:lvlText w:val="%2."/>
      <w:lvlJc w:val="left"/>
      <w:pPr>
        <w:ind w:left="1440" w:hanging="360"/>
      </w:pPr>
    </w:lvl>
    <w:lvl w:ilvl="2" w:tplc="4032198E">
      <w:start w:val="1"/>
      <w:numFmt w:val="lowerRoman"/>
      <w:lvlText w:val="%3."/>
      <w:lvlJc w:val="right"/>
      <w:pPr>
        <w:ind w:left="2160" w:hanging="180"/>
      </w:pPr>
    </w:lvl>
    <w:lvl w:ilvl="3" w:tplc="BE8A5986">
      <w:start w:val="1"/>
      <w:numFmt w:val="decimal"/>
      <w:lvlText w:val="%4."/>
      <w:lvlJc w:val="left"/>
      <w:pPr>
        <w:ind w:left="2880" w:hanging="360"/>
      </w:pPr>
    </w:lvl>
    <w:lvl w:ilvl="4" w:tplc="D736CD68">
      <w:start w:val="1"/>
      <w:numFmt w:val="lowerLetter"/>
      <w:lvlText w:val="%5."/>
      <w:lvlJc w:val="left"/>
      <w:pPr>
        <w:ind w:left="3600" w:hanging="360"/>
      </w:pPr>
    </w:lvl>
    <w:lvl w:ilvl="5" w:tplc="CDE44598">
      <w:start w:val="1"/>
      <w:numFmt w:val="lowerRoman"/>
      <w:lvlText w:val="%6."/>
      <w:lvlJc w:val="right"/>
      <w:pPr>
        <w:ind w:left="4320" w:hanging="180"/>
      </w:pPr>
    </w:lvl>
    <w:lvl w:ilvl="6" w:tplc="2DDA6754">
      <w:start w:val="1"/>
      <w:numFmt w:val="decimal"/>
      <w:lvlText w:val="%7."/>
      <w:lvlJc w:val="left"/>
      <w:pPr>
        <w:ind w:left="5040" w:hanging="360"/>
      </w:pPr>
    </w:lvl>
    <w:lvl w:ilvl="7" w:tplc="962EF6AC">
      <w:start w:val="1"/>
      <w:numFmt w:val="lowerLetter"/>
      <w:lvlText w:val="%8."/>
      <w:lvlJc w:val="left"/>
      <w:pPr>
        <w:ind w:left="5760" w:hanging="360"/>
      </w:pPr>
    </w:lvl>
    <w:lvl w:ilvl="8" w:tplc="D1CE4AA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822372F"/>
    <w:multiLevelType w:val="hybridMultilevel"/>
    <w:tmpl w:val="BA1C461A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3D8445AE">
      <w:start w:val="1"/>
      <w:numFmt w:val="lowerLetter"/>
      <w:lvlText w:val="%2."/>
      <w:lvlJc w:val="left"/>
      <w:pPr>
        <w:ind w:left="1080" w:hanging="360"/>
      </w:pPr>
    </w:lvl>
    <w:lvl w:ilvl="2" w:tplc="A2D8DE26">
      <w:start w:val="1"/>
      <w:numFmt w:val="lowerRoman"/>
      <w:lvlText w:val="%3."/>
      <w:lvlJc w:val="right"/>
      <w:pPr>
        <w:ind w:left="1800" w:hanging="180"/>
      </w:pPr>
    </w:lvl>
    <w:lvl w:ilvl="3" w:tplc="FE14F238">
      <w:start w:val="1"/>
      <w:numFmt w:val="decimal"/>
      <w:lvlText w:val="%4."/>
      <w:lvlJc w:val="left"/>
      <w:pPr>
        <w:ind w:left="2520" w:hanging="360"/>
      </w:pPr>
    </w:lvl>
    <w:lvl w:ilvl="4" w:tplc="EBE8CA12">
      <w:start w:val="1"/>
      <w:numFmt w:val="lowerLetter"/>
      <w:lvlText w:val="%5."/>
      <w:lvlJc w:val="left"/>
      <w:pPr>
        <w:ind w:left="3240" w:hanging="360"/>
      </w:pPr>
    </w:lvl>
    <w:lvl w:ilvl="5" w:tplc="953802B6">
      <w:start w:val="1"/>
      <w:numFmt w:val="lowerRoman"/>
      <w:lvlText w:val="%6."/>
      <w:lvlJc w:val="right"/>
      <w:pPr>
        <w:ind w:left="3960" w:hanging="180"/>
      </w:pPr>
    </w:lvl>
    <w:lvl w:ilvl="6" w:tplc="7BE6C75E">
      <w:start w:val="1"/>
      <w:numFmt w:val="decimal"/>
      <w:lvlText w:val="%7."/>
      <w:lvlJc w:val="left"/>
      <w:pPr>
        <w:ind w:left="4680" w:hanging="360"/>
      </w:pPr>
    </w:lvl>
    <w:lvl w:ilvl="7" w:tplc="E892B23C">
      <w:start w:val="1"/>
      <w:numFmt w:val="lowerLetter"/>
      <w:lvlText w:val="%8."/>
      <w:lvlJc w:val="left"/>
      <w:pPr>
        <w:ind w:left="5400" w:hanging="360"/>
      </w:pPr>
    </w:lvl>
    <w:lvl w:ilvl="8" w:tplc="4FB09EBE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9661556"/>
    <w:multiLevelType w:val="hybridMultilevel"/>
    <w:tmpl w:val="78408B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49CFC6CE"/>
    <w:multiLevelType w:val="hybridMultilevel"/>
    <w:tmpl w:val="FFFFFFFF"/>
    <w:lvl w:ilvl="0" w:tplc="59CC40C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CABC47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E7A68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96F5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C2832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0C41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363E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1245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98D2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242624"/>
    <w:multiLevelType w:val="hybridMultilevel"/>
    <w:tmpl w:val="7D8E0FD6"/>
    <w:lvl w:ilvl="0" w:tplc="16540758">
      <w:start w:val="1"/>
      <w:numFmt w:val="lowerLetter"/>
      <w:lvlText w:val="%1."/>
      <w:lvlJc w:val="left"/>
      <w:pPr>
        <w:ind w:left="720" w:hanging="360"/>
      </w:pPr>
    </w:lvl>
    <w:lvl w:ilvl="1" w:tplc="1F1CB7F8" w:tentative="1">
      <w:start w:val="1"/>
      <w:numFmt w:val="lowerLetter"/>
      <w:lvlText w:val="%2."/>
      <w:lvlJc w:val="left"/>
      <w:pPr>
        <w:ind w:left="1440" w:hanging="360"/>
      </w:pPr>
    </w:lvl>
    <w:lvl w:ilvl="2" w:tplc="47807742" w:tentative="1">
      <w:start w:val="1"/>
      <w:numFmt w:val="lowerRoman"/>
      <w:lvlText w:val="%3."/>
      <w:lvlJc w:val="right"/>
      <w:pPr>
        <w:ind w:left="2160" w:hanging="180"/>
      </w:pPr>
    </w:lvl>
    <w:lvl w:ilvl="3" w:tplc="8728853A" w:tentative="1">
      <w:start w:val="1"/>
      <w:numFmt w:val="decimal"/>
      <w:lvlText w:val="%4."/>
      <w:lvlJc w:val="left"/>
      <w:pPr>
        <w:ind w:left="2880" w:hanging="360"/>
      </w:pPr>
    </w:lvl>
    <w:lvl w:ilvl="4" w:tplc="9B4E92C2" w:tentative="1">
      <w:start w:val="1"/>
      <w:numFmt w:val="lowerLetter"/>
      <w:lvlText w:val="%5."/>
      <w:lvlJc w:val="left"/>
      <w:pPr>
        <w:ind w:left="3600" w:hanging="360"/>
      </w:pPr>
    </w:lvl>
    <w:lvl w:ilvl="5" w:tplc="9E1033D6" w:tentative="1">
      <w:start w:val="1"/>
      <w:numFmt w:val="lowerRoman"/>
      <w:lvlText w:val="%6."/>
      <w:lvlJc w:val="right"/>
      <w:pPr>
        <w:ind w:left="4320" w:hanging="180"/>
      </w:pPr>
    </w:lvl>
    <w:lvl w:ilvl="6" w:tplc="E5B4D2AE" w:tentative="1">
      <w:start w:val="1"/>
      <w:numFmt w:val="decimal"/>
      <w:lvlText w:val="%7."/>
      <w:lvlJc w:val="left"/>
      <w:pPr>
        <w:ind w:left="5040" w:hanging="360"/>
      </w:pPr>
    </w:lvl>
    <w:lvl w:ilvl="7" w:tplc="D8E097C0" w:tentative="1">
      <w:start w:val="1"/>
      <w:numFmt w:val="lowerLetter"/>
      <w:lvlText w:val="%8."/>
      <w:lvlJc w:val="left"/>
      <w:pPr>
        <w:ind w:left="5760" w:hanging="360"/>
      </w:pPr>
    </w:lvl>
    <w:lvl w:ilvl="8" w:tplc="2C5E984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E1662BB"/>
    <w:multiLevelType w:val="hybridMultilevel"/>
    <w:tmpl w:val="C50ABE1E"/>
    <w:lvl w:ilvl="0" w:tplc="A8880E54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595209E"/>
    <w:multiLevelType w:val="hybridMultilevel"/>
    <w:tmpl w:val="B9D22654"/>
    <w:lvl w:ilvl="0" w:tplc="F188B0E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FB28C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5278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CC4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8428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AE52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41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1049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BC1C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48B4A1"/>
    <w:multiLevelType w:val="hybridMultilevel"/>
    <w:tmpl w:val="AD2E6CA6"/>
    <w:lvl w:ilvl="0" w:tplc="78C8029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4E6CAD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A9464B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2E4AD3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EC0F0A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B01EEEF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FB4274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DE28C5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6A851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5" w15:restartNumberingAfterBreak="0">
    <w:nsid w:val="5984B585"/>
    <w:multiLevelType w:val="hybridMultilevel"/>
    <w:tmpl w:val="FFFFFFFF"/>
    <w:lvl w:ilvl="0" w:tplc="F40E611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232E21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DA0E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94A93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F870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842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AE68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3E21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77C0E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59F56937"/>
    <w:multiLevelType w:val="hybridMultilevel"/>
    <w:tmpl w:val="58368FA0"/>
    <w:lvl w:ilvl="0" w:tplc="647C87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06AC3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92E01D8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E2BF0A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A76C8E2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AB2C3E2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F8E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94EE9C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D34734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CE96745"/>
    <w:multiLevelType w:val="hybridMultilevel"/>
    <w:tmpl w:val="2A5C6A78"/>
    <w:lvl w:ilvl="0" w:tplc="F1A03276">
      <w:start w:val="1"/>
      <w:numFmt w:val="decimal"/>
      <w:lvlText w:val="%1."/>
      <w:lvlJc w:val="left"/>
      <w:pPr>
        <w:ind w:left="720" w:hanging="360"/>
      </w:pPr>
    </w:lvl>
    <w:lvl w:ilvl="1" w:tplc="52EA4E66">
      <w:start w:val="1"/>
      <w:numFmt w:val="lowerLetter"/>
      <w:lvlText w:val="%2."/>
      <w:lvlJc w:val="left"/>
      <w:pPr>
        <w:ind w:left="1440" w:hanging="360"/>
      </w:pPr>
    </w:lvl>
    <w:lvl w:ilvl="2" w:tplc="0EE85D84">
      <w:start w:val="1"/>
      <w:numFmt w:val="lowerRoman"/>
      <w:lvlText w:val="%3."/>
      <w:lvlJc w:val="right"/>
      <w:pPr>
        <w:ind w:left="2160" w:hanging="180"/>
      </w:pPr>
    </w:lvl>
    <w:lvl w:ilvl="3" w:tplc="F2CC389E">
      <w:start w:val="1"/>
      <w:numFmt w:val="decimal"/>
      <w:lvlText w:val="%4."/>
      <w:lvlJc w:val="left"/>
      <w:pPr>
        <w:ind w:left="2880" w:hanging="360"/>
      </w:pPr>
    </w:lvl>
    <w:lvl w:ilvl="4" w:tplc="74625176">
      <w:start w:val="1"/>
      <w:numFmt w:val="lowerLetter"/>
      <w:lvlText w:val="%5."/>
      <w:lvlJc w:val="left"/>
      <w:pPr>
        <w:ind w:left="3600" w:hanging="360"/>
      </w:pPr>
    </w:lvl>
    <w:lvl w:ilvl="5" w:tplc="7A601614">
      <w:start w:val="1"/>
      <w:numFmt w:val="lowerRoman"/>
      <w:lvlText w:val="%6."/>
      <w:lvlJc w:val="right"/>
      <w:pPr>
        <w:ind w:left="4320" w:hanging="180"/>
      </w:pPr>
    </w:lvl>
    <w:lvl w:ilvl="6" w:tplc="8390CA54">
      <w:start w:val="1"/>
      <w:numFmt w:val="decimal"/>
      <w:lvlText w:val="%7."/>
      <w:lvlJc w:val="left"/>
      <w:pPr>
        <w:ind w:left="5040" w:hanging="360"/>
      </w:pPr>
    </w:lvl>
    <w:lvl w:ilvl="7" w:tplc="747C50F6">
      <w:start w:val="1"/>
      <w:numFmt w:val="lowerLetter"/>
      <w:lvlText w:val="%8."/>
      <w:lvlJc w:val="left"/>
      <w:pPr>
        <w:ind w:left="5760" w:hanging="360"/>
      </w:pPr>
    </w:lvl>
    <w:lvl w:ilvl="8" w:tplc="5074CFB6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05094D6"/>
    <w:multiLevelType w:val="hybridMultilevel"/>
    <w:tmpl w:val="A6CA0442"/>
    <w:lvl w:ilvl="0" w:tplc="D3E47B5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D08DCA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2D055E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FC2BBD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8ECC64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53CF3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CC426B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9E964C2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468250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A56F5F"/>
    <w:multiLevelType w:val="hybridMultilevel"/>
    <w:tmpl w:val="E18C6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621FE1E2"/>
    <w:multiLevelType w:val="hybridMultilevel"/>
    <w:tmpl w:val="1EE0ED28"/>
    <w:lvl w:ilvl="0" w:tplc="9ADC6FA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34324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7A0A42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58E27D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D2087E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48C4FF9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95A54E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7044DE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803AB0F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2B1CC23"/>
    <w:multiLevelType w:val="hybridMultilevel"/>
    <w:tmpl w:val="FFFFFFFF"/>
    <w:lvl w:ilvl="0" w:tplc="969A1E88">
      <w:start w:val="1"/>
      <w:numFmt w:val="lowerLetter"/>
      <w:lvlText w:val="%1."/>
      <w:lvlJc w:val="left"/>
      <w:pPr>
        <w:ind w:left="720" w:hanging="360"/>
      </w:pPr>
    </w:lvl>
    <w:lvl w:ilvl="1" w:tplc="BFFEEA82">
      <w:start w:val="1"/>
      <w:numFmt w:val="lowerLetter"/>
      <w:lvlText w:val="%2."/>
      <w:lvlJc w:val="left"/>
      <w:pPr>
        <w:ind w:left="1440" w:hanging="360"/>
      </w:pPr>
    </w:lvl>
    <w:lvl w:ilvl="2" w:tplc="04127D22">
      <w:start w:val="1"/>
      <w:numFmt w:val="lowerRoman"/>
      <w:lvlText w:val="%3."/>
      <w:lvlJc w:val="right"/>
      <w:pPr>
        <w:ind w:left="2160" w:hanging="180"/>
      </w:pPr>
    </w:lvl>
    <w:lvl w:ilvl="3" w:tplc="E51E3FD6">
      <w:start w:val="1"/>
      <w:numFmt w:val="decimal"/>
      <w:lvlText w:val="%4."/>
      <w:lvlJc w:val="left"/>
      <w:pPr>
        <w:ind w:left="2880" w:hanging="360"/>
      </w:pPr>
    </w:lvl>
    <w:lvl w:ilvl="4" w:tplc="6D224960">
      <w:start w:val="1"/>
      <w:numFmt w:val="lowerLetter"/>
      <w:lvlText w:val="%5."/>
      <w:lvlJc w:val="left"/>
      <w:pPr>
        <w:ind w:left="3600" w:hanging="360"/>
      </w:pPr>
    </w:lvl>
    <w:lvl w:ilvl="5" w:tplc="5E66D80A">
      <w:start w:val="1"/>
      <w:numFmt w:val="lowerRoman"/>
      <w:lvlText w:val="%6."/>
      <w:lvlJc w:val="right"/>
      <w:pPr>
        <w:ind w:left="4320" w:hanging="180"/>
      </w:pPr>
    </w:lvl>
    <w:lvl w:ilvl="6" w:tplc="86C82F64">
      <w:start w:val="1"/>
      <w:numFmt w:val="decimal"/>
      <w:lvlText w:val="%7."/>
      <w:lvlJc w:val="left"/>
      <w:pPr>
        <w:ind w:left="5040" w:hanging="360"/>
      </w:pPr>
    </w:lvl>
    <w:lvl w:ilvl="7" w:tplc="8760DF92">
      <w:start w:val="1"/>
      <w:numFmt w:val="lowerLetter"/>
      <w:lvlText w:val="%8."/>
      <w:lvlJc w:val="left"/>
      <w:pPr>
        <w:ind w:left="5760" w:hanging="360"/>
      </w:pPr>
    </w:lvl>
    <w:lvl w:ilvl="8" w:tplc="7BA01AE2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3CA7647"/>
    <w:multiLevelType w:val="hybridMultilevel"/>
    <w:tmpl w:val="FFFFFFFF"/>
    <w:lvl w:ilvl="0" w:tplc="B606A91C">
      <w:start w:val="1"/>
      <w:numFmt w:val="lowerRoman"/>
      <w:lvlText w:val="%1."/>
      <w:lvlJc w:val="left"/>
      <w:pPr>
        <w:ind w:left="1080" w:hanging="360"/>
      </w:pPr>
    </w:lvl>
    <w:lvl w:ilvl="1" w:tplc="3AFAD5F8">
      <w:start w:val="1"/>
      <w:numFmt w:val="lowerLetter"/>
      <w:lvlText w:val="%2."/>
      <w:lvlJc w:val="left"/>
      <w:pPr>
        <w:ind w:left="1800" w:hanging="360"/>
      </w:pPr>
    </w:lvl>
    <w:lvl w:ilvl="2" w:tplc="07A2189C">
      <w:start w:val="1"/>
      <w:numFmt w:val="lowerRoman"/>
      <w:lvlText w:val="%3."/>
      <w:lvlJc w:val="right"/>
      <w:pPr>
        <w:ind w:left="2520" w:hanging="180"/>
      </w:pPr>
    </w:lvl>
    <w:lvl w:ilvl="3" w:tplc="81C27D54">
      <w:start w:val="1"/>
      <w:numFmt w:val="decimal"/>
      <w:lvlText w:val="%4."/>
      <w:lvlJc w:val="left"/>
      <w:pPr>
        <w:ind w:left="3240" w:hanging="360"/>
      </w:pPr>
    </w:lvl>
    <w:lvl w:ilvl="4" w:tplc="7C123992">
      <w:start w:val="1"/>
      <w:numFmt w:val="lowerLetter"/>
      <w:lvlText w:val="%5."/>
      <w:lvlJc w:val="left"/>
      <w:pPr>
        <w:ind w:left="3960" w:hanging="360"/>
      </w:pPr>
    </w:lvl>
    <w:lvl w:ilvl="5" w:tplc="121052A8">
      <w:start w:val="1"/>
      <w:numFmt w:val="lowerRoman"/>
      <w:lvlText w:val="%6."/>
      <w:lvlJc w:val="right"/>
      <w:pPr>
        <w:ind w:left="4680" w:hanging="180"/>
      </w:pPr>
    </w:lvl>
    <w:lvl w:ilvl="6" w:tplc="591CEB2C">
      <w:start w:val="1"/>
      <w:numFmt w:val="decimal"/>
      <w:lvlText w:val="%7."/>
      <w:lvlJc w:val="left"/>
      <w:pPr>
        <w:ind w:left="5400" w:hanging="360"/>
      </w:pPr>
    </w:lvl>
    <w:lvl w:ilvl="7" w:tplc="92F06540">
      <w:start w:val="1"/>
      <w:numFmt w:val="lowerLetter"/>
      <w:lvlText w:val="%8."/>
      <w:lvlJc w:val="left"/>
      <w:pPr>
        <w:ind w:left="6120" w:hanging="360"/>
      </w:pPr>
    </w:lvl>
    <w:lvl w:ilvl="8" w:tplc="C3AAD558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64D616FA"/>
    <w:multiLevelType w:val="hybridMultilevel"/>
    <w:tmpl w:val="884071E0"/>
    <w:lvl w:ilvl="0" w:tplc="0DE4396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C0477F8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2DEF4D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20AFC0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1466AC8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D5B4D8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806ADF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FC46A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3398D08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4" w15:restartNumberingAfterBreak="0">
    <w:nsid w:val="687C3150"/>
    <w:multiLevelType w:val="hybridMultilevel"/>
    <w:tmpl w:val="33FCB1B4"/>
    <w:lvl w:ilvl="0" w:tplc="E70445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A381ED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7D04876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FA584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504B23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12B06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D5C40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4C8D72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C26C5CC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CE31B78"/>
    <w:multiLevelType w:val="hybridMultilevel"/>
    <w:tmpl w:val="C1208352"/>
    <w:lvl w:ilvl="0" w:tplc="4350E56E">
      <w:start w:val="1"/>
      <w:numFmt w:val="bullet"/>
      <w:lvlText w:val="-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6E287601"/>
    <w:multiLevelType w:val="hybridMultilevel"/>
    <w:tmpl w:val="FFFFFFFF"/>
    <w:lvl w:ilvl="0" w:tplc="CBE47DAA">
      <w:start w:val="1"/>
      <w:numFmt w:val="decimal"/>
      <w:lvlText w:val="%1."/>
      <w:lvlJc w:val="left"/>
      <w:pPr>
        <w:ind w:left="360" w:hanging="360"/>
      </w:pPr>
    </w:lvl>
    <w:lvl w:ilvl="1" w:tplc="49B64FA0">
      <w:start w:val="1"/>
      <w:numFmt w:val="lowerLetter"/>
      <w:lvlText w:val="%2."/>
      <w:lvlJc w:val="left"/>
      <w:pPr>
        <w:ind w:left="1080" w:hanging="360"/>
      </w:pPr>
    </w:lvl>
    <w:lvl w:ilvl="2" w:tplc="228A7F68">
      <w:start w:val="1"/>
      <w:numFmt w:val="lowerRoman"/>
      <w:lvlText w:val="%3."/>
      <w:lvlJc w:val="right"/>
      <w:pPr>
        <w:ind w:left="1800" w:hanging="180"/>
      </w:pPr>
    </w:lvl>
    <w:lvl w:ilvl="3" w:tplc="3FDEAD62">
      <w:start w:val="1"/>
      <w:numFmt w:val="decimal"/>
      <w:lvlText w:val="%4."/>
      <w:lvlJc w:val="left"/>
      <w:pPr>
        <w:ind w:left="2520" w:hanging="360"/>
      </w:pPr>
    </w:lvl>
    <w:lvl w:ilvl="4" w:tplc="20D27B4C">
      <w:start w:val="1"/>
      <w:numFmt w:val="lowerLetter"/>
      <w:lvlText w:val="%5."/>
      <w:lvlJc w:val="left"/>
      <w:pPr>
        <w:ind w:left="3240" w:hanging="360"/>
      </w:pPr>
    </w:lvl>
    <w:lvl w:ilvl="5" w:tplc="7E982D28">
      <w:start w:val="1"/>
      <w:numFmt w:val="lowerRoman"/>
      <w:lvlText w:val="%6."/>
      <w:lvlJc w:val="right"/>
      <w:pPr>
        <w:ind w:left="3960" w:hanging="180"/>
      </w:pPr>
    </w:lvl>
    <w:lvl w:ilvl="6" w:tplc="C0D2C6D2">
      <w:start w:val="1"/>
      <w:numFmt w:val="decimal"/>
      <w:lvlText w:val="%7."/>
      <w:lvlJc w:val="left"/>
      <w:pPr>
        <w:ind w:left="4680" w:hanging="360"/>
      </w:pPr>
    </w:lvl>
    <w:lvl w:ilvl="7" w:tplc="FE5EFB2C">
      <w:start w:val="1"/>
      <w:numFmt w:val="lowerLetter"/>
      <w:lvlText w:val="%8."/>
      <w:lvlJc w:val="left"/>
      <w:pPr>
        <w:ind w:left="5400" w:hanging="360"/>
      </w:pPr>
    </w:lvl>
    <w:lvl w:ilvl="8" w:tplc="7D3845B2">
      <w:start w:val="1"/>
      <w:numFmt w:val="lowerRoman"/>
      <w:lvlText w:val="%9."/>
      <w:lvlJc w:val="right"/>
      <w:pPr>
        <w:ind w:left="6120" w:hanging="180"/>
      </w:pPr>
    </w:lvl>
  </w:abstractNum>
  <w:abstractNum w:abstractNumId="67" w15:restartNumberingAfterBreak="0">
    <w:nsid w:val="73442A20"/>
    <w:multiLevelType w:val="hybridMultilevel"/>
    <w:tmpl w:val="6EE27296"/>
    <w:lvl w:ilvl="0" w:tplc="7C7C2E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53DEBF5E">
      <w:start w:val="1"/>
      <w:numFmt w:val="lowerLetter"/>
      <w:lvlText w:val="%2."/>
      <w:lvlJc w:val="left"/>
      <w:pPr>
        <w:ind w:left="1440" w:hanging="360"/>
      </w:pPr>
    </w:lvl>
    <w:lvl w:ilvl="2" w:tplc="02944376">
      <w:start w:val="1"/>
      <w:numFmt w:val="lowerRoman"/>
      <w:lvlText w:val="%3."/>
      <w:lvlJc w:val="right"/>
      <w:pPr>
        <w:ind w:left="2160" w:hanging="180"/>
      </w:pPr>
    </w:lvl>
    <w:lvl w:ilvl="3" w:tplc="83027BA8">
      <w:start w:val="1"/>
      <w:numFmt w:val="decimal"/>
      <w:lvlText w:val="%4."/>
      <w:lvlJc w:val="left"/>
      <w:pPr>
        <w:ind w:left="2880" w:hanging="360"/>
      </w:pPr>
    </w:lvl>
    <w:lvl w:ilvl="4" w:tplc="7A34ACD2">
      <w:start w:val="1"/>
      <w:numFmt w:val="lowerLetter"/>
      <w:lvlText w:val="%5."/>
      <w:lvlJc w:val="left"/>
      <w:pPr>
        <w:ind w:left="3600" w:hanging="360"/>
      </w:pPr>
    </w:lvl>
    <w:lvl w:ilvl="5" w:tplc="8904CD52">
      <w:start w:val="1"/>
      <w:numFmt w:val="lowerRoman"/>
      <w:lvlText w:val="%6."/>
      <w:lvlJc w:val="right"/>
      <w:pPr>
        <w:ind w:left="4320" w:hanging="180"/>
      </w:pPr>
    </w:lvl>
    <w:lvl w:ilvl="6" w:tplc="688E6D7E">
      <w:start w:val="1"/>
      <w:numFmt w:val="decimal"/>
      <w:lvlText w:val="%7."/>
      <w:lvlJc w:val="left"/>
      <w:pPr>
        <w:ind w:left="5040" w:hanging="360"/>
      </w:pPr>
    </w:lvl>
    <w:lvl w:ilvl="7" w:tplc="0C4404D8">
      <w:start w:val="1"/>
      <w:numFmt w:val="lowerLetter"/>
      <w:lvlText w:val="%8."/>
      <w:lvlJc w:val="left"/>
      <w:pPr>
        <w:ind w:left="5760" w:hanging="360"/>
      </w:pPr>
    </w:lvl>
    <w:lvl w:ilvl="8" w:tplc="2048B2BE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4760848"/>
    <w:multiLevelType w:val="hybridMultilevel"/>
    <w:tmpl w:val="586ECC56"/>
    <w:lvl w:ilvl="0" w:tplc="84789A0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0AC2D1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50F431D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E02845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ACD5F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A886C10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55E643A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20A5BE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70484C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57DC696"/>
    <w:multiLevelType w:val="hybridMultilevel"/>
    <w:tmpl w:val="FFFFFFFF"/>
    <w:lvl w:ilvl="0" w:tplc="D070F0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6CE041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65CB8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6025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02BB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424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7AAAE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DECE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30F8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7572820"/>
    <w:multiLevelType w:val="hybridMultilevel"/>
    <w:tmpl w:val="1D20BBB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1" w15:restartNumberingAfterBreak="0">
    <w:nsid w:val="789D980C"/>
    <w:multiLevelType w:val="hybridMultilevel"/>
    <w:tmpl w:val="0440626E"/>
    <w:lvl w:ilvl="0" w:tplc="70DC117E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69D80A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C2EEB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CCC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3CB4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EA29F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82F0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22F6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5006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9C96CB4"/>
    <w:multiLevelType w:val="hybridMultilevel"/>
    <w:tmpl w:val="7D8E0FD6"/>
    <w:lvl w:ilvl="0" w:tplc="B78865E0">
      <w:start w:val="1"/>
      <w:numFmt w:val="lowerLetter"/>
      <w:lvlText w:val="%1."/>
      <w:lvlJc w:val="left"/>
      <w:pPr>
        <w:ind w:left="720" w:hanging="360"/>
      </w:pPr>
    </w:lvl>
    <w:lvl w:ilvl="1" w:tplc="A69419CC" w:tentative="1">
      <w:start w:val="1"/>
      <w:numFmt w:val="lowerLetter"/>
      <w:lvlText w:val="%2."/>
      <w:lvlJc w:val="left"/>
      <w:pPr>
        <w:ind w:left="1440" w:hanging="360"/>
      </w:pPr>
    </w:lvl>
    <w:lvl w:ilvl="2" w:tplc="EAC04BEA" w:tentative="1">
      <w:start w:val="1"/>
      <w:numFmt w:val="lowerRoman"/>
      <w:lvlText w:val="%3."/>
      <w:lvlJc w:val="right"/>
      <w:pPr>
        <w:ind w:left="2160" w:hanging="180"/>
      </w:pPr>
    </w:lvl>
    <w:lvl w:ilvl="3" w:tplc="A928EA80" w:tentative="1">
      <w:start w:val="1"/>
      <w:numFmt w:val="decimal"/>
      <w:lvlText w:val="%4."/>
      <w:lvlJc w:val="left"/>
      <w:pPr>
        <w:ind w:left="2880" w:hanging="360"/>
      </w:pPr>
    </w:lvl>
    <w:lvl w:ilvl="4" w:tplc="D8084D12" w:tentative="1">
      <w:start w:val="1"/>
      <w:numFmt w:val="lowerLetter"/>
      <w:lvlText w:val="%5."/>
      <w:lvlJc w:val="left"/>
      <w:pPr>
        <w:ind w:left="3600" w:hanging="360"/>
      </w:pPr>
    </w:lvl>
    <w:lvl w:ilvl="5" w:tplc="17D216FA" w:tentative="1">
      <w:start w:val="1"/>
      <w:numFmt w:val="lowerRoman"/>
      <w:lvlText w:val="%6."/>
      <w:lvlJc w:val="right"/>
      <w:pPr>
        <w:ind w:left="4320" w:hanging="180"/>
      </w:pPr>
    </w:lvl>
    <w:lvl w:ilvl="6" w:tplc="E6BA213A" w:tentative="1">
      <w:start w:val="1"/>
      <w:numFmt w:val="decimal"/>
      <w:lvlText w:val="%7."/>
      <w:lvlJc w:val="left"/>
      <w:pPr>
        <w:ind w:left="5040" w:hanging="360"/>
      </w:pPr>
    </w:lvl>
    <w:lvl w:ilvl="7" w:tplc="FABEE1C6" w:tentative="1">
      <w:start w:val="1"/>
      <w:numFmt w:val="lowerLetter"/>
      <w:lvlText w:val="%8."/>
      <w:lvlJc w:val="left"/>
      <w:pPr>
        <w:ind w:left="5760" w:hanging="360"/>
      </w:pPr>
    </w:lvl>
    <w:lvl w:ilvl="8" w:tplc="150847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CCB09F0"/>
    <w:multiLevelType w:val="hybridMultilevel"/>
    <w:tmpl w:val="90B01714"/>
    <w:lvl w:ilvl="0" w:tplc="2DB6E51A">
      <w:start w:val="1"/>
      <w:numFmt w:val="lowerLetter"/>
      <w:lvlText w:val="%1."/>
      <w:lvlJc w:val="left"/>
      <w:pPr>
        <w:ind w:left="0" w:hanging="360"/>
      </w:pPr>
    </w:lvl>
    <w:lvl w:ilvl="1" w:tplc="DD1E6A54">
      <w:start w:val="1"/>
      <w:numFmt w:val="lowerLetter"/>
      <w:lvlText w:val="%2."/>
      <w:lvlJc w:val="left"/>
      <w:pPr>
        <w:ind w:left="720" w:hanging="360"/>
      </w:pPr>
    </w:lvl>
    <w:lvl w:ilvl="2" w:tplc="AF22447C">
      <w:start w:val="1"/>
      <w:numFmt w:val="lowerRoman"/>
      <w:lvlText w:val="%3."/>
      <w:lvlJc w:val="right"/>
      <w:pPr>
        <w:ind w:left="1440" w:hanging="180"/>
      </w:pPr>
    </w:lvl>
    <w:lvl w:ilvl="3" w:tplc="A0D208FA">
      <w:start w:val="1"/>
      <w:numFmt w:val="decimal"/>
      <w:lvlText w:val="%4."/>
      <w:lvlJc w:val="left"/>
      <w:pPr>
        <w:ind w:left="2160" w:hanging="360"/>
      </w:pPr>
    </w:lvl>
    <w:lvl w:ilvl="4" w:tplc="E206841A">
      <w:start w:val="1"/>
      <w:numFmt w:val="lowerLetter"/>
      <w:lvlText w:val="%5."/>
      <w:lvlJc w:val="left"/>
      <w:pPr>
        <w:ind w:left="2880" w:hanging="360"/>
      </w:pPr>
    </w:lvl>
    <w:lvl w:ilvl="5" w:tplc="83B8D1EA">
      <w:start w:val="1"/>
      <w:numFmt w:val="lowerRoman"/>
      <w:lvlText w:val="%6."/>
      <w:lvlJc w:val="right"/>
      <w:pPr>
        <w:ind w:left="3600" w:hanging="180"/>
      </w:pPr>
    </w:lvl>
    <w:lvl w:ilvl="6" w:tplc="A7142030">
      <w:start w:val="1"/>
      <w:numFmt w:val="decimal"/>
      <w:lvlText w:val="%7."/>
      <w:lvlJc w:val="left"/>
      <w:pPr>
        <w:ind w:left="4320" w:hanging="360"/>
      </w:pPr>
    </w:lvl>
    <w:lvl w:ilvl="7" w:tplc="155AA226">
      <w:start w:val="1"/>
      <w:numFmt w:val="lowerLetter"/>
      <w:lvlText w:val="%8."/>
      <w:lvlJc w:val="left"/>
      <w:pPr>
        <w:ind w:left="5040" w:hanging="360"/>
      </w:pPr>
    </w:lvl>
    <w:lvl w:ilvl="8" w:tplc="FE8CDFCC">
      <w:start w:val="1"/>
      <w:numFmt w:val="lowerRoman"/>
      <w:lvlText w:val="%9."/>
      <w:lvlJc w:val="right"/>
      <w:pPr>
        <w:ind w:left="5760" w:hanging="180"/>
      </w:pPr>
    </w:lvl>
  </w:abstractNum>
  <w:abstractNum w:abstractNumId="74" w15:restartNumberingAfterBreak="0">
    <w:nsid w:val="7D2CBEC6"/>
    <w:multiLevelType w:val="hybridMultilevel"/>
    <w:tmpl w:val="D63E8FDC"/>
    <w:lvl w:ilvl="0" w:tplc="75E65CAC">
      <w:start w:val="1"/>
      <w:numFmt w:val="lowerLetter"/>
      <w:lvlText w:val="%1."/>
      <w:lvlJc w:val="left"/>
      <w:pPr>
        <w:ind w:left="0" w:hanging="360"/>
      </w:pPr>
    </w:lvl>
    <w:lvl w:ilvl="1" w:tplc="B6682CFE">
      <w:start w:val="1"/>
      <w:numFmt w:val="lowerLetter"/>
      <w:lvlText w:val="%2."/>
      <w:lvlJc w:val="left"/>
      <w:pPr>
        <w:ind w:left="720" w:hanging="360"/>
      </w:pPr>
    </w:lvl>
    <w:lvl w:ilvl="2" w:tplc="79228CCE">
      <w:start w:val="1"/>
      <w:numFmt w:val="lowerRoman"/>
      <w:lvlText w:val="%3."/>
      <w:lvlJc w:val="right"/>
      <w:pPr>
        <w:ind w:left="1440" w:hanging="180"/>
      </w:pPr>
    </w:lvl>
    <w:lvl w:ilvl="3" w:tplc="610EF36A">
      <w:start w:val="1"/>
      <w:numFmt w:val="decimal"/>
      <w:lvlText w:val="%4."/>
      <w:lvlJc w:val="left"/>
      <w:pPr>
        <w:ind w:left="2160" w:hanging="360"/>
      </w:pPr>
    </w:lvl>
    <w:lvl w:ilvl="4" w:tplc="C1F2F308">
      <w:start w:val="1"/>
      <w:numFmt w:val="lowerLetter"/>
      <w:lvlText w:val="%5."/>
      <w:lvlJc w:val="left"/>
      <w:pPr>
        <w:ind w:left="2880" w:hanging="360"/>
      </w:pPr>
    </w:lvl>
    <w:lvl w:ilvl="5" w:tplc="44D86E4E">
      <w:start w:val="1"/>
      <w:numFmt w:val="lowerRoman"/>
      <w:lvlText w:val="%6."/>
      <w:lvlJc w:val="right"/>
      <w:pPr>
        <w:ind w:left="3600" w:hanging="180"/>
      </w:pPr>
    </w:lvl>
    <w:lvl w:ilvl="6" w:tplc="FF2AAC76">
      <w:start w:val="1"/>
      <w:numFmt w:val="decimal"/>
      <w:lvlText w:val="%7."/>
      <w:lvlJc w:val="left"/>
      <w:pPr>
        <w:ind w:left="4320" w:hanging="360"/>
      </w:pPr>
    </w:lvl>
    <w:lvl w:ilvl="7" w:tplc="DDC69D6C">
      <w:start w:val="1"/>
      <w:numFmt w:val="lowerLetter"/>
      <w:lvlText w:val="%8."/>
      <w:lvlJc w:val="left"/>
      <w:pPr>
        <w:ind w:left="5040" w:hanging="360"/>
      </w:pPr>
    </w:lvl>
    <w:lvl w:ilvl="8" w:tplc="BC269108">
      <w:start w:val="1"/>
      <w:numFmt w:val="lowerRoman"/>
      <w:lvlText w:val="%9."/>
      <w:lvlJc w:val="right"/>
      <w:pPr>
        <w:ind w:left="5760" w:hanging="180"/>
      </w:pPr>
    </w:lvl>
  </w:abstractNum>
  <w:abstractNum w:abstractNumId="75" w15:restartNumberingAfterBreak="0">
    <w:nsid w:val="7D843DC1"/>
    <w:multiLevelType w:val="hybridMultilevel"/>
    <w:tmpl w:val="FFFFFFFF"/>
    <w:lvl w:ilvl="0" w:tplc="6AFE0AFA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9960771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956AADE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298AD62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9B852C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CEEA5C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DF4041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0DEC0C2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469661E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6" w15:restartNumberingAfterBreak="0">
    <w:nsid w:val="7DC129C5"/>
    <w:multiLevelType w:val="hybridMultilevel"/>
    <w:tmpl w:val="7D8E0FD6"/>
    <w:lvl w:ilvl="0" w:tplc="36746D2E">
      <w:start w:val="1"/>
      <w:numFmt w:val="lowerLetter"/>
      <w:lvlText w:val="%1."/>
      <w:lvlJc w:val="left"/>
      <w:pPr>
        <w:ind w:left="720" w:hanging="360"/>
      </w:pPr>
    </w:lvl>
    <w:lvl w:ilvl="1" w:tplc="F110A854" w:tentative="1">
      <w:start w:val="1"/>
      <w:numFmt w:val="lowerLetter"/>
      <w:lvlText w:val="%2."/>
      <w:lvlJc w:val="left"/>
      <w:pPr>
        <w:ind w:left="1440" w:hanging="360"/>
      </w:pPr>
    </w:lvl>
    <w:lvl w:ilvl="2" w:tplc="09CE82E2" w:tentative="1">
      <w:start w:val="1"/>
      <w:numFmt w:val="lowerRoman"/>
      <w:lvlText w:val="%3."/>
      <w:lvlJc w:val="right"/>
      <w:pPr>
        <w:ind w:left="2160" w:hanging="180"/>
      </w:pPr>
    </w:lvl>
    <w:lvl w:ilvl="3" w:tplc="7D6E535E" w:tentative="1">
      <w:start w:val="1"/>
      <w:numFmt w:val="decimal"/>
      <w:lvlText w:val="%4."/>
      <w:lvlJc w:val="left"/>
      <w:pPr>
        <w:ind w:left="2880" w:hanging="360"/>
      </w:pPr>
    </w:lvl>
    <w:lvl w:ilvl="4" w:tplc="BC78F7DA" w:tentative="1">
      <w:start w:val="1"/>
      <w:numFmt w:val="lowerLetter"/>
      <w:lvlText w:val="%5."/>
      <w:lvlJc w:val="left"/>
      <w:pPr>
        <w:ind w:left="3600" w:hanging="360"/>
      </w:pPr>
    </w:lvl>
    <w:lvl w:ilvl="5" w:tplc="29340516" w:tentative="1">
      <w:start w:val="1"/>
      <w:numFmt w:val="lowerRoman"/>
      <w:lvlText w:val="%6."/>
      <w:lvlJc w:val="right"/>
      <w:pPr>
        <w:ind w:left="4320" w:hanging="180"/>
      </w:pPr>
    </w:lvl>
    <w:lvl w:ilvl="6" w:tplc="820CA3A8" w:tentative="1">
      <w:start w:val="1"/>
      <w:numFmt w:val="decimal"/>
      <w:lvlText w:val="%7."/>
      <w:lvlJc w:val="left"/>
      <w:pPr>
        <w:ind w:left="5040" w:hanging="360"/>
      </w:pPr>
    </w:lvl>
    <w:lvl w:ilvl="7" w:tplc="E1D2D828" w:tentative="1">
      <w:start w:val="1"/>
      <w:numFmt w:val="lowerLetter"/>
      <w:lvlText w:val="%8."/>
      <w:lvlJc w:val="left"/>
      <w:pPr>
        <w:ind w:left="5760" w:hanging="360"/>
      </w:pPr>
    </w:lvl>
    <w:lvl w:ilvl="8" w:tplc="2DC06A1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E62DD7F"/>
    <w:multiLevelType w:val="hybridMultilevel"/>
    <w:tmpl w:val="1EE48C40"/>
    <w:lvl w:ilvl="0" w:tplc="ED068872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DD5EDE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5108E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76AC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E30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E02CB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5470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A2E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838C3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FD3946F"/>
    <w:multiLevelType w:val="hybridMultilevel"/>
    <w:tmpl w:val="31D8879A"/>
    <w:lvl w:ilvl="0" w:tplc="C24C579A">
      <w:start w:val="1"/>
      <w:numFmt w:val="lowerLetter"/>
      <w:lvlText w:val="%1."/>
      <w:lvlJc w:val="left"/>
      <w:pPr>
        <w:ind w:left="720" w:hanging="360"/>
      </w:pPr>
    </w:lvl>
    <w:lvl w:ilvl="1" w:tplc="1FE4F1C6">
      <w:start w:val="1"/>
      <w:numFmt w:val="lowerLetter"/>
      <w:lvlText w:val="%2."/>
      <w:lvlJc w:val="left"/>
      <w:pPr>
        <w:ind w:left="1440" w:hanging="360"/>
      </w:pPr>
    </w:lvl>
    <w:lvl w:ilvl="2" w:tplc="DB922AC4">
      <w:start w:val="1"/>
      <w:numFmt w:val="lowerRoman"/>
      <w:lvlText w:val="%3."/>
      <w:lvlJc w:val="right"/>
      <w:pPr>
        <w:ind w:left="2160" w:hanging="180"/>
      </w:pPr>
    </w:lvl>
    <w:lvl w:ilvl="3" w:tplc="1A906AB8">
      <w:start w:val="1"/>
      <w:numFmt w:val="decimal"/>
      <w:lvlText w:val="%4."/>
      <w:lvlJc w:val="left"/>
      <w:pPr>
        <w:ind w:left="2880" w:hanging="360"/>
      </w:pPr>
    </w:lvl>
    <w:lvl w:ilvl="4" w:tplc="95EE542A">
      <w:start w:val="1"/>
      <w:numFmt w:val="lowerLetter"/>
      <w:lvlText w:val="%5."/>
      <w:lvlJc w:val="left"/>
      <w:pPr>
        <w:ind w:left="3600" w:hanging="360"/>
      </w:pPr>
    </w:lvl>
    <w:lvl w:ilvl="5" w:tplc="4A86783A">
      <w:start w:val="1"/>
      <w:numFmt w:val="lowerRoman"/>
      <w:lvlText w:val="%6."/>
      <w:lvlJc w:val="right"/>
      <w:pPr>
        <w:ind w:left="4320" w:hanging="180"/>
      </w:pPr>
    </w:lvl>
    <w:lvl w:ilvl="6" w:tplc="B344C46C">
      <w:start w:val="1"/>
      <w:numFmt w:val="decimal"/>
      <w:lvlText w:val="%7."/>
      <w:lvlJc w:val="left"/>
      <w:pPr>
        <w:ind w:left="5040" w:hanging="360"/>
      </w:pPr>
    </w:lvl>
    <w:lvl w:ilvl="7" w:tplc="0AB05130">
      <w:start w:val="1"/>
      <w:numFmt w:val="lowerLetter"/>
      <w:lvlText w:val="%8."/>
      <w:lvlJc w:val="left"/>
      <w:pPr>
        <w:ind w:left="5760" w:hanging="360"/>
      </w:pPr>
    </w:lvl>
    <w:lvl w:ilvl="8" w:tplc="2778A13A">
      <w:start w:val="1"/>
      <w:numFmt w:val="lowerRoman"/>
      <w:lvlText w:val="%9."/>
      <w:lvlJc w:val="right"/>
      <w:pPr>
        <w:ind w:left="6480" w:hanging="180"/>
      </w:pPr>
    </w:lvl>
  </w:abstractNum>
  <w:num w:numId="1" w16cid:durableId="1271159703">
    <w:abstractNumId w:val="7"/>
  </w:num>
  <w:num w:numId="2" w16cid:durableId="274140480">
    <w:abstractNumId w:val="3"/>
  </w:num>
  <w:num w:numId="3" w16cid:durableId="1261449474">
    <w:abstractNumId w:val="73"/>
  </w:num>
  <w:num w:numId="4" w16cid:durableId="889028530">
    <w:abstractNumId w:val="6"/>
  </w:num>
  <w:num w:numId="5" w16cid:durableId="1238595161">
    <w:abstractNumId w:val="40"/>
  </w:num>
  <w:num w:numId="6" w16cid:durableId="1607497769">
    <w:abstractNumId w:val="5"/>
  </w:num>
  <w:num w:numId="7" w16cid:durableId="2135176632">
    <w:abstractNumId w:val="28"/>
  </w:num>
  <w:num w:numId="8" w16cid:durableId="2012561491">
    <w:abstractNumId w:val="29"/>
  </w:num>
  <w:num w:numId="9" w16cid:durableId="41177134">
    <w:abstractNumId w:val="43"/>
  </w:num>
  <w:num w:numId="10" w16cid:durableId="538320904">
    <w:abstractNumId w:val="74"/>
  </w:num>
  <w:num w:numId="11" w16cid:durableId="992106967">
    <w:abstractNumId w:val="21"/>
  </w:num>
  <w:num w:numId="12" w16cid:durableId="957637515">
    <w:abstractNumId w:val="46"/>
  </w:num>
  <w:num w:numId="13" w16cid:durableId="405222935">
    <w:abstractNumId w:val="52"/>
  </w:num>
  <w:num w:numId="14" w16cid:durableId="1700544099">
    <w:abstractNumId w:val="44"/>
  </w:num>
  <w:num w:numId="15" w16cid:durableId="1244221729">
    <w:abstractNumId w:val="17"/>
  </w:num>
  <w:num w:numId="16" w16cid:durableId="882061427">
    <w:abstractNumId w:val="9"/>
  </w:num>
  <w:num w:numId="17" w16cid:durableId="887062392">
    <w:abstractNumId w:val="66"/>
  </w:num>
  <w:num w:numId="18" w16cid:durableId="1112479709">
    <w:abstractNumId w:val="48"/>
  </w:num>
  <w:num w:numId="19" w16cid:durableId="1113599453">
    <w:abstractNumId w:val="1"/>
  </w:num>
  <w:num w:numId="20" w16cid:durableId="1143548832">
    <w:abstractNumId w:val="37"/>
  </w:num>
  <w:num w:numId="21" w16cid:durableId="1795362221">
    <w:abstractNumId w:val="30"/>
  </w:num>
  <w:num w:numId="22" w16cid:durableId="569729414">
    <w:abstractNumId w:val="34"/>
  </w:num>
  <w:num w:numId="23" w16cid:durableId="355737749">
    <w:abstractNumId w:val="78"/>
  </w:num>
  <w:num w:numId="24" w16cid:durableId="964698123">
    <w:abstractNumId w:val="19"/>
  </w:num>
  <w:num w:numId="25" w16cid:durableId="738400639">
    <w:abstractNumId w:val="63"/>
  </w:num>
  <w:num w:numId="26" w16cid:durableId="1633712814">
    <w:abstractNumId w:val="8"/>
  </w:num>
  <w:num w:numId="27" w16cid:durableId="1062605040">
    <w:abstractNumId w:val="36"/>
  </w:num>
  <w:num w:numId="28" w16cid:durableId="766119378">
    <w:abstractNumId w:val="58"/>
  </w:num>
  <w:num w:numId="29" w16cid:durableId="958145678">
    <w:abstractNumId w:val="67"/>
  </w:num>
  <w:num w:numId="30" w16cid:durableId="2096895452">
    <w:abstractNumId w:val="77"/>
  </w:num>
  <w:num w:numId="31" w16cid:durableId="849880006">
    <w:abstractNumId w:val="38"/>
  </w:num>
  <w:num w:numId="32" w16cid:durableId="1489637437">
    <w:abstractNumId w:val="71"/>
  </w:num>
  <w:num w:numId="33" w16cid:durableId="867716284">
    <w:abstractNumId w:val="68"/>
  </w:num>
  <w:num w:numId="34" w16cid:durableId="1158378827">
    <w:abstractNumId w:val="53"/>
  </w:num>
  <w:num w:numId="35" w16cid:durableId="1381828088">
    <w:abstractNumId w:val="4"/>
  </w:num>
  <w:num w:numId="36" w16cid:durableId="439878439">
    <w:abstractNumId w:val="22"/>
  </w:num>
  <w:num w:numId="37" w16cid:durableId="1059866583">
    <w:abstractNumId w:val="47"/>
  </w:num>
  <w:num w:numId="38" w16cid:durableId="338578663">
    <w:abstractNumId w:val="35"/>
  </w:num>
  <w:num w:numId="39" w16cid:durableId="1535000957">
    <w:abstractNumId w:val="54"/>
  </w:num>
  <w:num w:numId="40" w16cid:durableId="1761372909">
    <w:abstractNumId w:val="14"/>
  </w:num>
  <w:num w:numId="41" w16cid:durableId="168302055">
    <w:abstractNumId w:val="64"/>
  </w:num>
  <w:num w:numId="42" w16cid:durableId="1797287462">
    <w:abstractNumId w:val="45"/>
  </w:num>
  <w:num w:numId="43" w16cid:durableId="1949005332">
    <w:abstractNumId w:val="23"/>
  </w:num>
  <w:num w:numId="44" w16cid:durableId="1624506773">
    <w:abstractNumId w:val="56"/>
  </w:num>
  <w:num w:numId="45" w16cid:durableId="314141564">
    <w:abstractNumId w:val="18"/>
  </w:num>
  <w:num w:numId="46" w16cid:durableId="2042633887">
    <w:abstractNumId w:val="10"/>
  </w:num>
  <w:num w:numId="47" w16cid:durableId="1021198921">
    <w:abstractNumId w:val="13"/>
  </w:num>
  <w:num w:numId="48" w16cid:durableId="2095394940">
    <w:abstractNumId w:val="26"/>
  </w:num>
  <w:num w:numId="49" w16cid:durableId="891431001">
    <w:abstractNumId w:val="0"/>
  </w:num>
  <w:num w:numId="50" w16cid:durableId="1221787801">
    <w:abstractNumId w:val="60"/>
  </w:num>
  <w:num w:numId="51" w16cid:durableId="1998878100">
    <w:abstractNumId w:val="31"/>
  </w:num>
  <w:num w:numId="52" w16cid:durableId="1568883547">
    <w:abstractNumId w:val="25"/>
  </w:num>
  <w:num w:numId="53" w16cid:durableId="676079661">
    <w:abstractNumId w:val="57"/>
  </w:num>
  <w:num w:numId="54" w16cid:durableId="1367679987">
    <w:abstractNumId w:val="33"/>
  </w:num>
  <w:num w:numId="55" w16cid:durableId="1004435806">
    <w:abstractNumId w:val="27"/>
  </w:num>
  <w:num w:numId="56" w16cid:durableId="186455119">
    <w:abstractNumId w:val="20"/>
  </w:num>
  <w:num w:numId="57" w16cid:durableId="1893275356">
    <w:abstractNumId w:val="42"/>
  </w:num>
  <w:num w:numId="58" w16cid:durableId="807749946">
    <w:abstractNumId w:val="75"/>
  </w:num>
  <w:num w:numId="59" w16cid:durableId="1926189302">
    <w:abstractNumId w:val="62"/>
  </w:num>
  <w:num w:numId="60" w16cid:durableId="1096828997">
    <w:abstractNumId w:val="32"/>
  </w:num>
  <w:num w:numId="61" w16cid:durableId="1630554043">
    <w:abstractNumId w:val="61"/>
  </w:num>
  <w:num w:numId="62" w16cid:durableId="426851541">
    <w:abstractNumId w:val="55"/>
  </w:num>
  <w:num w:numId="63" w16cid:durableId="1054617591">
    <w:abstractNumId w:val="51"/>
  </w:num>
  <w:num w:numId="64" w16cid:durableId="703942204">
    <w:abstractNumId w:val="50"/>
  </w:num>
  <w:num w:numId="65" w16cid:durableId="1778017904">
    <w:abstractNumId w:val="41"/>
  </w:num>
  <w:num w:numId="66" w16cid:durableId="1384063175">
    <w:abstractNumId w:val="69"/>
  </w:num>
  <w:num w:numId="67" w16cid:durableId="474571570">
    <w:abstractNumId w:val="2"/>
  </w:num>
  <w:num w:numId="68" w16cid:durableId="690494408">
    <w:abstractNumId w:val="76"/>
  </w:num>
  <w:num w:numId="69" w16cid:durableId="376930270">
    <w:abstractNumId w:val="72"/>
  </w:num>
  <w:num w:numId="70" w16cid:durableId="25494193">
    <w:abstractNumId w:val="65"/>
  </w:num>
  <w:num w:numId="71" w16cid:durableId="188682128">
    <w:abstractNumId w:val="49"/>
  </w:num>
  <w:num w:numId="72" w16cid:durableId="1846090079">
    <w:abstractNumId w:val="70"/>
  </w:num>
  <w:num w:numId="73" w16cid:durableId="690299222">
    <w:abstractNumId w:val="12"/>
  </w:num>
  <w:num w:numId="74" w16cid:durableId="1992098327">
    <w:abstractNumId w:val="59"/>
  </w:num>
  <w:num w:numId="75" w16cid:durableId="1623344627">
    <w:abstractNumId w:val="24"/>
  </w:num>
  <w:num w:numId="76" w16cid:durableId="1213931192">
    <w:abstractNumId w:val="16"/>
  </w:num>
  <w:num w:numId="77" w16cid:durableId="631180078">
    <w:abstractNumId w:val="39"/>
  </w:num>
  <w:num w:numId="78" w16cid:durableId="1189762304">
    <w:abstractNumId w:val="15"/>
  </w:num>
  <w:num w:numId="79" w16cid:durableId="808942579">
    <w:abstractNumId w:val="11"/>
  </w:num>
  <w:numIdMacAtCleanup w:val="7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xNTOzNAACCxNTcyUdpeDU4uLM/DyQArNaADVmUh8sAAAA"/>
  </w:docVars>
  <w:rsids>
    <w:rsidRoot w:val="00D30223"/>
    <w:rsid w:val="0000278F"/>
    <w:rsid w:val="00002853"/>
    <w:rsid w:val="00003805"/>
    <w:rsid w:val="00004209"/>
    <w:rsid w:val="000043CF"/>
    <w:rsid w:val="000050D9"/>
    <w:rsid w:val="000057A8"/>
    <w:rsid w:val="00005C2D"/>
    <w:rsid w:val="00007CD6"/>
    <w:rsid w:val="000110CF"/>
    <w:rsid w:val="00011713"/>
    <w:rsid w:val="000119FF"/>
    <w:rsid w:val="00012153"/>
    <w:rsid w:val="0001269B"/>
    <w:rsid w:val="00013527"/>
    <w:rsid w:val="00013B8C"/>
    <w:rsid w:val="0001550D"/>
    <w:rsid w:val="00020D15"/>
    <w:rsid w:val="000226BC"/>
    <w:rsid w:val="00025827"/>
    <w:rsid w:val="0002628B"/>
    <w:rsid w:val="0003067D"/>
    <w:rsid w:val="00031EC2"/>
    <w:rsid w:val="0003203F"/>
    <w:rsid w:val="00034901"/>
    <w:rsid w:val="00037915"/>
    <w:rsid w:val="00040276"/>
    <w:rsid w:val="00040A42"/>
    <w:rsid w:val="00040DB4"/>
    <w:rsid w:val="000414E5"/>
    <w:rsid w:val="0004312D"/>
    <w:rsid w:val="000463CD"/>
    <w:rsid w:val="0005111F"/>
    <w:rsid w:val="000546EC"/>
    <w:rsid w:val="000550C2"/>
    <w:rsid w:val="0005580A"/>
    <w:rsid w:val="00057BFB"/>
    <w:rsid w:val="00057F74"/>
    <w:rsid w:val="000600FC"/>
    <w:rsid w:val="00060927"/>
    <w:rsid w:val="00060A8D"/>
    <w:rsid w:val="00060CCA"/>
    <w:rsid w:val="000619D5"/>
    <w:rsid w:val="00063074"/>
    <w:rsid w:val="00064296"/>
    <w:rsid w:val="00064AFB"/>
    <w:rsid w:val="00065424"/>
    <w:rsid w:val="0006581C"/>
    <w:rsid w:val="0007094F"/>
    <w:rsid w:val="00073B47"/>
    <w:rsid w:val="0007465A"/>
    <w:rsid w:val="00076909"/>
    <w:rsid w:val="00076D51"/>
    <w:rsid w:val="00080851"/>
    <w:rsid w:val="00081F63"/>
    <w:rsid w:val="00082E38"/>
    <w:rsid w:val="000834BC"/>
    <w:rsid w:val="00083C85"/>
    <w:rsid w:val="0008407E"/>
    <w:rsid w:val="00084783"/>
    <w:rsid w:val="000907EF"/>
    <w:rsid w:val="00091C3F"/>
    <w:rsid w:val="0009216A"/>
    <w:rsid w:val="00092D37"/>
    <w:rsid w:val="00095BD7"/>
    <w:rsid w:val="00096292"/>
    <w:rsid w:val="00096342"/>
    <w:rsid w:val="000A1B04"/>
    <w:rsid w:val="000A3229"/>
    <w:rsid w:val="000A3399"/>
    <w:rsid w:val="000A45C0"/>
    <w:rsid w:val="000A61C8"/>
    <w:rsid w:val="000A624D"/>
    <w:rsid w:val="000A6786"/>
    <w:rsid w:val="000A6C71"/>
    <w:rsid w:val="000A7856"/>
    <w:rsid w:val="000B0017"/>
    <w:rsid w:val="000B0887"/>
    <w:rsid w:val="000B093D"/>
    <w:rsid w:val="000B37CA"/>
    <w:rsid w:val="000B3D36"/>
    <w:rsid w:val="000B4016"/>
    <w:rsid w:val="000B478C"/>
    <w:rsid w:val="000B4926"/>
    <w:rsid w:val="000B4F6B"/>
    <w:rsid w:val="000B5273"/>
    <w:rsid w:val="000B5FD6"/>
    <w:rsid w:val="000C072B"/>
    <w:rsid w:val="000C32FF"/>
    <w:rsid w:val="000C3E91"/>
    <w:rsid w:val="000C4A01"/>
    <w:rsid w:val="000C5496"/>
    <w:rsid w:val="000D08D0"/>
    <w:rsid w:val="000D1342"/>
    <w:rsid w:val="000D2FBD"/>
    <w:rsid w:val="000D3529"/>
    <w:rsid w:val="000D494F"/>
    <w:rsid w:val="000E1D0D"/>
    <w:rsid w:val="000E3C8B"/>
    <w:rsid w:val="000E4048"/>
    <w:rsid w:val="000E4E05"/>
    <w:rsid w:val="000E4E56"/>
    <w:rsid w:val="000E5979"/>
    <w:rsid w:val="000E5A71"/>
    <w:rsid w:val="000F17B6"/>
    <w:rsid w:val="000F5503"/>
    <w:rsid w:val="000F568E"/>
    <w:rsid w:val="000F7C74"/>
    <w:rsid w:val="00100B61"/>
    <w:rsid w:val="00101A5D"/>
    <w:rsid w:val="00102732"/>
    <w:rsid w:val="00103E1F"/>
    <w:rsid w:val="00104445"/>
    <w:rsid w:val="00105FCB"/>
    <w:rsid w:val="00106C0D"/>
    <w:rsid w:val="0010743C"/>
    <w:rsid w:val="0011057D"/>
    <w:rsid w:val="00112A7C"/>
    <w:rsid w:val="0011334C"/>
    <w:rsid w:val="00114473"/>
    <w:rsid w:val="00115596"/>
    <w:rsid w:val="001159A0"/>
    <w:rsid w:val="00116494"/>
    <w:rsid w:val="00117D01"/>
    <w:rsid w:val="00122898"/>
    <w:rsid w:val="0012360F"/>
    <w:rsid w:val="0012369B"/>
    <w:rsid w:val="00123842"/>
    <w:rsid w:val="00124991"/>
    <w:rsid w:val="0012541A"/>
    <w:rsid w:val="0012582B"/>
    <w:rsid w:val="00126888"/>
    <w:rsid w:val="00126C90"/>
    <w:rsid w:val="001271AC"/>
    <w:rsid w:val="00127BF9"/>
    <w:rsid w:val="0013056C"/>
    <w:rsid w:val="00132314"/>
    <w:rsid w:val="00132796"/>
    <w:rsid w:val="00132F40"/>
    <w:rsid w:val="00134476"/>
    <w:rsid w:val="001346BF"/>
    <w:rsid w:val="001358FB"/>
    <w:rsid w:val="00142F52"/>
    <w:rsid w:val="00143DE0"/>
    <w:rsid w:val="001440E2"/>
    <w:rsid w:val="00144630"/>
    <w:rsid w:val="00145CBB"/>
    <w:rsid w:val="0014604D"/>
    <w:rsid w:val="0014653D"/>
    <w:rsid w:val="00146B8F"/>
    <w:rsid w:val="00147041"/>
    <w:rsid w:val="00150560"/>
    <w:rsid w:val="001512C9"/>
    <w:rsid w:val="0015180E"/>
    <w:rsid w:val="00153418"/>
    <w:rsid w:val="001538D4"/>
    <w:rsid w:val="0015399B"/>
    <w:rsid w:val="00153B17"/>
    <w:rsid w:val="001545D7"/>
    <w:rsid w:val="00155B62"/>
    <w:rsid w:val="0015687A"/>
    <w:rsid w:val="00160005"/>
    <w:rsid w:val="00163C66"/>
    <w:rsid w:val="00164FD3"/>
    <w:rsid w:val="001660DA"/>
    <w:rsid w:val="001671D9"/>
    <w:rsid w:val="00171004"/>
    <w:rsid w:val="0017286F"/>
    <w:rsid w:val="00173BDB"/>
    <w:rsid w:val="00174A82"/>
    <w:rsid w:val="00174EDF"/>
    <w:rsid w:val="0017552E"/>
    <w:rsid w:val="00175CA4"/>
    <w:rsid w:val="001771A3"/>
    <w:rsid w:val="001823FA"/>
    <w:rsid w:val="00182632"/>
    <w:rsid w:val="00186FD4"/>
    <w:rsid w:val="00187FB5"/>
    <w:rsid w:val="001945F9"/>
    <w:rsid w:val="00195132"/>
    <w:rsid w:val="00195B4B"/>
    <w:rsid w:val="001964D4"/>
    <w:rsid w:val="00196BF3"/>
    <w:rsid w:val="001970DD"/>
    <w:rsid w:val="001A6628"/>
    <w:rsid w:val="001A7A1C"/>
    <w:rsid w:val="001A7CD8"/>
    <w:rsid w:val="001B17C3"/>
    <w:rsid w:val="001B29B4"/>
    <w:rsid w:val="001B2E10"/>
    <w:rsid w:val="001B3497"/>
    <w:rsid w:val="001B93CB"/>
    <w:rsid w:val="001C1118"/>
    <w:rsid w:val="001C123F"/>
    <w:rsid w:val="001C1FC9"/>
    <w:rsid w:val="001C36E1"/>
    <w:rsid w:val="001C4120"/>
    <w:rsid w:val="001D0A6F"/>
    <w:rsid w:val="001D0FD1"/>
    <w:rsid w:val="001D22C4"/>
    <w:rsid w:val="001D3DB8"/>
    <w:rsid w:val="001E0ECB"/>
    <w:rsid w:val="001E120C"/>
    <w:rsid w:val="001E1270"/>
    <w:rsid w:val="001E1377"/>
    <w:rsid w:val="001E2E5C"/>
    <w:rsid w:val="001E4435"/>
    <w:rsid w:val="001E470F"/>
    <w:rsid w:val="001E6090"/>
    <w:rsid w:val="001E6E2A"/>
    <w:rsid w:val="001F09AF"/>
    <w:rsid w:val="001F1A06"/>
    <w:rsid w:val="001F20B2"/>
    <w:rsid w:val="001F27D7"/>
    <w:rsid w:val="001F4B1B"/>
    <w:rsid w:val="001F6AD0"/>
    <w:rsid w:val="001F748F"/>
    <w:rsid w:val="002024B1"/>
    <w:rsid w:val="00204274"/>
    <w:rsid w:val="002063CD"/>
    <w:rsid w:val="00211F8D"/>
    <w:rsid w:val="00212141"/>
    <w:rsid w:val="00212316"/>
    <w:rsid w:val="0021418D"/>
    <w:rsid w:val="002211E0"/>
    <w:rsid w:val="00221958"/>
    <w:rsid w:val="0022270C"/>
    <w:rsid w:val="002240B9"/>
    <w:rsid w:val="0022547D"/>
    <w:rsid w:val="00230E22"/>
    <w:rsid w:val="00232060"/>
    <w:rsid w:val="002327BC"/>
    <w:rsid w:val="00232C25"/>
    <w:rsid w:val="00237831"/>
    <w:rsid w:val="002413F7"/>
    <w:rsid w:val="00244B87"/>
    <w:rsid w:val="00247935"/>
    <w:rsid w:val="002508C2"/>
    <w:rsid w:val="00250C48"/>
    <w:rsid w:val="002524E0"/>
    <w:rsid w:val="00252823"/>
    <w:rsid w:val="00253225"/>
    <w:rsid w:val="00253819"/>
    <w:rsid w:val="00254767"/>
    <w:rsid w:val="00254F18"/>
    <w:rsid w:val="0025632E"/>
    <w:rsid w:val="002615CB"/>
    <w:rsid w:val="002615FE"/>
    <w:rsid w:val="00263E4F"/>
    <w:rsid w:val="00265BB7"/>
    <w:rsid w:val="00267690"/>
    <w:rsid w:val="00267AEB"/>
    <w:rsid w:val="002727D5"/>
    <w:rsid w:val="00274835"/>
    <w:rsid w:val="002750AD"/>
    <w:rsid w:val="00275A90"/>
    <w:rsid w:val="00275FED"/>
    <w:rsid w:val="002776DB"/>
    <w:rsid w:val="00280BE0"/>
    <w:rsid w:val="002830F1"/>
    <w:rsid w:val="002831B6"/>
    <w:rsid w:val="0028357A"/>
    <w:rsid w:val="00284749"/>
    <w:rsid w:val="002849B3"/>
    <w:rsid w:val="0029017A"/>
    <w:rsid w:val="00290B83"/>
    <w:rsid w:val="00291EFB"/>
    <w:rsid w:val="00292282"/>
    <w:rsid w:val="002930B1"/>
    <w:rsid w:val="00296F44"/>
    <w:rsid w:val="002A0D89"/>
    <w:rsid w:val="002A3B64"/>
    <w:rsid w:val="002A4C44"/>
    <w:rsid w:val="002A51AF"/>
    <w:rsid w:val="002A7DEA"/>
    <w:rsid w:val="002B1159"/>
    <w:rsid w:val="002B12E7"/>
    <w:rsid w:val="002B1BCE"/>
    <w:rsid w:val="002B243B"/>
    <w:rsid w:val="002B3940"/>
    <w:rsid w:val="002B5039"/>
    <w:rsid w:val="002C29DE"/>
    <w:rsid w:val="002C4DB6"/>
    <w:rsid w:val="002C54D1"/>
    <w:rsid w:val="002C5E2C"/>
    <w:rsid w:val="002C7A98"/>
    <w:rsid w:val="002D1971"/>
    <w:rsid w:val="002D377C"/>
    <w:rsid w:val="002D37AD"/>
    <w:rsid w:val="002D37C8"/>
    <w:rsid w:val="002D3E7C"/>
    <w:rsid w:val="002D4B13"/>
    <w:rsid w:val="002D5344"/>
    <w:rsid w:val="002D786D"/>
    <w:rsid w:val="002D78ED"/>
    <w:rsid w:val="002E09A1"/>
    <w:rsid w:val="002E14DC"/>
    <w:rsid w:val="002E1ADB"/>
    <w:rsid w:val="002E29B8"/>
    <w:rsid w:val="002E33E6"/>
    <w:rsid w:val="002F1145"/>
    <w:rsid w:val="002F2A84"/>
    <w:rsid w:val="002F637A"/>
    <w:rsid w:val="002F65CC"/>
    <w:rsid w:val="002F735C"/>
    <w:rsid w:val="00301A0A"/>
    <w:rsid w:val="00301B44"/>
    <w:rsid w:val="00305A85"/>
    <w:rsid w:val="00305B9C"/>
    <w:rsid w:val="00306E48"/>
    <w:rsid w:val="00310049"/>
    <w:rsid w:val="00310EEE"/>
    <w:rsid w:val="00313279"/>
    <w:rsid w:val="0031331B"/>
    <w:rsid w:val="00314939"/>
    <w:rsid w:val="0031519E"/>
    <w:rsid w:val="003156DA"/>
    <w:rsid w:val="003157A0"/>
    <w:rsid w:val="00316B11"/>
    <w:rsid w:val="003208D6"/>
    <w:rsid w:val="00321403"/>
    <w:rsid w:val="0032146F"/>
    <w:rsid w:val="003228F0"/>
    <w:rsid w:val="00322FE3"/>
    <w:rsid w:val="00325353"/>
    <w:rsid w:val="00325C0D"/>
    <w:rsid w:val="003264F4"/>
    <w:rsid w:val="003269CC"/>
    <w:rsid w:val="00326BD9"/>
    <w:rsid w:val="00326F28"/>
    <w:rsid w:val="003275D8"/>
    <w:rsid w:val="00330CD1"/>
    <w:rsid w:val="00334C5B"/>
    <w:rsid w:val="00342564"/>
    <w:rsid w:val="003516DC"/>
    <w:rsid w:val="00352237"/>
    <w:rsid w:val="00353F7E"/>
    <w:rsid w:val="00354853"/>
    <w:rsid w:val="003558A4"/>
    <w:rsid w:val="00356F5A"/>
    <w:rsid w:val="00357AE3"/>
    <w:rsid w:val="00360963"/>
    <w:rsid w:val="003610C7"/>
    <w:rsid w:val="003611E6"/>
    <w:rsid w:val="00365012"/>
    <w:rsid w:val="003715CA"/>
    <w:rsid w:val="003718CF"/>
    <w:rsid w:val="00373FFB"/>
    <w:rsid w:val="00375468"/>
    <w:rsid w:val="0037583C"/>
    <w:rsid w:val="0037634B"/>
    <w:rsid w:val="00377F6A"/>
    <w:rsid w:val="00380B23"/>
    <w:rsid w:val="0038147F"/>
    <w:rsid w:val="0038166B"/>
    <w:rsid w:val="003863DF"/>
    <w:rsid w:val="00386DFC"/>
    <w:rsid w:val="003877AD"/>
    <w:rsid w:val="00387BD9"/>
    <w:rsid w:val="00390D87"/>
    <w:rsid w:val="00392C51"/>
    <w:rsid w:val="00394676"/>
    <w:rsid w:val="00394BA5"/>
    <w:rsid w:val="00395ADC"/>
    <w:rsid w:val="003962C7"/>
    <w:rsid w:val="0039690B"/>
    <w:rsid w:val="00397EB9"/>
    <w:rsid w:val="003A0E0E"/>
    <w:rsid w:val="003A2463"/>
    <w:rsid w:val="003A287B"/>
    <w:rsid w:val="003A5850"/>
    <w:rsid w:val="003B024B"/>
    <w:rsid w:val="003B0B18"/>
    <w:rsid w:val="003B0C84"/>
    <w:rsid w:val="003B12BB"/>
    <w:rsid w:val="003B1F23"/>
    <w:rsid w:val="003B387F"/>
    <w:rsid w:val="003B51D1"/>
    <w:rsid w:val="003B53E6"/>
    <w:rsid w:val="003B6938"/>
    <w:rsid w:val="003B6CC2"/>
    <w:rsid w:val="003C1578"/>
    <w:rsid w:val="003C1D31"/>
    <w:rsid w:val="003C3004"/>
    <w:rsid w:val="003C4643"/>
    <w:rsid w:val="003C77A5"/>
    <w:rsid w:val="003C7F62"/>
    <w:rsid w:val="003D2F9E"/>
    <w:rsid w:val="003D34C5"/>
    <w:rsid w:val="003D55DC"/>
    <w:rsid w:val="003D683E"/>
    <w:rsid w:val="003E141E"/>
    <w:rsid w:val="003E4DFA"/>
    <w:rsid w:val="003E68B3"/>
    <w:rsid w:val="003E68D4"/>
    <w:rsid w:val="003E694E"/>
    <w:rsid w:val="003E69DD"/>
    <w:rsid w:val="003F06D2"/>
    <w:rsid w:val="003F0D3E"/>
    <w:rsid w:val="003F20B0"/>
    <w:rsid w:val="003F2B31"/>
    <w:rsid w:val="003F30B3"/>
    <w:rsid w:val="003F39CA"/>
    <w:rsid w:val="003F3FC9"/>
    <w:rsid w:val="003F4378"/>
    <w:rsid w:val="003F5A4C"/>
    <w:rsid w:val="003F5C37"/>
    <w:rsid w:val="003F631E"/>
    <w:rsid w:val="003F68E7"/>
    <w:rsid w:val="003F7C5A"/>
    <w:rsid w:val="00400B68"/>
    <w:rsid w:val="004019CD"/>
    <w:rsid w:val="004024F2"/>
    <w:rsid w:val="004069ED"/>
    <w:rsid w:val="004075CA"/>
    <w:rsid w:val="004079EB"/>
    <w:rsid w:val="00407E25"/>
    <w:rsid w:val="004110B5"/>
    <w:rsid w:val="00412457"/>
    <w:rsid w:val="0041293D"/>
    <w:rsid w:val="004144D1"/>
    <w:rsid w:val="00414806"/>
    <w:rsid w:val="00414D74"/>
    <w:rsid w:val="00414EF8"/>
    <w:rsid w:val="00415189"/>
    <w:rsid w:val="004164D6"/>
    <w:rsid w:val="00417B82"/>
    <w:rsid w:val="00424C01"/>
    <w:rsid w:val="00424E03"/>
    <w:rsid w:val="00424FA6"/>
    <w:rsid w:val="00424FFD"/>
    <w:rsid w:val="004251F5"/>
    <w:rsid w:val="00427E92"/>
    <w:rsid w:val="00431226"/>
    <w:rsid w:val="00431425"/>
    <w:rsid w:val="004318E5"/>
    <w:rsid w:val="004324DE"/>
    <w:rsid w:val="00432F1C"/>
    <w:rsid w:val="004331B7"/>
    <w:rsid w:val="004366A5"/>
    <w:rsid w:val="00436F20"/>
    <w:rsid w:val="00440B57"/>
    <w:rsid w:val="00442188"/>
    <w:rsid w:val="004422F7"/>
    <w:rsid w:val="0044239C"/>
    <w:rsid w:val="004423F3"/>
    <w:rsid w:val="00443D0F"/>
    <w:rsid w:val="004443A6"/>
    <w:rsid w:val="00444761"/>
    <w:rsid w:val="004465CE"/>
    <w:rsid w:val="00450321"/>
    <w:rsid w:val="0045136E"/>
    <w:rsid w:val="00453ABF"/>
    <w:rsid w:val="00455605"/>
    <w:rsid w:val="00455C25"/>
    <w:rsid w:val="00455DAC"/>
    <w:rsid w:val="00455F03"/>
    <w:rsid w:val="00456E31"/>
    <w:rsid w:val="00460CF5"/>
    <w:rsid w:val="00460DB1"/>
    <w:rsid w:val="004638AF"/>
    <w:rsid w:val="00464A5D"/>
    <w:rsid w:val="004672C3"/>
    <w:rsid w:val="004678A4"/>
    <w:rsid w:val="004729B4"/>
    <w:rsid w:val="00472A35"/>
    <w:rsid w:val="00474829"/>
    <w:rsid w:val="00474EBD"/>
    <w:rsid w:val="004816A7"/>
    <w:rsid w:val="00481D05"/>
    <w:rsid w:val="0048253A"/>
    <w:rsid w:val="00485E98"/>
    <w:rsid w:val="004906CD"/>
    <w:rsid w:val="00490F69"/>
    <w:rsid w:val="00490F6D"/>
    <w:rsid w:val="004918D5"/>
    <w:rsid w:val="00491C5B"/>
    <w:rsid w:val="00493210"/>
    <w:rsid w:val="00495550"/>
    <w:rsid w:val="00495D56"/>
    <w:rsid w:val="00496C43"/>
    <w:rsid w:val="00497234"/>
    <w:rsid w:val="004973E0"/>
    <w:rsid w:val="004976AD"/>
    <w:rsid w:val="004A19BE"/>
    <w:rsid w:val="004A1A53"/>
    <w:rsid w:val="004A21BC"/>
    <w:rsid w:val="004A2737"/>
    <w:rsid w:val="004A2E7F"/>
    <w:rsid w:val="004A5940"/>
    <w:rsid w:val="004A6122"/>
    <w:rsid w:val="004A682A"/>
    <w:rsid w:val="004A6A4F"/>
    <w:rsid w:val="004A79B3"/>
    <w:rsid w:val="004B10C1"/>
    <w:rsid w:val="004B1261"/>
    <w:rsid w:val="004B1284"/>
    <w:rsid w:val="004B1CD6"/>
    <w:rsid w:val="004B29E5"/>
    <w:rsid w:val="004B2A9C"/>
    <w:rsid w:val="004B4CAA"/>
    <w:rsid w:val="004B580A"/>
    <w:rsid w:val="004B58A9"/>
    <w:rsid w:val="004C3D59"/>
    <w:rsid w:val="004C4794"/>
    <w:rsid w:val="004C54E2"/>
    <w:rsid w:val="004C685F"/>
    <w:rsid w:val="004D0600"/>
    <w:rsid w:val="004D1562"/>
    <w:rsid w:val="004D318E"/>
    <w:rsid w:val="004D3F16"/>
    <w:rsid w:val="004D597C"/>
    <w:rsid w:val="004D5A98"/>
    <w:rsid w:val="004D65DE"/>
    <w:rsid w:val="004D76D5"/>
    <w:rsid w:val="004D7F57"/>
    <w:rsid w:val="004DF8BA"/>
    <w:rsid w:val="004E0332"/>
    <w:rsid w:val="004E06A4"/>
    <w:rsid w:val="004E109C"/>
    <w:rsid w:val="004E13C1"/>
    <w:rsid w:val="004E479D"/>
    <w:rsid w:val="004E6CBC"/>
    <w:rsid w:val="004E72E7"/>
    <w:rsid w:val="004F124F"/>
    <w:rsid w:val="004F23FE"/>
    <w:rsid w:val="004F480A"/>
    <w:rsid w:val="004F5D82"/>
    <w:rsid w:val="004F646C"/>
    <w:rsid w:val="004F6D5C"/>
    <w:rsid w:val="00502B1E"/>
    <w:rsid w:val="00504599"/>
    <w:rsid w:val="00504CC3"/>
    <w:rsid w:val="00505457"/>
    <w:rsid w:val="005071DB"/>
    <w:rsid w:val="0050725D"/>
    <w:rsid w:val="00507389"/>
    <w:rsid w:val="00507BEA"/>
    <w:rsid w:val="00507E48"/>
    <w:rsid w:val="00510F85"/>
    <w:rsid w:val="00512C01"/>
    <w:rsid w:val="005135BB"/>
    <w:rsid w:val="00514A83"/>
    <w:rsid w:val="0051585F"/>
    <w:rsid w:val="00516320"/>
    <w:rsid w:val="00516B0E"/>
    <w:rsid w:val="0051731C"/>
    <w:rsid w:val="005211D1"/>
    <w:rsid w:val="00522E21"/>
    <w:rsid w:val="00527398"/>
    <w:rsid w:val="005301FD"/>
    <w:rsid w:val="00530596"/>
    <w:rsid w:val="00531A68"/>
    <w:rsid w:val="00531FD0"/>
    <w:rsid w:val="0053706C"/>
    <w:rsid w:val="00540EB4"/>
    <w:rsid w:val="00541E90"/>
    <w:rsid w:val="00542A98"/>
    <w:rsid w:val="00544E70"/>
    <w:rsid w:val="00545C4B"/>
    <w:rsid w:val="005466E5"/>
    <w:rsid w:val="005509C3"/>
    <w:rsid w:val="00551D31"/>
    <w:rsid w:val="0055260C"/>
    <w:rsid w:val="00552756"/>
    <w:rsid w:val="005541FF"/>
    <w:rsid w:val="00554AA1"/>
    <w:rsid w:val="00555998"/>
    <w:rsid w:val="00556AA6"/>
    <w:rsid w:val="00556D0F"/>
    <w:rsid w:val="00557A64"/>
    <w:rsid w:val="0056046C"/>
    <w:rsid w:val="0056049A"/>
    <w:rsid w:val="00561485"/>
    <w:rsid w:val="0056155B"/>
    <w:rsid w:val="00561E73"/>
    <w:rsid w:val="00562C16"/>
    <w:rsid w:val="00563047"/>
    <w:rsid w:val="00564466"/>
    <w:rsid w:val="00565253"/>
    <w:rsid w:val="00565F40"/>
    <w:rsid w:val="0057109A"/>
    <w:rsid w:val="00571293"/>
    <w:rsid w:val="005721F7"/>
    <w:rsid w:val="00574701"/>
    <w:rsid w:val="00574DB3"/>
    <w:rsid w:val="0057602F"/>
    <w:rsid w:val="0058101F"/>
    <w:rsid w:val="00582414"/>
    <w:rsid w:val="00583ABB"/>
    <w:rsid w:val="00583D81"/>
    <w:rsid w:val="005844BF"/>
    <w:rsid w:val="0058461C"/>
    <w:rsid w:val="0058534F"/>
    <w:rsid w:val="00585AE3"/>
    <w:rsid w:val="00587440"/>
    <w:rsid w:val="0059254C"/>
    <w:rsid w:val="00594199"/>
    <w:rsid w:val="00594661"/>
    <w:rsid w:val="00595168"/>
    <w:rsid w:val="005969C2"/>
    <w:rsid w:val="00597C3E"/>
    <w:rsid w:val="005A219A"/>
    <w:rsid w:val="005A2DDE"/>
    <w:rsid w:val="005A3827"/>
    <w:rsid w:val="005A6C79"/>
    <w:rsid w:val="005A7E5A"/>
    <w:rsid w:val="005B02AF"/>
    <w:rsid w:val="005B0963"/>
    <w:rsid w:val="005B3A00"/>
    <w:rsid w:val="005B4FBF"/>
    <w:rsid w:val="005B5C11"/>
    <w:rsid w:val="005B6903"/>
    <w:rsid w:val="005C0A81"/>
    <w:rsid w:val="005C2A08"/>
    <w:rsid w:val="005C380C"/>
    <w:rsid w:val="005C6027"/>
    <w:rsid w:val="005C66C1"/>
    <w:rsid w:val="005C6BF2"/>
    <w:rsid w:val="005C75C3"/>
    <w:rsid w:val="005D0E74"/>
    <w:rsid w:val="005D1484"/>
    <w:rsid w:val="005D3AFB"/>
    <w:rsid w:val="005D5831"/>
    <w:rsid w:val="005D713F"/>
    <w:rsid w:val="005E0295"/>
    <w:rsid w:val="005E21C6"/>
    <w:rsid w:val="005E30AE"/>
    <w:rsid w:val="005E4EBF"/>
    <w:rsid w:val="005E588C"/>
    <w:rsid w:val="005E5F3D"/>
    <w:rsid w:val="005E7C3F"/>
    <w:rsid w:val="005F013C"/>
    <w:rsid w:val="005F2C23"/>
    <w:rsid w:val="005F3706"/>
    <w:rsid w:val="005F46D4"/>
    <w:rsid w:val="005F6060"/>
    <w:rsid w:val="005F6F9A"/>
    <w:rsid w:val="005F7CDA"/>
    <w:rsid w:val="00601236"/>
    <w:rsid w:val="0060230C"/>
    <w:rsid w:val="00602C39"/>
    <w:rsid w:val="00603C44"/>
    <w:rsid w:val="00603E39"/>
    <w:rsid w:val="006043BA"/>
    <w:rsid w:val="00604E91"/>
    <w:rsid w:val="006062B7"/>
    <w:rsid w:val="006069ED"/>
    <w:rsid w:val="006101C2"/>
    <w:rsid w:val="00610F22"/>
    <w:rsid w:val="00612A97"/>
    <w:rsid w:val="006142EB"/>
    <w:rsid w:val="00614C98"/>
    <w:rsid w:val="00614DB4"/>
    <w:rsid w:val="00615063"/>
    <w:rsid w:val="00616C1B"/>
    <w:rsid w:val="00616CB3"/>
    <w:rsid w:val="00620963"/>
    <w:rsid w:val="006215F4"/>
    <w:rsid w:val="00625CB5"/>
    <w:rsid w:val="00626B97"/>
    <w:rsid w:val="00627F03"/>
    <w:rsid w:val="006302A1"/>
    <w:rsid w:val="00631A13"/>
    <w:rsid w:val="00631C0E"/>
    <w:rsid w:val="00632229"/>
    <w:rsid w:val="006327D5"/>
    <w:rsid w:val="00633851"/>
    <w:rsid w:val="00634012"/>
    <w:rsid w:val="006359D2"/>
    <w:rsid w:val="00636467"/>
    <w:rsid w:val="00636FBB"/>
    <w:rsid w:val="006371BF"/>
    <w:rsid w:val="0063722D"/>
    <w:rsid w:val="00641055"/>
    <w:rsid w:val="00644AC2"/>
    <w:rsid w:val="00645280"/>
    <w:rsid w:val="0064585E"/>
    <w:rsid w:val="00646B71"/>
    <w:rsid w:val="006473D8"/>
    <w:rsid w:val="006478AE"/>
    <w:rsid w:val="00647E52"/>
    <w:rsid w:val="006505FC"/>
    <w:rsid w:val="00650B6D"/>
    <w:rsid w:val="006526EC"/>
    <w:rsid w:val="006556DD"/>
    <w:rsid w:val="00655959"/>
    <w:rsid w:val="00656779"/>
    <w:rsid w:val="00656934"/>
    <w:rsid w:val="006573E5"/>
    <w:rsid w:val="00660EDF"/>
    <w:rsid w:val="0066337D"/>
    <w:rsid w:val="00664B67"/>
    <w:rsid w:val="00664CF1"/>
    <w:rsid w:val="006676E7"/>
    <w:rsid w:val="006677A8"/>
    <w:rsid w:val="006723DC"/>
    <w:rsid w:val="006745D8"/>
    <w:rsid w:val="006755AA"/>
    <w:rsid w:val="00676666"/>
    <w:rsid w:val="0067714A"/>
    <w:rsid w:val="00680C7F"/>
    <w:rsid w:val="00682A33"/>
    <w:rsid w:val="00683199"/>
    <w:rsid w:val="00685D2D"/>
    <w:rsid w:val="00686E40"/>
    <w:rsid w:val="00686ECE"/>
    <w:rsid w:val="006872E4"/>
    <w:rsid w:val="00687448"/>
    <w:rsid w:val="006876A4"/>
    <w:rsid w:val="00690E9B"/>
    <w:rsid w:val="006923BC"/>
    <w:rsid w:val="00693248"/>
    <w:rsid w:val="0069434E"/>
    <w:rsid w:val="00694D04"/>
    <w:rsid w:val="006970FF"/>
    <w:rsid w:val="006A0A55"/>
    <w:rsid w:val="006A3B1D"/>
    <w:rsid w:val="006A4CB1"/>
    <w:rsid w:val="006A601C"/>
    <w:rsid w:val="006A62A4"/>
    <w:rsid w:val="006A6AAB"/>
    <w:rsid w:val="006B0113"/>
    <w:rsid w:val="006B033C"/>
    <w:rsid w:val="006B068C"/>
    <w:rsid w:val="006B07BC"/>
    <w:rsid w:val="006B12A9"/>
    <w:rsid w:val="006B13CD"/>
    <w:rsid w:val="006B1F66"/>
    <w:rsid w:val="006B239E"/>
    <w:rsid w:val="006B3D09"/>
    <w:rsid w:val="006C2EC8"/>
    <w:rsid w:val="006C429C"/>
    <w:rsid w:val="006C4594"/>
    <w:rsid w:val="006C69EF"/>
    <w:rsid w:val="006D2FCE"/>
    <w:rsid w:val="006D3D3E"/>
    <w:rsid w:val="006D64CB"/>
    <w:rsid w:val="006D743C"/>
    <w:rsid w:val="006E08C9"/>
    <w:rsid w:val="006E0F0F"/>
    <w:rsid w:val="006E138E"/>
    <w:rsid w:val="006E1F73"/>
    <w:rsid w:val="006E3145"/>
    <w:rsid w:val="006E3190"/>
    <w:rsid w:val="006E3204"/>
    <w:rsid w:val="006E3827"/>
    <w:rsid w:val="006E3B8B"/>
    <w:rsid w:val="006E42BD"/>
    <w:rsid w:val="006E4521"/>
    <w:rsid w:val="006E56AA"/>
    <w:rsid w:val="006E6526"/>
    <w:rsid w:val="006E6B1A"/>
    <w:rsid w:val="006E754B"/>
    <w:rsid w:val="006E7A5B"/>
    <w:rsid w:val="006F3649"/>
    <w:rsid w:val="006F3835"/>
    <w:rsid w:val="006F6B79"/>
    <w:rsid w:val="006F6B9A"/>
    <w:rsid w:val="006F6C07"/>
    <w:rsid w:val="006F7478"/>
    <w:rsid w:val="007004D7"/>
    <w:rsid w:val="007037F6"/>
    <w:rsid w:val="00703AFE"/>
    <w:rsid w:val="00711776"/>
    <w:rsid w:val="00712733"/>
    <w:rsid w:val="00713D2B"/>
    <w:rsid w:val="00714F2B"/>
    <w:rsid w:val="007152C6"/>
    <w:rsid w:val="007173CB"/>
    <w:rsid w:val="00720905"/>
    <w:rsid w:val="00724509"/>
    <w:rsid w:val="00727ECA"/>
    <w:rsid w:val="00731217"/>
    <w:rsid w:val="00731AC3"/>
    <w:rsid w:val="00732CF3"/>
    <w:rsid w:val="00732E9B"/>
    <w:rsid w:val="007334FB"/>
    <w:rsid w:val="007348F9"/>
    <w:rsid w:val="00735D14"/>
    <w:rsid w:val="00740F32"/>
    <w:rsid w:val="0074121E"/>
    <w:rsid w:val="00741612"/>
    <w:rsid w:val="007417AD"/>
    <w:rsid w:val="007417EA"/>
    <w:rsid w:val="00741A3C"/>
    <w:rsid w:val="007432C3"/>
    <w:rsid w:val="00743B04"/>
    <w:rsid w:val="00743BAC"/>
    <w:rsid w:val="00744175"/>
    <w:rsid w:val="007462B9"/>
    <w:rsid w:val="00748D80"/>
    <w:rsid w:val="007518D9"/>
    <w:rsid w:val="0075284D"/>
    <w:rsid w:val="00752D5B"/>
    <w:rsid w:val="00753001"/>
    <w:rsid w:val="007542AE"/>
    <w:rsid w:val="00756C77"/>
    <w:rsid w:val="00757FFC"/>
    <w:rsid w:val="0076440C"/>
    <w:rsid w:val="00764A78"/>
    <w:rsid w:val="007651E5"/>
    <w:rsid w:val="007657D5"/>
    <w:rsid w:val="00765DC6"/>
    <w:rsid w:val="00766E9B"/>
    <w:rsid w:val="00767AA9"/>
    <w:rsid w:val="007712FF"/>
    <w:rsid w:val="00772DF5"/>
    <w:rsid w:val="00773A4F"/>
    <w:rsid w:val="007762E6"/>
    <w:rsid w:val="00776C1A"/>
    <w:rsid w:val="00776EF8"/>
    <w:rsid w:val="00777D86"/>
    <w:rsid w:val="007811B7"/>
    <w:rsid w:val="00782C1B"/>
    <w:rsid w:val="00783CD2"/>
    <w:rsid w:val="007876EB"/>
    <w:rsid w:val="007907F7"/>
    <w:rsid w:val="00790817"/>
    <w:rsid w:val="00790959"/>
    <w:rsid w:val="0079274D"/>
    <w:rsid w:val="00795FB7"/>
    <w:rsid w:val="0079625B"/>
    <w:rsid w:val="0079688E"/>
    <w:rsid w:val="00797157"/>
    <w:rsid w:val="00797260"/>
    <w:rsid w:val="00797FB5"/>
    <w:rsid w:val="007A10E4"/>
    <w:rsid w:val="007A1F7E"/>
    <w:rsid w:val="007A1FFD"/>
    <w:rsid w:val="007A22B9"/>
    <w:rsid w:val="007A2DF6"/>
    <w:rsid w:val="007A3B04"/>
    <w:rsid w:val="007A57D7"/>
    <w:rsid w:val="007A5DFA"/>
    <w:rsid w:val="007A5FB7"/>
    <w:rsid w:val="007A7434"/>
    <w:rsid w:val="007B08C1"/>
    <w:rsid w:val="007B1A4D"/>
    <w:rsid w:val="007B3374"/>
    <w:rsid w:val="007B541A"/>
    <w:rsid w:val="007B6494"/>
    <w:rsid w:val="007B67C5"/>
    <w:rsid w:val="007B6C0C"/>
    <w:rsid w:val="007B7C2B"/>
    <w:rsid w:val="007B7E35"/>
    <w:rsid w:val="007C12C4"/>
    <w:rsid w:val="007C31DF"/>
    <w:rsid w:val="007C32D9"/>
    <w:rsid w:val="007C36B0"/>
    <w:rsid w:val="007C3E55"/>
    <w:rsid w:val="007C6703"/>
    <w:rsid w:val="007C6B98"/>
    <w:rsid w:val="007C7023"/>
    <w:rsid w:val="007C7705"/>
    <w:rsid w:val="007D02C2"/>
    <w:rsid w:val="007D2285"/>
    <w:rsid w:val="007D5270"/>
    <w:rsid w:val="007D5863"/>
    <w:rsid w:val="007D7A71"/>
    <w:rsid w:val="007E0726"/>
    <w:rsid w:val="007E1AD2"/>
    <w:rsid w:val="007E32DE"/>
    <w:rsid w:val="007E344E"/>
    <w:rsid w:val="007E517B"/>
    <w:rsid w:val="007E5A96"/>
    <w:rsid w:val="007E6263"/>
    <w:rsid w:val="007F08C0"/>
    <w:rsid w:val="007F261E"/>
    <w:rsid w:val="007F49A1"/>
    <w:rsid w:val="007F4B11"/>
    <w:rsid w:val="007F69E0"/>
    <w:rsid w:val="007F7D5C"/>
    <w:rsid w:val="00801D0C"/>
    <w:rsid w:val="00802074"/>
    <w:rsid w:val="008055ED"/>
    <w:rsid w:val="00807773"/>
    <w:rsid w:val="00811DC8"/>
    <w:rsid w:val="00812E45"/>
    <w:rsid w:val="00814B53"/>
    <w:rsid w:val="00814FC2"/>
    <w:rsid w:val="00815087"/>
    <w:rsid w:val="00815E7F"/>
    <w:rsid w:val="008162E9"/>
    <w:rsid w:val="00816335"/>
    <w:rsid w:val="00820180"/>
    <w:rsid w:val="0082054C"/>
    <w:rsid w:val="0082094A"/>
    <w:rsid w:val="00821945"/>
    <w:rsid w:val="00821F4F"/>
    <w:rsid w:val="008222A8"/>
    <w:rsid w:val="00823A12"/>
    <w:rsid w:val="008240C8"/>
    <w:rsid w:val="0082468A"/>
    <w:rsid w:val="00827C9E"/>
    <w:rsid w:val="00830940"/>
    <w:rsid w:val="00832391"/>
    <w:rsid w:val="00833800"/>
    <w:rsid w:val="0083550A"/>
    <w:rsid w:val="008400A0"/>
    <w:rsid w:val="0084227C"/>
    <w:rsid w:val="00843E3F"/>
    <w:rsid w:val="00844E2B"/>
    <w:rsid w:val="00844E64"/>
    <w:rsid w:val="00845C6A"/>
    <w:rsid w:val="00849981"/>
    <w:rsid w:val="00851E18"/>
    <w:rsid w:val="00852322"/>
    <w:rsid w:val="00854A9A"/>
    <w:rsid w:val="00855CE0"/>
    <w:rsid w:val="0085612F"/>
    <w:rsid w:val="00856E87"/>
    <w:rsid w:val="00857C44"/>
    <w:rsid w:val="00861508"/>
    <w:rsid w:val="00863334"/>
    <w:rsid w:val="008639E0"/>
    <w:rsid w:val="0086468B"/>
    <w:rsid w:val="00866D4D"/>
    <w:rsid w:val="008678F8"/>
    <w:rsid w:val="008724AE"/>
    <w:rsid w:val="00872CC4"/>
    <w:rsid w:val="00872FE8"/>
    <w:rsid w:val="00873250"/>
    <w:rsid w:val="0087568C"/>
    <w:rsid w:val="0088084B"/>
    <w:rsid w:val="00881B4D"/>
    <w:rsid w:val="00881EDE"/>
    <w:rsid w:val="0088545B"/>
    <w:rsid w:val="00886A0F"/>
    <w:rsid w:val="00886F1E"/>
    <w:rsid w:val="0088718B"/>
    <w:rsid w:val="0088725D"/>
    <w:rsid w:val="008921F8"/>
    <w:rsid w:val="008923BC"/>
    <w:rsid w:val="008939E6"/>
    <w:rsid w:val="00894DB9"/>
    <w:rsid w:val="00896412"/>
    <w:rsid w:val="008A07F9"/>
    <w:rsid w:val="008A1BAA"/>
    <w:rsid w:val="008A25C1"/>
    <w:rsid w:val="008A2DD0"/>
    <w:rsid w:val="008A4CAB"/>
    <w:rsid w:val="008A5F00"/>
    <w:rsid w:val="008A60D7"/>
    <w:rsid w:val="008A6C46"/>
    <w:rsid w:val="008A75D2"/>
    <w:rsid w:val="008A7864"/>
    <w:rsid w:val="008A7911"/>
    <w:rsid w:val="008B0A8F"/>
    <w:rsid w:val="008B2F82"/>
    <w:rsid w:val="008B445E"/>
    <w:rsid w:val="008B4C12"/>
    <w:rsid w:val="008C10EB"/>
    <w:rsid w:val="008C2757"/>
    <w:rsid w:val="008C66C0"/>
    <w:rsid w:val="008C6A3B"/>
    <w:rsid w:val="008C7918"/>
    <w:rsid w:val="008C7991"/>
    <w:rsid w:val="008D08CB"/>
    <w:rsid w:val="008D0BA1"/>
    <w:rsid w:val="008D1B1E"/>
    <w:rsid w:val="008D2C91"/>
    <w:rsid w:val="008E0282"/>
    <w:rsid w:val="008E072F"/>
    <w:rsid w:val="008E0A1F"/>
    <w:rsid w:val="008E0EA5"/>
    <w:rsid w:val="008E12DB"/>
    <w:rsid w:val="008E152B"/>
    <w:rsid w:val="008E26DE"/>
    <w:rsid w:val="008E26FE"/>
    <w:rsid w:val="008E44FB"/>
    <w:rsid w:val="008E4BAC"/>
    <w:rsid w:val="008E6851"/>
    <w:rsid w:val="008E731A"/>
    <w:rsid w:val="008F0186"/>
    <w:rsid w:val="008F022B"/>
    <w:rsid w:val="008F055A"/>
    <w:rsid w:val="008F1C57"/>
    <w:rsid w:val="008F5006"/>
    <w:rsid w:val="008F55DD"/>
    <w:rsid w:val="008F65E6"/>
    <w:rsid w:val="008F6AD7"/>
    <w:rsid w:val="008F6BEC"/>
    <w:rsid w:val="008F6D71"/>
    <w:rsid w:val="008F72FF"/>
    <w:rsid w:val="00901D0C"/>
    <w:rsid w:val="00901E73"/>
    <w:rsid w:val="00902DC5"/>
    <w:rsid w:val="009033DA"/>
    <w:rsid w:val="0090565B"/>
    <w:rsid w:val="00910149"/>
    <w:rsid w:val="00910281"/>
    <w:rsid w:val="009114BF"/>
    <w:rsid w:val="009116C7"/>
    <w:rsid w:val="00911961"/>
    <w:rsid w:val="00912073"/>
    <w:rsid w:val="009128D6"/>
    <w:rsid w:val="009130FB"/>
    <w:rsid w:val="00913FD5"/>
    <w:rsid w:val="009147C2"/>
    <w:rsid w:val="009149C3"/>
    <w:rsid w:val="0091617B"/>
    <w:rsid w:val="00916A95"/>
    <w:rsid w:val="009200EE"/>
    <w:rsid w:val="00920C7D"/>
    <w:rsid w:val="00920ED1"/>
    <w:rsid w:val="0092128A"/>
    <w:rsid w:val="00922988"/>
    <w:rsid w:val="00922ED5"/>
    <w:rsid w:val="00923796"/>
    <w:rsid w:val="009239D9"/>
    <w:rsid w:val="00923F54"/>
    <w:rsid w:val="009244B7"/>
    <w:rsid w:val="0092523F"/>
    <w:rsid w:val="0092696A"/>
    <w:rsid w:val="0092796B"/>
    <w:rsid w:val="00931104"/>
    <w:rsid w:val="00931454"/>
    <w:rsid w:val="009319FA"/>
    <w:rsid w:val="00931A2C"/>
    <w:rsid w:val="00931AEA"/>
    <w:rsid w:val="009329E5"/>
    <w:rsid w:val="0093436F"/>
    <w:rsid w:val="00937313"/>
    <w:rsid w:val="00940107"/>
    <w:rsid w:val="00940E54"/>
    <w:rsid w:val="009445C4"/>
    <w:rsid w:val="00944AAF"/>
    <w:rsid w:val="009468B2"/>
    <w:rsid w:val="00946A54"/>
    <w:rsid w:val="00952C35"/>
    <w:rsid w:val="00954554"/>
    <w:rsid w:val="009554C2"/>
    <w:rsid w:val="00956DC0"/>
    <w:rsid w:val="00956E5B"/>
    <w:rsid w:val="00960743"/>
    <w:rsid w:val="00960ECD"/>
    <w:rsid w:val="009616F3"/>
    <w:rsid w:val="009618FE"/>
    <w:rsid w:val="0096419B"/>
    <w:rsid w:val="00966633"/>
    <w:rsid w:val="009667D7"/>
    <w:rsid w:val="00967CEE"/>
    <w:rsid w:val="00967F9F"/>
    <w:rsid w:val="009724C3"/>
    <w:rsid w:val="00972C59"/>
    <w:rsid w:val="009765F6"/>
    <w:rsid w:val="00976BD0"/>
    <w:rsid w:val="00976BF4"/>
    <w:rsid w:val="00977698"/>
    <w:rsid w:val="009815F0"/>
    <w:rsid w:val="00984F4B"/>
    <w:rsid w:val="0098727D"/>
    <w:rsid w:val="00987617"/>
    <w:rsid w:val="00991EE7"/>
    <w:rsid w:val="009925CD"/>
    <w:rsid w:val="00993BBF"/>
    <w:rsid w:val="00993E5B"/>
    <w:rsid w:val="00994083"/>
    <w:rsid w:val="00995C85"/>
    <w:rsid w:val="0099681C"/>
    <w:rsid w:val="009976B1"/>
    <w:rsid w:val="009A4217"/>
    <w:rsid w:val="009A5F10"/>
    <w:rsid w:val="009A664C"/>
    <w:rsid w:val="009A6F8B"/>
    <w:rsid w:val="009B0A9B"/>
    <w:rsid w:val="009B15F7"/>
    <w:rsid w:val="009B1AB8"/>
    <w:rsid w:val="009B21B3"/>
    <w:rsid w:val="009B2412"/>
    <w:rsid w:val="009B2888"/>
    <w:rsid w:val="009B2CCC"/>
    <w:rsid w:val="009B2E67"/>
    <w:rsid w:val="009B4BA2"/>
    <w:rsid w:val="009B5DE9"/>
    <w:rsid w:val="009B641B"/>
    <w:rsid w:val="009C03AF"/>
    <w:rsid w:val="009C0509"/>
    <w:rsid w:val="009C16BD"/>
    <w:rsid w:val="009C1A0F"/>
    <w:rsid w:val="009C2900"/>
    <w:rsid w:val="009C2C4E"/>
    <w:rsid w:val="009C2C8F"/>
    <w:rsid w:val="009C45C6"/>
    <w:rsid w:val="009C52E5"/>
    <w:rsid w:val="009C5AFB"/>
    <w:rsid w:val="009C6FF0"/>
    <w:rsid w:val="009C7CD3"/>
    <w:rsid w:val="009D0121"/>
    <w:rsid w:val="009D2AED"/>
    <w:rsid w:val="009D2B2E"/>
    <w:rsid w:val="009D578F"/>
    <w:rsid w:val="009D5DB5"/>
    <w:rsid w:val="009D6C0F"/>
    <w:rsid w:val="009E0D24"/>
    <w:rsid w:val="009E1617"/>
    <w:rsid w:val="009E65F4"/>
    <w:rsid w:val="009E67DD"/>
    <w:rsid w:val="009E6D07"/>
    <w:rsid w:val="009F1C3B"/>
    <w:rsid w:val="009F32A1"/>
    <w:rsid w:val="009F44A1"/>
    <w:rsid w:val="009F4AAD"/>
    <w:rsid w:val="009F641B"/>
    <w:rsid w:val="009F6D32"/>
    <w:rsid w:val="009F6EF1"/>
    <w:rsid w:val="009F703C"/>
    <w:rsid w:val="009F7D89"/>
    <w:rsid w:val="009F7DFA"/>
    <w:rsid w:val="00A0003F"/>
    <w:rsid w:val="00A01249"/>
    <w:rsid w:val="00A04021"/>
    <w:rsid w:val="00A04A04"/>
    <w:rsid w:val="00A04E4E"/>
    <w:rsid w:val="00A04F70"/>
    <w:rsid w:val="00A050B1"/>
    <w:rsid w:val="00A05E05"/>
    <w:rsid w:val="00A05E15"/>
    <w:rsid w:val="00A0773C"/>
    <w:rsid w:val="00A11C4C"/>
    <w:rsid w:val="00A12615"/>
    <w:rsid w:val="00A136DF"/>
    <w:rsid w:val="00A15372"/>
    <w:rsid w:val="00A1624C"/>
    <w:rsid w:val="00A178C7"/>
    <w:rsid w:val="00A20808"/>
    <w:rsid w:val="00A20A2D"/>
    <w:rsid w:val="00A20E59"/>
    <w:rsid w:val="00A2162D"/>
    <w:rsid w:val="00A2246E"/>
    <w:rsid w:val="00A229FF"/>
    <w:rsid w:val="00A22D30"/>
    <w:rsid w:val="00A23479"/>
    <w:rsid w:val="00A256A4"/>
    <w:rsid w:val="00A27B51"/>
    <w:rsid w:val="00A332EC"/>
    <w:rsid w:val="00A3454B"/>
    <w:rsid w:val="00A349A5"/>
    <w:rsid w:val="00A34ECD"/>
    <w:rsid w:val="00A35408"/>
    <w:rsid w:val="00A35779"/>
    <w:rsid w:val="00A36780"/>
    <w:rsid w:val="00A40EC2"/>
    <w:rsid w:val="00A41FBF"/>
    <w:rsid w:val="00A42FD1"/>
    <w:rsid w:val="00A45DDE"/>
    <w:rsid w:val="00A45F14"/>
    <w:rsid w:val="00A468A3"/>
    <w:rsid w:val="00A475E6"/>
    <w:rsid w:val="00A50159"/>
    <w:rsid w:val="00A517D7"/>
    <w:rsid w:val="00A56078"/>
    <w:rsid w:val="00A60E0E"/>
    <w:rsid w:val="00A61C6A"/>
    <w:rsid w:val="00A62766"/>
    <w:rsid w:val="00A62932"/>
    <w:rsid w:val="00A62D6E"/>
    <w:rsid w:val="00A6721E"/>
    <w:rsid w:val="00A700F8"/>
    <w:rsid w:val="00A70B70"/>
    <w:rsid w:val="00A7167D"/>
    <w:rsid w:val="00A7258F"/>
    <w:rsid w:val="00A74043"/>
    <w:rsid w:val="00A74817"/>
    <w:rsid w:val="00A81C4E"/>
    <w:rsid w:val="00A8210F"/>
    <w:rsid w:val="00A82A41"/>
    <w:rsid w:val="00A83E86"/>
    <w:rsid w:val="00A85E0C"/>
    <w:rsid w:val="00A872C8"/>
    <w:rsid w:val="00A8733C"/>
    <w:rsid w:val="00A876E6"/>
    <w:rsid w:val="00A87CEB"/>
    <w:rsid w:val="00A87E12"/>
    <w:rsid w:val="00A8FE11"/>
    <w:rsid w:val="00A910C9"/>
    <w:rsid w:val="00A91F3C"/>
    <w:rsid w:val="00A926A8"/>
    <w:rsid w:val="00A928D5"/>
    <w:rsid w:val="00A93063"/>
    <w:rsid w:val="00A93C87"/>
    <w:rsid w:val="00A940AC"/>
    <w:rsid w:val="00A94977"/>
    <w:rsid w:val="00A951ED"/>
    <w:rsid w:val="00A95E2F"/>
    <w:rsid w:val="00A96813"/>
    <w:rsid w:val="00A96832"/>
    <w:rsid w:val="00AA0A91"/>
    <w:rsid w:val="00AA0E5D"/>
    <w:rsid w:val="00AA188C"/>
    <w:rsid w:val="00AA1E63"/>
    <w:rsid w:val="00AA222D"/>
    <w:rsid w:val="00AA30A7"/>
    <w:rsid w:val="00AA3F4B"/>
    <w:rsid w:val="00AA66DC"/>
    <w:rsid w:val="00AB1498"/>
    <w:rsid w:val="00AB1948"/>
    <w:rsid w:val="00AB1BF7"/>
    <w:rsid w:val="00AB1DF8"/>
    <w:rsid w:val="00AB38D8"/>
    <w:rsid w:val="00AB4B3F"/>
    <w:rsid w:val="00AB58F0"/>
    <w:rsid w:val="00AB6BD7"/>
    <w:rsid w:val="00AB6F3B"/>
    <w:rsid w:val="00AB770D"/>
    <w:rsid w:val="00AB7B40"/>
    <w:rsid w:val="00AC11FC"/>
    <w:rsid w:val="00AC1AA9"/>
    <w:rsid w:val="00AC2A70"/>
    <w:rsid w:val="00AC361F"/>
    <w:rsid w:val="00AC4AC7"/>
    <w:rsid w:val="00AC5EE0"/>
    <w:rsid w:val="00AC6AB8"/>
    <w:rsid w:val="00AC7E37"/>
    <w:rsid w:val="00AD04C1"/>
    <w:rsid w:val="00AD30B9"/>
    <w:rsid w:val="00AD35BD"/>
    <w:rsid w:val="00AD3ED4"/>
    <w:rsid w:val="00AD47AB"/>
    <w:rsid w:val="00AD4962"/>
    <w:rsid w:val="00AD499B"/>
    <w:rsid w:val="00AD4CA3"/>
    <w:rsid w:val="00AE2973"/>
    <w:rsid w:val="00AE3952"/>
    <w:rsid w:val="00AE39FE"/>
    <w:rsid w:val="00AE43DA"/>
    <w:rsid w:val="00AE4B9E"/>
    <w:rsid w:val="00AE5C75"/>
    <w:rsid w:val="00AE5D06"/>
    <w:rsid w:val="00AE6D01"/>
    <w:rsid w:val="00AE7856"/>
    <w:rsid w:val="00AF4854"/>
    <w:rsid w:val="00AF6B0D"/>
    <w:rsid w:val="00AF6E42"/>
    <w:rsid w:val="00B01BBA"/>
    <w:rsid w:val="00B01C23"/>
    <w:rsid w:val="00B025ED"/>
    <w:rsid w:val="00B02907"/>
    <w:rsid w:val="00B05FB2"/>
    <w:rsid w:val="00B06522"/>
    <w:rsid w:val="00B11D31"/>
    <w:rsid w:val="00B12ED6"/>
    <w:rsid w:val="00B15201"/>
    <w:rsid w:val="00B15826"/>
    <w:rsid w:val="00B162FD"/>
    <w:rsid w:val="00B16C10"/>
    <w:rsid w:val="00B17D5E"/>
    <w:rsid w:val="00B201B9"/>
    <w:rsid w:val="00B22880"/>
    <w:rsid w:val="00B23ADA"/>
    <w:rsid w:val="00B24A6E"/>
    <w:rsid w:val="00B2513C"/>
    <w:rsid w:val="00B260B2"/>
    <w:rsid w:val="00B31211"/>
    <w:rsid w:val="00B34EBF"/>
    <w:rsid w:val="00B374ED"/>
    <w:rsid w:val="00B3794F"/>
    <w:rsid w:val="00B40955"/>
    <w:rsid w:val="00B413BE"/>
    <w:rsid w:val="00B42238"/>
    <w:rsid w:val="00B42446"/>
    <w:rsid w:val="00B4321F"/>
    <w:rsid w:val="00B43DF8"/>
    <w:rsid w:val="00B440A8"/>
    <w:rsid w:val="00B44B3B"/>
    <w:rsid w:val="00B47543"/>
    <w:rsid w:val="00B50105"/>
    <w:rsid w:val="00B50BEE"/>
    <w:rsid w:val="00B5184F"/>
    <w:rsid w:val="00B519C3"/>
    <w:rsid w:val="00B52B17"/>
    <w:rsid w:val="00B535C2"/>
    <w:rsid w:val="00B540EE"/>
    <w:rsid w:val="00B54C8F"/>
    <w:rsid w:val="00B551C3"/>
    <w:rsid w:val="00B552E2"/>
    <w:rsid w:val="00B553CB"/>
    <w:rsid w:val="00B55495"/>
    <w:rsid w:val="00B57273"/>
    <w:rsid w:val="00B61039"/>
    <w:rsid w:val="00B61BF9"/>
    <w:rsid w:val="00B623BC"/>
    <w:rsid w:val="00B62D98"/>
    <w:rsid w:val="00B63F74"/>
    <w:rsid w:val="00B65324"/>
    <w:rsid w:val="00B65E88"/>
    <w:rsid w:val="00B67CD1"/>
    <w:rsid w:val="00B70081"/>
    <w:rsid w:val="00B707D0"/>
    <w:rsid w:val="00B7206E"/>
    <w:rsid w:val="00B72231"/>
    <w:rsid w:val="00B7274E"/>
    <w:rsid w:val="00B74329"/>
    <w:rsid w:val="00B74824"/>
    <w:rsid w:val="00B76AE4"/>
    <w:rsid w:val="00B77687"/>
    <w:rsid w:val="00B778E1"/>
    <w:rsid w:val="00B802F8"/>
    <w:rsid w:val="00B815A9"/>
    <w:rsid w:val="00B818F3"/>
    <w:rsid w:val="00B8198B"/>
    <w:rsid w:val="00B81B6F"/>
    <w:rsid w:val="00B82E1A"/>
    <w:rsid w:val="00B85355"/>
    <w:rsid w:val="00B855D1"/>
    <w:rsid w:val="00B86988"/>
    <w:rsid w:val="00B87690"/>
    <w:rsid w:val="00B9032B"/>
    <w:rsid w:val="00B92154"/>
    <w:rsid w:val="00B925AF"/>
    <w:rsid w:val="00B92695"/>
    <w:rsid w:val="00B9442E"/>
    <w:rsid w:val="00B949BC"/>
    <w:rsid w:val="00B94AFF"/>
    <w:rsid w:val="00B94FB5"/>
    <w:rsid w:val="00B953CC"/>
    <w:rsid w:val="00BA1081"/>
    <w:rsid w:val="00BA1DB3"/>
    <w:rsid w:val="00BA24DB"/>
    <w:rsid w:val="00BA656B"/>
    <w:rsid w:val="00BB1351"/>
    <w:rsid w:val="00BB27D5"/>
    <w:rsid w:val="00BB30F9"/>
    <w:rsid w:val="00BB3A98"/>
    <w:rsid w:val="00BB3E08"/>
    <w:rsid w:val="00BB6B4B"/>
    <w:rsid w:val="00BB6C61"/>
    <w:rsid w:val="00BC0946"/>
    <w:rsid w:val="00BC0CFA"/>
    <w:rsid w:val="00BC41C4"/>
    <w:rsid w:val="00BC4673"/>
    <w:rsid w:val="00BC5901"/>
    <w:rsid w:val="00BC5B05"/>
    <w:rsid w:val="00BC61BC"/>
    <w:rsid w:val="00BC720C"/>
    <w:rsid w:val="00BD1588"/>
    <w:rsid w:val="00BD1E92"/>
    <w:rsid w:val="00BD20A6"/>
    <w:rsid w:val="00BD2A16"/>
    <w:rsid w:val="00BD2C35"/>
    <w:rsid w:val="00BD321E"/>
    <w:rsid w:val="00BD43ED"/>
    <w:rsid w:val="00BD5D09"/>
    <w:rsid w:val="00BD6834"/>
    <w:rsid w:val="00BD7AB5"/>
    <w:rsid w:val="00BD7D58"/>
    <w:rsid w:val="00BE286B"/>
    <w:rsid w:val="00BE3828"/>
    <w:rsid w:val="00BE43C3"/>
    <w:rsid w:val="00BE53A9"/>
    <w:rsid w:val="00BE6443"/>
    <w:rsid w:val="00BE653A"/>
    <w:rsid w:val="00BE6BFA"/>
    <w:rsid w:val="00BF0AB7"/>
    <w:rsid w:val="00BF48B5"/>
    <w:rsid w:val="00BF4E4E"/>
    <w:rsid w:val="00C012E2"/>
    <w:rsid w:val="00C0179C"/>
    <w:rsid w:val="00C03E8A"/>
    <w:rsid w:val="00C04C44"/>
    <w:rsid w:val="00C055F1"/>
    <w:rsid w:val="00C06181"/>
    <w:rsid w:val="00C10C82"/>
    <w:rsid w:val="00C13168"/>
    <w:rsid w:val="00C13364"/>
    <w:rsid w:val="00C13B82"/>
    <w:rsid w:val="00C15555"/>
    <w:rsid w:val="00C16327"/>
    <w:rsid w:val="00C20677"/>
    <w:rsid w:val="00C21C1D"/>
    <w:rsid w:val="00C2431E"/>
    <w:rsid w:val="00C25412"/>
    <w:rsid w:val="00C267DB"/>
    <w:rsid w:val="00C30FC0"/>
    <w:rsid w:val="00C33A9D"/>
    <w:rsid w:val="00C35116"/>
    <w:rsid w:val="00C35B9E"/>
    <w:rsid w:val="00C3793D"/>
    <w:rsid w:val="00C37C78"/>
    <w:rsid w:val="00C42348"/>
    <w:rsid w:val="00C42466"/>
    <w:rsid w:val="00C44B0F"/>
    <w:rsid w:val="00C45B59"/>
    <w:rsid w:val="00C45C7D"/>
    <w:rsid w:val="00C4675C"/>
    <w:rsid w:val="00C472AA"/>
    <w:rsid w:val="00C5219F"/>
    <w:rsid w:val="00C5236D"/>
    <w:rsid w:val="00C52A77"/>
    <w:rsid w:val="00C53ECF"/>
    <w:rsid w:val="00C55457"/>
    <w:rsid w:val="00C55B12"/>
    <w:rsid w:val="00C55C8C"/>
    <w:rsid w:val="00C56A70"/>
    <w:rsid w:val="00C56E37"/>
    <w:rsid w:val="00C610DF"/>
    <w:rsid w:val="00C61E41"/>
    <w:rsid w:val="00C62A34"/>
    <w:rsid w:val="00C62F7A"/>
    <w:rsid w:val="00C647F4"/>
    <w:rsid w:val="00C7117C"/>
    <w:rsid w:val="00C7316F"/>
    <w:rsid w:val="00C7449E"/>
    <w:rsid w:val="00C74B44"/>
    <w:rsid w:val="00C80D01"/>
    <w:rsid w:val="00C81313"/>
    <w:rsid w:val="00C8321E"/>
    <w:rsid w:val="00C86F8E"/>
    <w:rsid w:val="00C875BC"/>
    <w:rsid w:val="00C907E6"/>
    <w:rsid w:val="00C91401"/>
    <w:rsid w:val="00C92325"/>
    <w:rsid w:val="00C93B68"/>
    <w:rsid w:val="00C94DA9"/>
    <w:rsid w:val="00C95AFB"/>
    <w:rsid w:val="00C966E7"/>
    <w:rsid w:val="00CA012E"/>
    <w:rsid w:val="00CA34B4"/>
    <w:rsid w:val="00CA46DB"/>
    <w:rsid w:val="00CA7BD7"/>
    <w:rsid w:val="00CB0336"/>
    <w:rsid w:val="00CB06DA"/>
    <w:rsid w:val="00CB0A69"/>
    <w:rsid w:val="00CB0D39"/>
    <w:rsid w:val="00CB2640"/>
    <w:rsid w:val="00CB4D2C"/>
    <w:rsid w:val="00CB50F5"/>
    <w:rsid w:val="00CB7FFC"/>
    <w:rsid w:val="00CC0482"/>
    <w:rsid w:val="00CC08E5"/>
    <w:rsid w:val="00CC1595"/>
    <w:rsid w:val="00CC51B7"/>
    <w:rsid w:val="00CC587D"/>
    <w:rsid w:val="00CC6389"/>
    <w:rsid w:val="00CC6A9E"/>
    <w:rsid w:val="00CC7AE3"/>
    <w:rsid w:val="00CD08FD"/>
    <w:rsid w:val="00CD192E"/>
    <w:rsid w:val="00CD2738"/>
    <w:rsid w:val="00CD7DB5"/>
    <w:rsid w:val="00CD7E7D"/>
    <w:rsid w:val="00CE013B"/>
    <w:rsid w:val="00CE0DC4"/>
    <w:rsid w:val="00CE261F"/>
    <w:rsid w:val="00CE2E9C"/>
    <w:rsid w:val="00CE319C"/>
    <w:rsid w:val="00CE4C0E"/>
    <w:rsid w:val="00CE667A"/>
    <w:rsid w:val="00CE78E4"/>
    <w:rsid w:val="00CE7AE8"/>
    <w:rsid w:val="00CF01A7"/>
    <w:rsid w:val="00CF23F0"/>
    <w:rsid w:val="00CF2C08"/>
    <w:rsid w:val="00CF4955"/>
    <w:rsid w:val="00CF5184"/>
    <w:rsid w:val="00CF52E2"/>
    <w:rsid w:val="00CF59EC"/>
    <w:rsid w:val="00CF5C9D"/>
    <w:rsid w:val="00CF691E"/>
    <w:rsid w:val="00D00589"/>
    <w:rsid w:val="00D00786"/>
    <w:rsid w:val="00D00CD2"/>
    <w:rsid w:val="00D02912"/>
    <w:rsid w:val="00D02A06"/>
    <w:rsid w:val="00D02B70"/>
    <w:rsid w:val="00D04800"/>
    <w:rsid w:val="00D055E4"/>
    <w:rsid w:val="00D10316"/>
    <w:rsid w:val="00D13007"/>
    <w:rsid w:val="00D133FB"/>
    <w:rsid w:val="00D139A5"/>
    <w:rsid w:val="00D157F5"/>
    <w:rsid w:val="00D176FD"/>
    <w:rsid w:val="00D20978"/>
    <w:rsid w:val="00D21138"/>
    <w:rsid w:val="00D22396"/>
    <w:rsid w:val="00D227E8"/>
    <w:rsid w:val="00D26F94"/>
    <w:rsid w:val="00D27D6C"/>
    <w:rsid w:val="00D30223"/>
    <w:rsid w:val="00D31B95"/>
    <w:rsid w:val="00D31D02"/>
    <w:rsid w:val="00D31ECF"/>
    <w:rsid w:val="00D32FBB"/>
    <w:rsid w:val="00D352AC"/>
    <w:rsid w:val="00D41D7E"/>
    <w:rsid w:val="00D42688"/>
    <w:rsid w:val="00D42779"/>
    <w:rsid w:val="00D442A2"/>
    <w:rsid w:val="00D46BCF"/>
    <w:rsid w:val="00D50AE7"/>
    <w:rsid w:val="00D533B4"/>
    <w:rsid w:val="00D5400D"/>
    <w:rsid w:val="00D5467F"/>
    <w:rsid w:val="00D553C7"/>
    <w:rsid w:val="00D60877"/>
    <w:rsid w:val="00D60E67"/>
    <w:rsid w:val="00D610B2"/>
    <w:rsid w:val="00D64389"/>
    <w:rsid w:val="00D64635"/>
    <w:rsid w:val="00D66464"/>
    <w:rsid w:val="00D669AF"/>
    <w:rsid w:val="00D672E0"/>
    <w:rsid w:val="00D70DF5"/>
    <w:rsid w:val="00D71689"/>
    <w:rsid w:val="00D76328"/>
    <w:rsid w:val="00D77D01"/>
    <w:rsid w:val="00D82BC0"/>
    <w:rsid w:val="00D82C17"/>
    <w:rsid w:val="00D854ED"/>
    <w:rsid w:val="00D8606C"/>
    <w:rsid w:val="00D913E0"/>
    <w:rsid w:val="00D9160D"/>
    <w:rsid w:val="00D91F03"/>
    <w:rsid w:val="00D96BE7"/>
    <w:rsid w:val="00D97D04"/>
    <w:rsid w:val="00DA0769"/>
    <w:rsid w:val="00DA0FAC"/>
    <w:rsid w:val="00DA36A6"/>
    <w:rsid w:val="00DA3BFB"/>
    <w:rsid w:val="00DA4232"/>
    <w:rsid w:val="00DA4E00"/>
    <w:rsid w:val="00DA5A34"/>
    <w:rsid w:val="00DA5F34"/>
    <w:rsid w:val="00DA71B5"/>
    <w:rsid w:val="00DA7EEF"/>
    <w:rsid w:val="00DB0CBA"/>
    <w:rsid w:val="00DB6969"/>
    <w:rsid w:val="00DB70B9"/>
    <w:rsid w:val="00DB7488"/>
    <w:rsid w:val="00DB7797"/>
    <w:rsid w:val="00DB7CCB"/>
    <w:rsid w:val="00DC0624"/>
    <w:rsid w:val="00DC1692"/>
    <w:rsid w:val="00DC272D"/>
    <w:rsid w:val="00DC2888"/>
    <w:rsid w:val="00DC39F4"/>
    <w:rsid w:val="00DC547F"/>
    <w:rsid w:val="00DC58E3"/>
    <w:rsid w:val="00DD2D5F"/>
    <w:rsid w:val="00DD56BF"/>
    <w:rsid w:val="00DD5EE0"/>
    <w:rsid w:val="00DD5F08"/>
    <w:rsid w:val="00DD6D2E"/>
    <w:rsid w:val="00DD7B3E"/>
    <w:rsid w:val="00DD7CAA"/>
    <w:rsid w:val="00DE0D9D"/>
    <w:rsid w:val="00DE1E0E"/>
    <w:rsid w:val="00DE2055"/>
    <w:rsid w:val="00DE5FFD"/>
    <w:rsid w:val="00DE63AB"/>
    <w:rsid w:val="00DE7493"/>
    <w:rsid w:val="00DF3716"/>
    <w:rsid w:val="00DF41D3"/>
    <w:rsid w:val="00DF535B"/>
    <w:rsid w:val="00DF69A4"/>
    <w:rsid w:val="00DF7572"/>
    <w:rsid w:val="00E001AD"/>
    <w:rsid w:val="00E036EF"/>
    <w:rsid w:val="00E03882"/>
    <w:rsid w:val="00E045C6"/>
    <w:rsid w:val="00E04F2D"/>
    <w:rsid w:val="00E04FD8"/>
    <w:rsid w:val="00E07719"/>
    <w:rsid w:val="00E07A44"/>
    <w:rsid w:val="00E07BA1"/>
    <w:rsid w:val="00E118E8"/>
    <w:rsid w:val="00E12A74"/>
    <w:rsid w:val="00E13381"/>
    <w:rsid w:val="00E141C2"/>
    <w:rsid w:val="00E1569B"/>
    <w:rsid w:val="00E1571D"/>
    <w:rsid w:val="00E16B61"/>
    <w:rsid w:val="00E17A68"/>
    <w:rsid w:val="00E21253"/>
    <w:rsid w:val="00E2321F"/>
    <w:rsid w:val="00E246B9"/>
    <w:rsid w:val="00E30867"/>
    <w:rsid w:val="00E32797"/>
    <w:rsid w:val="00E32B1B"/>
    <w:rsid w:val="00E33B31"/>
    <w:rsid w:val="00E34176"/>
    <w:rsid w:val="00E343DD"/>
    <w:rsid w:val="00E355EA"/>
    <w:rsid w:val="00E3693C"/>
    <w:rsid w:val="00E37BCD"/>
    <w:rsid w:val="00E410A6"/>
    <w:rsid w:val="00E4191C"/>
    <w:rsid w:val="00E4223C"/>
    <w:rsid w:val="00E424C3"/>
    <w:rsid w:val="00E42B74"/>
    <w:rsid w:val="00E465B5"/>
    <w:rsid w:val="00E469C9"/>
    <w:rsid w:val="00E474AF"/>
    <w:rsid w:val="00E474B2"/>
    <w:rsid w:val="00E50436"/>
    <w:rsid w:val="00E514D3"/>
    <w:rsid w:val="00E54457"/>
    <w:rsid w:val="00E5522C"/>
    <w:rsid w:val="00E55486"/>
    <w:rsid w:val="00E56F2D"/>
    <w:rsid w:val="00E576EA"/>
    <w:rsid w:val="00E622BD"/>
    <w:rsid w:val="00E6257D"/>
    <w:rsid w:val="00E63403"/>
    <w:rsid w:val="00E6403E"/>
    <w:rsid w:val="00E657DF"/>
    <w:rsid w:val="00E65E19"/>
    <w:rsid w:val="00E662CC"/>
    <w:rsid w:val="00E718EC"/>
    <w:rsid w:val="00E720A3"/>
    <w:rsid w:val="00E72138"/>
    <w:rsid w:val="00E727E3"/>
    <w:rsid w:val="00E72FE5"/>
    <w:rsid w:val="00E73F77"/>
    <w:rsid w:val="00E74735"/>
    <w:rsid w:val="00E75478"/>
    <w:rsid w:val="00E7636F"/>
    <w:rsid w:val="00E76513"/>
    <w:rsid w:val="00E770FD"/>
    <w:rsid w:val="00E805E9"/>
    <w:rsid w:val="00E806ED"/>
    <w:rsid w:val="00E823A9"/>
    <w:rsid w:val="00E83C06"/>
    <w:rsid w:val="00E861C2"/>
    <w:rsid w:val="00E87CB4"/>
    <w:rsid w:val="00E900A4"/>
    <w:rsid w:val="00E9136A"/>
    <w:rsid w:val="00E94C3A"/>
    <w:rsid w:val="00E96AF9"/>
    <w:rsid w:val="00E970EA"/>
    <w:rsid w:val="00EA3819"/>
    <w:rsid w:val="00EA42F7"/>
    <w:rsid w:val="00EA5816"/>
    <w:rsid w:val="00EA779C"/>
    <w:rsid w:val="00EB0BF9"/>
    <w:rsid w:val="00EB0C67"/>
    <w:rsid w:val="00EB1BB5"/>
    <w:rsid w:val="00EB1F69"/>
    <w:rsid w:val="00EB20B0"/>
    <w:rsid w:val="00EB2F9A"/>
    <w:rsid w:val="00EB3012"/>
    <w:rsid w:val="00EB3107"/>
    <w:rsid w:val="00EB3A92"/>
    <w:rsid w:val="00EB52A0"/>
    <w:rsid w:val="00EB571B"/>
    <w:rsid w:val="00EB58F5"/>
    <w:rsid w:val="00EB655C"/>
    <w:rsid w:val="00EB7144"/>
    <w:rsid w:val="00EB7752"/>
    <w:rsid w:val="00EC0139"/>
    <w:rsid w:val="00EC1DD6"/>
    <w:rsid w:val="00EC3CD8"/>
    <w:rsid w:val="00EC4DB0"/>
    <w:rsid w:val="00EC523F"/>
    <w:rsid w:val="00EC6012"/>
    <w:rsid w:val="00EC6943"/>
    <w:rsid w:val="00ED0E65"/>
    <w:rsid w:val="00ED1471"/>
    <w:rsid w:val="00ED14EA"/>
    <w:rsid w:val="00ED2020"/>
    <w:rsid w:val="00ED214E"/>
    <w:rsid w:val="00ED2217"/>
    <w:rsid w:val="00ED262A"/>
    <w:rsid w:val="00ED3BE9"/>
    <w:rsid w:val="00ED5311"/>
    <w:rsid w:val="00ED59ED"/>
    <w:rsid w:val="00EE0DF6"/>
    <w:rsid w:val="00EE2CAD"/>
    <w:rsid w:val="00EE3B41"/>
    <w:rsid w:val="00EE462E"/>
    <w:rsid w:val="00EF0190"/>
    <w:rsid w:val="00F00A60"/>
    <w:rsid w:val="00F0179C"/>
    <w:rsid w:val="00F030D5"/>
    <w:rsid w:val="00F031D1"/>
    <w:rsid w:val="00F037A3"/>
    <w:rsid w:val="00F044DE"/>
    <w:rsid w:val="00F04A02"/>
    <w:rsid w:val="00F05463"/>
    <w:rsid w:val="00F0587C"/>
    <w:rsid w:val="00F10C42"/>
    <w:rsid w:val="00F11D0E"/>
    <w:rsid w:val="00F1277D"/>
    <w:rsid w:val="00F13AEA"/>
    <w:rsid w:val="00F15104"/>
    <w:rsid w:val="00F15FDE"/>
    <w:rsid w:val="00F178CB"/>
    <w:rsid w:val="00F20398"/>
    <w:rsid w:val="00F20DD3"/>
    <w:rsid w:val="00F213FF"/>
    <w:rsid w:val="00F24183"/>
    <w:rsid w:val="00F24CCC"/>
    <w:rsid w:val="00F250AB"/>
    <w:rsid w:val="00F2553E"/>
    <w:rsid w:val="00F2573A"/>
    <w:rsid w:val="00F257AB"/>
    <w:rsid w:val="00F25CAA"/>
    <w:rsid w:val="00F26501"/>
    <w:rsid w:val="00F2FC86"/>
    <w:rsid w:val="00F3024B"/>
    <w:rsid w:val="00F32B0B"/>
    <w:rsid w:val="00F32EFF"/>
    <w:rsid w:val="00F32F70"/>
    <w:rsid w:val="00F335EE"/>
    <w:rsid w:val="00F337EE"/>
    <w:rsid w:val="00F34290"/>
    <w:rsid w:val="00F35556"/>
    <w:rsid w:val="00F37355"/>
    <w:rsid w:val="00F409CC"/>
    <w:rsid w:val="00F4267D"/>
    <w:rsid w:val="00F42BAD"/>
    <w:rsid w:val="00F42E7D"/>
    <w:rsid w:val="00F42EE8"/>
    <w:rsid w:val="00F44C38"/>
    <w:rsid w:val="00F459BC"/>
    <w:rsid w:val="00F45E23"/>
    <w:rsid w:val="00F45E79"/>
    <w:rsid w:val="00F46851"/>
    <w:rsid w:val="00F470FA"/>
    <w:rsid w:val="00F47BD5"/>
    <w:rsid w:val="00F5079A"/>
    <w:rsid w:val="00F52D4D"/>
    <w:rsid w:val="00F55394"/>
    <w:rsid w:val="00F5669E"/>
    <w:rsid w:val="00F571F9"/>
    <w:rsid w:val="00F57F41"/>
    <w:rsid w:val="00F61282"/>
    <w:rsid w:val="00F62071"/>
    <w:rsid w:val="00F64709"/>
    <w:rsid w:val="00F64754"/>
    <w:rsid w:val="00F6689D"/>
    <w:rsid w:val="00F6691A"/>
    <w:rsid w:val="00F6701B"/>
    <w:rsid w:val="00F725DD"/>
    <w:rsid w:val="00F72795"/>
    <w:rsid w:val="00F75A50"/>
    <w:rsid w:val="00F773BF"/>
    <w:rsid w:val="00F8109F"/>
    <w:rsid w:val="00F81FB9"/>
    <w:rsid w:val="00F82FF6"/>
    <w:rsid w:val="00F8395D"/>
    <w:rsid w:val="00F84351"/>
    <w:rsid w:val="00F8542C"/>
    <w:rsid w:val="00F8552F"/>
    <w:rsid w:val="00F859BF"/>
    <w:rsid w:val="00F86362"/>
    <w:rsid w:val="00F86EE7"/>
    <w:rsid w:val="00F9221C"/>
    <w:rsid w:val="00F92AD6"/>
    <w:rsid w:val="00F92ED1"/>
    <w:rsid w:val="00F9334D"/>
    <w:rsid w:val="00F93812"/>
    <w:rsid w:val="00F93A4C"/>
    <w:rsid w:val="00F95387"/>
    <w:rsid w:val="00F95684"/>
    <w:rsid w:val="00FA13AB"/>
    <w:rsid w:val="00FA5297"/>
    <w:rsid w:val="00FA5823"/>
    <w:rsid w:val="00FA5CEF"/>
    <w:rsid w:val="00FA6B9B"/>
    <w:rsid w:val="00FA765B"/>
    <w:rsid w:val="00FA79F2"/>
    <w:rsid w:val="00FA7A0A"/>
    <w:rsid w:val="00FB1037"/>
    <w:rsid w:val="00FB1BA5"/>
    <w:rsid w:val="00FB4620"/>
    <w:rsid w:val="00FB6231"/>
    <w:rsid w:val="00FB7306"/>
    <w:rsid w:val="00FB792F"/>
    <w:rsid w:val="00FC11FB"/>
    <w:rsid w:val="00FC12FB"/>
    <w:rsid w:val="00FC2960"/>
    <w:rsid w:val="00FC3362"/>
    <w:rsid w:val="00FC33C4"/>
    <w:rsid w:val="00FC391B"/>
    <w:rsid w:val="00FC3B92"/>
    <w:rsid w:val="00FC4722"/>
    <w:rsid w:val="00FC48EF"/>
    <w:rsid w:val="00FC4CBA"/>
    <w:rsid w:val="00FC51F4"/>
    <w:rsid w:val="00FC5364"/>
    <w:rsid w:val="00FC5B4D"/>
    <w:rsid w:val="00FC6D0D"/>
    <w:rsid w:val="00FD0194"/>
    <w:rsid w:val="00FD06B2"/>
    <w:rsid w:val="00FD0FC0"/>
    <w:rsid w:val="00FD315B"/>
    <w:rsid w:val="00FD48C5"/>
    <w:rsid w:val="00FE02DC"/>
    <w:rsid w:val="00FE3D0B"/>
    <w:rsid w:val="00FE4616"/>
    <w:rsid w:val="00FE4F98"/>
    <w:rsid w:val="00FE7EE7"/>
    <w:rsid w:val="00FF02AF"/>
    <w:rsid w:val="00FF07C7"/>
    <w:rsid w:val="00FF1059"/>
    <w:rsid w:val="00FF14EE"/>
    <w:rsid w:val="00FF4018"/>
    <w:rsid w:val="00FF6752"/>
    <w:rsid w:val="00FF689A"/>
    <w:rsid w:val="00FF74C4"/>
    <w:rsid w:val="0102F13B"/>
    <w:rsid w:val="010435F0"/>
    <w:rsid w:val="010B6309"/>
    <w:rsid w:val="010F5A41"/>
    <w:rsid w:val="012317CD"/>
    <w:rsid w:val="013D1D8E"/>
    <w:rsid w:val="014F90D2"/>
    <w:rsid w:val="015A61E2"/>
    <w:rsid w:val="015C01EA"/>
    <w:rsid w:val="019C41C3"/>
    <w:rsid w:val="01EE77A5"/>
    <w:rsid w:val="020364F8"/>
    <w:rsid w:val="020A638D"/>
    <w:rsid w:val="0211B522"/>
    <w:rsid w:val="02187C5C"/>
    <w:rsid w:val="022069E2"/>
    <w:rsid w:val="02803F1A"/>
    <w:rsid w:val="029915D8"/>
    <w:rsid w:val="02CA0603"/>
    <w:rsid w:val="02CD0568"/>
    <w:rsid w:val="02D80617"/>
    <w:rsid w:val="02F6819A"/>
    <w:rsid w:val="0346CD27"/>
    <w:rsid w:val="034B9C10"/>
    <w:rsid w:val="035C9CE0"/>
    <w:rsid w:val="03601946"/>
    <w:rsid w:val="036BCD6D"/>
    <w:rsid w:val="0374C27C"/>
    <w:rsid w:val="03FDE310"/>
    <w:rsid w:val="04156BE0"/>
    <w:rsid w:val="046B4636"/>
    <w:rsid w:val="0477245B"/>
    <w:rsid w:val="047848BF"/>
    <w:rsid w:val="04B432FA"/>
    <w:rsid w:val="04BFDBD7"/>
    <w:rsid w:val="0511CA1C"/>
    <w:rsid w:val="051E7C52"/>
    <w:rsid w:val="05283B9D"/>
    <w:rsid w:val="054776F3"/>
    <w:rsid w:val="05521B6D"/>
    <w:rsid w:val="0552D9C3"/>
    <w:rsid w:val="05871665"/>
    <w:rsid w:val="05A697D3"/>
    <w:rsid w:val="05A6A8CD"/>
    <w:rsid w:val="05E03ACC"/>
    <w:rsid w:val="05EE2A25"/>
    <w:rsid w:val="05FBDFD6"/>
    <w:rsid w:val="0601C0B1"/>
    <w:rsid w:val="0617BFB1"/>
    <w:rsid w:val="0646DD29"/>
    <w:rsid w:val="064C9E58"/>
    <w:rsid w:val="06ED2D18"/>
    <w:rsid w:val="06F14730"/>
    <w:rsid w:val="07089BA3"/>
    <w:rsid w:val="07574C6E"/>
    <w:rsid w:val="075C8C67"/>
    <w:rsid w:val="0785BA84"/>
    <w:rsid w:val="07A03800"/>
    <w:rsid w:val="07AB727A"/>
    <w:rsid w:val="07C02489"/>
    <w:rsid w:val="07C29217"/>
    <w:rsid w:val="07C4320E"/>
    <w:rsid w:val="07D6D776"/>
    <w:rsid w:val="0800FC65"/>
    <w:rsid w:val="080EFB09"/>
    <w:rsid w:val="08248539"/>
    <w:rsid w:val="0842EE9A"/>
    <w:rsid w:val="085F4D73"/>
    <w:rsid w:val="08625ECF"/>
    <w:rsid w:val="0867CE49"/>
    <w:rsid w:val="0880F6A6"/>
    <w:rsid w:val="0881BEF8"/>
    <w:rsid w:val="0883CFAD"/>
    <w:rsid w:val="08C477A1"/>
    <w:rsid w:val="08D6EEED"/>
    <w:rsid w:val="08F52894"/>
    <w:rsid w:val="09045E12"/>
    <w:rsid w:val="090D02EB"/>
    <w:rsid w:val="09272520"/>
    <w:rsid w:val="095BF4EA"/>
    <w:rsid w:val="0982FBF3"/>
    <w:rsid w:val="09A06FA2"/>
    <w:rsid w:val="09CBC5A5"/>
    <w:rsid w:val="09FCC5DC"/>
    <w:rsid w:val="0A0AE578"/>
    <w:rsid w:val="0A3552FE"/>
    <w:rsid w:val="0A5A62C2"/>
    <w:rsid w:val="0A787040"/>
    <w:rsid w:val="0A9B5DD3"/>
    <w:rsid w:val="0AD4C8CE"/>
    <w:rsid w:val="0AF2403D"/>
    <w:rsid w:val="0AF7C54B"/>
    <w:rsid w:val="0B6569AF"/>
    <w:rsid w:val="0B733974"/>
    <w:rsid w:val="0BAA2DCD"/>
    <w:rsid w:val="0BB90992"/>
    <w:rsid w:val="0BC4F162"/>
    <w:rsid w:val="0BC7FF58"/>
    <w:rsid w:val="0BF59028"/>
    <w:rsid w:val="0BFE6225"/>
    <w:rsid w:val="0C00E2EE"/>
    <w:rsid w:val="0C0227A3"/>
    <w:rsid w:val="0C65683F"/>
    <w:rsid w:val="0C730EE0"/>
    <w:rsid w:val="0CC7C7B8"/>
    <w:rsid w:val="0CDADCBB"/>
    <w:rsid w:val="0CFA96C5"/>
    <w:rsid w:val="0D432E5D"/>
    <w:rsid w:val="0D7EF174"/>
    <w:rsid w:val="0E0B29F7"/>
    <w:rsid w:val="0E16BED9"/>
    <w:rsid w:val="0E1B7212"/>
    <w:rsid w:val="0E202C94"/>
    <w:rsid w:val="0E644C2B"/>
    <w:rsid w:val="0E6EBDF9"/>
    <w:rsid w:val="0E772C39"/>
    <w:rsid w:val="0EA19517"/>
    <w:rsid w:val="0EA89700"/>
    <w:rsid w:val="0EA9A03A"/>
    <w:rsid w:val="0ED83819"/>
    <w:rsid w:val="0EEE5939"/>
    <w:rsid w:val="0EEF8829"/>
    <w:rsid w:val="0EF59381"/>
    <w:rsid w:val="0EFD045A"/>
    <w:rsid w:val="0EFEECEA"/>
    <w:rsid w:val="0F2D1F39"/>
    <w:rsid w:val="0F6775F9"/>
    <w:rsid w:val="0F7C1370"/>
    <w:rsid w:val="0FB997E9"/>
    <w:rsid w:val="0FBB779E"/>
    <w:rsid w:val="0FE0DC93"/>
    <w:rsid w:val="0FE959E1"/>
    <w:rsid w:val="0FE99257"/>
    <w:rsid w:val="0FEB6028"/>
    <w:rsid w:val="102A7928"/>
    <w:rsid w:val="103CD5E6"/>
    <w:rsid w:val="1091F51D"/>
    <w:rsid w:val="10939749"/>
    <w:rsid w:val="109A03AB"/>
    <w:rsid w:val="109ABD4B"/>
    <w:rsid w:val="10A5B30C"/>
    <w:rsid w:val="10A9C168"/>
    <w:rsid w:val="11182B4A"/>
    <w:rsid w:val="11587664"/>
    <w:rsid w:val="118D75C7"/>
    <w:rsid w:val="119FCF2F"/>
    <w:rsid w:val="11E943E8"/>
    <w:rsid w:val="12076E4E"/>
    <w:rsid w:val="120B51D9"/>
    <w:rsid w:val="1217BFED"/>
    <w:rsid w:val="122EE3A0"/>
    <w:rsid w:val="12412031"/>
    <w:rsid w:val="12491809"/>
    <w:rsid w:val="1272303F"/>
    <w:rsid w:val="128B3C84"/>
    <w:rsid w:val="12A00DC8"/>
    <w:rsid w:val="12AB0877"/>
    <w:rsid w:val="12D9217D"/>
    <w:rsid w:val="12E715C1"/>
    <w:rsid w:val="12F138AB"/>
    <w:rsid w:val="12F5A6DA"/>
    <w:rsid w:val="131212B9"/>
    <w:rsid w:val="13264A39"/>
    <w:rsid w:val="132FF895"/>
    <w:rsid w:val="137D99F3"/>
    <w:rsid w:val="13850B71"/>
    <w:rsid w:val="1393F7F9"/>
    <w:rsid w:val="13A100E8"/>
    <w:rsid w:val="13B46497"/>
    <w:rsid w:val="13D25E0D"/>
    <w:rsid w:val="13DE1B5F"/>
    <w:rsid w:val="1439C06C"/>
    <w:rsid w:val="144FEA41"/>
    <w:rsid w:val="14506F3A"/>
    <w:rsid w:val="145B98D4"/>
    <w:rsid w:val="146E5516"/>
    <w:rsid w:val="147E20C5"/>
    <w:rsid w:val="1482E622"/>
    <w:rsid w:val="14992283"/>
    <w:rsid w:val="149D3D46"/>
    <w:rsid w:val="14FD6FEC"/>
    <w:rsid w:val="157E5DCC"/>
    <w:rsid w:val="1589D82E"/>
    <w:rsid w:val="159AD855"/>
    <w:rsid w:val="15A15824"/>
    <w:rsid w:val="15A338EF"/>
    <w:rsid w:val="15B75342"/>
    <w:rsid w:val="15E2F89A"/>
    <w:rsid w:val="15F0FCEA"/>
    <w:rsid w:val="15F24872"/>
    <w:rsid w:val="15FCB36D"/>
    <w:rsid w:val="1600738F"/>
    <w:rsid w:val="1619F126"/>
    <w:rsid w:val="162D9739"/>
    <w:rsid w:val="162F6532"/>
    <w:rsid w:val="1633E8A1"/>
    <w:rsid w:val="1634D157"/>
    <w:rsid w:val="1645F9C5"/>
    <w:rsid w:val="1648C904"/>
    <w:rsid w:val="16532418"/>
    <w:rsid w:val="16676E9E"/>
    <w:rsid w:val="166F539F"/>
    <w:rsid w:val="1677C4CC"/>
    <w:rsid w:val="168E99EA"/>
    <w:rsid w:val="16B20190"/>
    <w:rsid w:val="16DBB035"/>
    <w:rsid w:val="16DC3BF9"/>
    <w:rsid w:val="170DBBB7"/>
    <w:rsid w:val="1714C473"/>
    <w:rsid w:val="174D0296"/>
    <w:rsid w:val="175BCD5E"/>
    <w:rsid w:val="17693272"/>
    <w:rsid w:val="1782FFF0"/>
    <w:rsid w:val="17A1DE2E"/>
    <w:rsid w:val="17B5C187"/>
    <w:rsid w:val="17C0A553"/>
    <w:rsid w:val="17CB3593"/>
    <w:rsid w:val="17DEAA2E"/>
    <w:rsid w:val="17ECAB3E"/>
    <w:rsid w:val="17ED9A4A"/>
    <w:rsid w:val="17F3F4AD"/>
    <w:rsid w:val="189D733C"/>
    <w:rsid w:val="18A7DB61"/>
    <w:rsid w:val="18AD52C8"/>
    <w:rsid w:val="18BC9EC3"/>
    <w:rsid w:val="18F4AC43"/>
    <w:rsid w:val="19282566"/>
    <w:rsid w:val="195191E8"/>
    <w:rsid w:val="19607A2F"/>
    <w:rsid w:val="198AC4DA"/>
    <w:rsid w:val="1991509F"/>
    <w:rsid w:val="199514FC"/>
    <w:rsid w:val="1A419F91"/>
    <w:rsid w:val="1A594F3A"/>
    <w:rsid w:val="1A834C8D"/>
    <w:rsid w:val="1A8A41CB"/>
    <w:rsid w:val="1AA6291E"/>
    <w:rsid w:val="1AC28E2A"/>
    <w:rsid w:val="1ADE2D8A"/>
    <w:rsid w:val="1AF45D0A"/>
    <w:rsid w:val="1B00D3D8"/>
    <w:rsid w:val="1B02D655"/>
    <w:rsid w:val="1B05325B"/>
    <w:rsid w:val="1B0FB1CF"/>
    <w:rsid w:val="1B202076"/>
    <w:rsid w:val="1B448776"/>
    <w:rsid w:val="1B5CD5F2"/>
    <w:rsid w:val="1BBC93F5"/>
    <w:rsid w:val="1BDBB3A2"/>
    <w:rsid w:val="1BF829E3"/>
    <w:rsid w:val="1C1FDC41"/>
    <w:rsid w:val="1C369615"/>
    <w:rsid w:val="1C458F48"/>
    <w:rsid w:val="1C70F137"/>
    <w:rsid w:val="1C981AF1"/>
    <w:rsid w:val="1C9D226B"/>
    <w:rsid w:val="1CAD0937"/>
    <w:rsid w:val="1CD20ABD"/>
    <w:rsid w:val="1CD6D239"/>
    <w:rsid w:val="1CFBCFA9"/>
    <w:rsid w:val="1D0E0784"/>
    <w:rsid w:val="1D3E94A9"/>
    <w:rsid w:val="1D441790"/>
    <w:rsid w:val="1D4745D7"/>
    <w:rsid w:val="1D6216EA"/>
    <w:rsid w:val="1D8703B4"/>
    <w:rsid w:val="1D94065F"/>
    <w:rsid w:val="1DA8242D"/>
    <w:rsid w:val="1DA84AE4"/>
    <w:rsid w:val="1DBC28C7"/>
    <w:rsid w:val="1DE1E3B6"/>
    <w:rsid w:val="1DEB6CAB"/>
    <w:rsid w:val="1DF2F3B0"/>
    <w:rsid w:val="1E15A064"/>
    <w:rsid w:val="1E241D57"/>
    <w:rsid w:val="1E25030B"/>
    <w:rsid w:val="1E2BFDCC"/>
    <w:rsid w:val="1E33EB52"/>
    <w:rsid w:val="1E4D2CFC"/>
    <w:rsid w:val="1E627D01"/>
    <w:rsid w:val="1E83D3E5"/>
    <w:rsid w:val="1EB595B8"/>
    <w:rsid w:val="1ECFE027"/>
    <w:rsid w:val="1EDE9826"/>
    <w:rsid w:val="1EFBA077"/>
    <w:rsid w:val="1F00CDB3"/>
    <w:rsid w:val="1F1290AC"/>
    <w:rsid w:val="1F19472E"/>
    <w:rsid w:val="1F353BCC"/>
    <w:rsid w:val="1F58ABF3"/>
    <w:rsid w:val="1F7362AE"/>
    <w:rsid w:val="1F8BD349"/>
    <w:rsid w:val="1F8EBBCA"/>
    <w:rsid w:val="1FCEE729"/>
    <w:rsid w:val="1FCFBBB3"/>
    <w:rsid w:val="1FE4EA0A"/>
    <w:rsid w:val="1FFCC21E"/>
    <w:rsid w:val="201A0DB4"/>
    <w:rsid w:val="201BF2EE"/>
    <w:rsid w:val="201D21F0"/>
    <w:rsid w:val="201E2A8A"/>
    <w:rsid w:val="204C75D3"/>
    <w:rsid w:val="2054BB4E"/>
    <w:rsid w:val="205E0502"/>
    <w:rsid w:val="206DC320"/>
    <w:rsid w:val="209BAD84"/>
    <w:rsid w:val="20A1FFC2"/>
    <w:rsid w:val="20BABFA1"/>
    <w:rsid w:val="20C742A3"/>
    <w:rsid w:val="20F3893B"/>
    <w:rsid w:val="2111948E"/>
    <w:rsid w:val="213E09F8"/>
    <w:rsid w:val="214DC965"/>
    <w:rsid w:val="214F40A6"/>
    <w:rsid w:val="21779C2F"/>
    <w:rsid w:val="217C7075"/>
    <w:rsid w:val="2181AFF0"/>
    <w:rsid w:val="2190BF1D"/>
    <w:rsid w:val="21A34790"/>
    <w:rsid w:val="21AC4070"/>
    <w:rsid w:val="21DE35AB"/>
    <w:rsid w:val="2213F46B"/>
    <w:rsid w:val="22232679"/>
    <w:rsid w:val="224E4AC8"/>
    <w:rsid w:val="224F24ED"/>
    <w:rsid w:val="225F2075"/>
    <w:rsid w:val="2261BE72"/>
    <w:rsid w:val="22A14098"/>
    <w:rsid w:val="22A5D799"/>
    <w:rsid w:val="22B69734"/>
    <w:rsid w:val="22C32D90"/>
    <w:rsid w:val="22CDED96"/>
    <w:rsid w:val="22FF6EEF"/>
    <w:rsid w:val="23075C75"/>
    <w:rsid w:val="23105F67"/>
    <w:rsid w:val="2317FF4C"/>
    <w:rsid w:val="23481986"/>
    <w:rsid w:val="23502ADC"/>
    <w:rsid w:val="23817EF7"/>
    <w:rsid w:val="239A5A11"/>
    <w:rsid w:val="23CF597A"/>
    <w:rsid w:val="23F6427C"/>
    <w:rsid w:val="23F9187B"/>
    <w:rsid w:val="23FC7F60"/>
    <w:rsid w:val="24224FE3"/>
    <w:rsid w:val="2428BB45"/>
    <w:rsid w:val="24B733D3"/>
    <w:rsid w:val="24EFBA5E"/>
    <w:rsid w:val="24FBC1CF"/>
    <w:rsid w:val="250F0EFC"/>
    <w:rsid w:val="25149BD1"/>
    <w:rsid w:val="25181289"/>
    <w:rsid w:val="2539F416"/>
    <w:rsid w:val="2549536B"/>
    <w:rsid w:val="25657908"/>
    <w:rsid w:val="25919E80"/>
    <w:rsid w:val="2594961C"/>
    <w:rsid w:val="25A0B171"/>
    <w:rsid w:val="2612A25B"/>
    <w:rsid w:val="26239FAA"/>
    <w:rsid w:val="263271C9"/>
    <w:rsid w:val="2636C2A6"/>
    <w:rsid w:val="26449881"/>
    <w:rsid w:val="26492F19"/>
    <w:rsid w:val="26530434"/>
    <w:rsid w:val="26556E2E"/>
    <w:rsid w:val="265B9B81"/>
    <w:rsid w:val="267864E3"/>
    <w:rsid w:val="268565CB"/>
    <w:rsid w:val="268A5D53"/>
    <w:rsid w:val="26B26637"/>
    <w:rsid w:val="26B7F4F6"/>
    <w:rsid w:val="26C8C6F9"/>
    <w:rsid w:val="26D262CB"/>
    <w:rsid w:val="270A3843"/>
    <w:rsid w:val="27439FE7"/>
    <w:rsid w:val="27467EF6"/>
    <w:rsid w:val="275A6EE3"/>
    <w:rsid w:val="2765DF85"/>
    <w:rsid w:val="2792652B"/>
    <w:rsid w:val="279F03F7"/>
    <w:rsid w:val="27BC5CA6"/>
    <w:rsid w:val="27C8643B"/>
    <w:rsid w:val="27D38682"/>
    <w:rsid w:val="27DD6810"/>
    <w:rsid w:val="27EED495"/>
    <w:rsid w:val="28109058"/>
    <w:rsid w:val="282BDEA6"/>
    <w:rsid w:val="28396938"/>
    <w:rsid w:val="28530D83"/>
    <w:rsid w:val="2884E9DC"/>
    <w:rsid w:val="28A64B28"/>
    <w:rsid w:val="28DC1E12"/>
    <w:rsid w:val="2951DE98"/>
    <w:rsid w:val="29532438"/>
    <w:rsid w:val="29634762"/>
    <w:rsid w:val="2966CBC0"/>
    <w:rsid w:val="29CBE255"/>
    <w:rsid w:val="2A20836A"/>
    <w:rsid w:val="2A2B6DD5"/>
    <w:rsid w:val="2A306D1B"/>
    <w:rsid w:val="2A95B4CB"/>
    <w:rsid w:val="2AA7F25E"/>
    <w:rsid w:val="2AB6DF64"/>
    <w:rsid w:val="2ABB1645"/>
    <w:rsid w:val="2AC49470"/>
    <w:rsid w:val="2AD1DFE9"/>
    <w:rsid w:val="2B1A4FAE"/>
    <w:rsid w:val="2B2987F0"/>
    <w:rsid w:val="2B3AB9A1"/>
    <w:rsid w:val="2B682AD9"/>
    <w:rsid w:val="2B859916"/>
    <w:rsid w:val="2B8E4F49"/>
    <w:rsid w:val="2BA77EBD"/>
    <w:rsid w:val="2BB574E9"/>
    <w:rsid w:val="2BD168CD"/>
    <w:rsid w:val="2BD20A38"/>
    <w:rsid w:val="2BDF3FBD"/>
    <w:rsid w:val="2BF394B5"/>
    <w:rsid w:val="2BF62783"/>
    <w:rsid w:val="2BF87597"/>
    <w:rsid w:val="2BFE415C"/>
    <w:rsid w:val="2C27DDBB"/>
    <w:rsid w:val="2C2BDEE7"/>
    <w:rsid w:val="2C5C3EF7"/>
    <w:rsid w:val="2C7727AB"/>
    <w:rsid w:val="2C7DED59"/>
    <w:rsid w:val="2CB08412"/>
    <w:rsid w:val="2CD8BAF4"/>
    <w:rsid w:val="2CEDEE6B"/>
    <w:rsid w:val="2CEF7704"/>
    <w:rsid w:val="2CFE0218"/>
    <w:rsid w:val="2D06C16A"/>
    <w:rsid w:val="2D0F9F3F"/>
    <w:rsid w:val="2D233FF4"/>
    <w:rsid w:val="2D2C3993"/>
    <w:rsid w:val="2D3F7A92"/>
    <w:rsid w:val="2D8F6516"/>
    <w:rsid w:val="2DC0804E"/>
    <w:rsid w:val="2DC4C63E"/>
    <w:rsid w:val="2DE88A40"/>
    <w:rsid w:val="2E12F80C"/>
    <w:rsid w:val="2E1CBBA8"/>
    <w:rsid w:val="2E1D5DB8"/>
    <w:rsid w:val="2E4A0F1C"/>
    <w:rsid w:val="2E621A2E"/>
    <w:rsid w:val="2E6F7165"/>
    <w:rsid w:val="2E7734E0"/>
    <w:rsid w:val="2E80DA2F"/>
    <w:rsid w:val="2ECE7B8D"/>
    <w:rsid w:val="2EFFFF65"/>
    <w:rsid w:val="2F13027D"/>
    <w:rsid w:val="2F24A9B2"/>
    <w:rsid w:val="2F331389"/>
    <w:rsid w:val="2F36F4D1"/>
    <w:rsid w:val="2F4B5F96"/>
    <w:rsid w:val="2F92DAA4"/>
    <w:rsid w:val="2F9AB97B"/>
    <w:rsid w:val="2FA77F6B"/>
    <w:rsid w:val="2FAEC86D"/>
    <w:rsid w:val="2FD1B9D4"/>
    <w:rsid w:val="2FD385C1"/>
    <w:rsid w:val="2FD8E35F"/>
    <w:rsid w:val="2FE97B02"/>
    <w:rsid w:val="2FECA6B7"/>
    <w:rsid w:val="2FF55181"/>
    <w:rsid w:val="300B3C92"/>
    <w:rsid w:val="300DEF69"/>
    <w:rsid w:val="3014B21C"/>
    <w:rsid w:val="3032212A"/>
    <w:rsid w:val="304A84B7"/>
    <w:rsid w:val="304C2656"/>
    <w:rsid w:val="3066C221"/>
    <w:rsid w:val="3080760D"/>
    <w:rsid w:val="308E5C32"/>
    <w:rsid w:val="30AD0B7F"/>
    <w:rsid w:val="30B65729"/>
    <w:rsid w:val="30C07A13"/>
    <w:rsid w:val="30E72FF7"/>
    <w:rsid w:val="30F212B2"/>
    <w:rsid w:val="30F6D268"/>
    <w:rsid w:val="30FC4D91"/>
    <w:rsid w:val="314AD0D2"/>
    <w:rsid w:val="316FFA35"/>
    <w:rsid w:val="3181AFDE"/>
    <w:rsid w:val="3189DD39"/>
    <w:rsid w:val="3197EE22"/>
    <w:rsid w:val="31E71BFA"/>
    <w:rsid w:val="31F44A7C"/>
    <w:rsid w:val="31F459E1"/>
    <w:rsid w:val="31F4826E"/>
    <w:rsid w:val="3223AD8C"/>
    <w:rsid w:val="324F1A61"/>
    <w:rsid w:val="3252278A"/>
    <w:rsid w:val="326A617A"/>
    <w:rsid w:val="3276A35C"/>
    <w:rsid w:val="32AC103A"/>
    <w:rsid w:val="32ACF132"/>
    <w:rsid w:val="32B8AE88"/>
    <w:rsid w:val="32D4BD7D"/>
    <w:rsid w:val="32FD55DA"/>
    <w:rsid w:val="3300D02A"/>
    <w:rsid w:val="331944EB"/>
    <w:rsid w:val="3345902B"/>
    <w:rsid w:val="336FDFE8"/>
    <w:rsid w:val="33722664"/>
    <w:rsid w:val="33B352DF"/>
    <w:rsid w:val="33B56F72"/>
    <w:rsid w:val="33D00A31"/>
    <w:rsid w:val="33DF3A46"/>
    <w:rsid w:val="33F81AD5"/>
    <w:rsid w:val="34027501"/>
    <w:rsid w:val="341BAB50"/>
    <w:rsid w:val="34420E0F"/>
    <w:rsid w:val="34500D51"/>
    <w:rsid w:val="34671F06"/>
    <w:rsid w:val="3467C496"/>
    <w:rsid w:val="347C6084"/>
    <w:rsid w:val="3497C9D9"/>
    <w:rsid w:val="34B69545"/>
    <w:rsid w:val="34B950A0"/>
    <w:rsid w:val="34CE7B6C"/>
    <w:rsid w:val="34E1608C"/>
    <w:rsid w:val="35056247"/>
    <w:rsid w:val="352A2EC0"/>
    <w:rsid w:val="352ECFED"/>
    <w:rsid w:val="353A3C50"/>
    <w:rsid w:val="354B2F15"/>
    <w:rsid w:val="3562CE84"/>
    <w:rsid w:val="356696B4"/>
    <w:rsid w:val="356F01D9"/>
    <w:rsid w:val="358073A6"/>
    <w:rsid w:val="3582EF6A"/>
    <w:rsid w:val="358502EF"/>
    <w:rsid w:val="35986C0B"/>
    <w:rsid w:val="35AD5FB1"/>
    <w:rsid w:val="35AEDE9B"/>
    <w:rsid w:val="35B5A64B"/>
    <w:rsid w:val="35BCD51B"/>
    <w:rsid w:val="35C20197"/>
    <w:rsid w:val="35C28EA0"/>
    <w:rsid w:val="35E7AF08"/>
    <w:rsid w:val="36159689"/>
    <w:rsid w:val="3621C6DE"/>
    <w:rsid w:val="362DF866"/>
    <w:rsid w:val="36685CCC"/>
    <w:rsid w:val="368C12FC"/>
    <w:rsid w:val="36CE36BB"/>
    <w:rsid w:val="37040A18"/>
    <w:rsid w:val="37316F50"/>
    <w:rsid w:val="3740AE27"/>
    <w:rsid w:val="374D7236"/>
    <w:rsid w:val="3756717B"/>
    <w:rsid w:val="375E5F01"/>
    <w:rsid w:val="3766BF55"/>
    <w:rsid w:val="376FCB9F"/>
    <w:rsid w:val="378007C5"/>
    <w:rsid w:val="379737E4"/>
    <w:rsid w:val="37FFE8A1"/>
    <w:rsid w:val="38031851"/>
    <w:rsid w:val="3804EF03"/>
    <w:rsid w:val="38217BE6"/>
    <w:rsid w:val="382546B1"/>
    <w:rsid w:val="38308D57"/>
    <w:rsid w:val="383D451F"/>
    <w:rsid w:val="3848DDA1"/>
    <w:rsid w:val="384AA0C3"/>
    <w:rsid w:val="386A071C"/>
    <w:rsid w:val="387B023C"/>
    <w:rsid w:val="389F13F6"/>
    <w:rsid w:val="38A0FB0B"/>
    <w:rsid w:val="38A85BB1"/>
    <w:rsid w:val="38EDF336"/>
    <w:rsid w:val="38FE4C93"/>
    <w:rsid w:val="393C000F"/>
    <w:rsid w:val="393DF761"/>
    <w:rsid w:val="396AEF12"/>
    <w:rsid w:val="3976F93B"/>
    <w:rsid w:val="398014B1"/>
    <w:rsid w:val="39A09138"/>
    <w:rsid w:val="39A57D3C"/>
    <w:rsid w:val="3A05D77D"/>
    <w:rsid w:val="3ABC1FC9"/>
    <w:rsid w:val="3ABF0B22"/>
    <w:rsid w:val="3AD0FBE8"/>
    <w:rsid w:val="3AD9D05D"/>
    <w:rsid w:val="3ADC57F9"/>
    <w:rsid w:val="3B150142"/>
    <w:rsid w:val="3B372A55"/>
    <w:rsid w:val="3B3D4047"/>
    <w:rsid w:val="3B74E4A4"/>
    <w:rsid w:val="3C04500E"/>
    <w:rsid w:val="3C151EE8"/>
    <w:rsid w:val="3C1733B7"/>
    <w:rsid w:val="3C1BD98D"/>
    <w:rsid w:val="3C1D9479"/>
    <w:rsid w:val="3C30DF17"/>
    <w:rsid w:val="3CC46285"/>
    <w:rsid w:val="3CCAADBE"/>
    <w:rsid w:val="3CD7A709"/>
    <w:rsid w:val="3CE916C5"/>
    <w:rsid w:val="3CF8923D"/>
    <w:rsid w:val="3D0C2075"/>
    <w:rsid w:val="3D417A5F"/>
    <w:rsid w:val="3D5C38ED"/>
    <w:rsid w:val="3D9EFD1B"/>
    <w:rsid w:val="3DA7F0B9"/>
    <w:rsid w:val="3DB7A9EE"/>
    <w:rsid w:val="3DDA35A5"/>
    <w:rsid w:val="3E0F8FD8"/>
    <w:rsid w:val="3E2A3336"/>
    <w:rsid w:val="3E606650"/>
    <w:rsid w:val="3E7EC6CD"/>
    <w:rsid w:val="3E9F4335"/>
    <w:rsid w:val="3EA23BC7"/>
    <w:rsid w:val="3EBC89D6"/>
    <w:rsid w:val="3ECAAB18"/>
    <w:rsid w:val="3ED948A0"/>
    <w:rsid w:val="3EF8DA9A"/>
    <w:rsid w:val="3F14AE7D"/>
    <w:rsid w:val="3F16A894"/>
    <w:rsid w:val="3F1F7A91"/>
    <w:rsid w:val="3F2C6EF6"/>
    <w:rsid w:val="3F537A4F"/>
    <w:rsid w:val="3F737672"/>
    <w:rsid w:val="3F80C377"/>
    <w:rsid w:val="3FCA4940"/>
    <w:rsid w:val="3FFC0347"/>
    <w:rsid w:val="400BEC0D"/>
    <w:rsid w:val="40133604"/>
    <w:rsid w:val="403161AB"/>
    <w:rsid w:val="404804EA"/>
    <w:rsid w:val="40489C62"/>
    <w:rsid w:val="406110F0"/>
    <w:rsid w:val="406D32C2"/>
    <w:rsid w:val="407798B8"/>
    <w:rsid w:val="40CEA9C8"/>
    <w:rsid w:val="40DA13CA"/>
    <w:rsid w:val="41030289"/>
    <w:rsid w:val="410F46D3"/>
    <w:rsid w:val="411B9649"/>
    <w:rsid w:val="411EF86A"/>
    <w:rsid w:val="412DBE89"/>
    <w:rsid w:val="413D82B2"/>
    <w:rsid w:val="41461D22"/>
    <w:rsid w:val="416A652B"/>
    <w:rsid w:val="41746075"/>
    <w:rsid w:val="417DC040"/>
    <w:rsid w:val="4191AD4C"/>
    <w:rsid w:val="41974AE5"/>
    <w:rsid w:val="41A2D910"/>
    <w:rsid w:val="41B33D7E"/>
    <w:rsid w:val="41CEA772"/>
    <w:rsid w:val="41DFB267"/>
    <w:rsid w:val="41FED36C"/>
    <w:rsid w:val="420D5CB5"/>
    <w:rsid w:val="42183C8F"/>
    <w:rsid w:val="423B572E"/>
    <w:rsid w:val="423C390D"/>
    <w:rsid w:val="42562E63"/>
    <w:rsid w:val="425BC58D"/>
    <w:rsid w:val="4264A6B3"/>
    <w:rsid w:val="42AB1734"/>
    <w:rsid w:val="430C3774"/>
    <w:rsid w:val="431BD444"/>
    <w:rsid w:val="43217ECD"/>
    <w:rsid w:val="43288789"/>
    <w:rsid w:val="432F1473"/>
    <w:rsid w:val="434C4B68"/>
    <w:rsid w:val="43654C67"/>
    <w:rsid w:val="43929B99"/>
    <w:rsid w:val="43ACB9C3"/>
    <w:rsid w:val="4403AABF"/>
    <w:rsid w:val="440E3E9F"/>
    <w:rsid w:val="4411876D"/>
    <w:rsid w:val="4460A1D6"/>
    <w:rsid w:val="446394F4"/>
    <w:rsid w:val="4463AA95"/>
    <w:rsid w:val="446E808E"/>
    <w:rsid w:val="44A95371"/>
    <w:rsid w:val="44C577E3"/>
    <w:rsid w:val="44CED940"/>
    <w:rsid w:val="4505059F"/>
    <w:rsid w:val="455B2E03"/>
    <w:rsid w:val="457222B0"/>
    <w:rsid w:val="45BF86BD"/>
    <w:rsid w:val="45CA0874"/>
    <w:rsid w:val="45CB7288"/>
    <w:rsid w:val="45DF133D"/>
    <w:rsid w:val="4620039D"/>
    <w:rsid w:val="46376592"/>
    <w:rsid w:val="464AE9FA"/>
    <w:rsid w:val="466BACCC"/>
    <w:rsid w:val="4679F98B"/>
    <w:rsid w:val="468F4FDC"/>
    <w:rsid w:val="469E8B3B"/>
    <w:rsid w:val="46B115F2"/>
    <w:rsid w:val="46C6EDAE"/>
    <w:rsid w:val="46F23A61"/>
    <w:rsid w:val="46F9DA54"/>
    <w:rsid w:val="47192365"/>
    <w:rsid w:val="47503881"/>
    <w:rsid w:val="476DFEFD"/>
    <w:rsid w:val="4777BD8E"/>
    <w:rsid w:val="47A279CB"/>
    <w:rsid w:val="47C0EB72"/>
    <w:rsid w:val="47D07092"/>
    <w:rsid w:val="47DF84EF"/>
    <w:rsid w:val="47F705CE"/>
    <w:rsid w:val="480AC752"/>
    <w:rsid w:val="4811EBD8"/>
    <w:rsid w:val="48440707"/>
    <w:rsid w:val="4874854B"/>
    <w:rsid w:val="48802AE6"/>
    <w:rsid w:val="48803E11"/>
    <w:rsid w:val="488A4BAD"/>
    <w:rsid w:val="488C5CE1"/>
    <w:rsid w:val="48927F33"/>
    <w:rsid w:val="48AD55B8"/>
    <w:rsid w:val="48D058F0"/>
    <w:rsid w:val="48D75801"/>
    <w:rsid w:val="48E525AF"/>
    <w:rsid w:val="48F35EF0"/>
    <w:rsid w:val="49237D35"/>
    <w:rsid w:val="49490304"/>
    <w:rsid w:val="495CB892"/>
    <w:rsid w:val="4970EE21"/>
    <w:rsid w:val="498F9BA6"/>
    <w:rsid w:val="49BE1F75"/>
    <w:rsid w:val="49DEEA7B"/>
    <w:rsid w:val="49F210FF"/>
    <w:rsid w:val="4A0555EF"/>
    <w:rsid w:val="4A07364D"/>
    <w:rsid w:val="4A106884"/>
    <w:rsid w:val="4A252ED4"/>
    <w:rsid w:val="4A269458"/>
    <w:rsid w:val="4A778DC5"/>
    <w:rsid w:val="4A956107"/>
    <w:rsid w:val="4A989D87"/>
    <w:rsid w:val="4AA374B0"/>
    <w:rsid w:val="4AB1E79A"/>
    <w:rsid w:val="4AF0F55C"/>
    <w:rsid w:val="4AF14B04"/>
    <w:rsid w:val="4B4D6AAE"/>
    <w:rsid w:val="4B7B74F8"/>
    <w:rsid w:val="4B7ED09D"/>
    <w:rsid w:val="4B9DD46F"/>
    <w:rsid w:val="4B9E3EFF"/>
    <w:rsid w:val="4BE84708"/>
    <w:rsid w:val="4C4561AE"/>
    <w:rsid w:val="4C659231"/>
    <w:rsid w:val="4C6FC3B9"/>
    <w:rsid w:val="4C8465B7"/>
    <w:rsid w:val="4C9DD897"/>
    <w:rsid w:val="4CC517BE"/>
    <w:rsid w:val="4CC950E2"/>
    <w:rsid w:val="4CE7A653"/>
    <w:rsid w:val="4CE8816F"/>
    <w:rsid w:val="4CF8E765"/>
    <w:rsid w:val="4CFF7436"/>
    <w:rsid w:val="4D032316"/>
    <w:rsid w:val="4D123931"/>
    <w:rsid w:val="4D233337"/>
    <w:rsid w:val="4D273199"/>
    <w:rsid w:val="4D3036C8"/>
    <w:rsid w:val="4D6C562E"/>
    <w:rsid w:val="4D7C2341"/>
    <w:rsid w:val="4E072197"/>
    <w:rsid w:val="4E0F3AAB"/>
    <w:rsid w:val="4E258109"/>
    <w:rsid w:val="4E5CBE31"/>
    <w:rsid w:val="4E6C1DBD"/>
    <w:rsid w:val="4E9C02AF"/>
    <w:rsid w:val="4EB6715F"/>
    <w:rsid w:val="4EBEB7CD"/>
    <w:rsid w:val="4EFF9211"/>
    <w:rsid w:val="4F09DC3D"/>
    <w:rsid w:val="4F0ACB59"/>
    <w:rsid w:val="4F457BF7"/>
    <w:rsid w:val="4F479D9A"/>
    <w:rsid w:val="4F509E4F"/>
    <w:rsid w:val="4F5FCA9F"/>
    <w:rsid w:val="4F82BE3C"/>
    <w:rsid w:val="4FBED4C7"/>
    <w:rsid w:val="4FEE6CA2"/>
    <w:rsid w:val="5000498B"/>
    <w:rsid w:val="501F8AB9"/>
    <w:rsid w:val="501FE865"/>
    <w:rsid w:val="504580DF"/>
    <w:rsid w:val="5074F63C"/>
    <w:rsid w:val="50F03794"/>
    <w:rsid w:val="50F486ED"/>
    <w:rsid w:val="512C38A0"/>
    <w:rsid w:val="5130E128"/>
    <w:rsid w:val="514C669F"/>
    <w:rsid w:val="514E7A59"/>
    <w:rsid w:val="516F73BF"/>
    <w:rsid w:val="51767966"/>
    <w:rsid w:val="518D6179"/>
    <w:rsid w:val="51AD87E3"/>
    <w:rsid w:val="51F5FFA7"/>
    <w:rsid w:val="5219DB9C"/>
    <w:rsid w:val="521DF8FF"/>
    <w:rsid w:val="5274A78C"/>
    <w:rsid w:val="528562D6"/>
    <w:rsid w:val="52889208"/>
    <w:rsid w:val="529A61BE"/>
    <w:rsid w:val="52D8AC60"/>
    <w:rsid w:val="52E696C5"/>
    <w:rsid w:val="52E79387"/>
    <w:rsid w:val="52F19AC5"/>
    <w:rsid w:val="530A5AA4"/>
    <w:rsid w:val="5316A286"/>
    <w:rsid w:val="53217725"/>
    <w:rsid w:val="5322416E"/>
    <w:rsid w:val="5327C0F9"/>
    <w:rsid w:val="533B9109"/>
    <w:rsid w:val="536BD8D2"/>
    <w:rsid w:val="53877864"/>
    <w:rsid w:val="538E9BA1"/>
    <w:rsid w:val="53AF41A5"/>
    <w:rsid w:val="53CC956E"/>
    <w:rsid w:val="542FC5DC"/>
    <w:rsid w:val="5431EEFC"/>
    <w:rsid w:val="544EA2CE"/>
    <w:rsid w:val="5459F39E"/>
    <w:rsid w:val="54617704"/>
    <w:rsid w:val="546A2FE4"/>
    <w:rsid w:val="547240CF"/>
    <w:rsid w:val="54890E07"/>
    <w:rsid w:val="54A2BB4B"/>
    <w:rsid w:val="54B4DB7E"/>
    <w:rsid w:val="54DD22E6"/>
    <w:rsid w:val="54DF7424"/>
    <w:rsid w:val="54F014B8"/>
    <w:rsid w:val="5537E833"/>
    <w:rsid w:val="553EB241"/>
    <w:rsid w:val="5548291B"/>
    <w:rsid w:val="55669B74"/>
    <w:rsid w:val="5595D4AE"/>
    <w:rsid w:val="55C1FC98"/>
    <w:rsid w:val="55CD924C"/>
    <w:rsid w:val="55F34C1A"/>
    <w:rsid w:val="560DFAD5"/>
    <w:rsid w:val="5632E331"/>
    <w:rsid w:val="5638388E"/>
    <w:rsid w:val="5639A410"/>
    <w:rsid w:val="564C48D8"/>
    <w:rsid w:val="56547AFD"/>
    <w:rsid w:val="56550306"/>
    <w:rsid w:val="56744398"/>
    <w:rsid w:val="5693C272"/>
    <w:rsid w:val="56CBC660"/>
    <w:rsid w:val="56D21397"/>
    <w:rsid w:val="56FF220A"/>
    <w:rsid w:val="57026BD5"/>
    <w:rsid w:val="575C032B"/>
    <w:rsid w:val="576A3AE5"/>
    <w:rsid w:val="576D2AC2"/>
    <w:rsid w:val="57768117"/>
    <w:rsid w:val="57987617"/>
    <w:rsid w:val="57B6AFD6"/>
    <w:rsid w:val="57B84612"/>
    <w:rsid w:val="57CD57AE"/>
    <w:rsid w:val="580E6AB4"/>
    <w:rsid w:val="58522EAD"/>
    <w:rsid w:val="5865412B"/>
    <w:rsid w:val="58C17492"/>
    <w:rsid w:val="58C8AA02"/>
    <w:rsid w:val="58CB979A"/>
    <w:rsid w:val="58CD8857"/>
    <w:rsid w:val="58DA26CB"/>
    <w:rsid w:val="58DF1E53"/>
    <w:rsid w:val="58E1447E"/>
    <w:rsid w:val="590336FF"/>
    <w:rsid w:val="592AECDC"/>
    <w:rsid w:val="5937A2E2"/>
    <w:rsid w:val="5970D2B1"/>
    <w:rsid w:val="599640A7"/>
    <w:rsid w:val="59F2C871"/>
    <w:rsid w:val="5A01118C"/>
    <w:rsid w:val="5A3A0C97"/>
    <w:rsid w:val="5A43ACD1"/>
    <w:rsid w:val="5A47A409"/>
    <w:rsid w:val="5A531627"/>
    <w:rsid w:val="5A9292E4"/>
    <w:rsid w:val="5AA20A5E"/>
    <w:rsid w:val="5AC3A15F"/>
    <w:rsid w:val="5AC6BD3D"/>
    <w:rsid w:val="5AC93FBA"/>
    <w:rsid w:val="5AE934B4"/>
    <w:rsid w:val="5AEA5D32"/>
    <w:rsid w:val="5AF1A2CA"/>
    <w:rsid w:val="5B1823B7"/>
    <w:rsid w:val="5B4EB5A8"/>
    <w:rsid w:val="5B704740"/>
    <w:rsid w:val="5B836ED6"/>
    <w:rsid w:val="5B89092C"/>
    <w:rsid w:val="5B965E1F"/>
    <w:rsid w:val="5B9CE1ED"/>
    <w:rsid w:val="5BD4C9DA"/>
    <w:rsid w:val="5BEB167A"/>
    <w:rsid w:val="5BF31112"/>
    <w:rsid w:val="5BF4C650"/>
    <w:rsid w:val="5C4DE0F7"/>
    <w:rsid w:val="5C5F71C0"/>
    <w:rsid w:val="5C628D9E"/>
    <w:rsid w:val="5CB4D6F2"/>
    <w:rsid w:val="5CDD5D11"/>
    <w:rsid w:val="5CDF2201"/>
    <w:rsid w:val="5D07D980"/>
    <w:rsid w:val="5D527874"/>
    <w:rsid w:val="5D68AB18"/>
    <w:rsid w:val="5DC4E94D"/>
    <w:rsid w:val="5DFE5DFF"/>
    <w:rsid w:val="5E29D760"/>
    <w:rsid w:val="5E5A83C0"/>
    <w:rsid w:val="5E927D7C"/>
    <w:rsid w:val="5E9B2F3A"/>
    <w:rsid w:val="5EB804E8"/>
    <w:rsid w:val="5EEDB303"/>
    <w:rsid w:val="5EF5304F"/>
    <w:rsid w:val="5EFAD0BB"/>
    <w:rsid w:val="5F096A1B"/>
    <w:rsid w:val="5F19DA74"/>
    <w:rsid w:val="5F202EE8"/>
    <w:rsid w:val="5F54C1A1"/>
    <w:rsid w:val="5F5E45B3"/>
    <w:rsid w:val="5F971282"/>
    <w:rsid w:val="5FAC0F21"/>
    <w:rsid w:val="5FBD488B"/>
    <w:rsid w:val="5FD2BF42"/>
    <w:rsid w:val="5FD91B65"/>
    <w:rsid w:val="5FEBD07E"/>
    <w:rsid w:val="5FEC378E"/>
    <w:rsid w:val="6010FF77"/>
    <w:rsid w:val="60208541"/>
    <w:rsid w:val="60282F77"/>
    <w:rsid w:val="60700E50"/>
    <w:rsid w:val="60A04F20"/>
    <w:rsid w:val="60B6D3DD"/>
    <w:rsid w:val="60BEF357"/>
    <w:rsid w:val="6117C927"/>
    <w:rsid w:val="6139FDE3"/>
    <w:rsid w:val="61403BF3"/>
    <w:rsid w:val="614DB824"/>
    <w:rsid w:val="61641603"/>
    <w:rsid w:val="61A9E3A0"/>
    <w:rsid w:val="61D7CA09"/>
    <w:rsid w:val="6202682F"/>
    <w:rsid w:val="6205E5BA"/>
    <w:rsid w:val="620C2371"/>
    <w:rsid w:val="6211A4AB"/>
    <w:rsid w:val="621628C8"/>
    <w:rsid w:val="6229B7FA"/>
    <w:rsid w:val="6266C410"/>
    <w:rsid w:val="6267AF6B"/>
    <w:rsid w:val="6291F468"/>
    <w:rsid w:val="6295F20F"/>
    <w:rsid w:val="62BE9C04"/>
    <w:rsid w:val="62C73514"/>
    <w:rsid w:val="62D5C68E"/>
    <w:rsid w:val="62DC3F25"/>
    <w:rsid w:val="630A6B97"/>
    <w:rsid w:val="6315CB4E"/>
    <w:rsid w:val="63592D4A"/>
    <w:rsid w:val="63681591"/>
    <w:rsid w:val="636EA156"/>
    <w:rsid w:val="63880528"/>
    <w:rsid w:val="63A0FE29"/>
    <w:rsid w:val="63A13E2E"/>
    <w:rsid w:val="63BD064B"/>
    <w:rsid w:val="63DFD096"/>
    <w:rsid w:val="63EBDD9C"/>
    <w:rsid w:val="6420871C"/>
    <w:rsid w:val="6443CE2D"/>
    <w:rsid w:val="6445E9A6"/>
    <w:rsid w:val="649F2B6A"/>
    <w:rsid w:val="64C5E487"/>
    <w:rsid w:val="64C74DCC"/>
    <w:rsid w:val="64E8B3A5"/>
    <w:rsid w:val="64F4FDAB"/>
    <w:rsid w:val="650D972A"/>
    <w:rsid w:val="65170E04"/>
    <w:rsid w:val="6554FC69"/>
    <w:rsid w:val="6556869E"/>
    <w:rsid w:val="65715AE9"/>
    <w:rsid w:val="65763A53"/>
    <w:rsid w:val="65961820"/>
    <w:rsid w:val="65D600A2"/>
    <w:rsid w:val="66070FD1"/>
    <w:rsid w:val="660E6EA4"/>
    <w:rsid w:val="661BFF43"/>
    <w:rsid w:val="6635F553"/>
    <w:rsid w:val="66475910"/>
    <w:rsid w:val="66674F26"/>
    <w:rsid w:val="668B21A2"/>
    <w:rsid w:val="66993C1A"/>
    <w:rsid w:val="66CA5B0D"/>
    <w:rsid w:val="66EBA9E1"/>
    <w:rsid w:val="6743FCAE"/>
    <w:rsid w:val="6759B058"/>
    <w:rsid w:val="6770D4E4"/>
    <w:rsid w:val="67F10E53"/>
    <w:rsid w:val="67FAB3A2"/>
    <w:rsid w:val="68355FFB"/>
    <w:rsid w:val="6841260A"/>
    <w:rsid w:val="684D8084"/>
    <w:rsid w:val="6854AF11"/>
    <w:rsid w:val="6868B60E"/>
    <w:rsid w:val="688B6E3B"/>
    <w:rsid w:val="6890392A"/>
    <w:rsid w:val="68F056B5"/>
    <w:rsid w:val="68F2BFF2"/>
    <w:rsid w:val="690CB431"/>
    <w:rsid w:val="692DCB78"/>
    <w:rsid w:val="69473B97"/>
    <w:rsid w:val="6947C023"/>
    <w:rsid w:val="694A1445"/>
    <w:rsid w:val="6972B11C"/>
    <w:rsid w:val="69C78CEF"/>
    <w:rsid w:val="69DF9ED2"/>
    <w:rsid w:val="69E9BBEA"/>
    <w:rsid w:val="69F8607F"/>
    <w:rsid w:val="6A11A30F"/>
    <w:rsid w:val="6A2257FA"/>
    <w:rsid w:val="6A2AD448"/>
    <w:rsid w:val="6A2D32E9"/>
    <w:rsid w:val="6A44D247"/>
    <w:rsid w:val="6A808E71"/>
    <w:rsid w:val="6A82D461"/>
    <w:rsid w:val="6A8C77E2"/>
    <w:rsid w:val="6A9BDA0F"/>
    <w:rsid w:val="6AF48FD2"/>
    <w:rsid w:val="6B26E247"/>
    <w:rsid w:val="6B6CC6F8"/>
    <w:rsid w:val="6B79B33B"/>
    <w:rsid w:val="6B87FCB8"/>
    <w:rsid w:val="6B8FC5C0"/>
    <w:rsid w:val="6BA786B6"/>
    <w:rsid w:val="6BB89FAD"/>
    <w:rsid w:val="6BE40115"/>
    <w:rsid w:val="6BF02E09"/>
    <w:rsid w:val="6C02119F"/>
    <w:rsid w:val="6C128328"/>
    <w:rsid w:val="6C1B1422"/>
    <w:rsid w:val="6C1F6BD2"/>
    <w:rsid w:val="6C211D72"/>
    <w:rsid w:val="6C37851E"/>
    <w:rsid w:val="6C5B6431"/>
    <w:rsid w:val="6C8C51BD"/>
    <w:rsid w:val="6CBF28DB"/>
    <w:rsid w:val="6CC3DD75"/>
    <w:rsid w:val="6CC51088"/>
    <w:rsid w:val="6CE9DFFE"/>
    <w:rsid w:val="6CFDA3D1"/>
    <w:rsid w:val="6D05172B"/>
    <w:rsid w:val="6D089759"/>
    <w:rsid w:val="6D22D214"/>
    <w:rsid w:val="6D282034"/>
    <w:rsid w:val="6D3F5E0D"/>
    <w:rsid w:val="6D4032EE"/>
    <w:rsid w:val="6D4E4697"/>
    <w:rsid w:val="6DDFC8F0"/>
    <w:rsid w:val="6DF3693D"/>
    <w:rsid w:val="6E032FE5"/>
    <w:rsid w:val="6E2970AE"/>
    <w:rsid w:val="6E35CAE8"/>
    <w:rsid w:val="6E76E271"/>
    <w:rsid w:val="6E9BFDB0"/>
    <w:rsid w:val="6ECAB7CF"/>
    <w:rsid w:val="6ED2AF43"/>
    <w:rsid w:val="6EF1F8EB"/>
    <w:rsid w:val="6F195C5E"/>
    <w:rsid w:val="6F1CF87E"/>
    <w:rsid w:val="6F73A02F"/>
    <w:rsid w:val="6F8BED9A"/>
    <w:rsid w:val="6F93AD65"/>
    <w:rsid w:val="6F9DAF4F"/>
    <w:rsid w:val="6FA2FB91"/>
    <w:rsid w:val="7013A857"/>
    <w:rsid w:val="701F6C80"/>
    <w:rsid w:val="7047F86C"/>
    <w:rsid w:val="7049D55E"/>
    <w:rsid w:val="70531D56"/>
    <w:rsid w:val="705FC0F6"/>
    <w:rsid w:val="706336E3"/>
    <w:rsid w:val="70668830"/>
    <w:rsid w:val="706A4A27"/>
    <w:rsid w:val="707C5F40"/>
    <w:rsid w:val="708275F3"/>
    <w:rsid w:val="7089F46D"/>
    <w:rsid w:val="709AF447"/>
    <w:rsid w:val="70C50E5F"/>
    <w:rsid w:val="7102F638"/>
    <w:rsid w:val="7119B9D8"/>
    <w:rsid w:val="7127BDFB"/>
    <w:rsid w:val="712EBF10"/>
    <w:rsid w:val="7132D1B4"/>
    <w:rsid w:val="713CD2B9"/>
    <w:rsid w:val="71462105"/>
    <w:rsid w:val="71531B18"/>
    <w:rsid w:val="7174D7AD"/>
    <w:rsid w:val="71815798"/>
    <w:rsid w:val="71A3B8F6"/>
    <w:rsid w:val="71C66557"/>
    <w:rsid w:val="71CF56FE"/>
    <w:rsid w:val="71D380B3"/>
    <w:rsid w:val="71E44213"/>
    <w:rsid w:val="71F4ED09"/>
    <w:rsid w:val="71FB727A"/>
    <w:rsid w:val="722F3942"/>
    <w:rsid w:val="726D507B"/>
    <w:rsid w:val="72702FFC"/>
    <w:rsid w:val="728EF502"/>
    <w:rsid w:val="72C38E5C"/>
    <w:rsid w:val="72E27D04"/>
    <w:rsid w:val="7315A1EB"/>
    <w:rsid w:val="7360D6A6"/>
    <w:rsid w:val="736D3572"/>
    <w:rsid w:val="736F5114"/>
    <w:rsid w:val="7390A6A1"/>
    <w:rsid w:val="739391FA"/>
    <w:rsid w:val="739761B8"/>
    <w:rsid w:val="739AD7A5"/>
    <w:rsid w:val="739E28F2"/>
    <w:rsid w:val="73A30CF0"/>
    <w:rsid w:val="73A943E3"/>
    <w:rsid w:val="73B5EBB2"/>
    <w:rsid w:val="73CDCD1B"/>
    <w:rsid w:val="73F048E3"/>
    <w:rsid w:val="73F4C9A5"/>
    <w:rsid w:val="7419A927"/>
    <w:rsid w:val="745F5EBD"/>
    <w:rsid w:val="74A12EF7"/>
    <w:rsid w:val="74A8C1D5"/>
    <w:rsid w:val="74D30A2C"/>
    <w:rsid w:val="74F7FCD2"/>
    <w:rsid w:val="7539F953"/>
    <w:rsid w:val="756A88BB"/>
    <w:rsid w:val="75805719"/>
    <w:rsid w:val="7582B6F7"/>
    <w:rsid w:val="759C781F"/>
    <w:rsid w:val="75AAE02C"/>
    <w:rsid w:val="75CCE19D"/>
    <w:rsid w:val="75FB2F1E"/>
    <w:rsid w:val="76253887"/>
    <w:rsid w:val="763C5CCA"/>
    <w:rsid w:val="76449C95"/>
    <w:rsid w:val="76545541"/>
    <w:rsid w:val="766C5F57"/>
    <w:rsid w:val="76702EDC"/>
    <w:rsid w:val="76744BE2"/>
    <w:rsid w:val="76745775"/>
    <w:rsid w:val="76A77889"/>
    <w:rsid w:val="76CB782A"/>
    <w:rsid w:val="76E6E35E"/>
    <w:rsid w:val="76E90C57"/>
    <w:rsid w:val="76EADD51"/>
    <w:rsid w:val="76F18EB6"/>
    <w:rsid w:val="7745852D"/>
    <w:rsid w:val="776B042D"/>
    <w:rsid w:val="778DB744"/>
    <w:rsid w:val="779D8E0E"/>
    <w:rsid w:val="77A21338"/>
    <w:rsid w:val="77EA62ED"/>
    <w:rsid w:val="780CB3A2"/>
    <w:rsid w:val="780FF505"/>
    <w:rsid w:val="7816BCAE"/>
    <w:rsid w:val="78326DCE"/>
    <w:rsid w:val="78354094"/>
    <w:rsid w:val="78540024"/>
    <w:rsid w:val="785B44E8"/>
    <w:rsid w:val="7876786E"/>
    <w:rsid w:val="78B6C87D"/>
    <w:rsid w:val="78F617D4"/>
    <w:rsid w:val="78FA9C94"/>
    <w:rsid w:val="7912459E"/>
    <w:rsid w:val="791D5CCD"/>
    <w:rsid w:val="7932CFE0"/>
    <w:rsid w:val="794D7E41"/>
    <w:rsid w:val="795A9543"/>
    <w:rsid w:val="79819A14"/>
    <w:rsid w:val="7999EF63"/>
    <w:rsid w:val="799F41F4"/>
    <w:rsid w:val="79CE8FC2"/>
    <w:rsid w:val="79DB3EA4"/>
    <w:rsid w:val="79F3630E"/>
    <w:rsid w:val="79F8FF73"/>
    <w:rsid w:val="7A0A1929"/>
    <w:rsid w:val="7A410B3F"/>
    <w:rsid w:val="7A5A916A"/>
    <w:rsid w:val="7A5BF16B"/>
    <w:rsid w:val="7A7651B1"/>
    <w:rsid w:val="7A95A295"/>
    <w:rsid w:val="7AB5888D"/>
    <w:rsid w:val="7AD45C97"/>
    <w:rsid w:val="7AECF533"/>
    <w:rsid w:val="7BB1285D"/>
    <w:rsid w:val="7BEAAB21"/>
    <w:rsid w:val="7BF0FA87"/>
    <w:rsid w:val="7BFF3B5F"/>
    <w:rsid w:val="7C0B2057"/>
    <w:rsid w:val="7C127F2A"/>
    <w:rsid w:val="7C35DE61"/>
    <w:rsid w:val="7C465724"/>
    <w:rsid w:val="7C979995"/>
    <w:rsid w:val="7CB8DA5F"/>
    <w:rsid w:val="7CBB983B"/>
    <w:rsid w:val="7CEF851F"/>
    <w:rsid w:val="7D3603C5"/>
    <w:rsid w:val="7D6653EA"/>
    <w:rsid w:val="7DA987DC"/>
    <w:rsid w:val="7DB62D7B"/>
    <w:rsid w:val="7DBEF245"/>
    <w:rsid w:val="7E1F368F"/>
    <w:rsid w:val="7E443193"/>
    <w:rsid w:val="7E7A1D7A"/>
    <w:rsid w:val="7E984051"/>
    <w:rsid w:val="7EA17680"/>
    <w:rsid w:val="7EB289BD"/>
    <w:rsid w:val="7ED4F910"/>
    <w:rsid w:val="7EE8C91F"/>
    <w:rsid w:val="7EF22697"/>
    <w:rsid w:val="7F10CDB1"/>
    <w:rsid w:val="7F42C45F"/>
    <w:rsid w:val="7F5C7DD7"/>
    <w:rsid w:val="7F87C235"/>
    <w:rsid w:val="7F8F8B98"/>
    <w:rsid w:val="7F9B8698"/>
    <w:rsid w:val="7FBBD735"/>
    <w:rsid w:val="7FEE7238"/>
    <w:rsid w:val="7FF28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ED31E"/>
  <w15:chartTrackingRefBased/>
  <w15:docId w15:val="{AD8CC9F3-8857-4B5A-832A-838E51D2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31AC3"/>
    <w:pPr>
      <w:widowControl w:val="0"/>
      <w:autoSpaceDE w:val="0"/>
      <w:autoSpaceDN w:val="0"/>
      <w:spacing w:before="59"/>
      <w:ind w:left="1902" w:right="1620"/>
      <w:jc w:val="center"/>
      <w:outlineLvl w:val="0"/>
    </w:pPr>
    <w:rPr>
      <w:rFonts w:ascii="Arial" w:eastAsia="Arial" w:hAnsi="Arial" w:cs="Arial"/>
      <w:i/>
      <w:sz w:val="40"/>
      <w:szCs w:val="40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731AC3"/>
    <w:pPr>
      <w:widowControl w:val="0"/>
      <w:autoSpaceDE w:val="0"/>
      <w:autoSpaceDN w:val="0"/>
      <w:spacing w:before="91"/>
      <w:ind w:left="1902"/>
      <w:outlineLvl w:val="1"/>
    </w:pPr>
    <w:rPr>
      <w:rFonts w:ascii="Arial" w:eastAsia="Arial" w:hAnsi="Arial" w:cs="Arial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0223"/>
  </w:style>
  <w:style w:type="paragraph" w:styleId="Footer">
    <w:name w:val="footer"/>
    <w:basedOn w:val="Normal"/>
    <w:link w:val="FooterChar"/>
    <w:uiPriority w:val="99"/>
    <w:unhideWhenUsed/>
    <w:rsid w:val="00D3022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0223"/>
  </w:style>
  <w:style w:type="paragraph" w:customStyle="1" w:styleId="Default">
    <w:name w:val="Default"/>
    <w:rsid w:val="00D30223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n-US"/>
    </w:rPr>
  </w:style>
  <w:style w:type="table" w:styleId="TableGrid">
    <w:name w:val="Table Grid"/>
    <w:basedOn w:val="TableNormal"/>
    <w:uiPriority w:val="39"/>
    <w:rsid w:val="00D302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AD30B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31AC3"/>
    <w:rPr>
      <w:rFonts w:ascii="Arial" w:eastAsia="Arial" w:hAnsi="Arial" w:cs="Arial"/>
      <w:i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31AC3"/>
    <w:rPr>
      <w:rFonts w:ascii="Arial" w:eastAsia="Arial" w:hAnsi="Arial" w:cs="Arial"/>
      <w:b/>
      <w:bCs/>
      <w:sz w:val="28"/>
      <w:szCs w:val="28"/>
      <w:lang w:val="en-US"/>
    </w:rPr>
  </w:style>
  <w:style w:type="paragraph" w:styleId="TOC1">
    <w:name w:val="toc 1"/>
    <w:basedOn w:val="Normal"/>
    <w:uiPriority w:val="39"/>
    <w:qFormat/>
    <w:rsid w:val="00731AC3"/>
    <w:pPr>
      <w:widowControl w:val="0"/>
      <w:autoSpaceDE w:val="0"/>
      <w:autoSpaceDN w:val="0"/>
      <w:spacing w:before="360" w:after="360"/>
    </w:pPr>
    <w:rPr>
      <w:rFonts w:eastAsia="Arial" w:cstheme="minorHAnsi"/>
      <w:b/>
      <w:bCs/>
      <w:caps/>
      <w:sz w:val="22"/>
      <w:szCs w:val="22"/>
      <w:u w:val="single"/>
      <w:lang w:val="en-US"/>
    </w:rPr>
  </w:style>
  <w:style w:type="paragraph" w:styleId="TOC2">
    <w:name w:val="toc 2"/>
    <w:basedOn w:val="Normal"/>
    <w:uiPriority w:val="39"/>
    <w:qFormat/>
    <w:rsid w:val="00731AC3"/>
    <w:pPr>
      <w:widowControl w:val="0"/>
      <w:autoSpaceDE w:val="0"/>
      <w:autoSpaceDN w:val="0"/>
    </w:pPr>
    <w:rPr>
      <w:rFonts w:eastAsia="Arial" w:cstheme="minorHAnsi"/>
      <w:b/>
      <w:bCs/>
      <w:smallCaps/>
      <w:sz w:val="22"/>
      <w:szCs w:val="22"/>
      <w:lang w:val="en-US"/>
    </w:rPr>
  </w:style>
  <w:style w:type="paragraph" w:styleId="BodyText">
    <w:name w:val="Body Text"/>
    <w:basedOn w:val="Normal"/>
    <w:link w:val="BodyTextChar"/>
    <w:uiPriority w:val="1"/>
    <w:qFormat/>
    <w:rsid w:val="00731AC3"/>
    <w:pPr>
      <w:widowControl w:val="0"/>
      <w:autoSpaceDE w:val="0"/>
      <w:autoSpaceDN w:val="0"/>
    </w:pPr>
    <w:rPr>
      <w:rFonts w:ascii="Arial" w:eastAsia="Arial" w:hAnsi="Arial" w:cs="Arial"/>
      <w:b/>
      <w:bCs/>
      <w:sz w:val="26"/>
      <w:szCs w:val="2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731AC3"/>
    <w:rPr>
      <w:rFonts w:ascii="Arial" w:eastAsia="Arial" w:hAnsi="Arial" w:cs="Arial"/>
      <w:b/>
      <w:bCs/>
      <w:sz w:val="26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731AC3"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731AC3"/>
  </w:style>
  <w:style w:type="character" w:styleId="CommentReference">
    <w:name w:val="annotation reference"/>
    <w:basedOn w:val="DefaultParagraphFont"/>
    <w:uiPriority w:val="99"/>
    <w:semiHidden/>
    <w:unhideWhenUsed/>
    <w:rsid w:val="004A612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612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612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612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6122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FB1BA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 w:eastAsia="zh-CN"/>
    </w:rPr>
  </w:style>
  <w:style w:type="paragraph" w:styleId="TOCHeading">
    <w:name w:val="TOC Heading"/>
    <w:basedOn w:val="Heading1"/>
    <w:next w:val="Normal"/>
    <w:uiPriority w:val="39"/>
    <w:unhideWhenUsed/>
    <w:qFormat/>
    <w:rsid w:val="006F747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i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07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5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04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96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1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03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0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5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7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78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2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7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8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36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66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8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9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74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1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48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6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9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44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2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61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0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40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AD7906-A14C-4BCD-9C4F-44ACDFAB0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5</Pages>
  <Words>7866</Words>
  <Characters>44841</Characters>
  <Application>Microsoft Office Word</Application>
  <DocSecurity>0</DocSecurity>
  <Lines>373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02</CharactersWithSpaces>
  <SharedDoc>false</SharedDoc>
  <HLinks>
    <vt:vector size="204" baseType="variant">
      <vt:variant>
        <vt:i4>1769526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64867553</vt:lpwstr>
      </vt:variant>
      <vt:variant>
        <vt:i4>176952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64867552</vt:lpwstr>
      </vt:variant>
      <vt:variant>
        <vt:i4>1769526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64867551</vt:lpwstr>
      </vt:variant>
      <vt:variant>
        <vt:i4>176952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64867550</vt:lpwstr>
      </vt:variant>
      <vt:variant>
        <vt:i4>1703990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64867549</vt:lpwstr>
      </vt:variant>
      <vt:variant>
        <vt:i4>1703990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64867548</vt:lpwstr>
      </vt:variant>
      <vt:variant>
        <vt:i4>1703990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64867547</vt:lpwstr>
      </vt:variant>
      <vt:variant>
        <vt:i4>170399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64867546</vt:lpwstr>
      </vt:variant>
      <vt:variant>
        <vt:i4>1703990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64867545</vt:lpwstr>
      </vt:variant>
      <vt:variant>
        <vt:i4>170399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64867544</vt:lpwstr>
      </vt:variant>
      <vt:variant>
        <vt:i4>170399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64867543</vt:lpwstr>
      </vt:variant>
      <vt:variant>
        <vt:i4>1703990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64867542</vt:lpwstr>
      </vt:variant>
      <vt:variant>
        <vt:i4>170399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64867541</vt:lpwstr>
      </vt:variant>
      <vt:variant>
        <vt:i4>170399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64867540</vt:lpwstr>
      </vt:variant>
      <vt:variant>
        <vt:i4>19005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64867539</vt:lpwstr>
      </vt:variant>
      <vt:variant>
        <vt:i4>190059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64867538</vt:lpwstr>
      </vt:variant>
      <vt:variant>
        <vt:i4>190059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64867537</vt:lpwstr>
      </vt:variant>
      <vt:variant>
        <vt:i4>190059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64867536</vt:lpwstr>
      </vt:variant>
      <vt:variant>
        <vt:i4>190059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64867535</vt:lpwstr>
      </vt:variant>
      <vt:variant>
        <vt:i4>190059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64867534</vt:lpwstr>
      </vt:variant>
      <vt:variant>
        <vt:i4>190059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64867533</vt:lpwstr>
      </vt:variant>
      <vt:variant>
        <vt:i4>190059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64867532</vt:lpwstr>
      </vt:variant>
      <vt:variant>
        <vt:i4>190059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64867531</vt:lpwstr>
      </vt:variant>
      <vt:variant>
        <vt:i4>19005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64867530</vt:lpwstr>
      </vt:variant>
      <vt:variant>
        <vt:i4>183506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64867529</vt:lpwstr>
      </vt:variant>
      <vt:variant>
        <vt:i4>183506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64867528</vt:lpwstr>
      </vt:variant>
      <vt:variant>
        <vt:i4>183506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64867527</vt:lpwstr>
      </vt:variant>
      <vt:variant>
        <vt:i4>183506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64867526</vt:lpwstr>
      </vt:variant>
      <vt:variant>
        <vt:i4>183506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64867525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64867524</vt:lpwstr>
      </vt:variant>
      <vt:variant>
        <vt:i4>183506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64867523</vt:lpwstr>
      </vt:variant>
      <vt:variant>
        <vt:i4>183506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64867522</vt:lpwstr>
      </vt:variant>
      <vt:variant>
        <vt:i4>183506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64867521</vt:lpwstr>
      </vt:variant>
      <vt:variant>
        <vt:i4>183506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6486752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AVATHI A/P DURAISAMY</dc:creator>
  <cp:keywords/>
  <dc:description/>
  <cp:lastModifiedBy>Shirley Kuik</cp:lastModifiedBy>
  <cp:revision>28</cp:revision>
  <cp:lastPrinted>2019-06-16T07:48:00Z</cp:lastPrinted>
  <dcterms:created xsi:type="dcterms:W3CDTF">2024-04-24T10:11:00Z</dcterms:created>
  <dcterms:modified xsi:type="dcterms:W3CDTF">2024-06-23T05:20:00Z</dcterms:modified>
</cp:coreProperties>
</file>